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2A0E31EB" w14:textId="737F1EAF" w:rsidR="00F062C4" w:rsidRDefault="00B00687">
      <w:pPr>
        <w:spacing w:line="200" w:lineRule="exact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5" behindDoc="1" locked="0" layoutInCell="1" allowOverlap="1" wp14:anchorId="2807B758" wp14:editId="4D1EFB8C">
            <wp:simplePos x="0" y="0"/>
            <wp:positionH relativeFrom="column">
              <wp:posOffset>-290195</wp:posOffset>
            </wp:positionH>
            <wp:positionV relativeFrom="paragraph">
              <wp:posOffset>12065</wp:posOffset>
            </wp:positionV>
            <wp:extent cx="1790700" cy="2684145"/>
            <wp:effectExtent l="171450" t="152400" r="171450" b="154305"/>
            <wp:wrapNone/>
            <wp:docPr id="1477940734" name="Picture 1" descr="A hand holding a phone with a landscape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940734" name="Picture 1" descr="A hand holding a phone with a landscape in the backgroun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2684145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5BFB">
        <w:rPr>
          <w:noProof/>
        </w:rPr>
        <w:drawing>
          <wp:anchor distT="0" distB="0" distL="114300" distR="114300" simplePos="0" relativeHeight="251658247" behindDoc="0" locked="0" layoutInCell="1" allowOverlap="1" wp14:anchorId="681CB7CB" wp14:editId="2917AB27">
            <wp:simplePos x="0" y="0"/>
            <wp:positionH relativeFrom="column">
              <wp:posOffset>4076700</wp:posOffset>
            </wp:positionH>
            <wp:positionV relativeFrom="paragraph">
              <wp:posOffset>9525</wp:posOffset>
            </wp:positionV>
            <wp:extent cx="2089656" cy="438150"/>
            <wp:effectExtent l="0" t="0" r="6350" b="0"/>
            <wp:wrapSquare wrapText="bothSides"/>
            <wp:docPr id="1134564890" name="Picture 3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564890" name="Picture 3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656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1DCD">
        <w:rPr>
          <w:noProof/>
        </w:rPr>
        <w:drawing>
          <wp:anchor distT="0" distB="0" distL="114300" distR="114300" simplePos="0" relativeHeight="251658246" behindDoc="0" locked="0" layoutInCell="1" allowOverlap="1" wp14:anchorId="7CA6865A" wp14:editId="254B2CAE">
            <wp:simplePos x="0" y="0"/>
            <wp:positionH relativeFrom="column">
              <wp:posOffset>2333625</wp:posOffset>
            </wp:positionH>
            <wp:positionV relativeFrom="paragraph">
              <wp:posOffset>12065</wp:posOffset>
            </wp:positionV>
            <wp:extent cx="1619250" cy="579120"/>
            <wp:effectExtent l="0" t="0" r="0" b="0"/>
            <wp:wrapThrough wrapText="bothSides">
              <wp:wrapPolygon edited="0">
                <wp:start x="1779" y="0"/>
                <wp:lineTo x="0" y="3553"/>
                <wp:lineTo x="0" y="16342"/>
                <wp:lineTo x="1525" y="20605"/>
                <wp:lineTo x="5845" y="20605"/>
                <wp:lineTo x="13722" y="20605"/>
                <wp:lineTo x="21346" y="16342"/>
                <wp:lineTo x="21346" y="3553"/>
                <wp:lineTo x="18296" y="1421"/>
                <wp:lineTo x="5845" y="0"/>
                <wp:lineTo x="1779" y="0"/>
              </wp:wrapPolygon>
            </wp:wrapThrough>
            <wp:docPr id="1024037324" name="Picture 2" descr="A black background with a white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037324" name="Picture 2" descr="A black background with a white arrow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117"/>
                    <a:stretch/>
                  </pic:blipFill>
                  <pic:spPr bwMode="auto">
                    <a:xfrm>
                      <a:off x="0" y="0"/>
                      <a:ext cx="1619250" cy="579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16C7E" w14:textId="79D7B82A" w:rsidR="008D1CF0" w:rsidRDefault="00C57FC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52F822D4" wp14:editId="507E78C0">
                <wp:simplePos x="0" y="0"/>
                <wp:positionH relativeFrom="page">
                  <wp:posOffset>133350</wp:posOffset>
                </wp:positionH>
                <wp:positionV relativeFrom="paragraph">
                  <wp:posOffset>3451860</wp:posOffset>
                </wp:positionV>
                <wp:extent cx="7416165" cy="36576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616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1A0900" w14:textId="77777777" w:rsidR="00C86CE8" w:rsidRPr="005C58BE" w:rsidRDefault="00C86CE8" w:rsidP="00C86CE8">
                            <w:pPr>
                              <w:ind w:left="567"/>
                              <w:contextualSpacing/>
                              <w:jc w:val="both"/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0"/>
                                <w:szCs w:val="20"/>
                              </w:rPr>
                            </w:pPr>
                            <w:r w:rsidRPr="005C58BE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0"/>
                                <w:szCs w:val="20"/>
                              </w:rPr>
                              <w:t>Pasirinkdami užsienio universitetą, studentai turi:</w:t>
                            </w:r>
                          </w:p>
                          <w:p w14:paraId="10D818FF" w14:textId="4C7A7A7E" w:rsidR="00C86CE8" w:rsidRPr="005C58BE" w:rsidRDefault="00C86CE8" w:rsidP="00C86CE8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993"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Patikrinti, ar užsienio universiteto interneto puslapyje skelbiamas </w:t>
                            </w:r>
                            <w:r w:rsidRP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</w:rPr>
                              <w:t>dalykų sąrašas</w:t>
                            </w:r>
                            <w:r w:rsidRPr="005C58BE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mainų programos studentams (angl. „</w:t>
                            </w:r>
                            <w:r w:rsidRP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>course</w:t>
                            </w:r>
                            <w:r w:rsidR="00195151" w:rsidRP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 catalogue</w:t>
                            </w:r>
                            <w:r w:rsidRP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>for exchange students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“) </w:t>
                            </w:r>
                            <w:r w:rsidRP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</w:rPr>
                              <w:t>atitinka VDU studijų programą.</w:t>
                            </w:r>
                            <w:r w:rsid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Atitinkančius dalykus reikalinga nurodyti </w:t>
                            </w:r>
                            <w:r w:rsidR="008C594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el. 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atrankos anketoje.</w:t>
                            </w:r>
                          </w:p>
                          <w:p w14:paraId="4D43B9DD" w14:textId="76C5DC05" w:rsidR="00C86CE8" w:rsidRPr="005C58BE" w:rsidRDefault="00C86CE8" w:rsidP="00C86CE8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993"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Dėl dalykų atitikimo </w:t>
                            </w:r>
                            <w:r w:rsidR="00675F6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studentai TURI </w:t>
                            </w:r>
                            <w:r w:rsidRP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</w:rPr>
                              <w:t>konsultuotis su</w:t>
                            </w:r>
                            <w:r w:rsidRPr="00EE2833">
                              <w:rPr>
                                <w:rFonts w:ascii="Century Gothic" w:hAnsi="Century Gothic"/>
                                <w:color w:val="FFFF00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4" w:history="1">
                              <w:r w:rsidRPr="00A77DBA">
                                <w:rPr>
                                  <w:rStyle w:val="Hyperlink"/>
                                  <w:rFonts w:ascii="Century Gothic" w:hAnsi="Century Gothic"/>
                                  <w:color w:val="00B0F0"/>
                                  <w:sz w:val="20"/>
                                  <w:szCs w:val="20"/>
                                </w:rPr>
                                <w:t>akademiniais koordinatoriais fakultetuose</w:t>
                              </w:r>
                            </w:hyperlink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(prieš tai </w:t>
                            </w:r>
                            <w:r w:rsidR="00DC45AA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individualiai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susipažin</w:t>
                            </w:r>
                            <w:r w:rsidR="00DC45AA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kite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su užsienio universiteto siūlomu preliminariu/ankstesnių metų dalykų sąrašu).</w:t>
                            </w:r>
                          </w:p>
                          <w:p w14:paraId="3A3E3B36" w14:textId="77777777" w:rsidR="00C86CE8" w:rsidRPr="005C58BE" w:rsidRDefault="00C86CE8" w:rsidP="00C86CE8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993"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Atkreipti dėmesį, </w:t>
                            </w:r>
                            <w:r w:rsidRP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</w:rPr>
                              <w:t xml:space="preserve">kokia kalba bus dėstomi dalykai 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ir įsivertinti, ar turimas pakankamas tos kalbos žinių lygis.</w:t>
                            </w:r>
                          </w:p>
                          <w:p w14:paraId="00725DFD" w14:textId="615FAD82" w:rsidR="00C86CE8" w:rsidRPr="000F7C32" w:rsidRDefault="00C86CE8" w:rsidP="00C86CE8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993"/>
                              <w:jc w:val="both"/>
                              <w:rPr>
                                <w:rFonts w:ascii="Century Gothic" w:hAnsi="Century Gothic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Įsivertinti </w:t>
                            </w:r>
                            <w:r w:rsidRP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</w:rPr>
                              <w:t>pragyvenimo</w:t>
                            </w:r>
                            <w:r w:rsidR="002114F8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</w:rPr>
                              <w:t xml:space="preserve"> ir apgyvendinimo</w:t>
                            </w:r>
                            <w:r w:rsidRPr="00670A6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</w:rPr>
                              <w:t xml:space="preserve"> išlaidas užsienio šalyje.</w:t>
                            </w:r>
                          </w:p>
                          <w:p w14:paraId="6BA037FA" w14:textId="77777777" w:rsidR="00284B13" w:rsidRDefault="00284B13" w:rsidP="006455BD">
                            <w:pPr>
                              <w:ind w:left="567"/>
                              <w:jc w:val="both"/>
                              <w:rPr>
                                <w:rFonts w:ascii="Century Gothic" w:hAnsi="Century Gothic"/>
                                <w:b/>
                                <w:bCs/>
                                <w:color w:val="FFFF00"/>
                                <w:sz w:val="20"/>
                                <w:szCs w:val="20"/>
                              </w:rPr>
                            </w:pPr>
                          </w:p>
                          <w:p w14:paraId="7C8BFEE7" w14:textId="77777777" w:rsidR="00AA096A" w:rsidRPr="00670A64" w:rsidRDefault="00AA096A" w:rsidP="00AA096A">
                            <w:pPr>
                              <w:ind w:left="567"/>
                              <w:jc w:val="both"/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</w:rPr>
                            </w:pPr>
                            <w:r w:rsidRPr="00670A64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</w:rPr>
                              <w:t>Atrankos kriterijai:</w:t>
                            </w:r>
                          </w:p>
                          <w:p w14:paraId="21BEE65F" w14:textId="6DF6EE2F" w:rsidR="00AA096A" w:rsidRPr="00670A64" w:rsidRDefault="005C58BE" w:rsidP="00AA096A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993"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670A6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s</w:t>
                            </w:r>
                            <w:r w:rsidR="00AA096A" w:rsidRPr="00670A6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tudijų</w:t>
                            </w:r>
                            <w:r w:rsidRPr="00670A6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A096A" w:rsidRPr="00670A6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/ tyrimų plano užsienio aukštojo mokslo institucijose ir studijų programos VDU suderinamumas,</w:t>
                            </w:r>
                          </w:p>
                          <w:p w14:paraId="33988721" w14:textId="77777777" w:rsidR="00AA096A" w:rsidRPr="00670A64" w:rsidRDefault="00AA096A" w:rsidP="00AA096A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993"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670A6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studento motyvacija,</w:t>
                            </w:r>
                          </w:p>
                          <w:p w14:paraId="7D84D4CD" w14:textId="661FBF36" w:rsidR="00AA096A" w:rsidRPr="00670A64" w:rsidRDefault="00AA096A" w:rsidP="00AA096A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993"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670A6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dviejų paskutinių semestrų mokymosi rezultatai (VDU mobilumo stipendijai gauti vidurkis turi būti ne mažesnis nei 8,0</w:t>
                            </w:r>
                            <w:r w:rsidR="00AB501C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balai</w:t>
                            </w:r>
                            <w:r w:rsidRPr="00670A6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151A1D3F" w14:textId="312A333E" w:rsidR="00183794" w:rsidRDefault="00AA096A" w:rsidP="00AA096A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993"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670A6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užsienio kalbos, kuria bus klausomi dalykai, žini</w:t>
                            </w:r>
                            <w:r w:rsidR="001D00F7" w:rsidRPr="00670A6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ų lygis</w:t>
                            </w:r>
                            <w:r w:rsidR="00AB501C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6BE4B82D" w14:textId="03BC8B0D" w:rsidR="00AA096A" w:rsidRPr="00C57FCA" w:rsidRDefault="00183794" w:rsidP="00C57FCA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993"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konkurse gali </w:t>
                            </w:r>
                            <w:r w:rsidRPr="0018379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dalyvauti visų studijų pakopų nuolatinių ir vientisųjų studijų studentai</w:t>
                            </w:r>
                            <w:r w:rsidR="00BF232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, išskyrus </w:t>
                            </w:r>
                            <w:r w:rsidR="003E3E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paskutini</w:t>
                            </w:r>
                            <w:r w:rsidR="008B0B6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</w:t>
                            </w:r>
                            <w:r w:rsidR="00E8074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semestro studentus</w:t>
                            </w:r>
                            <w:r w:rsidR="00C57FCA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.</w:t>
                            </w:r>
                            <w:r w:rsidR="00BF232E" w:rsidRPr="00C57FCA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ED9C428" w14:textId="77777777" w:rsidR="000F7C32" w:rsidRPr="004A51A1" w:rsidRDefault="000F7C32" w:rsidP="006455BD">
                            <w:pPr>
                              <w:contextualSpacing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p w14:paraId="1916DA26" w14:textId="65E67E00" w:rsidR="000F7C32" w:rsidRPr="004A51A1" w:rsidRDefault="000F7C32" w:rsidP="006455BD">
                            <w:pPr>
                              <w:ind w:left="567"/>
                              <w:contextualSpacing/>
                              <w:jc w:val="both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A51A1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Atrinktiems studentams</w:t>
                            </w:r>
                            <w:r w:rsidR="00F0528B" w:rsidRPr="004A51A1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, atsižvelgiant į atrankos rezultatus ir turimą stipendijų skaičių,</w:t>
                            </w:r>
                            <w:r w:rsidRPr="004A51A1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skiriama „Erasmus+“ arba VDU mobilumo stipendija</w:t>
                            </w:r>
                            <w:r w:rsidR="00F84BC4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1 semestro studijoms</w:t>
                            </w:r>
                            <w:r w:rsidRPr="004A51A1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105F692" w14:textId="65EE6EA0" w:rsidR="006455BD" w:rsidRPr="005C58BE" w:rsidRDefault="006455BD" w:rsidP="006455BD">
                            <w:pPr>
                              <w:ind w:left="567"/>
                              <w:contextualSpacing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Atrankos rezultatai bus skelbiami </w:t>
                            </w:r>
                            <w:r w:rsidRPr="005C58BE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202</w:t>
                            </w:r>
                            <w:r w:rsidR="00BF2ED3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6</w:t>
                            </w:r>
                            <w:r w:rsidRPr="005C58BE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m. </w:t>
                            </w:r>
                            <w:r w:rsidR="00BF2ED3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kovo</w:t>
                            </w:r>
                            <w:r w:rsidRPr="00393D0D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A26A6" w:rsidRPr="00393D0D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1</w:t>
                            </w:r>
                            <w:r w:rsidR="00BF2ED3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393D0D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d.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VDU interneto svetainėje, taip pat kiekvienas atrankoje dalyvavęs studentas bus informuotas el. pašt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F822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.5pt;margin-top:271.8pt;width:583.95pt;height:4in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" filled="f" stroked="f">
                <v:textbox>
                  <w:txbxContent>
                    <w:p w14:paraId="5B1A0900" w14:textId="77777777" w:rsidR="00C86CE8" w:rsidRPr="005C58BE" w:rsidRDefault="00C86CE8" w:rsidP="00C86CE8">
                      <w:pPr>
                        <w:ind w:left="567"/>
                        <w:contextualSpacing/>
                        <w:jc w:val="both"/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0"/>
                          <w:szCs w:val="20"/>
                        </w:rPr>
                      </w:pPr>
                      <w:r w:rsidRPr="005C58BE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0"/>
                          <w:szCs w:val="20"/>
                        </w:rPr>
                        <w:t>Pasirinkdami užsienio universitetą, studentai turi:</w:t>
                      </w:r>
                    </w:p>
                    <w:p w14:paraId="10D818FF" w14:textId="4C7A7A7E" w:rsidR="00C86CE8" w:rsidRPr="005C58BE" w:rsidRDefault="00C86CE8" w:rsidP="00C86CE8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993"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Patikrinti, ar užsienio universiteto interneto puslapyje skelbiamas </w:t>
                      </w:r>
                      <w:r w:rsidRP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</w:rPr>
                        <w:t>dalykų sąrašas</w:t>
                      </w:r>
                      <w:r w:rsidRPr="005C58BE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</w:rPr>
                        <w:t xml:space="preserve"> 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>mainų programos studentams (angl. „</w:t>
                      </w:r>
                      <w:r w:rsidRP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>course</w:t>
                      </w:r>
                      <w:r w:rsidR="00195151" w:rsidRP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 catalogue</w:t>
                      </w:r>
                      <w:r w:rsidRP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>for exchange students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“) </w:t>
                      </w:r>
                      <w:r w:rsidRP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</w:rPr>
                        <w:t>atitinka VDU studijų programą.</w:t>
                      </w:r>
                      <w:r w:rsid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</w:rPr>
                        <w:t xml:space="preserve"> 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Atitinkančius dalykus reikalinga nurodyti </w:t>
                      </w:r>
                      <w:r w:rsidR="008C594D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el. 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>atrankos anketoje.</w:t>
                      </w:r>
                    </w:p>
                    <w:p w14:paraId="4D43B9DD" w14:textId="76C5DC05" w:rsidR="00C86CE8" w:rsidRPr="005C58BE" w:rsidRDefault="00C86CE8" w:rsidP="00C86CE8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993"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Dėl dalykų atitikimo </w:t>
                      </w:r>
                      <w:r w:rsidR="00675F6D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studentai TURI </w:t>
                      </w:r>
                      <w:r w:rsidRP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</w:rPr>
                        <w:t>konsultuotis su</w:t>
                      </w:r>
                      <w:r w:rsidRPr="00EE2833">
                        <w:rPr>
                          <w:rFonts w:ascii="Century Gothic" w:hAnsi="Century Gothic"/>
                          <w:color w:val="FFFF00"/>
                          <w:sz w:val="20"/>
                          <w:szCs w:val="20"/>
                        </w:rPr>
                        <w:t xml:space="preserve"> </w:t>
                      </w:r>
                      <w:hyperlink r:id="rId15" w:history="1">
                        <w:r w:rsidRPr="00A77DBA">
                          <w:rPr>
                            <w:rStyle w:val="Hyperlink"/>
                            <w:rFonts w:ascii="Century Gothic" w:hAnsi="Century Gothic"/>
                            <w:color w:val="00B0F0"/>
                            <w:sz w:val="20"/>
                            <w:szCs w:val="20"/>
                          </w:rPr>
                          <w:t>akademiniais koordinatoriais fakultetuose</w:t>
                        </w:r>
                      </w:hyperlink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(prieš tai </w:t>
                      </w:r>
                      <w:r w:rsidR="00DC45AA">
                        <w:rPr>
                          <w:rFonts w:ascii="Century Gothic" w:hAnsi="Century Gothic"/>
                          <w:sz w:val="20"/>
                          <w:szCs w:val="20"/>
                        </w:rPr>
                        <w:t>individualiai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susipažin</w:t>
                      </w:r>
                      <w:r w:rsidR="00DC45AA">
                        <w:rPr>
                          <w:rFonts w:ascii="Century Gothic" w:hAnsi="Century Gothic"/>
                          <w:sz w:val="20"/>
                          <w:szCs w:val="20"/>
                        </w:rPr>
                        <w:t>kite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su užsienio universiteto siūlomu preliminariu/ankstesnių metų dalykų sąrašu).</w:t>
                      </w:r>
                    </w:p>
                    <w:p w14:paraId="3A3E3B36" w14:textId="77777777" w:rsidR="00C86CE8" w:rsidRPr="005C58BE" w:rsidRDefault="00C86CE8" w:rsidP="00C86CE8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993"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Atkreipti dėmesį, </w:t>
                      </w:r>
                      <w:r w:rsidRP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</w:rPr>
                        <w:t xml:space="preserve">kokia kalba bus dėstomi dalykai 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>ir įsivertinti, ar turimas pakankamas tos kalbos žinių lygis.</w:t>
                      </w:r>
                    </w:p>
                    <w:p w14:paraId="00725DFD" w14:textId="615FAD82" w:rsidR="00C86CE8" w:rsidRPr="000F7C32" w:rsidRDefault="00C86CE8" w:rsidP="00C86CE8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993"/>
                        <w:jc w:val="both"/>
                        <w:rPr>
                          <w:rFonts w:ascii="Century Gothic" w:hAnsi="Century Gothic"/>
                          <w:color w:val="FFFFFF" w:themeColor="background1"/>
                          <w:sz w:val="20"/>
                          <w:szCs w:val="20"/>
                        </w:rPr>
                      </w:pP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Įsivertinti </w:t>
                      </w:r>
                      <w:r w:rsidRP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</w:rPr>
                        <w:t>pragyvenimo</w:t>
                      </w:r>
                      <w:r w:rsidR="002114F8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</w:rPr>
                        <w:t xml:space="preserve"> ir apgyvendinimo</w:t>
                      </w:r>
                      <w:r w:rsidRPr="00670A6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</w:rPr>
                        <w:t xml:space="preserve"> išlaidas užsienio šalyje.</w:t>
                      </w:r>
                    </w:p>
                    <w:p w14:paraId="6BA037FA" w14:textId="77777777" w:rsidR="00284B13" w:rsidRDefault="00284B13" w:rsidP="006455BD">
                      <w:pPr>
                        <w:ind w:left="567"/>
                        <w:jc w:val="both"/>
                        <w:rPr>
                          <w:rFonts w:ascii="Century Gothic" w:hAnsi="Century Gothic"/>
                          <w:b/>
                          <w:bCs/>
                          <w:color w:val="FFFF00"/>
                          <w:sz w:val="20"/>
                          <w:szCs w:val="20"/>
                        </w:rPr>
                      </w:pPr>
                    </w:p>
                    <w:p w14:paraId="7C8BFEE7" w14:textId="77777777" w:rsidR="00AA096A" w:rsidRPr="00670A64" w:rsidRDefault="00AA096A" w:rsidP="00AA096A">
                      <w:pPr>
                        <w:ind w:left="567"/>
                        <w:jc w:val="both"/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</w:rPr>
                      </w:pPr>
                      <w:r w:rsidRPr="00670A64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</w:rPr>
                        <w:t>Atrankos kriterijai:</w:t>
                      </w:r>
                    </w:p>
                    <w:p w14:paraId="21BEE65F" w14:textId="6DF6EE2F" w:rsidR="00AA096A" w:rsidRPr="00670A64" w:rsidRDefault="005C58BE" w:rsidP="00AA096A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993"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670A64">
                        <w:rPr>
                          <w:rFonts w:ascii="Century Gothic" w:hAnsi="Century Gothic"/>
                          <w:sz w:val="20"/>
                          <w:szCs w:val="20"/>
                        </w:rPr>
                        <w:t>s</w:t>
                      </w:r>
                      <w:r w:rsidR="00AA096A" w:rsidRPr="00670A64">
                        <w:rPr>
                          <w:rFonts w:ascii="Century Gothic" w:hAnsi="Century Gothic"/>
                          <w:sz w:val="20"/>
                          <w:szCs w:val="20"/>
                        </w:rPr>
                        <w:t>tudijų</w:t>
                      </w:r>
                      <w:r w:rsidRPr="00670A6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AA096A" w:rsidRPr="00670A64">
                        <w:rPr>
                          <w:rFonts w:ascii="Century Gothic" w:hAnsi="Century Gothic"/>
                          <w:sz w:val="20"/>
                          <w:szCs w:val="20"/>
                        </w:rPr>
                        <w:t>/ tyrimų plano užsienio aukštojo mokslo institucijose ir studijų programos VDU suderinamumas,</w:t>
                      </w:r>
                    </w:p>
                    <w:p w14:paraId="33988721" w14:textId="77777777" w:rsidR="00AA096A" w:rsidRPr="00670A64" w:rsidRDefault="00AA096A" w:rsidP="00AA096A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993"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670A64">
                        <w:rPr>
                          <w:rFonts w:ascii="Century Gothic" w:hAnsi="Century Gothic"/>
                          <w:sz w:val="20"/>
                          <w:szCs w:val="20"/>
                        </w:rPr>
                        <w:t>studento motyvacija,</w:t>
                      </w:r>
                    </w:p>
                    <w:p w14:paraId="7D84D4CD" w14:textId="661FBF36" w:rsidR="00AA096A" w:rsidRPr="00670A64" w:rsidRDefault="00AA096A" w:rsidP="00AA096A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993"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670A64">
                        <w:rPr>
                          <w:rFonts w:ascii="Century Gothic" w:hAnsi="Century Gothic"/>
                          <w:sz w:val="20"/>
                          <w:szCs w:val="20"/>
                        </w:rPr>
                        <w:t>dviejų paskutinių semestrų mokymosi rezultatai (VDU mobilumo stipendijai gauti vidurkis turi būti ne mažesnis nei 8,0</w:t>
                      </w:r>
                      <w:r w:rsidR="00AB501C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balai</w:t>
                      </w:r>
                      <w:r w:rsidRPr="00670A64">
                        <w:rPr>
                          <w:rFonts w:ascii="Century Gothic" w:hAnsi="Century Gothic"/>
                          <w:sz w:val="20"/>
                          <w:szCs w:val="20"/>
                        </w:rPr>
                        <w:t>),</w:t>
                      </w:r>
                    </w:p>
                    <w:p w14:paraId="151A1D3F" w14:textId="312A333E" w:rsidR="00183794" w:rsidRDefault="00AA096A" w:rsidP="00AA096A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993"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670A64">
                        <w:rPr>
                          <w:rFonts w:ascii="Century Gothic" w:hAnsi="Century Gothic"/>
                          <w:sz w:val="20"/>
                          <w:szCs w:val="20"/>
                        </w:rPr>
                        <w:t>užsienio kalbos, kuria bus klausomi dalykai, žini</w:t>
                      </w:r>
                      <w:r w:rsidR="001D00F7" w:rsidRPr="00670A64">
                        <w:rPr>
                          <w:rFonts w:ascii="Century Gothic" w:hAnsi="Century Gothic"/>
                          <w:sz w:val="20"/>
                          <w:szCs w:val="20"/>
                        </w:rPr>
                        <w:t>ų lygis</w:t>
                      </w:r>
                      <w:r w:rsidR="00AB501C">
                        <w:rPr>
                          <w:rFonts w:ascii="Century Gothic" w:hAnsi="Century Gothic"/>
                          <w:sz w:val="20"/>
                          <w:szCs w:val="20"/>
                        </w:rPr>
                        <w:t>,</w:t>
                      </w:r>
                    </w:p>
                    <w:p w14:paraId="6BE4B82D" w14:textId="03BC8B0D" w:rsidR="00AA096A" w:rsidRPr="00C57FCA" w:rsidRDefault="00183794" w:rsidP="00C57FCA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993"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konkurse gali </w:t>
                      </w:r>
                      <w:r w:rsidRPr="00183794">
                        <w:rPr>
                          <w:rFonts w:ascii="Century Gothic" w:hAnsi="Century Gothic"/>
                          <w:sz w:val="20"/>
                          <w:szCs w:val="20"/>
                        </w:rPr>
                        <w:t>dalyvauti visų studijų pakopų nuolatinių ir vientisųjų studijų studentai</w:t>
                      </w:r>
                      <w:r w:rsidR="00BF232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, išskyrus </w:t>
                      </w:r>
                      <w:r w:rsidR="003E3EBE">
                        <w:rPr>
                          <w:rFonts w:ascii="Century Gothic" w:hAnsi="Century Gothic"/>
                          <w:sz w:val="20"/>
                          <w:szCs w:val="20"/>
                        </w:rPr>
                        <w:t>paskutini</w:t>
                      </w:r>
                      <w:r w:rsidR="008B0B6D">
                        <w:rPr>
                          <w:rFonts w:ascii="Century Gothic" w:hAnsi="Century Gothic"/>
                          <w:sz w:val="20"/>
                          <w:szCs w:val="20"/>
                        </w:rPr>
                        <w:t>o</w:t>
                      </w:r>
                      <w:r w:rsidR="00E8074B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semestro studentus</w:t>
                      </w:r>
                      <w:r w:rsidR="00C57FCA">
                        <w:rPr>
                          <w:rFonts w:ascii="Century Gothic" w:hAnsi="Century Gothic"/>
                          <w:sz w:val="20"/>
                          <w:szCs w:val="20"/>
                        </w:rPr>
                        <w:t>.</w:t>
                      </w:r>
                      <w:r w:rsidR="00BF232E" w:rsidRPr="00C57FCA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ED9C428" w14:textId="77777777" w:rsidR="000F7C32" w:rsidRPr="004A51A1" w:rsidRDefault="000F7C32" w:rsidP="006455BD">
                      <w:pPr>
                        <w:contextualSpacing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p w14:paraId="1916DA26" w14:textId="65E67E00" w:rsidR="000F7C32" w:rsidRPr="004A51A1" w:rsidRDefault="000F7C32" w:rsidP="006455BD">
                      <w:pPr>
                        <w:ind w:left="567"/>
                        <w:contextualSpacing/>
                        <w:jc w:val="both"/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</w:pPr>
                      <w:r w:rsidRPr="004A51A1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Atrinktiems studentams</w:t>
                      </w:r>
                      <w:r w:rsidR="00F0528B" w:rsidRPr="004A51A1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, atsižvelgiant į atrankos rezultatus ir turimą stipendijų skaičių,</w:t>
                      </w:r>
                      <w:r w:rsidRPr="004A51A1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 xml:space="preserve"> skiriama „Erasmus+“ arba VDU mobilumo stipendija</w:t>
                      </w:r>
                      <w:r w:rsidR="00F84BC4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 xml:space="preserve"> 1 semestro studijoms</w:t>
                      </w:r>
                      <w:r w:rsidRPr="004A51A1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.</w:t>
                      </w:r>
                    </w:p>
                    <w:p w14:paraId="5105F692" w14:textId="65EE6EA0" w:rsidR="006455BD" w:rsidRPr="005C58BE" w:rsidRDefault="006455BD" w:rsidP="006455BD">
                      <w:pPr>
                        <w:ind w:left="567"/>
                        <w:contextualSpacing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Atrankos rezultatai bus skelbiami </w:t>
                      </w:r>
                      <w:r w:rsidRPr="005C58BE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202</w:t>
                      </w:r>
                      <w:r w:rsidR="00BF2ED3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6</w:t>
                      </w:r>
                      <w:r w:rsidRPr="005C58BE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 xml:space="preserve"> m. </w:t>
                      </w:r>
                      <w:r w:rsidR="00BF2ED3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kovo</w:t>
                      </w:r>
                      <w:r w:rsidRPr="00393D0D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8A26A6" w:rsidRPr="00393D0D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1</w:t>
                      </w:r>
                      <w:r w:rsidR="00BF2ED3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393D0D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 xml:space="preserve"> d.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VDU interneto svetainėje, taip pat kiekvienas atrankoje dalyvavęs studentas bus informuotas el. paštu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33A17"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335C76A5" wp14:editId="71A6CC4F">
                <wp:simplePos x="0" y="0"/>
                <wp:positionH relativeFrom="margin">
                  <wp:align>right</wp:align>
                </wp:positionH>
                <wp:positionV relativeFrom="paragraph">
                  <wp:posOffset>7121525</wp:posOffset>
                </wp:positionV>
                <wp:extent cx="7040880" cy="232410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0880" cy="2324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4832" w:type="dxa"/>
                              <w:tblInd w:w="28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570"/>
                              <w:gridCol w:w="4262"/>
                            </w:tblGrid>
                            <w:tr w:rsidR="00BE2BF4" w:rsidRPr="00BE2BF4" w14:paraId="4D717E11" w14:textId="77777777" w:rsidTr="000379C4">
                              <w:trPr>
                                <w:trHeight w:val="2814"/>
                              </w:trPr>
                              <w:tc>
                                <w:tcPr>
                                  <w:tcW w:w="10348" w:type="dxa"/>
                                </w:tcPr>
                                <w:p w14:paraId="20F0810B" w14:textId="3A810009" w:rsidR="00F370B5" w:rsidRPr="005C58BE" w:rsidRDefault="000F7C32" w:rsidP="00F370B5">
                                  <w:pPr>
                                    <w:rPr>
                                      <w:rFonts w:ascii="Century Gothic" w:hAnsi="Century Gothic"/>
                                    </w:rPr>
                                  </w:pPr>
                                  <w:r w:rsidRPr="005C58BE">
                                    <w:rPr>
                                      <w:rFonts w:ascii="Century Gothic" w:hAnsi="Century Gothic"/>
                                    </w:rPr>
                                    <w:t>Daugiau informacijos apie studentų mainus</w:t>
                                  </w:r>
                                  <w:r w:rsidR="000F3F04" w:rsidRPr="005C58BE">
                                    <w:rPr>
                                      <w:rFonts w:ascii="Century Gothic" w:hAnsi="Century Gothic"/>
                                    </w:rPr>
                                    <w:t xml:space="preserve"> VDU Tarptautinių ryšių departa</w:t>
                                  </w:r>
                                  <w:r w:rsidR="00831257" w:rsidRPr="005C58BE">
                                    <w:rPr>
                                      <w:rFonts w:ascii="Century Gothic" w:hAnsi="Century Gothic"/>
                                    </w:rPr>
                                    <w:t>mente</w:t>
                                  </w:r>
                                  <w:r w:rsidRPr="005C58BE">
                                    <w:rPr>
                                      <w:rFonts w:ascii="Century Gothic" w:hAnsi="Century Gothic"/>
                                    </w:rPr>
                                    <w:t>:</w:t>
                                  </w:r>
                                </w:p>
                                <w:p w14:paraId="45934874" w14:textId="77777777" w:rsidR="00F370B5" w:rsidRPr="00BE2BF4" w:rsidRDefault="00F370B5" w:rsidP="00F370B5">
                                  <w:pPr>
                                    <w:rPr>
                                      <w:rFonts w:ascii="Century Gothic" w:hAnsi="Century Gothic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tbl>
                                  <w:tblPr>
                                    <w:tblStyle w:val="TableGrid"/>
                                    <w:tblW w:w="9787" w:type="dxa"/>
                                    <w:tblInd w:w="567" w:type="dxa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548"/>
                                    <w:gridCol w:w="5239"/>
                                  </w:tblGrid>
                                  <w:tr w:rsidR="000F7C32" w:rsidRPr="000F7C32" w14:paraId="4CF9B184" w14:textId="77777777" w:rsidTr="000379C4">
                                    <w:tc>
                                      <w:tcPr>
                                        <w:tcW w:w="4548" w:type="dxa"/>
                                      </w:tcPr>
                                      <w:p w14:paraId="44559C96" w14:textId="77777777" w:rsidR="000F7C32" w:rsidRPr="000F7C32" w:rsidRDefault="000F7C32" w:rsidP="000F7C32">
                                        <w:pPr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color w:val="FFFF00"/>
                                            <w:sz w:val="20"/>
                                            <w:szCs w:val="20"/>
                                            <w:u w:val="single"/>
                                          </w:rPr>
                                        </w:pPr>
                                        <w:r w:rsidRPr="00670A64"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i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</w:rPr>
                                          <w:t>„Erasmus+“ studijos</w:t>
                                        </w:r>
                                      </w:p>
                                      <w:p w14:paraId="04251546" w14:textId="77777777" w:rsidR="000F7C32" w:rsidRPr="000F7C32" w:rsidRDefault="000F7C32" w:rsidP="000F7C32">
                                        <w:pPr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1DADC41F" w14:textId="08CD1318" w:rsidR="000F7C32" w:rsidRPr="005C58BE" w:rsidRDefault="00714D84" w:rsidP="000F7C32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714D84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Ernesta Cipkuvienė</w:t>
                                        </w:r>
                                      </w:p>
                                      <w:p w14:paraId="2E499AC0" w14:textId="4CA54D9C" w:rsidR="000F7C32" w:rsidRPr="000F7C32" w:rsidRDefault="000F7C32" w:rsidP="000F7C32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El. paštas: </w:t>
                                        </w:r>
                                        <w:hyperlink r:id="rId16" w:history="1">
                                          <w:r w:rsidR="000F6B33" w:rsidRPr="00001E33">
                                            <w:rPr>
                                              <w:rStyle w:val="Hyperlink"/>
                                            </w:rPr>
                                            <w:t>ernesta.cipkuviene@vdu.lt</w:t>
                                          </w:r>
                                        </w:hyperlink>
                                        <w:r w:rsidR="000F6B33">
                                          <w:t xml:space="preserve"> </w:t>
                                        </w:r>
                                        <w:r w:rsidR="00314227" w:rsidRPr="00831257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u w:val="none"/>
                                          </w:rPr>
                                          <w:t xml:space="preserve"> </w:t>
                                        </w:r>
                                        <w:r w:rsidRPr="000F7C32"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  <w:t xml:space="preserve"> </w:t>
                                        </w:r>
                                      </w:p>
                                      <w:p w14:paraId="58C28826" w14:textId="29CDAD54" w:rsidR="000F7C32" w:rsidRPr="005C58BE" w:rsidRDefault="000F7C32" w:rsidP="000F7C32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Tel. </w:t>
                                        </w:r>
                                        <w:proofErr w:type="spellStart"/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nr.</w:t>
                                        </w:r>
                                        <w:proofErr w:type="spellEnd"/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: </w:t>
                                        </w:r>
                                        <w:r w:rsidR="006C4AD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0</w:t>
                                        </w: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37 </w:t>
                                        </w:r>
                                        <w:r w:rsidR="00A231F5" w:rsidRPr="00A231F5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788 149</w:t>
                                        </w:r>
                                      </w:p>
                                      <w:p w14:paraId="39EDEFD3" w14:textId="77777777" w:rsidR="000F7C32" w:rsidRPr="005C58BE" w:rsidRDefault="000F7C32" w:rsidP="000F7C32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78163935" w14:textId="77777777" w:rsidR="000F7C32" w:rsidRPr="005C58BE" w:rsidRDefault="000F7C32" w:rsidP="000F7C32">
                                        <w:pPr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5C58BE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</w:rPr>
                                          <w:t>Raimundas Rukuiža</w:t>
                                        </w:r>
                                      </w:p>
                                      <w:p w14:paraId="079D9201" w14:textId="39F0AB5D" w:rsidR="000F7C32" w:rsidRPr="000F7C32" w:rsidRDefault="000F7C32" w:rsidP="000F7C32">
                                        <w:pPr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El. paštas</w:t>
                                        </w:r>
                                        <w:r w:rsidRPr="005C58BE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  <w:u w:val="none"/>
                                          </w:rPr>
                                          <w:t xml:space="preserve">: </w:t>
                                        </w:r>
                                        <w:hyperlink r:id="rId17" w:history="1">
                                          <w:r w:rsidR="00314227" w:rsidRPr="006455BD">
                                            <w:rPr>
                                              <w:rStyle w:val="Hyperlink"/>
                                              <w:rFonts w:ascii="Century Gothic" w:hAnsi="Century Gothic"/>
                                              <w:sz w:val="20"/>
                                              <w:szCs w:val="20"/>
                                            </w:rPr>
                                            <w:t>raimundas.rukuiza@vdu.lt</w:t>
                                          </w:r>
                                        </w:hyperlink>
                                      </w:p>
                                      <w:p w14:paraId="66C97518" w14:textId="481DB98A" w:rsidR="000F7C32" w:rsidRDefault="000F7C32" w:rsidP="000F7C32">
                                        <w:pP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Tel. </w:t>
                                        </w:r>
                                        <w:proofErr w:type="spellStart"/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nr.</w:t>
                                        </w:r>
                                        <w:proofErr w:type="spellEnd"/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:</w:t>
                                        </w:r>
                                        <w:r w:rsidRPr="006C4ADE">
                                          <w:t xml:space="preserve"> </w:t>
                                        </w:r>
                                        <w:r w:rsidR="006C4ADE">
                                          <w:t>0</w:t>
                                        </w:r>
                                        <w:r w:rsidRPr="006C4AD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37</w:t>
                                        </w:r>
                                        <w:r w:rsidR="00D56C96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  <w:r w:rsidR="006C4ADE" w:rsidRPr="006C4AD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327</w:t>
                                        </w:r>
                                        <w:r w:rsidR="00D466FC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  <w:r w:rsidR="006C4ADE" w:rsidRPr="006C4AD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987</w:t>
                                        </w:r>
                                      </w:p>
                                      <w:p w14:paraId="0B6BEA91" w14:textId="77777777" w:rsidR="00D466FC" w:rsidRDefault="00D466FC" w:rsidP="000F7C32">
                                        <w:pPr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42F6EBA2" w14:textId="4DAD26AB" w:rsidR="00D466FC" w:rsidRPr="00771EF0" w:rsidRDefault="00D466FC" w:rsidP="00771EF0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Adresas: V. Putvinskio g. 23</w:t>
                                        </w:r>
                                        <w:r w:rsidR="00771EF0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-</w:t>
                                        </w:r>
                                        <w:r w:rsidR="00771EF0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20</w:t>
                                        </w:r>
                                        <w:r w:rsidR="00771EF0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7</w:t>
                                        </w:r>
                                        <w: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, 2</w:t>
                                        </w:r>
                                        <w:r w:rsidR="00DB1A9A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08</w:t>
                                        </w:r>
                                        <w: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 (Kaunas)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239" w:type="dxa"/>
                                      </w:tcPr>
                                      <w:p w14:paraId="15BA7355" w14:textId="09648930" w:rsidR="000F7C32" w:rsidRPr="00670A64" w:rsidRDefault="000F7C32" w:rsidP="000F7C32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</w:rPr>
                                        </w:pPr>
                                        <w:r w:rsidRPr="00670A64"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i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</w:rPr>
                                          <w:t xml:space="preserve">VDU </w:t>
                                        </w:r>
                                        <w:r w:rsidR="00631853" w:rsidRPr="00670A64"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i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</w:rPr>
                                          <w:t xml:space="preserve">dvišalių mainų </w:t>
                                        </w:r>
                                        <w:r w:rsidR="008B1B9A" w:rsidRPr="00670A64"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i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</w:rPr>
                                          <w:t>studijos</w:t>
                                        </w:r>
                                      </w:p>
                                      <w:p w14:paraId="61475099" w14:textId="77777777" w:rsidR="000F7C32" w:rsidRPr="000F7C32" w:rsidRDefault="000F7C32" w:rsidP="000F7C32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07EBF552" w14:textId="77777777" w:rsidR="000F7C32" w:rsidRPr="005C58BE" w:rsidRDefault="000F7C32" w:rsidP="000F7C32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Justė Lenortavičienė</w:t>
                                        </w:r>
                                      </w:p>
                                      <w:p w14:paraId="022F084F" w14:textId="0F6FDCEC" w:rsidR="000F7C32" w:rsidRPr="000F7C32" w:rsidRDefault="000F7C32" w:rsidP="000F7C32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El. paštas:</w:t>
                                        </w:r>
                                        <w:r w:rsidR="002675A5"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 </w:t>
                                        </w:r>
                                        <w:hyperlink r:id="rId18" w:history="1">
                                          <w:r w:rsidR="009B41A9" w:rsidRPr="00F768D6">
                                            <w:rPr>
                                              <w:rStyle w:val="Hyperlink"/>
                                              <w:rFonts w:ascii="Century Gothic" w:hAnsi="Century Gothic"/>
                                              <w:sz w:val="20"/>
                                              <w:szCs w:val="20"/>
                                            </w:rPr>
                                            <w:t>juste.lenortaviciene@vdu.lt</w:t>
                                          </w:r>
                                        </w:hyperlink>
                                        <w:r w:rsidR="00314227" w:rsidRPr="00831257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u w:val="none"/>
                                          </w:rPr>
                                          <w:t xml:space="preserve"> </w:t>
                                        </w:r>
                                        <w:r w:rsidRPr="00831257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u w:val="none"/>
                                          </w:rPr>
                                          <w:t xml:space="preserve"> </w:t>
                                        </w:r>
                                      </w:p>
                                      <w:p w14:paraId="615E770B" w14:textId="3D866278" w:rsidR="000F7C32" w:rsidRPr="005C58BE" w:rsidRDefault="000F7C32" w:rsidP="000F7C32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Tel. </w:t>
                                        </w:r>
                                        <w:proofErr w:type="spellStart"/>
                                        <w:r w:rsidR="007D103B"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n</w:t>
                                        </w: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r.</w:t>
                                        </w:r>
                                        <w:proofErr w:type="spellEnd"/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: </w:t>
                                        </w:r>
                                        <w:r w:rsidR="006C4AD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0</w:t>
                                        </w:r>
                                        <w:r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37</w:t>
                                        </w:r>
                                        <w:r w:rsidR="00BC3EAF" w:rsidRPr="005C58BE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 752 271</w:t>
                                        </w:r>
                                      </w:p>
                                      <w:p w14:paraId="0009D19F" w14:textId="77777777" w:rsidR="000F7C32" w:rsidRPr="000F7C32" w:rsidRDefault="000F7C32" w:rsidP="000F7C32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7B50ABA6" w14:textId="0C3C5577" w:rsidR="00A231F5" w:rsidRDefault="00E21BAF" w:rsidP="00E21BAF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Adresas: V. Putvinskio g. 23</w:t>
                                        </w:r>
                                        <w:r w:rsidR="00A231F5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 – </w:t>
                                        </w:r>
                                        <w: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309</w:t>
                                        </w:r>
                                      </w:p>
                                      <w:p w14:paraId="5ED22008" w14:textId="15A879AD" w:rsidR="00AE7388" w:rsidRPr="00BC26B8" w:rsidRDefault="00E21BAF" w:rsidP="00E21BAF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(Kaunas)</w:t>
                                        </w:r>
                                      </w:p>
                                      <w:p w14:paraId="13BB651B" w14:textId="77777777" w:rsidR="000F7C32" w:rsidRPr="000F7C32" w:rsidRDefault="000F7C32" w:rsidP="000F7C32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172273F6" w14:textId="77777777" w:rsidR="000F7C32" w:rsidRPr="000F7C32" w:rsidRDefault="000F7C32" w:rsidP="000F7C32">
                                        <w:pPr>
                                          <w:pStyle w:val="ListParagraph"/>
                                          <w:ind w:left="1287"/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3DC1C043" w14:textId="77777777" w:rsidR="000F7C32" w:rsidRPr="000F7C32" w:rsidRDefault="000F7C32" w:rsidP="000F7C32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3E505C04" w14:textId="6C564302" w:rsidR="00F370B5" w:rsidRPr="00BE2BF4" w:rsidRDefault="00F370B5" w:rsidP="00AE7388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84" w:type="dxa"/>
                                </w:tcPr>
                                <w:p w14:paraId="2BE6CF42" w14:textId="77777777" w:rsidR="00F370B5" w:rsidRPr="00BE2BF4" w:rsidRDefault="00F370B5" w:rsidP="00F370B5">
                                  <w:pPr>
                                    <w:rPr>
                                      <w:rFonts w:ascii="Century Gothic" w:hAnsi="Century Gothic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0A9ED98" w14:textId="77777777" w:rsidR="00F370B5" w:rsidRPr="00BE2BF4" w:rsidRDefault="00F370B5" w:rsidP="00F370B5">
                                  <w:pPr>
                                    <w:rPr>
                                      <w:rFonts w:ascii="Century Gothic" w:hAnsi="Century Gothic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7C2FB64C" w14:textId="77777777" w:rsidR="00F370B5" w:rsidRPr="00BE2BF4" w:rsidRDefault="00F370B5" w:rsidP="000F7C32">
                                  <w:pPr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5C2AABD" w14:textId="1736809B" w:rsidR="00F370B5" w:rsidRDefault="00F370B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C76A5" id="_x0000_s1027" type="#_x0000_t202" style="position:absolute;margin-left:503.2pt;margin-top:560.75pt;width:554.4pt;height:183pt;z-index:251658243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" filled="f" stroked="f">
                <v:textbox>
                  <w:txbxContent>
                    <w:tbl>
                      <w:tblPr>
                        <w:tblStyle w:val="TableGrid"/>
                        <w:tblW w:w="14832" w:type="dxa"/>
                        <w:tblInd w:w="284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570"/>
                        <w:gridCol w:w="4262"/>
                      </w:tblGrid>
                      <w:tr w:rsidR="00BE2BF4" w:rsidRPr="00BE2BF4" w14:paraId="4D717E11" w14:textId="77777777" w:rsidTr="000379C4">
                        <w:trPr>
                          <w:trHeight w:val="2814"/>
                        </w:trPr>
                        <w:tc>
                          <w:tcPr>
                            <w:tcW w:w="10348" w:type="dxa"/>
                          </w:tcPr>
                          <w:p w14:paraId="20F0810B" w14:textId="3A810009" w:rsidR="00F370B5" w:rsidRPr="005C58BE" w:rsidRDefault="000F7C32" w:rsidP="00F370B5">
                            <w:pPr>
                              <w:rPr>
                                <w:rFonts w:ascii="Century Gothic" w:hAnsi="Century Gothic"/>
                              </w:rPr>
                            </w:pPr>
                            <w:r w:rsidRPr="005C58BE">
                              <w:rPr>
                                <w:rFonts w:ascii="Century Gothic" w:hAnsi="Century Gothic"/>
                              </w:rPr>
                              <w:t>Daugiau informacijos apie studentų mainus</w:t>
                            </w:r>
                            <w:r w:rsidR="000F3F04" w:rsidRPr="005C58BE">
                              <w:rPr>
                                <w:rFonts w:ascii="Century Gothic" w:hAnsi="Century Gothic"/>
                              </w:rPr>
                              <w:t xml:space="preserve"> VDU Tarptautinių ryšių departa</w:t>
                            </w:r>
                            <w:r w:rsidR="00831257" w:rsidRPr="005C58BE">
                              <w:rPr>
                                <w:rFonts w:ascii="Century Gothic" w:hAnsi="Century Gothic"/>
                              </w:rPr>
                              <w:t>mente</w:t>
                            </w:r>
                            <w:r w:rsidRPr="005C58BE">
                              <w:rPr>
                                <w:rFonts w:ascii="Century Gothic" w:hAnsi="Century Gothic"/>
                              </w:rPr>
                              <w:t>:</w:t>
                            </w:r>
                          </w:p>
                          <w:p w14:paraId="45934874" w14:textId="77777777" w:rsidR="00F370B5" w:rsidRPr="00BE2BF4" w:rsidRDefault="00F370B5" w:rsidP="00F370B5">
                            <w:pPr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9787" w:type="dxa"/>
                              <w:tblInd w:w="567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48"/>
                              <w:gridCol w:w="5239"/>
                            </w:tblGrid>
                            <w:tr w:rsidR="000F7C32" w:rsidRPr="000F7C32" w14:paraId="4CF9B184" w14:textId="77777777" w:rsidTr="000379C4">
                              <w:tc>
                                <w:tcPr>
                                  <w:tcW w:w="4548" w:type="dxa"/>
                                </w:tcPr>
                                <w:p w14:paraId="44559C96" w14:textId="77777777" w:rsidR="000F7C32" w:rsidRPr="000F7C32" w:rsidRDefault="000F7C32" w:rsidP="000F7C32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color w:val="FFFF00"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r w:rsidRPr="00670A64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i/>
                                      <w:color w:val="99CC00"/>
                                      <w:sz w:val="20"/>
                                      <w:szCs w:val="20"/>
                                      <w:u w:val="single"/>
                                    </w:rPr>
                                    <w:t>„Erasmus+“ studijos</w:t>
                                  </w:r>
                                </w:p>
                                <w:p w14:paraId="04251546" w14:textId="77777777" w:rsidR="000F7C32" w:rsidRPr="000F7C32" w:rsidRDefault="000F7C32" w:rsidP="000F7C32">
                                  <w:pPr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DADC41F" w14:textId="08CD1318" w:rsidR="000F7C32" w:rsidRPr="005C58BE" w:rsidRDefault="00714D84" w:rsidP="000F7C32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 w:rsidRPr="00714D84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Ernesta Cipkuvienė</w:t>
                                  </w:r>
                                </w:p>
                                <w:p w14:paraId="2E499AC0" w14:textId="4CA54D9C" w:rsidR="000F7C32" w:rsidRPr="000F7C32" w:rsidRDefault="000F7C32" w:rsidP="000F7C32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El. paštas: </w:t>
                                  </w:r>
                                  <w:hyperlink r:id="rId19" w:history="1">
                                    <w:r w:rsidR="000F6B33" w:rsidRPr="00001E33">
                                      <w:rPr>
                                        <w:rStyle w:val="Hyperlink"/>
                                      </w:rPr>
                                      <w:t>ernesta.cipkuviene@vdu.lt</w:t>
                                    </w:r>
                                  </w:hyperlink>
                                  <w:r w:rsidR="000F6B33">
                                    <w:t xml:space="preserve"> </w:t>
                                  </w:r>
                                  <w:r w:rsidR="00314227" w:rsidRPr="00831257">
                                    <w:rPr>
                                      <w:rStyle w:val="Hyperlink"/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u w:val="none"/>
                                    </w:rPr>
                                    <w:t xml:space="preserve"> </w:t>
                                  </w:r>
                                  <w:r w:rsidRPr="000F7C32"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58C28826" w14:textId="29CDAD54" w:rsidR="000F7C32" w:rsidRPr="005C58BE" w:rsidRDefault="000F7C32" w:rsidP="000F7C32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Tel. </w:t>
                                  </w:r>
                                  <w:proofErr w:type="spellStart"/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nr.</w:t>
                                  </w:r>
                                  <w:proofErr w:type="spellEnd"/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: </w:t>
                                  </w:r>
                                  <w:r w:rsidR="006C4AD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0</w:t>
                                  </w: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37 </w:t>
                                  </w:r>
                                  <w:r w:rsidR="00A231F5" w:rsidRPr="00A231F5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788 149</w:t>
                                  </w:r>
                                </w:p>
                                <w:p w14:paraId="39EDEFD3" w14:textId="77777777" w:rsidR="000F7C32" w:rsidRPr="005C58BE" w:rsidRDefault="000F7C32" w:rsidP="000F7C32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78163935" w14:textId="77777777" w:rsidR="000F7C32" w:rsidRPr="005C58BE" w:rsidRDefault="000F7C32" w:rsidP="000F7C32">
                                  <w:pPr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5C58BE"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</w:rPr>
                                    <w:t>Raimundas Rukuiža</w:t>
                                  </w:r>
                                </w:p>
                                <w:p w14:paraId="079D9201" w14:textId="39F0AB5D" w:rsidR="000F7C32" w:rsidRPr="000F7C32" w:rsidRDefault="000F7C32" w:rsidP="000F7C32">
                                  <w:pPr>
                                    <w:rPr>
                                      <w:rStyle w:val="Hyperlink"/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El. paštas</w:t>
                                  </w:r>
                                  <w:r w:rsidRPr="005C58BE"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  <w:u w:val="none"/>
                                    </w:rPr>
                                    <w:t xml:space="preserve">: </w:t>
                                  </w:r>
                                  <w:hyperlink r:id="rId20" w:history="1">
                                    <w:r w:rsidR="00314227" w:rsidRPr="006455BD">
                                      <w:rPr>
                                        <w:rStyle w:val="Hyperlink"/>
                                        <w:rFonts w:ascii="Century Gothic" w:hAnsi="Century Gothic"/>
                                        <w:sz w:val="20"/>
                                        <w:szCs w:val="20"/>
                                      </w:rPr>
                                      <w:t>raimundas.rukuiza@vdu.lt</w:t>
                                    </w:r>
                                  </w:hyperlink>
                                </w:p>
                                <w:p w14:paraId="66C97518" w14:textId="481DB98A" w:rsidR="000F7C32" w:rsidRDefault="000F7C32" w:rsidP="000F7C32">
                                  <w:pP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Tel. </w:t>
                                  </w:r>
                                  <w:proofErr w:type="spellStart"/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nr.</w:t>
                                  </w:r>
                                  <w:proofErr w:type="spellEnd"/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:</w:t>
                                  </w:r>
                                  <w:r w:rsidRPr="006C4ADE">
                                    <w:t xml:space="preserve"> </w:t>
                                  </w:r>
                                  <w:r w:rsidR="006C4ADE">
                                    <w:t>0</w:t>
                                  </w:r>
                                  <w:r w:rsidRPr="006C4AD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37</w:t>
                                  </w:r>
                                  <w:r w:rsidR="00D56C96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  <w:r w:rsidR="006C4ADE" w:rsidRPr="006C4AD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327</w:t>
                                  </w:r>
                                  <w:r w:rsidR="00D466FC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  <w:r w:rsidR="006C4ADE" w:rsidRPr="006C4AD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987</w:t>
                                  </w:r>
                                </w:p>
                                <w:p w14:paraId="0B6BEA91" w14:textId="77777777" w:rsidR="00D466FC" w:rsidRDefault="00D466FC" w:rsidP="000F7C32">
                                  <w:pPr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2F6EBA2" w14:textId="4DAD26AB" w:rsidR="00D466FC" w:rsidRPr="00771EF0" w:rsidRDefault="00D466FC" w:rsidP="00771EF0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Adresas: V. Putvinskio g. 23</w:t>
                                  </w:r>
                                  <w:r w:rsidR="00771EF0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="00771EF0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20</w:t>
                                  </w:r>
                                  <w:r w:rsidR="00771EF0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  <w: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, 2</w:t>
                                  </w:r>
                                  <w:r w:rsidR="00DB1A9A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08</w:t>
                                  </w:r>
                                  <w: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 (Kaunas)</w:t>
                                  </w:r>
                                </w:p>
                              </w:tc>
                              <w:tc>
                                <w:tcPr>
                                  <w:tcW w:w="5239" w:type="dxa"/>
                                </w:tcPr>
                                <w:p w14:paraId="15BA7355" w14:textId="09648930" w:rsidR="000F7C32" w:rsidRPr="00670A64" w:rsidRDefault="000F7C32" w:rsidP="000F7C32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color w:val="99CC00"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r w:rsidRPr="00670A64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i/>
                                      <w:color w:val="99CC00"/>
                                      <w:sz w:val="20"/>
                                      <w:szCs w:val="20"/>
                                      <w:u w:val="single"/>
                                    </w:rPr>
                                    <w:t xml:space="preserve">VDU </w:t>
                                  </w:r>
                                  <w:r w:rsidR="00631853" w:rsidRPr="00670A64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i/>
                                      <w:color w:val="99CC00"/>
                                      <w:sz w:val="20"/>
                                      <w:szCs w:val="20"/>
                                      <w:u w:val="single"/>
                                    </w:rPr>
                                    <w:t xml:space="preserve">dvišalių mainų </w:t>
                                  </w:r>
                                  <w:r w:rsidR="008B1B9A" w:rsidRPr="00670A64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i/>
                                      <w:color w:val="99CC00"/>
                                      <w:sz w:val="20"/>
                                      <w:szCs w:val="20"/>
                                      <w:u w:val="single"/>
                                    </w:rPr>
                                    <w:t>studijos</w:t>
                                  </w:r>
                                </w:p>
                                <w:p w14:paraId="61475099" w14:textId="77777777" w:rsidR="000F7C32" w:rsidRPr="000F7C32" w:rsidRDefault="000F7C32" w:rsidP="000F7C32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7EBF552" w14:textId="77777777" w:rsidR="000F7C32" w:rsidRPr="005C58BE" w:rsidRDefault="000F7C32" w:rsidP="000F7C32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Justė Lenortavičienė</w:t>
                                  </w:r>
                                </w:p>
                                <w:p w14:paraId="022F084F" w14:textId="0F6FDCEC" w:rsidR="000F7C32" w:rsidRPr="000F7C32" w:rsidRDefault="000F7C32" w:rsidP="000F7C32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El. paštas:</w:t>
                                  </w:r>
                                  <w:r w:rsidR="002675A5"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hyperlink r:id="rId21" w:history="1">
                                    <w:r w:rsidR="009B41A9" w:rsidRPr="00F768D6">
                                      <w:rPr>
                                        <w:rStyle w:val="Hyperlink"/>
                                        <w:rFonts w:ascii="Century Gothic" w:hAnsi="Century Gothic"/>
                                        <w:sz w:val="20"/>
                                        <w:szCs w:val="20"/>
                                      </w:rPr>
                                      <w:t>juste.lenortaviciene@vdu.lt</w:t>
                                    </w:r>
                                  </w:hyperlink>
                                  <w:r w:rsidR="00314227" w:rsidRPr="00831257">
                                    <w:rPr>
                                      <w:rStyle w:val="Hyperlink"/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u w:val="none"/>
                                    </w:rPr>
                                    <w:t xml:space="preserve"> </w:t>
                                  </w:r>
                                  <w:r w:rsidRPr="00831257">
                                    <w:rPr>
                                      <w:rStyle w:val="Hyperlink"/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u w:val="none"/>
                                    </w:rPr>
                                    <w:t xml:space="preserve"> </w:t>
                                  </w:r>
                                </w:p>
                                <w:p w14:paraId="615E770B" w14:textId="3D866278" w:rsidR="000F7C32" w:rsidRPr="005C58BE" w:rsidRDefault="000F7C32" w:rsidP="000F7C32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Tel. </w:t>
                                  </w:r>
                                  <w:proofErr w:type="spellStart"/>
                                  <w:r w:rsidR="007D103B"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r.</w:t>
                                  </w:r>
                                  <w:proofErr w:type="spellEnd"/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: </w:t>
                                  </w:r>
                                  <w:r w:rsidR="006C4AD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0</w:t>
                                  </w:r>
                                  <w:r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37</w:t>
                                  </w:r>
                                  <w:r w:rsidR="00BC3EAF" w:rsidRPr="005C58BE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 752 271</w:t>
                                  </w:r>
                                </w:p>
                                <w:p w14:paraId="0009D19F" w14:textId="77777777" w:rsidR="000F7C32" w:rsidRPr="000F7C32" w:rsidRDefault="000F7C32" w:rsidP="000F7C32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7B50ABA6" w14:textId="0C3C5577" w:rsidR="00A231F5" w:rsidRDefault="00E21BAF" w:rsidP="00E21BAF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Adresas: V. Putvinskio g. 23</w:t>
                                  </w:r>
                                  <w:r w:rsidR="00A231F5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 – </w:t>
                                  </w:r>
                                  <w: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309</w:t>
                                  </w:r>
                                </w:p>
                                <w:p w14:paraId="5ED22008" w14:textId="15A879AD" w:rsidR="00AE7388" w:rsidRPr="00BC26B8" w:rsidRDefault="00E21BAF" w:rsidP="00E21BAF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(Kaunas)</w:t>
                                  </w:r>
                                </w:p>
                                <w:p w14:paraId="13BB651B" w14:textId="77777777" w:rsidR="000F7C32" w:rsidRPr="000F7C32" w:rsidRDefault="000F7C32" w:rsidP="000F7C32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72273F6" w14:textId="77777777" w:rsidR="000F7C32" w:rsidRPr="000F7C32" w:rsidRDefault="000F7C32" w:rsidP="000F7C32">
                                  <w:pPr>
                                    <w:pStyle w:val="ListParagraph"/>
                                    <w:ind w:left="1287"/>
                                    <w:rPr>
                                      <w:rStyle w:val="Hyperlink"/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DC1C043" w14:textId="77777777" w:rsidR="000F7C32" w:rsidRPr="000F7C32" w:rsidRDefault="000F7C32" w:rsidP="000F7C32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E505C04" w14:textId="6C564302" w:rsidR="00F370B5" w:rsidRPr="00BE2BF4" w:rsidRDefault="00F370B5" w:rsidP="00AE738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entury Gothic" w:hAnsi="Century Gothic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484" w:type="dxa"/>
                          </w:tcPr>
                          <w:p w14:paraId="2BE6CF42" w14:textId="77777777" w:rsidR="00F370B5" w:rsidRPr="00BE2BF4" w:rsidRDefault="00F370B5" w:rsidP="00F370B5">
                            <w:pPr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0A9ED98" w14:textId="77777777" w:rsidR="00F370B5" w:rsidRPr="00BE2BF4" w:rsidRDefault="00F370B5" w:rsidP="00F370B5">
                            <w:pPr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C2FB64C" w14:textId="77777777" w:rsidR="00F370B5" w:rsidRPr="00BE2BF4" w:rsidRDefault="00F370B5" w:rsidP="000F7C32">
                            <w:pPr>
                              <w:rPr>
                                <w:rFonts w:ascii="Century Gothic" w:hAnsi="Century Gothic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35C2AABD" w14:textId="1736809B" w:rsidR="00F370B5" w:rsidRDefault="00F370B5"/>
                  </w:txbxContent>
                </v:textbox>
                <w10:wrap type="square" anchorx="margin"/>
              </v:shape>
            </w:pict>
          </mc:Fallback>
        </mc:AlternateContent>
      </w:r>
      <w:r w:rsidR="00C7171A">
        <w:rPr>
          <w:noProof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154AB073" wp14:editId="6C17FBE3">
                <wp:simplePos x="0" y="0"/>
                <wp:positionH relativeFrom="page">
                  <wp:align>center</wp:align>
                </wp:positionH>
                <wp:positionV relativeFrom="margin">
                  <wp:posOffset>9662045</wp:posOffset>
                </wp:positionV>
                <wp:extent cx="7309485" cy="447675"/>
                <wp:effectExtent l="0" t="0" r="0" b="952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730948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A54BC3" w14:textId="09C75A73" w:rsidR="00BE2BF4" w:rsidRPr="00833B84" w:rsidRDefault="000F7C32" w:rsidP="00833B84">
                            <w:pPr>
                              <w:pStyle w:val="FootnoteText"/>
                              <w:spacing w:after="120"/>
                              <w:ind w:firstLine="142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r w:rsidRPr="00E21BAF">
                              <w:rPr>
                                <w:rStyle w:val="FootnoteReference"/>
                                <w:rFonts w:ascii="Century Gothic" w:hAnsi="Century Gothic"/>
                                <w:sz w:val="16"/>
                                <w:szCs w:val="16"/>
                              </w:rPr>
                              <w:footnoteRef/>
                            </w:r>
                            <w:r w:rsidRPr="00E21BAF"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1BAF">
                              <w:rPr>
                                <w:rFonts w:ascii="Century Gothic" w:eastAsia="Times New Roman" w:hAnsi="Century Gothic"/>
                                <w:sz w:val="16"/>
                                <w:szCs w:val="16"/>
                              </w:rPr>
                              <w:t xml:space="preserve">Šalys partnerės: </w:t>
                            </w:r>
                            <w:r w:rsidRPr="00E21BAF">
                              <w:rPr>
                                <w:rFonts w:ascii="Century Gothic" w:eastAsia="Times New Roman" w:hAnsi="Century Gothic"/>
                                <w:bCs/>
                                <w:sz w:val="16"/>
                                <w:szCs w:val="16"/>
                              </w:rPr>
                              <w:t>Vakarų Balkanų šalys, Rytų partnerystės šalys, Pietų Viduržemio šalys, Azijos šalys, Centrinės Azijos šalys, Lotynų Amerikos šalys, Afrikos, Karibų, Ramiojo vandenyno ir kitos šalys.</w:t>
                            </w:r>
                            <w:r w:rsidR="0080612A" w:rsidRPr="00E21BAF">
                              <w:rPr>
                                <w:rFonts w:ascii="Century Gothic" w:eastAsia="Times New Roman" w:hAnsi="Century Gothic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AB073" id="_x0000_s1028" type="#_x0000_t202" style="position:absolute;margin-left:0;margin-top:760.8pt;width:575.55pt;height:35.25pt;flip:y;z-index:25165824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" filled="f" stroked="f">
                <v:textbox>
                  <w:txbxContent>
                    <w:p w14:paraId="70A54BC3" w14:textId="09C75A73" w:rsidR="00BE2BF4" w:rsidRPr="00833B84" w:rsidRDefault="000F7C32" w:rsidP="00833B84">
                      <w:pPr>
                        <w:pStyle w:val="FootnoteText"/>
                        <w:spacing w:after="120"/>
                        <w:ind w:firstLine="142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r w:rsidRPr="00E21BAF">
                        <w:rPr>
                          <w:rStyle w:val="FootnoteReference"/>
                          <w:rFonts w:ascii="Century Gothic" w:hAnsi="Century Gothic"/>
                          <w:sz w:val="16"/>
                          <w:szCs w:val="16"/>
                        </w:rPr>
                        <w:footnoteRef/>
                      </w:r>
                      <w:r w:rsidRPr="00E21BAF"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 </w:t>
                      </w:r>
                      <w:r w:rsidRPr="00E21BAF">
                        <w:rPr>
                          <w:rFonts w:ascii="Century Gothic" w:eastAsia="Times New Roman" w:hAnsi="Century Gothic"/>
                          <w:sz w:val="16"/>
                          <w:szCs w:val="16"/>
                        </w:rPr>
                        <w:t xml:space="preserve">Šalys partnerės: </w:t>
                      </w:r>
                      <w:r w:rsidRPr="00E21BAF">
                        <w:rPr>
                          <w:rFonts w:ascii="Century Gothic" w:eastAsia="Times New Roman" w:hAnsi="Century Gothic"/>
                          <w:bCs/>
                          <w:sz w:val="16"/>
                          <w:szCs w:val="16"/>
                        </w:rPr>
                        <w:t>Vakarų Balkanų šalys, Rytų partnerystės šalys, Pietų Viduržemio šalys, Azijos šalys, Centrinės Azijos šalys, Lotynų Amerikos šalys, Afrikos, Karibų, Ramiojo vandenyno ir kitos šalys.</w:t>
                      </w:r>
                      <w:r w:rsidR="0080612A" w:rsidRPr="00E21BAF">
                        <w:rPr>
                          <w:rFonts w:ascii="Century Gothic" w:eastAsia="Times New Roman" w:hAnsi="Century Gothic"/>
                          <w:bCs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="00944110"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DE2CCA0" wp14:editId="322BCDF6">
                <wp:simplePos x="0" y="0"/>
                <wp:positionH relativeFrom="column">
                  <wp:posOffset>1333500</wp:posOffset>
                </wp:positionH>
                <wp:positionV relativeFrom="paragraph">
                  <wp:posOffset>2256790</wp:posOffset>
                </wp:positionV>
                <wp:extent cx="5076825" cy="1133475"/>
                <wp:effectExtent l="0" t="0" r="0" b="952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133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509A9F" w14:textId="41DCED75" w:rsidR="000F7C32" w:rsidRPr="00A62905" w:rsidRDefault="000F7C32" w:rsidP="00944110">
                            <w:pPr>
                              <w:ind w:left="567"/>
                              <w:contextualSpacing/>
                              <w:jc w:val="both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A6290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Tarptautinių ryšių departamentas kviečia </w:t>
                            </w:r>
                            <w:r w:rsidR="006F27D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VDU</w:t>
                            </w:r>
                            <w:r w:rsidRPr="00A6290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studentus dalyvauti konkurse studijų mainams</w:t>
                            </w:r>
                            <w:r w:rsidR="00EE686E" w:rsidRPr="00A6290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4D99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2026</w:t>
                            </w:r>
                            <w:r w:rsidR="006C3A3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-2027</w:t>
                            </w:r>
                            <w:r w:rsidR="005D6C2B" w:rsidRPr="00A6290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4D99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m</w:t>
                            </w:r>
                            <w:r w:rsidR="002A33C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.</w:t>
                            </w:r>
                            <w:r w:rsidR="006C3A3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m.</w:t>
                            </w:r>
                            <w:r w:rsidR="00CF25E0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4322C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RUDENS</w:t>
                            </w:r>
                            <w:r w:rsidR="005D4D99"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F6328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ARBA </w:t>
                            </w:r>
                            <w:r w:rsidR="002F6328"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PAVASARIO</w:t>
                            </w:r>
                            <w:r w:rsidR="002F6328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6612B"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SEMESTRE</w:t>
                            </w:r>
                            <w:r w:rsidRPr="00A6290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į </w:t>
                            </w:r>
                            <w:r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ne ES/EEE šalis</w:t>
                            </w:r>
                            <w:r w:rsidRPr="00A6290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pagal </w:t>
                            </w:r>
                            <w:hyperlink r:id="rId22" w:history="1">
                              <w:r w:rsidRPr="00A62905">
                                <w:rPr>
                                  <w:rStyle w:val="Hyperlink"/>
                                  <w:rFonts w:ascii="Century Gothic" w:hAnsi="Century Gothic"/>
                                  <w:i/>
                                  <w:iCs/>
                                  <w:color w:val="auto"/>
                                  <w:sz w:val="20"/>
                                  <w:szCs w:val="20"/>
                                </w:rPr>
                                <w:t>„Erasmus+</w:t>
                              </w:r>
                            </w:hyperlink>
                            <w:r w:rsidRPr="00A62905">
                              <w:rPr>
                                <w:rStyle w:val="Hyperlink"/>
                                <w:rFonts w:ascii="Century Gothic" w:hAnsi="Century Gothic"/>
                                <w:i/>
                                <w:iCs/>
                                <w:color w:val="auto"/>
                                <w:sz w:val="20"/>
                                <w:szCs w:val="20"/>
                              </w:rPr>
                              <w:t>“</w:t>
                            </w:r>
                            <w:r w:rsidRPr="00A62905">
                              <w:rPr>
                                <w:rFonts w:ascii="Century Gothic" w:hAnsi="Century Gothic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62905">
                              <w:rPr>
                                <w:rFonts w:ascii="Century Gothic" w:hAnsi="Century Gothic"/>
                                <w:iCs/>
                                <w:sz w:val="20"/>
                                <w:szCs w:val="20"/>
                              </w:rPr>
                              <w:t xml:space="preserve">arba </w:t>
                            </w:r>
                            <w:hyperlink r:id="rId23" w:history="1">
                              <w:r w:rsidRPr="00A62905">
                                <w:rPr>
                                  <w:rStyle w:val="Hyperlink"/>
                                  <w:rFonts w:ascii="Century Gothic" w:hAnsi="Century Gothic"/>
                                  <w:i/>
                                  <w:iCs/>
                                  <w:color w:val="auto"/>
                                  <w:sz w:val="20"/>
                                  <w:szCs w:val="20"/>
                                </w:rPr>
                                <w:t>VDU dvišalių mainų</w:t>
                              </w:r>
                            </w:hyperlink>
                            <w:r w:rsidRPr="00A62905">
                              <w:rPr>
                                <w:rFonts w:ascii="Century Gothic" w:hAnsi="Century Gothic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62905">
                              <w:rPr>
                                <w:rFonts w:ascii="Century Gothic" w:hAnsi="Century Gothic"/>
                                <w:iCs/>
                                <w:sz w:val="20"/>
                                <w:szCs w:val="20"/>
                              </w:rPr>
                              <w:t>programas.</w:t>
                            </w:r>
                          </w:p>
                          <w:p w14:paraId="7648B1F5" w14:textId="77777777" w:rsidR="000F7C32" w:rsidRPr="00A62905" w:rsidRDefault="000F7C32" w:rsidP="000F7C32">
                            <w:pPr>
                              <w:ind w:left="567"/>
                              <w:contextualSpacing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DDFE8EE" w14:textId="0CB55ABE" w:rsidR="000F7C32" w:rsidRPr="005C58BE" w:rsidRDefault="000F7C32" w:rsidP="000F7C32">
                            <w:pPr>
                              <w:ind w:left="567"/>
                              <w:contextualSpacing/>
                              <w:jc w:val="both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A6290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Studentai, norintys dalyvauti konkurse, </w:t>
                            </w:r>
                            <w:hyperlink r:id="rId24" w:history="1">
                              <w:r w:rsidRPr="00AC7A4C">
                                <w:rPr>
                                  <w:rStyle w:val="Hyperlink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0"/>
                                </w:rPr>
                                <w:t>el. atrankos anketą</w:t>
                              </w:r>
                            </w:hyperlink>
                            <w:r w:rsidRPr="008D676A">
                              <w:rPr>
                                <w:rStyle w:val="Hyperlink"/>
                                <w:rFonts w:ascii="Century Gothic" w:hAnsi="Century Gothic"/>
                                <w:bCs/>
                                <w:color w:val="FF0000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Pr="005C58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turi pateikti </w:t>
                            </w:r>
                            <w:r w:rsidRPr="005C58BE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>iki 202</w:t>
                            </w:r>
                            <w:r w:rsidR="002F6328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>6</w:t>
                            </w:r>
                            <w:r w:rsidRPr="005C58BE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 xml:space="preserve"> m. </w:t>
                            </w:r>
                            <w:r w:rsidR="008C6475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u w:val="single"/>
                              </w:rPr>
                              <w:t>vasario</w:t>
                            </w:r>
                            <w:r w:rsidR="00F62A09" w:rsidRPr="00393D0D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="008C6475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u w:val="single"/>
                              </w:rPr>
                              <w:t>2</w:t>
                            </w:r>
                            <w:r w:rsidR="00393D0D" w:rsidRPr="00393D0D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u w:val="single"/>
                              </w:rPr>
                              <w:t>0</w:t>
                            </w:r>
                            <w:r w:rsidRPr="00393D0D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 d.</w:t>
                            </w:r>
                          </w:p>
                          <w:p w14:paraId="578A8558" w14:textId="03E013E5" w:rsidR="003E61BB" w:rsidRDefault="003E61BB" w:rsidP="000F7C32">
                            <w:pPr>
                              <w:ind w:left="567"/>
                              <w:contextualSpacing/>
                              <w:jc w:val="both"/>
                              <w:rPr>
                                <w:rFonts w:ascii="Century Gothic" w:hAnsi="Century Gothic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2CCA0" id="_x0000_s1029" type="#_x0000_t202" style="position:absolute;margin-left:105pt;margin-top:177.7pt;width:399.75pt;height:89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" filled="f" stroked="f">
                <v:textbox>
                  <w:txbxContent>
                    <w:p w14:paraId="73509A9F" w14:textId="41DCED75" w:rsidR="000F7C32" w:rsidRPr="00A62905" w:rsidRDefault="000F7C32" w:rsidP="00944110">
                      <w:pPr>
                        <w:ind w:left="567"/>
                        <w:contextualSpacing/>
                        <w:jc w:val="both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A6290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Tarptautinių ryšių departamentas kviečia </w:t>
                      </w:r>
                      <w:r w:rsidR="006F27DD">
                        <w:rPr>
                          <w:rFonts w:ascii="Century Gothic" w:hAnsi="Century Gothic"/>
                          <w:sz w:val="20"/>
                          <w:szCs w:val="20"/>
                        </w:rPr>
                        <w:t>VDU</w:t>
                      </w:r>
                      <w:r w:rsidRPr="00A6290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studentus dalyvauti konkurse studijų mainams</w:t>
                      </w:r>
                      <w:r w:rsidR="00EE686E" w:rsidRPr="00A6290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5D4D99">
                        <w:rPr>
                          <w:rFonts w:ascii="Century Gothic" w:hAnsi="Century Gothic"/>
                          <w:sz w:val="20"/>
                          <w:szCs w:val="20"/>
                        </w:rPr>
                        <w:t>2026</w:t>
                      </w:r>
                      <w:r w:rsidR="006C3A35">
                        <w:rPr>
                          <w:rFonts w:ascii="Century Gothic" w:hAnsi="Century Gothic"/>
                          <w:sz w:val="20"/>
                          <w:szCs w:val="20"/>
                        </w:rPr>
                        <w:t>-2027</w:t>
                      </w:r>
                      <w:r w:rsidR="005D6C2B" w:rsidRPr="00A6290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5D4D99">
                        <w:rPr>
                          <w:rFonts w:ascii="Century Gothic" w:hAnsi="Century Gothic"/>
                          <w:sz w:val="20"/>
                          <w:szCs w:val="20"/>
                        </w:rPr>
                        <w:t>m</w:t>
                      </w:r>
                      <w:r w:rsidR="002A33C3">
                        <w:rPr>
                          <w:rFonts w:ascii="Century Gothic" w:hAnsi="Century Gothic"/>
                          <w:sz w:val="20"/>
                          <w:szCs w:val="20"/>
                        </w:rPr>
                        <w:t>.</w:t>
                      </w:r>
                      <w:r w:rsidR="006C3A3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m.</w:t>
                      </w:r>
                      <w:r w:rsidR="00CF25E0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34322C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RUDENS</w:t>
                      </w:r>
                      <w:r w:rsidR="005D4D99" w:rsidRPr="00A62905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2F6328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 xml:space="preserve">ARBA </w:t>
                      </w:r>
                      <w:r w:rsidR="002F6328" w:rsidRPr="00A62905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PAVASARIO</w:t>
                      </w:r>
                      <w:r w:rsidR="002F6328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86612B" w:rsidRPr="00A62905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SEMESTRE</w:t>
                      </w:r>
                      <w:r w:rsidRPr="00A6290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į </w:t>
                      </w:r>
                      <w:r w:rsidRPr="00A62905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</w:rPr>
                        <w:t>ne ES/EEE šalis</w:t>
                      </w:r>
                      <w:r w:rsidRPr="00A6290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pagal </w:t>
                      </w:r>
                      <w:hyperlink r:id="rId25" w:history="1">
                        <w:r w:rsidRPr="00A62905">
                          <w:rPr>
                            <w:rStyle w:val="Hyperlink"/>
                            <w:rFonts w:ascii="Century Gothic" w:hAnsi="Century Gothic"/>
                            <w:i/>
                            <w:iCs/>
                            <w:color w:val="auto"/>
                            <w:sz w:val="20"/>
                            <w:szCs w:val="20"/>
                          </w:rPr>
                          <w:t>„Erasmus+</w:t>
                        </w:r>
                      </w:hyperlink>
                      <w:r w:rsidRPr="00A62905">
                        <w:rPr>
                          <w:rStyle w:val="Hyperlink"/>
                          <w:rFonts w:ascii="Century Gothic" w:hAnsi="Century Gothic"/>
                          <w:i/>
                          <w:iCs/>
                          <w:color w:val="auto"/>
                          <w:sz w:val="20"/>
                          <w:szCs w:val="20"/>
                        </w:rPr>
                        <w:t>“</w:t>
                      </w:r>
                      <w:r w:rsidRPr="00A62905">
                        <w:rPr>
                          <w:rFonts w:ascii="Century Gothic" w:hAnsi="Century Gothic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Pr="00A62905">
                        <w:rPr>
                          <w:rFonts w:ascii="Century Gothic" w:hAnsi="Century Gothic"/>
                          <w:iCs/>
                          <w:sz w:val="20"/>
                          <w:szCs w:val="20"/>
                        </w:rPr>
                        <w:t xml:space="preserve">arba </w:t>
                      </w:r>
                      <w:hyperlink r:id="rId26" w:history="1">
                        <w:r w:rsidRPr="00A62905">
                          <w:rPr>
                            <w:rStyle w:val="Hyperlink"/>
                            <w:rFonts w:ascii="Century Gothic" w:hAnsi="Century Gothic"/>
                            <w:i/>
                            <w:iCs/>
                            <w:color w:val="auto"/>
                            <w:sz w:val="20"/>
                            <w:szCs w:val="20"/>
                          </w:rPr>
                          <w:t>VDU dvišalių mainų</w:t>
                        </w:r>
                      </w:hyperlink>
                      <w:r w:rsidRPr="00A62905">
                        <w:rPr>
                          <w:rFonts w:ascii="Century Gothic" w:hAnsi="Century Gothic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Pr="00A62905">
                        <w:rPr>
                          <w:rFonts w:ascii="Century Gothic" w:hAnsi="Century Gothic"/>
                          <w:iCs/>
                          <w:sz w:val="20"/>
                          <w:szCs w:val="20"/>
                        </w:rPr>
                        <w:t>programas.</w:t>
                      </w:r>
                    </w:p>
                    <w:p w14:paraId="7648B1F5" w14:textId="77777777" w:rsidR="000F7C32" w:rsidRPr="00A62905" w:rsidRDefault="000F7C32" w:rsidP="000F7C32">
                      <w:pPr>
                        <w:ind w:left="567"/>
                        <w:contextualSpacing/>
                        <w:rPr>
                          <w:sz w:val="26"/>
                          <w:szCs w:val="26"/>
                        </w:rPr>
                      </w:pPr>
                    </w:p>
                    <w:p w14:paraId="5DDFE8EE" w14:textId="0CB55ABE" w:rsidR="000F7C32" w:rsidRPr="005C58BE" w:rsidRDefault="000F7C32" w:rsidP="000F7C32">
                      <w:pPr>
                        <w:ind w:left="567"/>
                        <w:contextualSpacing/>
                        <w:jc w:val="both"/>
                        <w:rPr>
                          <w:rFonts w:ascii="Century Gothic" w:hAnsi="Century Gothic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A6290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Studentai, norintys dalyvauti konkurse, </w:t>
                      </w:r>
                      <w:hyperlink r:id="rId27" w:history="1">
                        <w:r w:rsidRPr="00AC7A4C">
                          <w:rPr>
                            <w:rStyle w:val="Hyperlink"/>
                            <w:rFonts w:ascii="Century Gothic" w:hAnsi="Century Gothic"/>
                            <w:b/>
                            <w:bCs/>
                            <w:sz w:val="20"/>
                            <w:szCs w:val="20"/>
                          </w:rPr>
                          <w:t>el. atrankos anketą</w:t>
                        </w:r>
                      </w:hyperlink>
                      <w:r w:rsidRPr="008D676A">
                        <w:rPr>
                          <w:rStyle w:val="Hyperlink"/>
                          <w:rFonts w:ascii="Century Gothic" w:hAnsi="Century Gothic"/>
                          <w:bCs/>
                          <w:color w:val="FF0000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Pr="005C58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turi pateikti </w:t>
                      </w:r>
                      <w:r w:rsidRPr="005C58BE"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>iki 202</w:t>
                      </w:r>
                      <w:r w:rsidR="002F6328"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>6</w:t>
                      </w:r>
                      <w:r w:rsidRPr="005C58BE"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 xml:space="preserve"> m. </w:t>
                      </w:r>
                      <w:r w:rsidR="008C6475">
                        <w:rPr>
                          <w:rFonts w:ascii="Century Gothic" w:hAnsi="Century Gothic"/>
                          <w:b/>
                          <w:sz w:val="20"/>
                          <w:szCs w:val="20"/>
                          <w:u w:val="single"/>
                        </w:rPr>
                        <w:t>vasario</w:t>
                      </w:r>
                      <w:r w:rsidR="00F62A09" w:rsidRPr="00393D0D">
                        <w:rPr>
                          <w:rFonts w:ascii="Century Gothic" w:hAnsi="Century Gothic"/>
                          <w:b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="008C6475">
                        <w:rPr>
                          <w:rFonts w:ascii="Century Gothic" w:hAnsi="Century Gothic"/>
                          <w:b/>
                          <w:sz w:val="20"/>
                          <w:szCs w:val="20"/>
                          <w:u w:val="single"/>
                        </w:rPr>
                        <w:t>2</w:t>
                      </w:r>
                      <w:r w:rsidR="00393D0D" w:rsidRPr="00393D0D">
                        <w:rPr>
                          <w:rFonts w:ascii="Century Gothic" w:hAnsi="Century Gothic"/>
                          <w:b/>
                          <w:sz w:val="20"/>
                          <w:szCs w:val="20"/>
                          <w:u w:val="single"/>
                        </w:rPr>
                        <w:t>0</w:t>
                      </w:r>
                      <w:r w:rsidRPr="00393D0D">
                        <w:rPr>
                          <w:rFonts w:ascii="Century Gothic" w:hAnsi="Century Gothic"/>
                          <w:b/>
                          <w:sz w:val="20"/>
                          <w:szCs w:val="20"/>
                          <w:u w:val="single"/>
                        </w:rPr>
                        <w:t xml:space="preserve"> d.</w:t>
                      </w:r>
                    </w:p>
                    <w:p w14:paraId="578A8558" w14:textId="03E013E5" w:rsidR="003E61BB" w:rsidRDefault="003E61BB" w:rsidP="000F7C32">
                      <w:pPr>
                        <w:ind w:left="567"/>
                        <w:contextualSpacing/>
                        <w:jc w:val="both"/>
                        <w:rPr>
                          <w:rFonts w:ascii="Century Gothic" w:hAnsi="Century Gothic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70A64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0FC0848" wp14:editId="3B5C6CE7">
                <wp:simplePos x="0" y="0"/>
                <wp:positionH relativeFrom="column">
                  <wp:posOffset>2161540</wp:posOffset>
                </wp:positionH>
                <wp:positionV relativeFrom="paragraph">
                  <wp:posOffset>742950</wp:posOffset>
                </wp:positionV>
                <wp:extent cx="3815715" cy="135382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5715" cy="1353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BB1168" w14:textId="77777777" w:rsidR="000F7C32" w:rsidRPr="00A62905" w:rsidRDefault="000F7C32" w:rsidP="000F7C32">
                            <w:pPr>
                              <w:pStyle w:val="NormalWeb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VDU STUDENTŲ </w:t>
                            </w:r>
                            <w:proofErr w:type="gramStart"/>
                            <w:r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DĖMESIUI !</w:t>
                            </w:r>
                            <w:proofErr w:type="gramEnd"/>
                          </w:p>
                          <w:p w14:paraId="5E524510" w14:textId="044FC714" w:rsidR="006455BD" w:rsidRPr="005D4D99" w:rsidRDefault="000F7C32" w:rsidP="006455B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8"/>
                                <w:szCs w:val="28"/>
                                <w:vertAlign w:val="superscript"/>
                                <w:lang w:val="fr-MA"/>
                              </w:rPr>
                            </w:pPr>
                            <w:r w:rsidRPr="005D4D99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  <w:lang w:val="fr-MA"/>
                              </w:rPr>
                              <w:t>SKELBIAMAS</w:t>
                            </w:r>
                            <w:r w:rsidRPr="005D4D99"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fr-MA"/>
                              </w:rPr>
                              <w:t xml:space="preserve"> </w:t>
                            </w:r>
                            <w:r w:rsidR="007561EF" w:rsidRPr="005D4D99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8"/>
                                <w:szCs w:val="28"/>
                                <w:lang w:val="fr-MA"/>
                              </w:rPr>
                              <w:t>S</w:t>
                            </w:r>
                            <w:r w:rsidRPr="005D4D99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8"/>
                                <w:szCs w:val="28"/>
                                <w:lang w:val="fr-MA"/>
                              </w:rPr>
                              <w:t xml:space="preserve">TUDIJŲ MAINŲ KONKURSAS </w:t>
                            </w:r>
                            <w:r w:rsidR="00D01B6B" w:rsidRPr="005D4D99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8"/>
                                <w:szCs w:val="28"/>
                                <w:lang w:val="fr-MA"/>
                              </w:rPr>
                              <w:t xml:space="preserve">ne ES/EEE </w:t>
                            </w:r>
                            <w:r w:rsidRPr="005D4D99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8"/>
                                <w:szCs w:val="28"/>
                                <w:lang w:val="fr-MA"/>
                              </w:rPr>
                              <w:t>ŠALYSE</w:t>
                            </w:r>
                            <w:r w:rsidRPr="005D4D99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8"/>
                                <w:szCs w:val="28"/>
                                <w:vertAlign w:val="superscript"/>
                                <w:lang w:val="fr-MA"/>
                              </w:rPr>
                              <w:t>1</w:t>
                            </w:r>
                          </w:p>
                          <w:p w14:paraId="0097865F" w14:textId="0F69864F" w:rsidR="000F7C32" w:rsidRPr="00A62905" w:rsidRDefault="000F7C32" w:rsidP="006455B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  <w:lang w:val="fr-MA"/>
                              </w:rPr>
                            </w:pPr>
                            <w:r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  <w:lang w:val="fr-MA"/>
                              </w:rPr>
                              <w:t xml:space="preserve">(„Erasmus+“ ir VDU </w:t>
                            </w:r>
                            <w:proofErr w:type="spellStart"/>
                            <w:r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  <w:lang w:val="fr-MA"/>
                              </w:rPr>
                              <w:t>dvišaliai</w:t>
                            </w:r>
                            <w:proofErr w:type="spellEnd"/>
                            <w:r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  <w:lang w:val="fr-MA"/>
                              </w:rPr>
                              <w:t xml:space="preserve"> </w:t>
                            </w:r>
                            <w:proofErr w:type="spellStart"/>
                            <w:r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  <w:lang w:val="fr-MA"/>
                              </w:rPr>
                              <w:t>mainai</w:t>
                            </w:r>
                            <w:proofErr w:type="spellEnd"/>
                            <w:r w:rsidRPr="00A62905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  <w:lang w:val="fr-MA"/>
                              </w:rPr>
                              <w:t>)</w:t>
                            </w:r>
                          </w:p>
                          <w:p w14:paraId="7C93284E" w14:textId="1A7954B2" w:rsidR="00F370B5" w:rsidRPr="00F370B5" w:rsidRDefault="00F370B5" w:rsidP="00F370B5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C0848" id="_x0000_s1030" type="#_x0000_t202" style="position:absolute;margin-left:170.2pt;margin-top:58.5pt;width:300.45pt;height:106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" filled="f" stroked="f">
                <v:textbox>
                  <w:txbxContent>
                    <w:p w14:paraId="01BB1168" w14:textId="77777777" w:rsidR="000F7C32" w:rsidRPr="00A62905" w:rsidRDefault="000F7C32" w:rsidP="000F7C32">
                      <w:pPr>
                        <w:pStyle w:val="NormalWeb"/>
                        <w:jc w:val="center"/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</w:pPr>
                      <w:r w:rsidRPr="00A62905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 xml:space="preserve">VDU STUDENTŲ </w:t>
                      </w:r>
                      <w:proofErr w:type="gramStart"/>
                      <w:r w:rsidRPr="00A62905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DĖMESIUI !</w:t>
                      </w:r>
                      <w:proofErr w:type="gramEnd"/>
                    </w:p>
                    <w:p w14:paraId="5E524510" w14:textId="044FC714" w:rsidR="006455BD" w:rsidRPr="005D4D99" w:rsidRDefault="000F7C32" w:rsidP="006455B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entury Gothic" w:hAnsi="Century Gothic"/>
                          <w:b/>
                          <w:color w:val="FFFFFF" w:themeColor="background1"/>
                          <w:sz w:val="28"/>
                          <w:szCs w:val="28"/>
                          <w:vertAlign w:val="superscript"/>
                          <w:lang w:val="fr-MA"/>
                        </w:rPr>
                      </w:pPr>
                      <w:r w:rsidRPr="005D4D99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  <w:lang w:val="fr-MA"/>
                        </w:rPr>
                        <w:t>SKELBIAMAS</w:t>
                      </w:r>
                      <w:r w:rsidRPr="005D4D99"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fr-MA"/>
                        </w:rPr>
                        <w:t xml:space="preserve"> </w:t>
                      </w:r>
                      <w:r w:rsidR="007561EF" w:rsidRPr="005D4D99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8"/>
                          <w:szCs w:val="28"/>
                          <w:lang w:val="fr-MA"/>
                        </w:rPr>
                        <w:t>S</w:t>
                      </w:r>
                      <w:r w:rsidRPr="005D4D99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8"/>
                          <w:szCs w:val="28"/>
                          <w:lang w:val="fr-MA"/>
                        </w:rPr>
                        <w:t xml:space="preserve">TUDIJŲ MAINŲ KONKURSAS </w:t>
                      </w:r>
                      <w:r w:rsidR="00D01B6B" w:rsidRPr="005D4D99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8"/>
                          <w:szCs w:val="28"/>
                          <w:lang w:val="fr-MA"/>
                        </w:rPr>
                        <w:t xml:space="preserve">ne ES/EEE </w:t>
                      </w:r>
                      <w:r w:rsidRPr="005D4D99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8"/>
                          <w:szCs w:val="28"/>
                          <w:lang w:val="fr-MA"/>
                        </w:rPr>
                        <w:t>ŠALYSE</w:t>
                      </w:r>
                      <w:r w:rsidRPr="005D4D99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8"/>
                          <w:szCs w:val="28"/>
                          <w:vertAlign w:val="superscript"/>
                          <w:lang w:val="fr-MA"/>
                        </w:rPr>
                        <w:t>1</w:t>
                      </w:r>
                    </w:p>
                    <w:p w14:paraId="0097865F" w14:textId="0F69864F" w:rsidR="000F7C32" w:rsidRPr="00A62905" w:rsidRDefault="000F7C32" w:rsidP="006455B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  <w:lang w:val="fr-MA"/>
                        </w:rPr>
                      </w:pPr>
                      <w:r w:rsidRPr="00A62905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  <w:lang w:val="fr-MA"/>
                        </w:rPr>
                        <w:t xml:space="preserve">(„Erasmus+“ ir VDU </w:t>
                      </w:r>
                      <w:proofErr w:type="spellStart"/>
                      <w:r w:rsidRPr="00A62905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  <w:lang w:val="fr-MA"/>
                        </w:rPr>
                        <w:t>dvišaliai</w:t>
                      </w:r>
                      <w:proofErr w:type="spellEnd"/>
                      <w:r w:rsidRPr="00A62905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  <w:lang w:val="fr-MA"/>
                        </w:rPr>
                        <w:t xml:space="preserve"> </w:t>
                      </w:r>
                      <w:proofErr w:type="spellStart"/>
                      <w:r w:rsidRPr="00A62905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  <w:lang w:val="fr-MA"/>
                        </w:rPr>
                        <w:t>mainai</w:t>
                      </w:r>
                      <w:proofErr w:type="spellEnd"/>
                      <w:r w:rsidRPr="00A62905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  <w:lang w:val="fr-MA"/>
                        </w:rPr>
                        <w:t>)</w:t>
                      </w:r>
                    </w:p>
                    <w:p w14:paraId="7C93284E" w14:textId="1A7954B2" w:rsidR="00F370B5" w:rsidRPr="00F370B5" w:rsidRDefault="00F370B5" w:rsidP="00F370B5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D1CF0">
        <w:br w:type="page"/>
      </w:r>
    </w:p>
    <w:p w14:paraId="7C778800" w14:textId="0394F4E7" w:rsidR="00C16DFE" w:rsidRPr="0076732C" w:rsidRDefault="00B657E6" w:rsidP="37E6083A">
      <w:pPr>
        <w:autoSpaceDE w:val="0"/>
        <w:autoSpaceDN w:val="0"/>
        <w:adjustRightInd w:val="0"/>
        <w:jc w:val="center"/>
        <w:rPr>
          <w:b/>
          <w:bCs/>
          <w:color w:val="99CC00"/>
          <w:sz w:val="32"/>
          <w:szCs w:val="32"/>
        </w:rPr>
      </w:pPr>
      <w:r w:rsidRPr="37E6083A">
        <w:rPr>
          <w:b/>
          <w:bCs/>
          <w:color w:val="99CC00"/>
          <w:sz w:val="32"/>
          <w:szCs w:val="32"/>
        </w:rPr>
        <w:lastRenderedPageBreak/>
        <w:t xml:space="preserve">KONKURSAS </w:t>
      </w:r>
      <w:r w:rsidR="00C16DFE" w:rsidRPr="37E6083A">
        <w:rPr>
          <w:b/>
          <w:bCs/>
          <w:color w:val="99CC00"/>
          <w:sz w:val="32"/>
          <w:szCs w:val="32"/>
          <w:u w:val="single"/>
        </w:rPr>
        <w:t>„ERASMUS+“ STUDIJOMS</w:t>
      </w:r>
      <w:r w:rsidR="00C16DFE" w:rsidRPr="37E6083A">
        <w:rPr>
          <w:b/>
          <w:bCs/>
          <w:color w:val="99CC00"/>
          <w:sz w:val="32"/>
          <w:szCs w:val="32"/>
        </w:rPr>
        <w:t xml:space="preserve"> </w:t>
      </w:r>
    </w:p>
    <w:p w14:paraId="7D128C26" w14:textId="556D6695" w:rsidR="001E011C" w:rsidRDefault="00B91D35" w:rsidP="00053C6E">
      <w:pPr>
        <w:autoSpaceDE w:val="0"/>
        <w:autoSpaceDN w:val="0"/>
        <w:adjustRightInd w:val="0"/>
        <w:jc w:val="center"/>
        <w:rPr>
          <w:b/>
          <w:bCs/>
          <w:color w:val="99CC00"/>
          <w:sz w:val="32"/>
          <w:szCs w:val="32"/>
        </w:rPr>
      </w:pPr>
      <w:r w:rsidRPr="00B91D35">
        <w:rPr>
          <w:b/>
          <w:bCs/>
          <w:color w:val="99CC00"/>
          <w:sz w:val="32"/>
          <w:szCs w:val="32"/>
        </w:rPr>
        <w:t>2026 m.</w:t>
      </w:r>
      <w:r w:rsidR="0064171B">
        <w:rPr>
          <w:b/>
          <w:bCs/>
          <w:color w:val="99CC00"/>
          <w:sz w:val="32"/>
          <w:szCs w:val="32"/>
        </w:rPr>
        <w:t xml:space="preserve"> </w:t>
      </w:r>
      <w:r w:rsidR="00F514E0">
        <w:rPr>
          <w:b/>
          <w:bCs/>
          <w:color w:val="99CC00"/>
          <w:sz w:val="32"/>
          <w:szCs w:val="32"/>
        </w:rPr>
        <w:t>RUDENS</w:t>
      </w:r>
      <w:r w:rsidRPr="00B91D35">
        <w:rPr>
          <w:b/>
          <w:bCs/>
          <w:color w:val="99CC00"/>
          <w:sz w:val="32"/>
          <w:szCs w:val="32"/>
        </w:rPr>
        <w:t xml:space="preserve"> SEMESTRE</w:t>
      </w:r>
      <w:r w:rsidR="00B657E6" w:rsidRPr="37E6083A">
        <w:rPr>
          <w:b/>
          <w:bCs/>
          <w:color w:val="99CC00"/>
          <w:sz w:val="32"/>
          <w:szCs w:val="32"/>
        </w:rPr>
        <w:t>:</w:t>
      </w:r>
    </w:p>
    <w:p w14:paraId="0C0E6AA8" w14:textId="77777777" w:rsidR="00794A65" w:rsidRDefault="00794A65" w:rsidP="000C3B35">
      <w:pPr>
        <w:autoSpaceDE w:val="0"/>
        <w:autoSpaceDN w:val="0"/>
        <w:adjustRightInd w:val="0"/>
        <w:rPr>
          <w:b/>
          <w:bCs/>
          <w:sz w:val="32"/>
          <w:szCs w:val="32"/>
        </w:rPr>
      </w:pPr>
    </w:p>
    <w:tbl>
      <w:tblPr>
        <w:tblStyle w:val="GridTable1Light-Accent5"/>
        <w:tblpPr w:leftFromText="180" w:rightFromText="180" w:vertAnchor="page" w:horzAnchor="margin" w:tblpY="2083"/>
        <w:tblW w:w="10149" w:type="dxa"/>
        <w:tblBorders>
          <w:insideH w:val="single" w:sz="12" w:space="0" w:color="92CDDC" w:themeColor="accent5" w:themeTint="99"/>
        </w:tblBorders>
        <w:tblLook w:val="04A0" w:firstRow="1" w:lastRow="0" w:firstColumn="1" w:lastColumn="0" w:noHBand="0" w:noVBand="1"/>
      </w:tblPr>
      <w:tblGrid>
        <w:gridCol w:w="5363"/>
        <w:gridCol w:w="4786"/>
      </w:tblGrid>
      <w:tr w:rsidR="000C3B35" w:rsidRPr="00AB7263" w14:paraId="720205EA" w14:textId="77777777" w:rsidTr="000C3B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3" w:type="dxa"/>
          </w:tcPr>
          <w:p w14:paraId="327CC82B" w14:textId="77777777" w:rsidR="000C3B35" w:rsidRPr="00670A64" w:rsidRDefault="000C3B35" w:rsidP="000C3B35">
            <w:pPr>
              <w:contextualSpacing/>
              <w:rPr>
                <w:rFonts w:ascii="Century Gothic" w:hAnsi="Century Gothic"/>
                <w:b w:val="0"/>
                <w:bCs w:val="0"/>
                <w:color w:val="99CC00"/>
              </w:rPr>
            </w:pPr>
            <w:r w:rsidRPr="00670A64">
              <w:rPr>
                <w:rFonts w:ascii="Century Gothic" w:hAnsi="Century Gothic"/>
                <w:color w:val="99CC00"/>
              </w:rPr>
              <w:t>„Erasmus+“ stipendija</w:t>
            </w:r>
          </w:p>
          <w:p w14:paraId="7817E645" w14:textId="5D118668" w:rsidR="000C3B35" w:rsidRPr="009E1DF5" w:rsidRDefault="000C3B35" w:rsidP="000C3B35">
            <w:pPr>
              <w:contextualSpacing/>
              <w:rPr>
                <w:rFonts w:ascii="Century Gothic" w:hAnsi="Century Gothic"/>
                <w:color w:val="FFFFFF" w:themeColor="background1"/>
              </w:rPr>
            </w:pPr>
            <w:r w:rsidRPr="005C58BE">
              <w:rPr>
                <w:rFonts w:ascii="Century Gothic" w:hAnsi="Century Gothic"/>
              </w:rPr>
              <w:t>„Erasmus+“ mainų studijoms</w:t>
            </w:r>
          </w:p>
        </w:tc>
        <w:tc>
          <w:tcPr>
            <w:tcW w:w="4786" w:type="dxa"/>
          </w:tcPr>
          <w:p w14:paraId="47E9DE4D" w14:textId="77777777" w:rsidR="000C3B35" w:rsidRPr="009E1DF5" w:rsidRDefault="000C3B35" w:rsidP="000C3B35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FFFFFF" w:themeColor="background1"/>
              </w:rPr>
            </w:pPr>
            <w:r w:rsidRPr="00670A64">
              <w:rPr>
                <w:rFonts w:ascii="Century Gothic" w:hAnsi="Century Gothic"/>
                <w:color w:val="99CC00"/>
              </w:rPr>
              <w:t>700 Eur / mėn.</w:t>
            </w:r>
          </w:p>
        </w:tc>
      </w:tr>
      <w:tr w:rsidR="000C3B35" w:rsidRPr="00AB7263" w14:paraId="7635430E" w14:textId="77777777" w:rsidTr="000C3B35">
        <w:trPr>
          <w:trHeight w:val="17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3" w:type="dxa"/>
          </w:tcPr>
          <w:p w14:paraId="52A9C8F5" w14:textId="77777777" w:rsidR="000C3B35" w:rsidRPr="009E1DF5" w:rsidRDefault="000C3B35" w:rsidP="000C3B35">
            <w:pPr>
              <w:contextualSpacing/>
              <w:jc w:val="both"/>
              <w:rPr>
                <w:rFonts w:ascii="Century Gothic" w:hAnsi="Century Gothic"/>
                <w:color w:val="FFFFFF" w:themeColor="background1"/>
              </w:rPr>
            </w:pPr>
            <w:r w:rsidRPr="00670A64">
              <w:rPr>
                <w:rFonts w:ascii="Century Gothic" w:hAnsi="Century Gothic"/>
                <w:color w:val="99CC00"/>
              </w:rPr>
              <w:t xml:space="preserve">„Erasmus+“ papildoma išmoka kelionei, </w:t>
            </w:r>
            <w:r w:rsidRPr="005C58BE">
              <w:rPr>
                <w:rFonts w:ascii="Century Gothic" w:hAnsi="Century Gothic"/>
                <w:b w:val="0"/>
                <w:bCs w:val="0"/>
              </w:rPr>
              <w:t>kurios dydis nustatomas pagal atstumą nuo Lietuvos (Kauno miesto) iki studijų vietos (miesto)</w:t>
            </w:r>
            <w:r w:rsidRPr="005C58BE">
              <w:rPr>
                <w:rStyle w:val="FootnoteReference"/>
                <w:rFonts w:ascii="Century Gothic" w:hAnsi="Century Gothic"/>
                <w:b w:val="0"/>
                <w:bCs w:val="0"/>
              </w:rPr>
              <w:footnoteReference w:id="2"/>
            </w:r>
          </w:p>
        </w:tc>
        <w:tc>
          <w:tcPr>
            <w:tcW w:w="4786" w:type="dxa"/>
          </w:tcPr>
          <w:p w14:paraId="568F4F05" w14:textId="77777777" w:rsidR="000C3B35" w:rsidRPr="005C58BE" w:rsidRDefault="000C3B35" w:rsidP="000C3B35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5C58BE">
              <w:rPr>
                <w:rFonts w:ascii="Century Gothic" w:hAnsi="Century Gothic"/>
              </w:rPr>
              <w:t xml:space="preserve">100 – 499 km – </w:t>
            </w:r>
            <w:r>
              <w:rPr>
                <w:rFonts w:ascii="Century Gothic" w:hAnsi="Century Gothic"/>
              </w:rPr>
              <w:t xml:space="preserve">nuo </w:t>
            </w:r>
            <w:r w:rsidRPr="005C58BE">
              <w:rPr>
                <w:rFonts w:ascii="Century Gothic" w:hAnsi="Century Gothic"/>
              </w:rPr>
              <w:t>180,00 Eur;</w:t>
            </w:r>
          </w:p>
          <w:p w14:paraId="52D761DC" w14:textId="77777777" w:rsidR="000C3B35" w:rsidRPr="005C58BE" w:rsidRDefault="000C3B35" w:rsidP="000C3B35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5C58BE">
              <w:rPr>
                <w:rFonts w:ascii="Century Gothic" w:hAnsi="Century Gothic"/>
              </w:rPr>
              <w:t xml:space="preserve">500 – 1999 km –  </w:t>
            </w:r>
            <w:r>
              <w:rPr>
                <w:rFonts w:ascii="Century Gothic" w:hAnsi="Century Gothic"/>
              </w:rPr>
              <w:t xml:space="preserve">nuo </w:t>
            </w:r>
            <w:r w:rsidRPr="005C58BE">
              <w:rPr>
                <w:rFonts w:ascii="Century Gothic" w:hAnsi="Century Gothic"/>
              </w:rPr>
              <w:t>275,00 Eur;</w:t>
            </w:r>
          </w:p>
          <w:p w14:paraId="2BD2161B" w14:textId="77777777" w:rsidR="000C3B35" w:rsidRPr="005C58BE" w:rsidRDefault="000C3B35" w:rsidP="000C3B35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5C58BE">
              <w:rPr>
                <w:rFonts w:ascii="Century Gothic" w:hAnsi="Century Gothic"/>
              </w:rPr>
              <w:t xml:space="preserve">2000 – 2999 km – </w:t>
            </w:r>
            <w:r>
              <w:rPr>
                <w:rFonts w:ascii="Century Gothic" w:hAnsi="Century Gothic"/>
              </w:rPr>
              <w:t xml:space="preserve">nuo </w:t>
            </w:r>
            <w:r w:rsidRPr="005C58BE">
              <w:rPr>
                <w:rFonts w:ascii="Century Gothic" w:hAnsi="Century Gothic"/>
              </w:rPr>
              <w:t>360,00 Eur;</w:t>
            </w:r>
          </w:p>
          <w:p w14:paraId="35A6D3D7" w14:textId="77777777" w:rsidR="000C3B35" w:rsidRPr="005C58BE" w:rsidRDefault="000C3B35" w:rsidP="000C3B35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5C58BE">
              <w:rPr>
                <w:rFonts w:ascii="Century Gothic" w:hAnsi="Century Gothic"/>
              </w:rPr>
              <w:t xml:space="preserve">3000 – 3999 km – </w:t>
            </w:r>
            <w:r>
              <w:rPr>
                <w:rFonts w:ascii="Century Gothic" w:hAnsi="Century Gothic"/>
              </w:rPr>
              <w:t xml:space="preserve">nuo </w:t>
            </w:r>
            <w:r w:rsidRPr="005C58BE">
              <w:rPr>
                <w:rFonts w:ascii="Century Gothic" w:hAnsi="Century Gothic"/>
              </w:rPr>
              <w:t>530,00 Eur;</w:t>
            </w:r>
          </w:p>
          <w:p w14:paraId="5C19A443" w14:textId="77777777" w:rsidR="000C3B35" w:rsidRPr="005C58BE" w:rsidRDefault="000C3B35" w:rsidP="000C3B35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5C58BE">
              <w:rPr>
                <w:rFonts w:ascii="Century Gothic" w:hAnsi="Century Gothic"/>
              </w:rPr>
              <w:t xml:space="preserve">4000 – 7999 km – </w:t>
            </w:r>
            <w:r>
              <w:rPr>
                <w:rFonts w:ascii="Century Gothic" w:hAnsi="Century Gothic"/>
              </w:rPr>
              <w:t xml:space="preserve">nuo </w:t>
            </w:r>
            <w:r w:rsidRPr="005C58BE">
              <w:rPr>
                <w:rFonts w:ascii="Century Gothic" w:hAnsi="Century Gothic"/>
              </w:rPr>
              <w:t>820,00 Eur;</w:t>
            </w:r>
          </w:p>
          <w:p w14:paraId="5EBF9147" w14:textId="77777777" w:rsidR="000C3B35" w:rsidRPr="009E1DF5" w:rsidRDefault="000C3B35" w:rsidP="000C3B35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FFFFFF" w:themeColor="background1"/>
              </w:rPr>
            </w:pPr>
            <w:r w:rsidRPr="005C58BE">
              <w:rPr>
                <w:rFonts w:ascii="Century Gothic" w:hAnsi="Century Gothic"/>
              </w:rPr>
              <w:t xml:space="preserve">Daugiau nei 8000 km – </w:t>
            </w:r>
            <w:r>
              <w:rPr>
                <w:rFonts w:ascii="Century Gothic" w:hAnsi="Century Gothic"/>
              </w:rPr>
              <w:t xml:space="preserve">nuo </w:t>
            </w:r>
            <w:r w:rsidRPr="005C58BE">
              <w:rPr>
                <w:rFonts w:ascii="Century Gothic" w:hAnsi="Century Gothic"/>
              </w:rPr>
              <w:t>1500,00 Eur</w:t>
            </w:r>
          </w:p>
        </w:tc>
      </w:tr>
      <w:tr w:rsidR="000C3B35" w:rsidRPr="00AB7263" w14:paraId="4BF86D1E" w14:textId="77777777" w:rsidTr="000C3B35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9" w:type="dxa"/>
            <w:gridSpan w:val="2"/>
          </w:tcPr>
          <w:p w14:paraId="745A705C" w14:textId="77777777" w:rsidR="000C3B35" w:rsidRPr="00E40004" w:rsidRDefault="000C3B35" w:rsidP="000C3B35">
            <w:pPr>
              <w:contextualSpacing/>
              <w:jc w:val="both"/>
              <w:rPr>
                <w:rFonts w:ascii="Century Gothic" w:hAnsi="Century Gothic"/>
                <w:color w:val="99CC00"/>
              </w:rPr>
            </w:pPr>
            <w:r w:rsidRPr="00E40004">
              <w:rPr>
                <w:rFonts w:ascii="Century Gothic" w:hAnsi="Century Gothic"/>
                <w:color w:val="99CC00"/>
              </w:rPr>
              <w:t>Galimybė gauti papildomą stipendiją:</w:t>
            </w:r>
          </w:p>
          <w:p w14:paraId="4C95786D" w14:textId="77777777" w:rsidR="000C3B35" w:rsidRPr="00E40004" w:rsidRDefault="000C3B35" w:rsidP="000C3B35">
            <w:pPr>
              <w:pStyle w:val="ListParagraph"/>
              <w:numPr>
                <w:ilvl w:val="0"/>
                <w:numId w:val="3"/>
              </w:numPr>
              <w:contextualSpacing/>
              <w:jc w:val="both"/>
              <w:rPr>
                <w:rFonts w:ascii="Century Gothic" w:hAnsi="Century Gothic"/>
                <w:b w:val="0"/>
                <w:bCs w:val="0"/>
              </w:rPr>
            </w:pPr>
            <w:r w:rsidRPr="00E40004">
              <w:rPr>
                <w:rFonts w:ascii="Century Gothic" w:hAnsi="Century Gothic"/>
                <w:b w:val="0"/>
                <w:bCs w:val="0"/>
                <w:color w:val="99CC00"/>
              </w:rPr>
              <w:t xml:space="preserve">mažiau galimybių turintiems studentams </w:t>
            </w:r>
            <w:r w:rsidRPr="00E40004">
              <w:rPr>
                <w:rFonts w:ascii="Century Gothic" w:hAnsi="Century Gothic"/>
                <w:b w:val="0"/>
                <w:bCs w:val="0"/>
              </w:rPr>
              <w:t xml:space="preserve">(daugiau informacijos rasite </w:t>
            </w:r>
            <w:hyperlink r:id="rId28" w:history="1">
              <w:r w:rsidRPr="00E40004">
                <w:rPr>
                  <w:rStyle w:val="Hyperlink"/>
                  <w:rFonts w:ascii="Century Gothic" w:hAnsi="Century Gothic"/>
                  <w:b w:val="0"/>
                  <w:bCs w:val="0"/>
                </w:rPr>
                <w:t>čia</w:t>
              </w:r>
            </w:hyperlink>
            <w:r w:rsidRPr="00E40004">
              <w:rPr>
                <w:rFonts w:ascii="Century Gothic" w:hAnsi="Century Gothic"/>
                <w:b w:val="0"/>
                <w:bCs w:val="0"/>
              </w:rPr>
              <w:t>);</w:t>
            </w:r>
          </w:p>
          <w:p w14:paraId="1D39C2F2" w14:textId="77777777" w:rsidR="000C3B35" w:rsidRPr="00E40004" w:rsidRDefault="000C3B35" w:rsidP="000C3B35">
            <w:pPr>
              <w:pStyle w:val="ListParagraph"/>
              <w:numPr>
                <w:ilvl w:val="0"/>
                <w:numId w:val="3"/>
              </w:numPr>
              <w:contextualSpacing/>
              <w:jc w:val="both"/>
              <w:rPr>
                <w:rFonts w:ascii="Century Gothic" w:hAnsi="Century Gothic"/>
                <w:color w:val="99CC00"/>
              </w:rPr>
            </w:pPr>
            <w:r w:rsidRPr="00E40004">
              <w:rPr>
                <w:rFonts w:ascii="Century Gothic" w:hAnsi="Century Gothic"/>
                <w:b w:val="0"/>
                <w:bCs w:val="0"/>
                <w:color w:val="99CC00"/>
              </w:rPr>
              <w:t xml:space="preserve">studentams su negalia ir individualiaisiais poreikiais </w:t>
            </w:r>
            <w:r w:rsidRPr="00E40004">
              <w:rPr>
                <w:rFonts w:ascii="Century Gothic" w:hAnsi="Century Gothic"/>
                <w:b w:val="0"/>
                <w:bCs w:val="0"/>
              </w:rPr>
              <w:t xml:space="preserve">(daugiau informacijos rasite </w:t>
            </w:r>
            <w:hyperlink r:id="rId29" w:history="1">
              <w:r w:rsidRPr="00E40004">
                <w:rPr>
                  <w:rStyle w:val="Hyperlink"/>
                  <w:rFonts w:ascii="Century Gothic" w:hAnsi="Century Gothic"/>
                  <w:b w:val="0"/>
                  <w:bCs w:val="0"/>
                </w:rPr>
                <w:t>čia</w:t>
              </w:r>
            </w:hyperlink>
            <w:r w:rsidRPr="00E40004">
              <w:rPr>
                <w:rFonts w:ascii="Century Gothic" w:hAnsi="Century Gothic"/>
                <w:b w:val="0"/>
                <w:bCs w:val="0"/>
              </w:rPr>
              <w:t>)</w:t>
            </w:r>
          </w:p>
        </w:tc>
      </w:tr>
    </w:tbl>
    <w:p w14:paraId="5F736364" w14:textId="77777777" w:rsidR="00F92DBF" w:rsidRDefault="00F92DBF" w:rsidP="000C3B35">
      <w:pPr>
        <w:autoSpaceDE w:val="0"/>
        <w:autoSpaceDN w:val="0"/>
        <w:adjustRightInd w:val="0"/>
        <w:rPr>
          <w:b/>
          <w:bCs/>
          <w:sz w:val="32"/>
          <w:szCs w:val="32"/>
        </w:rPr>
      </w:pPr>
    </w:p>
    <w:tbl>
      <w:tblPr>
        <w:tblW w:w="10774" w:type="dxa"/>
        <w:tblInd w:w="-289" w:type="dxa"/>
        <w:tblBorders>
          <w:top w:val="single" w:sz="4" w:space="0" w:color="DAEEF3" w:themeColor="accent5" w:themeTint="33"/>
          <w:left w:val="single" w:sz="4" w:space="0" w:color="DAEEF3" w:themeColor="accent5" w:themeTint="33"/>
          <w:bottom w:val="single" w:sz="4" w:space="0" w:color="DAEEF3" w:themeColor="accent5" w:themeTint="33"/>
          <w:right w:val="single" w:sz="4" w:space="0" w:color="DAEEF3" w:themeColor="accent5" w:themeTint="33"/>
          <w:insideH w:val="single" w:sz="4" w:space="0" w:color="DAEEF3" w:themeColor="accent5" w:themeTint="33"/>
          <w:insideV w:val="single" w:sz="4" w:space="0" w:color="DAEEF3" w:themeColor="accent5" w:themeTint="33"/>
        </w:tblBorders>
        <w:tblLayout w:type="fixed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549"/>
        <w:gridCol w:w="4547"/>
        <w:gridCol w:w="1418"/>
        <w:gridCol w:w="1559"/>
        <w:gridCol w:w="1701"/>
      </w:tblGrid>
      <w:tr w:rsidR="00F92DBF" w:rsidRPr="00E40004" w14:paraId="75AB3BB5" w14:textId="77777777" w:rsidTr="1FFA2941">
        <w:trPr>
          <w:trHeight w:val="1041"/>
        </w:trPr>
        <w:tc>
          <w:tcPr>
            <w:tcW w:w="1549" w:type="dxa"/>
            <w:vAlign w:val="center"/>
          </w:tcPr>
          <w:p w14:paraId="382CDB2B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Country</w:t>
            </w:r>
          </w:p>
        </w:tc>
        <w:tc>
          <w:tcPr>
            <w:tcW w:w="4547" w:type="dxa"/>
            <w:vAlign w:val="center"/>
          </w:tcPr>
          <w:p w14:paraId="2BE0E015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Higher education institution</w:t>
            </w:r>
          </w:p>
        </w:tc>
        <w:tc>
          <w:tcPr>
            <w:tcW w:w="1418" w:type="dxa"/>
            <w:vAlign w:val="center"/>
          </w:tcPr>
          <w:p w14:paraId="6D0148D6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Study cycle</w:t>
            </w:r>
          </w:p>
        </w:tc>
        <w:tc>
          <w:tcPr>
            <w:tcW w:w="1559" w:type="dxa"/>
            <w:vAlign w:val="center"/>
          </w:tcPr>
          <w:p w14:paraId="65543752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 xml:space="preserve">Number of </w:t>
            </w:r>
            <w:r w:rsidRPr="00E40004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Erasmus+ scholarship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s</w:t>
            </w:r>
          </w:p>
        </w:tc>
        <w:tc>
          <w:tcPr>
            <w:tcW w:w="1701" w:type="dxa"/>
            <w:vAlign w:val="center"/>
          </w:tcPr>
          <w:p w14:paraId="6ADB2F1C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Notes</w:t>
            </w:r>
          </w:p>
        </w:tc>
      </w:tr>
      <w:tr w:rsidR="00F92DBF" w:rsidRPr="00E40004" w14:paraId="6EC357E0" w14:textId="77777777" w:rsidTr="1FFA2941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51E7661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Albani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CB0492C" w14:textId="6F75ECB4" w:rsidR="00F92DBF" w:rsidRPr="00FE5686" w:rsidRDefault="00F92DBF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0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Tirana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1F3DFF8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3E415C6" w14:textId="0766E0E7" w:rsidR="00F92DBF" w:rsidRPr="00E40004" w:rsidRDefault="00D218BA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023F6E4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92DBF" w:rsidRPr="00E40004" w14:paraId="720C075F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570F1E6A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A0EB407" w14:textId="52292F9A" w:rsidR="00F92DBF" w:rsidRPr="00FE5686" w:rsidRDefault="00F92DBF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1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New York Tirana</w:t>
              </w:r>
            </w:hyperlink>
          </w:p>
        </w:tc>
        <w:tc>
          <w:tcPr>
            <w:tcW w:w="1418" w:type="dxa"/>
            <w:vMerge/>
            <w:vAlign w:val="center"/>
          </w:tcPr>
          <w:p w14:paraId="211D637C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7F7E5818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D069EEF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92DBF" w:rsidRPr="00E40004" w14:paraId="2C11646F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5283AB77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055DA0F" w14:textId="63B1E4DD" w:rsidR="00F92DBF" w:rsidRPr="00FE5686" w:rsidRDefault="00F92DBF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2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Agricultural University of Tirana</w:t>
              </w:r>
            </w:hyperlink>
          </w:p>
        </w:tc>
        <w:tc>
          <w:tcPr>
            <w:tcW w:w="1418" w:type="dxa"/>
            <w:vMerge/>
            <w:vAlign w:val="center"/>
          </w:tcPr>
          <w:p w14:paraId="189B4586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17C6D184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1607265" w14:textId="77777777" w:rsidR="00F92DBF" w:rsidRPr="00E40004" w:rsidRDefault="00F92DB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245C50" w:rsidRPr="00E40004" w14:paraId="5801AF1F" w14:textId="77777777" w:rsidTr="1FFA2941">
        <w:trPr>
          <w:trHeight w:val="330"/>
        </w:trPr>
        <w:tc>
          <w:tcPr>
            <w:tcW w:w="1549" w:type="dxa"/>
            <w:vMerge w:val="restart"/>
            <w:vAlign w:val="center"/>
          </w:tcPr>
          <w:p w14:paraId="413B7BCC" w14:textId="375B720D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3E05C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Argentin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20926F0" w14:textId="4A33379C" w:rsidR="00245C50" w:rsidRPr="00FE5686" w:rsidRDefault="00245C50" w:rsidP="00245C50">
            <w:pPr>
              <w:widowControl/>
              <w:rPr>
                <w:sz w:val="24"/>
                <w:szCs w:val="24"/>
              </w:rPr>
            </w:pPr>
            <w:hyperlink r:id="rId33" w:history="1"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dad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Torcuato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di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Tella</w:t>
              </w:r>
              <w:proofErr w:type="spellEnd"/>
            </w:hyperlink>
          </w:p>
        </w:tc>
        <w:tc>
          <w:tcPr>
            <w:tcW w:w="1418" w:type="dxa"/>
            <w:vMerge w:val="restart"/>
            <w:vAlign w:val="center"/>
          </w:tcPr>
          <w:p w14:paraId="54279942" w14:textId="29E9422D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 w:val="restart"/>
            <w:vAlign w:val="center"/>
          </w:tcPr>
          <w:p w14:paraId="0E2F4B2D" w14:textId="749C7E6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763BACA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245C50" w:rsidRPr="00E40004" w14:paraId="043336C9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2C53A27D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F8D643D" w14:textId="32AA2F41" w:rsidR="00245C50" w:rsidRPr="00FE5686" w:rsidRDefault="00245C50" w:rsidP="00245C50">
            <w:pPr>
              <w:widowControl/>
              <w:rPr>
                <w:sz w:val="24"/>
                <w:szCs w:val="24"/>
              </w:rPr>
            </w:pPr>
            <w:hyperlink r:id="rId34" w:history="1"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Belgrano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0E4B2EF0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75545832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FC85A0B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245C50" w:rsidRPr="00E40004" w14:paraId="10620039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54D85056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98EE2E4" w14:textId="12CE5B6C" w:rsidR="00245C50" w:rsidRPr="00FE5686" w:rsidRDefault="00245C50" w:rsidP="00245C50">
            <w:pPr>
              <w:widowControl/>
              <w:rPr>
                <w:sz w:val="24"/>
                <w:szCs w:val="24"/>
              </w:rPr>
            </w:pPr>
            <w:hyperlink r:id="rId35" w:history="1"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dad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cional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de La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Plata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1418" w:type="dxa"/>
            <w:vMerge/>
            <w:vAlign w:val="center"/>
          </w:tcPr>
          <w:p w14:paraId="49A2EAAB" w14:textId="77777777" w:rsidR="00245C50" w:rsidRPr="00CA61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0A11718C" w14:textId="77777777" w:rsidR="00245C50" w:rsidRPr="00CA61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A3DD004" w14:textId="77777777" w:rsidR="00245C50" w:rsidRPr="00CA61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</w:tr>
      <w:tr w:rsidR="006D7BD0" w:rsidRPr="00E40004" w14:paraId="4B378734" w14:textId="77777777" w:rsidTr="1FFA2941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246C4B3" w14:textId="77777777" w:rsidR="006D7BD0" w:rsidRPr="00E40004" w:rsidRDefault="006D7BD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osnia and Herzegovin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FF4E0B7" w14:textId="07E16078" w:rsidR="006D7BD0" w:rsidRPr="00FE5686" w:rsidRDefault="006D7BD0" w:rsidP="00245C50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6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Sarajevo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05DB694" w14:textId="77777777" w:rsidR="006D7BD0" w:rsidRPr="00E40004" w:rsidRDefault="006D7BD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6322D66" w14:textId="630851EA" w:rsidR="006D7BD0" w:rsidRPr="00E40004" w:rsidRDefault="006D7BD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E046F88" w14:textId="77777777" w:rsidR="006D7BD0" w:rsidRPr="00E40004" w:rsidRDefault="006D7BD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D7BD0" w:rsidRPr="00E40004" w14:paraId="10EF8DE2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2C4AA4B7" w14:textId="77777777" w:rsidR="006D7BD0" w:rsidRPr="00E40004" w:rsidRDefault="006D7BD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69DDD9E" w14:textId="615A8E0E" w:rsidR="006D7BD0" w:rsidRPr="00FE5686" w:rsidRDefault="006D7BD0" w:rsidP="00245C50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7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International Burch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314BC7C6" w14:textId="1A89D297" w:rsidR="006D7BD0" w:rsidRPr="00E40004" w:rsidRDefault="006D7BD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433BB472" w14:textId="77777777" w:rsidR="006D7BD0" w:rsidRPr="00E40004" w:rsidRDefault="006D7BD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486581F" w14:textId="77777777" w:rsidR="006D7BD0" w:rsidRPr="00E40004" w:rsidRDefault="006D7BD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245C50" w:rsidRPr="00E40004" w14:paraId="2520F8BE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5122CACD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ECB010D" w14:textId="77777777" w:rsidR="00245C50" w:rsidRPr="00FE5686" w:rsidRDefault="00245C50" w:rsidP="00245C50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8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International University of Sarajevo</w:t>
              </w:r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CF41CC1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/>
            <w:vAlign w:val="center"/>
          </w:tcPr>
          <w:p w14:paraId="0BFFC11A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D9FC3A1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245C50" w:rsidRPr="00E40004" w14:paraId="5FEA90E0" w14:textId="77777777" w:rsidTr="1FFA2941">
        <w:trPr>
          <w:trHeight w:val="165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8455E3E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Canad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83D4FE8" w14:textId="07169E9C" w:rsidR="00245C50" w:rsidRPr="00FE5686" w:rsidRDefault="00245C50" w:rsidP="00245C50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39" w:history="1"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e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de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Montreal</w:t>
              </w:r>
              <w:proofErr w:type="spellEnd"/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32F59E2" w14:textId="77777777" w:rsidR="00245C50" w:rsidRPr="00C708E3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A9834CD" w14:textId="77777777" w:rsidR="00245C50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C2E867F" w14:textId="578EB33A" w:rsidR="00245C50" w:rsidRPr="00E40004" w:rsidRDefault="00E55B09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Language of instruction is French</w:t>
            </w:r>
          </w:p>
        </w:tc>
      </w:tr>
      <w:tr w:rsidR="00245C50" w:rsidRPr="00E40004" w14:paraId="68914503" w14:textId="77777777" w:rsidTr="1FFA2941">
        <w:trPr>
          <w:trHeight w:val="165"/>
        </w:trPr>
        <w:tc>
          <w:tcPr>
            <w:tcW w:w="1549" w:type="dxa"/>
            <w:vMerge/>
            <w:vAlign w:val="center"/>
          </w:tcPr>
          <w:p w14:paraId="44C4B9F1" w14:textId="77777777" w:rsidR="00245C50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A1E20DA" w14:textId="2492FC36" w:rsidR="00245C50" w:rsidRPr="00FE5686" w:rsidRDefault="0015087E" w:rsidP="00245C50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40" w:history="1">
              <w:r w:rsidRPr="007B07B9">
                <w:rPr>
                  <w:rStyle w:val="Hyperlink"/>
                  <w:sz w:val="24"/>
                  <w:szCs w:val="24"/>
                </w:rPr>
                <w:t>University of Regina</w:t>
              </w:r>
            </w:hyperlink>
          </w:p>
        </w:tc>
        <w:tc>
          <w:tcPr>
            <w:tcW w:w="1418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0DF1DEC" w14:textId="77777777" w:rsidR="00245C50" w:rsidRPr="00C708E3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</w:t>
            </w:r>
          </w:p>
        </w:tc>
        <w:tc>
          <w:tcPr>
            <w:tcW w:w="1559" w:type="dxa"/>
            <w:vMerge/>
            <w:vAlign w:val="center"/>
          </w:tcPr>
          <w:p w14:paraId="0A8B883B" w14:textId="77777777" w:rsidR="00245C50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5F5FA55" w14:textId="7DBCA8CE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1C6CAE" w:rsidRPr="00E40004" w14:paraId="3B383559" w14:textId="77777777" w:rsidTr="1FFA2941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E003560" w14:textId="0D379A72" w:rsidR="001C6CAE" w:rsidRDefault="001C6CAE" w:rsidP="00245C50">
            <w:pPr>
              <w:widowControl/>
              <w:spacing w:line="259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Egypt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90C7F6F" w14:textId="55DFB25E" w:rsidR="001C6CAE" w:rsidRPr="00FE5686" w:rsidRDefault="001C6CAE" w:rsidP="00245C50">
            <w:pPr>
              <w:widowControl/>
              <w:rPr>
                <w:sz w:val="24"/>
                <w:szCs w:val="24"/>
              </w:rPr>
            </w:pPr>
            <w:hyperlink r:id="rId41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Cairo University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F81C42D" w14:textId="33C5919B" w:rsidR="001C6CAE" w:rsidRPr="00E40004" w:rsidRDefault="001C6CAE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C708E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04FE01E" w14:textId="3D6FB084" w:rsidR="001C6CAE" w:rsidRDefault="001C6CAE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355BCC8" w14:textId="228D7B54" w:rsidR="001C6CAE" w:rsidRPr="00EB001D" w:rsidRDefault="001C6CAE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1C6CAE" w:rsidRPr="00E40004" w14:paraId="735D4DF2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1016E48A" w14:textId="77777777" w:rsidR="001C6CAE" w:rsidRPr="00E40004" w:rsidRDefault="001C6CAE" w:rsidP="00245C50">
            <w:pPr>
              <w:widowControl/>
              <w:spacing w:line="259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94A49B0" w14:textId="5545F218" w:rsidR="001C6CAE" w:rsidRPr="00FE5686" w:rsidRDefault="001C6CAE" w:rsidP="00245C50">
            <w:pPr>
              <w:widowControl/>
              <w:rPr>
                <w:sz w:val="24"/>
                <w:szCs w:val="24"/>
              </w:rPr>
            </w:pPr>
            <w:hyperlink r:id="rId42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Mansoura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11F9D0B0" w14:textId="77777777" w:rsidR="001C6CAE" w:rsidRPr="00C708E3" w:rsidRDefault="001C6CAE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37C7AB0F" w14:textId="77777777" w:rsidR="001C6CAE" w:rsidRDefault="001C6CAE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01FA1DFE" w14:textId="77777777" w:rsidR="001C6CAE" w:rsidRPr="00EB001D" w:rsidRDefault="001C6CAE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1C6CAE" w:rsidRPr="00E40004" w14:paraId="0B479185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0EBEC6E6" w14:textId="77777777" w:rsidR="001C6CAE" w:rsidRDefault="001C6CAE" w:rsidP="00245C50">
            <w:pPr>
              <w:widowControl/>
              <w:spacing w:line="259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7E129BD" w14:textId="20A80775" w:rsidR="001C6CAE" w:rsidRPr="00FE5686" w:rsidRDefault="001C6CAE" w:rsidP="00245C50">
            <w:pPr>
              <w:widowControl/>
              <w:rPr>
                <w:sz w:val="24"/>
                <w:szCs w:val="24"/>
              </w:rPr>
            </w:pPr>
            <w:hyperlink r:id="rId43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American University in Cairo</w:t>
              </w:r>
            </w:hyperlink>
          </w:p>
        </w:tc>
        <w:tc>
          <w:tcPr>
            <w:tcW w:w="1418" w:type="dxa"/>
            <w:vMerge/>
          </w:tcPr>
          <w:p w14:paraId="240B1CBE" w14:textId="77777777" w:rsidR="001C6CAE" w:rsidRPr="00E40004" w:rsidRDefault="001C6CAE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595A59C6" w14:textId="77777777" w:rsidR="001C6CAE" w:rsidRDefault="001C6CAE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7A32D5F8" w14:textId="77777777" w:rsidR="001C6CAE" w:rsidRPr="00EB001D" w:rsidRDefault="001C6CAE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245C50" w:rsidRPr="00E40004" w14:paraId="225EF546" w14:textId="77777777" w:rsidTr="1FFA2941">
        <w:trPr>
          <w:trHeight w:val="31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C5DB0BA" w14:textId="3E44755E" w:rsidR="00245C50" w:rsidRPr="00E40004" w:rsidRDefault="00245C50" w:rsidP="00245C50">
            <w:pPr>
              <w:widowControl/>
              <w:spacing w:line="259" w:lineRule="auto"/>
              <w:jc w:val="center"/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Georgi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151C6C8" w14:textId="5CE2E564" w:rsidR="00245C50" w:rsidRPr="00FE5686" w:rsidRDefault="00245C50" w:rsidP="00245C50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44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Georgian Technical University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943C033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7311A54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1CBCC07" w14:textId="70E100D2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B001D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one week</w:t>
            </w:r>
          </w:p>
        </w:tc>
      </w:tr>
      <w:tr w:rsidR="00245C50" w:rsidRPr="00E40004" w14:paraId="6AC488C9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2FF431E8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62B62F4" w14:textId="6357721C" w:rsidR="00245C50" w:rsidRPr="00FE5686" w:rsidRDefault="00245C50" w:rsidP="00245C50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  <w:hyperlink r:id="rId45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fr-MA" w:bidi="ar-SA"/>
                </w:rPr>
                <w:t>Ivane Javakhishvili Tbilisi State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09800409" w14:textId="77777777" w:rsidR="00245C50" w:rsidRPr="008C7367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0F277522" w14:textId="77777777" w:rsidR="00245C50" w:rsidRPr="008C7367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77C5651A" w14:textId="77777777" w:rsidR="00245C50" w:rsidRPr="008C7367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</w:tr>
      <w:tr w:rsidR="00245C50" w:rsidRPr="00E40004" w14:paraId="051BFEF0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10C0680E" w14:textId="77777777" w:rsidR="00245C50" w:rsidRPr="008C7367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0649D41" w14:textId="2E2A97E5" w:rsidR="00245C50" w:rsidRPr="00FE5686" w:rsidRDefault="00245C50" w:rsidP="00245C50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46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Batumi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Shota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Rustaveli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State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6EF19AFB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45D37D41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5D78FA02" w14:textId="77777777" w:rsidR="00245C50" w:rsidRPr="00E40004" w:rsidRDefault="00245C50" w:rsidP="00245C50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A94C52" w:rsidRPr="00E40004" w14:paraId="463E888E" w14:textId="77777777" w:rsidTr="1FFA2941">
        <w:trPr>
          <w:trHeight w:val="10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0968F6F" w14:textId="76EF5140" w:rsidR="00A94C52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1FFA2941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Japan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bottom"/>
          </w:tcPr>
          <w:p w14:paraId="1B097490" w14:textId="2837055C" w:rsidR="00A94C52" w:rsidRPr="00FE5686" w:rsidRDefault="00A94C52" w:rsidP="00A94C52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47">
              <w:r w:rsidRPr="1FFA2941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Showa Women's University 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4C9669E" w14:textId="4D2E5F5A" w:rsidR="00A94C52" w:rsidRPr="00C708E3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D729EFA" w14:textId="411141CD" w:rsidR="00A94C52" w:rsidRDefault="0079782C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149C605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C4162A" w:rsidRPr="00E40004" w14:paraId="384359DE" w14:textId="77777777" w:rsidTr="1FFA2941">
        <w:trPr>
          <w:trHeight w:val="100"/>
        </w:trPr>
        <w:tc>
          <w:tcPr>
            <w:tcW w:w="1549" w:type="dxa"/>
            <w:vMerge/>
            <w:vAlign w:val="center"/>
          </w:tcPr>
          <w:p w14:paraId="43E2653B" w14:textId="77777777" w:rsidR="00C4162A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F52571B" w14:textId="1F6ECA39" w:rsidR="00C4162A" w:rsidRPr="00FE5686" w:rsidRDefault="00621F4A" w:rsidP="00A94C52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48">
              <w:r w:rsidRPr="1FFA2941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y of Fukui</w:t>
              </w:r>
            </w:hyperlink>
          </w:p>
        </w:tc>
        <w:tc>
          <w:tcPr>
            <w:tcW w:w="1418" w:type="dxa"/>
            <w:vMerge/>
            <w:vAlign w:val="center"/>
          </w:tcPr>
          <w:p w14:paraId="74E49C5E" w14:textId="77777777" w:rsidR="00C4162A" w:rsidRPr="00E40004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014FC221" w14:textId="77777777" w:rsidR="00C4162A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6BD728C1" w14:textId="77777777" w:rsidR="00C4162A" w:rsidRPr="00E40004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C4162A" w:rsidRPr="00E40004" w14:paraId="1947C003" w14:textId="77777777" w:rsidTr="1FFA2941">
        <w:trPr>
          <w:trHeight w:val="100"/>
        </w:trPr>
        <w:tc>
          <w:tcPr>
            <w:tcW w:w="1549" w:type="dxa"/>
            <w:vMerge/>
            <w:vAlign w:val="center"/>
          </w:tcPr>
          <w:p w14:paraId="48E77D39" w14:textId="77777777" w:rsidR="00C4162A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3BBDCFA" w14:textId="112FEFC0" w:rsidR="00C4162A" w:rsidRPr="00FE5686" w:rsidRDefault="005C26E8" w:rsidP="00A94C52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49">
              <w:r w:rsidRPr="1FFA2941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y of Nagano</w:t>
              </w:r>
            </w:hyperlink>
          </w:p>
        </w:tc>
        <w:tc>
          <w:tcPr>
            <w:tcW w:w="1418" w:type="dxa"/>
            <w:vMerge/>
            <w:vAlign w:val="center"/>
          </w:tcPr>
          <w:p w14:paraId="09196AE5" w14:textId="77777777" w:rsidR="00C4162A" w:rsidRPr="00E40004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2F268146" w14:textId="77777777" w:rsidR="00C4162A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733A291A" w14:textId="77777777" w:rsidR="00C4162A" w:rsidRPr="00E40004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C4162A" w:rsidRPr="00E40004" w14:paraId="7D8D7212" w14:textId="77777777" w:rsidTr="1FFA2941">
        <w:trPr>
          <w:trHeight w:val="100"/>
        </w:trPr>
        <w:tc>
          <w:tcPr>
            <w:tcW w:w="1549" w:type="dxa"/>
            <w:vMerge/>
            <w:vAlign w:val="center"/>
          </w:tcPr>
          <w:p w14:paraId="0E89C08C" w14:textId="77777777" w:rsidR="00C4162A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5AC615F" w14:textId="2FCCA4F5" w:rsidR="00C4162A" w:rsidRPr="00FE5686" w:rsidRDefault="00AB139D" w:rsidP="00A94C52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50">
              <w:r w:rsidRPr="1FFA2941">
                <w:rPr>
                  <w:rStyle w:val="Hyperlink"/>
                  <w:rFonts w:ascii="Calibri" w:hAnsi="Calibri" w:cs="Calibri"/>
                  <w:sz w:val="24"/>
                  <w:szCs w:val="24"/>
                </w:rPr>
                <w:t>Gifu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51206149" w14:textId="77777777" w:rsidR="00C4162A" w:rsidRPr="00E40004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62411D50" w14:textId="77777777" w:rsidR="00C4162A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770E6033" w14:textId="77777777" w:rsidR="00C4162A" w:rsidRPr="00E40004" w:rsidRDefault="00C4162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A94C52" w:rsidRPr="00E40004" w14:paraId="7567C9A7" w14:textId="77777777" w:rsidTr="1FFA2941">
        <w:trPr>
          <w:trHeight w:val="100"/>
        </w:trPr>
        <w:tc>
          <w:tcPr>
            <w:tcW w:w="1549" w:type="dxa"/>
            <w:vMerge/>
            <w:vAlign w:val="center"/>
          </w:tcPr>
          <w:p w14:paraId="68098826" w14:textId="77777777" w:rsidR="00A94C52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0B90E78" w14:textId="1ED576FA" w:rsidR="00A94C52" w:rsidRPr="00FE5686" w:rsidRDefault="00A94C52" w:rsidP="00A94C52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51">
              <w:r w:rsidRPr="1FFA2941">
                <w:rPr>
                  <w:rStyle w:val="Hyperlink"/>
                  <w:rFonts w:ascii="Calibri" w:hAnsi="Calibri" w:cs="Calibri"/>
                  <w:sz w:val="24"/>
                  <w:szCs w:val="24"/>
                </w:rPr>
                <w:t>Saga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666CE450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7A7FBF47" w14:textId="77777777" w:rsidR="00A94C52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11DA0E6B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A94C52" w:rsidRPr="00E40004" w14:paraId="21BD5C45" w14:textId="77777777" w:rsidTr="1FFA2941">
        <w:trPr>
          <w:trHeight w:val="100"/>
        </w:trPr>
        <w:tc>
          <w:tcPr>
            <w:tcW w:w="1549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F958282" w14:textId="0975A75A" w:rsidR="00A94C52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lastRenderedPageBreak/>
              <w:t>Kazakhstan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5BC8FD1" w14:textId="01A1EC8F" w:rsidR="00A94C52" w:rsidRPr="00FE5686" w:rsidRDefault="00A94C52" w:rsidP="00A94C52">
            <w:pPr>
              <w:rPr>
                <w:sz w:val="24"/>
                <w:szCs w:val="24"/>
              </w:rPr>
            </w:pPr>
            <w:hyperlink r:id="rId52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Abai Kazakh National Pedagogical University</w:t>
              </w:r>
            </w:hyperlink>
          </w:p>
        </w:tc>
        <w:tc>
          <w:tcPr>
            <w:tcW w:w="1418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DE60F8F" w14:textId="3BFCDAA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DEF9121" w14:textId="5D522169" w:rsidR="00A94C52" w:rsidRDefault="009A1C15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A9F70F7" w14:textId="35574033" w:rsidR="00A94C52" w:rsidRPr="00E40004" w:rsidRDefault="00196AC6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A94C52" w:rsidRPr="00E40004" w14:paraId="1AEA627D" w14:textId="77777777" w:rsidTr="1FFA2941">
        <w:trPr>
          <w:trHeight w:val="100"/>
        </w:trPr>
        <w:tc>
          <w:tcPr>
            <w:tcW w:w="1549" w:type="dxa"/>
            <w:vMerge/>
            <w:vAlign w:val="center"/>
          </w:tcPr>
          <w:p w14:paraId="072CE614" w14:textId="77777777" w:rsidR="00A94C52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0833859" w14:textId="33A1EB84" w:rsidR="00A94C52" w:rsidRPr="00FE5686" w:rsidRDefault="00A94C52" w:rsidP="00A94C52">
            <w:pPr>
              <w:rPr>
                <w:sz w:val="24"/>
                <w:szCs w:val="24"/>
              </w:rPr>
            </w:pPr>
            <w:hyperlink r:id="rId53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 xml:space="preserve">L. N. </w:t>
              </w:r>
              <w:proofErr w:type="spellStart"/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Gumilyov</w:t>
              </w:r>
              <w:proofErr w:type="spellEnd"/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 xml:space="preserve"> Eurasian National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2515992F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48A2544D" w14:textId="77777777" w:rsidR="00A94C52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1688D89B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A94C52" w:rsidRPr="00E40004" w14:paraId="0839EA72" w14:textId="77777777" w:rsidTr="1FFA2941">
        <w:trPr>
          <w:trHeight w:val="100"/>
        </w:trPr>
        <w:tc>
          <w:tcPr>
            <w:tcW w:w="1549" w:type="dxa"/>
            <w:vMerge/>
            <w:vAlign w:val="center"/>
          </w:tcPr>
          <w:p w14:paraId="25464215" w14:textId="77777777" w:rsidR="00A94C52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361D548" w14:textId="65D4F82C" w:rsidR="00A94C52" w:rsidRPr="00FE5686" w:rsidRDefault="00A94C52" w:rsidP="00A94C52">
            <w:pPr>
              <w:rPr>
                <w:sz w:val="24"/>
                <w:szCs w:val="24"/>
              </w:rPr>
            </w:pPr>
            <w:hyperlink r:id="rId54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 xml:space="preserve">A. </w:t>
              </w:r>
              <w:proofErr w:type="spellStart"/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Baitursynov</w:t>
              </w:r>
              <w:proofErr w:type="spellEnd"/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 xml:space="preserve"> Kostanay Regional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2B3FE0BB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4C9D3AE7" w14:textId="77777777" w:rsidR="00A94C52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46E98902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A94C52" w:rsidRPr="00E40004" w14:paraId="50154AD3" w14:textId="77777777" w:rsidTr="1FFA2941">
        <w:trPr>
          <w:trHeight w:val="100"/>
        </w:trPr>
        <w:tc>
          <w:tcPr>
            <w:tcW w:w="1549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0FEAE18" w14:textId="3641AC4B" w:rsidR="00A94C52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Keny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56995C1" w14:textId="107B79D6" w:rsidR="00A94C52" w:rsidRPr="00FE5686" w:rsidRDefault="00A94C52" w:rsidP="00A94C52">
            <w:pPr>
              <w:rPr>
                <w:sz w:val="24"/>
                <w:szCs w:val="24"/>
              </w:rPr>
            </w:pPr>
            <w:hyperlink r:id="rId55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Kenyatta University</w:t>
              </w:r>
            </w:hyperlink>
          </w:p>
        </w:tc>
        <w:tc>
          <w:tcPr>
            <w:tcW w:w="1418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EA2C815" w14:textId="6BFDD03F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5E2A599" w14:textId="2B093F80" w:rsidR="00A94C52" w:rsidRDefault="00001C31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2F79B7F" w14:textId="694640A6" w:rsidR="00A94C52" w:rsidRPr="00E40004" w:rsidRDefault="00DD2D3A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A94C52" w:rsidRPr="00E40004" w14:paraId="53C8CDAC" w14:textId="77777777" w:rsidTr="1FFA2941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CF3513C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Kosovo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D805E30" w14:textId="0C84DB31" w:rsidR="00A94C52" w:rsidRPr="00FE5686" w:rsidRDefault="00A94C52" w:rsidP="00A94C52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56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 xml:space="preserve">University of Prishtina 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0AA26C9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A9ED491" w14:textId="644F4E52" w:rsidR="00A94C52" w:rsidRPr="00E40004" w:rsidRDefault="00023EAF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A4DBFEE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A94C52" w:rsidRPr="00E40004" w14:paraId="2FA879F1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598732DF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2B78ABA" w14:textId="23004398" w:rsidR="00A94C52" w:rsidRPr="00FE5686" w:rsidRDefault="00A94C52" w:rsidP="00A94C52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57" w:history="1">
              <w:proofErr w:type="spellStart"/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um</w:t>
              </w:r>
              <w:proofErr w:type="spellEnd"/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 xml:space="preserve"> College</w:t>
              </w:r>
            </w:hyperlink>
          </w:p>
        </w:tc>
        <w:tc>
          <w:tcPr>
            <w:tcW w:w="1418" w:type="dxa"/>
            <w:vMerge/>
            <w:vAlign w:val="center"/>
          </w:tcPr>
          <w:p w14:paraId="4651C2C2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49A9675D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2EF414B" w14:textId="77777777" w:rsidR="00A94C52" w:rsidRPr="00E40004" w:rsidRDefault="00A94C52" w:rsidP="00A94C52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07C2C" w:rsidRPr="00E40004" w14:paraId="2C7E3667" w14:textId="77777777" w:rsidTr="1FFA2941">
        <w:trPr>
          <w:trHeight w:val="330"/>
        </w:trPr>
        <w:tc>
          <w:tcPr>
            <w:tcW w:w="154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4EB399A" w14:textId="4BAD18AA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alaysi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F0DABC8" w14:textId="4A9804B4" w:rsidR="00607C2C" w:rsidRPr="00FE5686" w:rsidRDefault="00607C2C" w:rsidP="00607C2C">
            <w:pPr>
              <w:widowControl/>
              <w:rPr>
                <w:sz w:val="24"/>
                <w:szCs w:val="24"/>
              </w:rPr>
            </w:pPr>
            <w:hyperlink r:id="rId58" w:history="1">
              <w:r w:rsidRPr="00FE5686">
                <w:rPr>
                  <w:rStyle w:val="Hyperlink"/>
                  <w:sz w:val="24"/>
                  <w:szCs w:val="24"/>
                </w:rPr>
                <w:t xml:space="preserve">University of </w:t>
              </w:r>
              <w:proofErr w:type="spellStart"/>
              <w:r w:rsidRPr="00FE5686">
                <w:rPr>
                  <w:rStyle w:val="Hyperlink"/>
                  <w:sz w:val="24"/>
                  <w:szCs w:val="24"/>
                </w:rPr>
                <w:t>Malaya</w:t>
              </w:r>
              <w:proofErr w:type="spellEnd"/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A83D22D" w14:textId="44F94A2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E22DCDD" w14:textId="2A9E8F10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A80064B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07C2C" w:rsidRPr="00E40004" w14:paraId="22E997B9" w14:textId="77777777" w:rsidTr="1FFA2941">
        <w:trPr>
          <w:trHeight w:val="330"/>
        </w:trPr>
        <w:tc>
          <w:tcPr>
            <w:tcW w:w="154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74322C1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auritius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5990581" w14:textId="77777777" w:rsidR="00607C2C" w:rsidRPr="00FE5686" w:rsidRDefault="00607C2C" w:rsidP="00607C2C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59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Mauritius</w:t>
              </w:r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A74F2F6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399C40C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D02E3C9" w14:textId="2D813EF0" w:rsidR="00607C2C" w:rsidRPr="00E40004" w:rsidRDefault="00875366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607C2C" w:rsidRPr="00E40004" w14:paraId="2E77CD29" w14:textId="77777777" w:rsidTr="1FFA2941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D5AE605" w14:textId="30FB4854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oldov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</w:tcPr>
          <w:p w14:paraId="53374BFF" w14:textId="331280D4" w:rsidR="00607C2C" w:rsidRPr="00FE5686" w:rsidRDefault="00607C2C" w:rsidP="00607C2C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60" w:history="1">
              <w:r w:rsidRPr="00FE5686">
                <w:rPr>
                  <w:rStyle w:val="Hyperlink"/>
                  <w:sz w:val="24"/>
                  <w:szCs w:val="24"/>
                </w:rPr>
                <w:t xml:space="preserve">Moldova </w:t>
              </w:r>
              <w:proofErr w:type="spellStart"/>
              <w:r w:rsidRPr="00FE5686">
                <w:rPr>
                  <w:rStyle w:val="Hyperlink"/>
                  <w:sz w:val="24"/>
                  <w:szCs w:val="24"/>
                </w:rPr>
                <w:t>State</w:t>
              </w:r>
              <w:proofErr w:type="spellEnd"/>
              <w:r w:rsidRPr="00FE5686">
                <w:rPr>
                  <w:rStyle w:val="Hyperlink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B6B4AFC" w14:textId="67E51556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CD2A2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E2854C1" w14:textId="5A7079A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9084CD1" w14:textId="27F7EDB6" w:rsidR="00607C2C" w:rsidRPr="00E40004" w:rsidRDefault="00607C2C" w:rsidP="00607C2C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B001D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one week</w:t>
            </w:r>
          </w:p>
        </w:tc>
      </w:tr>
      <w:tr w:rsidR="00607C2C" w:rsidRPr="00E40004" w14:paraId="1AD93E04" w14:textId="77777777" w:rsidTr="1FFA2941">
        <w:trPr>
          <w:trHeight w:val="100"/>
        </w:trPr>
        <w:tc>
          <w:tcPr>
            <w:tcW w:w="1549" w:type="dxa"/>
            <w:vMerge/>
            <w:vAlign w:val="center"/>
          </w:tcPr>
          <w:p w14:paraId="5053DE14" w14:textId="77777777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</w:tcPr>
          <w:p w14:paraId="3C7B8061" w14:textId="6D672420" w:rsidR="00607C2C" w:rsidRPr="00FE5686" w:rsidRDefault="00607C2C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1" w:history="1">
              <w:proofErr w:type="spellStart"/>
              <w:r w:rsidRPr="00FE5686">
                <w:rPr>
                  <w:rStyle w:val="Hyperlink"/>
                  <w:sz w:val="24"/>
                  <w:szCs w:val="24"/>
                </w:rPr>
                <w:t>Technical</w:t>
              </w:r>
              <w:proofErr w:type="spellEnd"/>
              <w:r w:rsidRPr="00FE5686">
                <w:rPr>
                  <w:rStyle w:val="Hyperlink"/>
                  <w:sz w:val="24"/>
                  <w:szCs w:val="24"/>
                </w:rPr>
                <w:t xml:space="preserve"> University of Moldova</w:t>
              </w:r>
            </w:hyperlink>
          </w:p>
        </w:tc>
        <w:tc>
          <w:tcPr>
            <w:tcW w:w="1418" w:type="dxa"/>
            <w:vMerge/>
          </w:tcPr>
          <w:p w14:paraId="68F8DE48" w14:textId="77777777" w:rsidR="00607C2C" w:rsidRPr="008C7367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2E745037" w14:textId="77777777" w:rsidR="00607C2C" w:rsidRPr="008C7367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3F362293" w14:textId="77777777" w:rsidR="00607C2C" w:rsidRPr="008C7367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</w:tr>
      <w:tr w:rsidR="00607C2C" w:rsidRPr="00E40004" w14:paraId="68283E46" w14:textId="77777777" w:rsidTr="1FFA2941">
        <w:trPr>
          <w:trHeight w:val="110"/>
        </w:trPr>
        <w:tc>
          <w:tcPr>
            <w:tcW w:w="154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B4B7ECD" w14:textId="1D9639D9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ontenegro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A4C51DE" w14:textId="66C23EFE" w:rsidR="00607C2C" w:rsidRPr="00FE5686" w:rsidRDefault="00607C2C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2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Donja Gorica</w:t>
              </w:r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CED91DC" w14:textId="5BACB80F" w:rsidR="00607C2C" w:rsidRPr="00C708E3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1016116" w14:textId="4BE75DBF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CF683BA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07C2C" w:rsidRPr="00E40004" w14:paraId="6F00E1AD" w14:textId="77777777" w:rsidTr="1FFA2941">
        <w:trPr>
          <w:trHeight w:val="248"/>
        </w:trPr>
        <w:tc>
          <w:tcPr>
            <w:tcW w:w="1549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14D4812" w14:textId="5A19ACF8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orocco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CD2ADA3" w14:textId="260D7EA9" w:rsidR="00607C2C" w:rsidRPr="00FE5686" w:rsidRDefault="00607C2C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3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e Cadi Ayyad</w:t>
              </w:r>
            </w:hyperlink>
          </w:p>
        </w:tc>
        <w:tc>
          <w:tcPr>
            <w:tcW w:w="1418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95C0A8C" w14:textId="6EC0E7B1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CD2A2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B0D8FE0" w14:textId="79856A62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2555740" w14:textId="20CD0D08" w:rsidR="00607C2C" w:rsidRPr="00E40004" w:rsidRDefault="0031163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For </w:t>
            </w:r>
            <w:r w:rsidRPr="00EB001D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one week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or 2 months</w:t>
            </w:r>
          </w:p>
        </w:tc>
      </w:tr>
      <w:tr w:rsidR="00607C2C" w:rsidRPr="00E40004" w14:paraId="1D1BFCF2" w14:textId="77777777" w:rsidTr="1FFA2941">
        <w:trPr>
          <w:trHeight w:val="248"/>
        </w:trPr>
        <w:tc>
          <w:tcPr>
            <w:tcW w:w="1549" w:type="dxa"/>
            <w:vMerge/>
            <w:vAlign w:val="center"/>
          </w:tcPr>
          <w:p w14:paraId="6C033A90" w14:textId="77777777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2EA937B" w14:textId="0C849CA0" w:rsidR="00607C2C" w:rsidRPr="00FE5686" w:rsidRDefault="00607C2C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4" w:history="1">
              <w:proofErr w:type="spellStart"/>
              <w:r w:rsidRPr="00FE5686">
                <w:rPr>
                  <w:rStyle w:val="Hyperlink"/>
                  <w:sz w:val="24"/>
                  <w:szCs w:val="24"/>
                </w:rPr>
                <w:t>Institut</w:t>
              </w:r>
              <w:proofErr w:type="spellEnd"/>
              <w:r w:rsidRPr="00FE5686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FE5686">
                <w:rPr>
                  <w:rStyle w:val="Hyperlink"/>
                  <w:sz w:val="24"/>
                  <w:szCs w:val="24"/>
                </w:rPr>
                <w:t>Agronomique</w:t>
              </w:r>
              <w:proofErr w:type="spellEnd"/>
              <w:r w:rsidRPr="00FE5686">
                <w:rPr>
                  <w:rStyle w:val="Hyperlink"/>
                  <w:sz w:val="24"/>
                  <w:szCs w:val="24"/>
                </w:rPr>
                <w:t xml:space="preserve"> et </w:t>
              </w:r>
              <w:proofErr w:type="spellStart"/>
              <w:r w:rsidRPr="00FE5686">
                <w:rPr>
                  <w:rStyle w:val="Hyperlink"/>
                  <w:sz w:val="24"/>
                  <w:szCs w:val="24"/>
                </w:rPr>
                <w:t>Veterinaire</w:t>
              </w:r>
              <w:proofErr w:type="spellEnd"/>
              <w:r w:rsidRPr="00FE5686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FE5686">
                <w:rPr>
                  <w:rStyle w:val="Hyperlink"/>
                  <w:sz w:val="24"/>
                  <w:szCs w:val="24"/>
                </w:rPr>
                <w:t>Hassan</w:t>
              </w:r>
              <w:proofErr w:type="spellEnd"/>
              <w:r w:rsidRPr="00FE5686">
                <w:rPr>
                  <w:rStyle w:val="Hyperlink"/>
                  <w:sz w:val="24"/>
                  <w:szCs w:val="24"/>
                </w:rPr>
                <w:t xml:space="preserve"> II</w:t>
              </w:r>
            </w:hyperlink>
          </w:p>
        </w:tc>
        <w:tc>
          <w:tcPr>
            <w:tcW w:w="1418" w:type="dxa"/>
            <w:vMerge/>
          </w:tcPr>
          <w:p w14:paraId="0C28C88D" w14:textId="77777777" w:rsidR="00607C2C" w:rsidRPr="00CC1F83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13A28E29" w14:textId="77777777" w:rsidR="00607C2C" w:rsidRPr="00CC1F83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5E347291" w14:textId="77777777" w:rsidR="00607C2C" w:rsidRPr="00CC1F83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</w:tr>
      <w:tr w:rsidR="00607C2C" w:rsidRPr="00E40004" w14:paraId="66EC7709" w14:textId="77777777" w:rsidTr="0045761B">
        <w:trPr>
          <w:trHeight w:val="248"/>
        </w:trPr>
        <w:tc>
          <w:tcPr>
            <w:tcW w:w="1549" w:type="dxa"/>
            <w:vMerge/>
            <w:vAlign w:val="center"/>
          </w:tcPr>
          <w:p w14:paraId="5CE4001C" w14:textId="77777777" w:rsidR="00607C2C" w:rsidRPr="00CC1F83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1E51215" w14:textId="567957BA" w:rsidR="00607C2C" w:rsidRPr="00FE5686" w:rsidRDefault="00607C2C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5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e Sidi Mohammed Ben Abdellah</w:t>
              </w:r>
            </w:hyperlink>
          </w:p>
        </w:tc>
        <w:tc>
          <w:tcPr>
            <w:tcW w:w="1418" w:type="dxa"/>
            <w:vMerge/>
          </w:tcPr>
          <w:p w14:paraId="3BF37649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060DB360" w14:textId="77777777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56A73015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07C2C" w:rsidRPr="00E40004" w14:paraId="7A7FE6C3" w14:textId="77777777" w:rsidTr="0045761B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A5DCB92" w14:textId="60027D7A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8D5DB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South Kore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nil"/>
              <w:bottom w:val="single" w:sz="4" w:space="0" w:color="DAEEF3" w:themeColor="accent5" w:themeTint="33"/>
              <w:right w:val="nil"/>
            </w:tcBorders>
            <w:vAlign w:val="center"/>
          </w:tcPr>
          <w:p w14:paraId="4B574E1F" w14:textId="7B26B822" w:rsidR="00607C2C" w:rsidRPr="00FE5686" w:rsidRDefault="00BD3F4D" w:rsidP="00607C2C">
            <w:pPr>
              <w:widowControl/>
              <w:rPr>
                <w:rStyle w:val="Hyperlink"/>
                <w:rFonts w:ascii="Calibri" w:hAnsi="Calibri" w:cs="Calibri"/>
                <w:sz w:val="24"/>
                <w:szCs w:val="24"/>
              </w:rPr>
            </w:pPr>
            <w:hyperlink r:id="rId66" w:history="1"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Hankuk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of Foreign </w:t>
              </w:r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Studies</w:t>
              </w:r>
              <w:proofErr w:type="spellEnd"/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F5CC9EF" w14:textId="111B6504" w:rsidR="00607C2C" w:rsidRPr="00C708E3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5BBCB63" w14:textId="62FF0711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0766EA8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07C2C" w:rsidRPr="00E40004" w14:paraId="6C5BD3A7" w14:textId="77777777" w:rsidTr="0045761B">
        <w:trPr>
          <w:trHeight w:val="330"/>
        </w:trPr>
        <w:tc>
          <w:tcPr>
            <w:tcW w:w="1549" w:type="dxa"/>
            <w:vMerge/>
            <w:vAlign w:val="center"/>
          </w:tcPr>
          <w:p w14:paraId="43217D43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nil"/>
              <w:bottom w:val="single" w:sz="4" w:space="0" w:color="DAEEF3" w:themeColor="accent5" w:themeTint="33"/>
              <w:right w:val="nil"/>
            </w:tcBorders>
            <w:vAlign w:val="center"/>
          </w:tcPr>
          <w:p w14:paraId="76CF4BAD" w14:textId="4C231E91" w:rsidR="00607C2C" w:rsidRPr="00FE5686" w:rsidRDefault="00BD3F4D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7" w:history="1">
              <w:r w:rsidRPr="007E7493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Chung </w:t>
              </w:r>
              <w:proofErr w:type="spellStart"/>
              <w:r w:rsidRPr="007E7493">
                <w:rPr>
                  <w:rStyle w:val="Hyperlink"/>
                  <w:rFonts w:ascii="Calibri" w:hAnsi="Calibri" w:cs="Calibri"/>
                  <w:sz w:val="24"/>
                  <w:szCs w:val="24"/>
                </w:rPr>
                <w:t>Ang</w:t>
              </w:r>
              <w:proofErr w:type="spellEnd"/>
              <w:r w:rsidRPr="007E7493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</w:t>
              </w:r>
            </w:hyperlink>
          </w:p>
        </w:tc>
        <w:tc>
          <w:tcPr>
            <w:tcW w:w="1418" w:type="dxa"/>
            <w:vMerge/>
            <w:vAlign w:val="center"/>
          </w:tcPr>
          <w:p w14:paraId="099731F9" w14:textId="77777777" w:rsidR="00607C2C" w:rsidRPr="00C708E3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0864D655" w14:textId="77777777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F7F2930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07C2C" w:rsidRPr="00E40004" w14:paraId="04CCFD2A" w14:textId="77777777" w:rsidTr="0045761B">
        <w:trPr>
          <w:trHeight w:val="330"/>
        </w:trPr>
        <w:tc>
          <w:tcPr>
            <w:tcW w:w="1549" w:type="dxa"/>
            <w:vMerge/>
            <w:vAlign w:val="center"/>
          </w:tcPr>
          <w:p w14:paraId="75579670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nil"/>
              <w:bottom w:val="single" w:sz="4" w:space="0" w:color="DAEEF3" w:themeColor="accent5" w:themeTint="33"/>
              <w:right w:val="nil"/>
            </w:tcBorders>
            <w:vAlign w:val="center"/>
          </w:tcPr>
          <w:p w14:paraId="3C334983" w14:textId="6BA57EA1" w:rsidR="00607C2C" w:rsidRPr="00FE5686" w:rsidRDefault="00BD3F4D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8" w:history="1">
              <w:proofErr w:type="spellStart"/>
              <w:r w:rsidRPr="000C1EA3">
                <w:rPr>
                  <w:rStyle w:val="Hyperlink"/>
                  <w:rFonts w:ascii="Calibri" w:hAnsi="Calibri" w:cs="Calibri"/>
                  <w:sz w:val="24"/>
                  <w:szCs w:val="24"/>
                </w:rPr>
                <w:t>Korea</w:t>
              </w:r>
              <w:proofErr w:type="spellEnd"/>
              <w:r w:rsidRPr="000C1EA3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16980620" w14:textId="77777777" w:rsidR="00607C2C" w:rsidRPr="00C708E3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612FC3CD" w14:textId="77777777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07788F0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07C2C" w:rsidRPr="00E40004" w14:paraId="2ACD0A7C" w14:textId="77777777" w:rsidTr="0045761B">
        <w:trPr>
          <w:trHeight w:val="330"/>
        </w:trPr>
        <w:tc>
          <w:tcPr>
            <w:tcW w:w="1549" w:type="dxa"/>
            <w:vMerge/>
            <w:vAlign w:val="center"/>
          </w:tcPr>
          <w:p w14:paraId="22A15762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nil"/>
              <w:bottom w:val="single" w:sz="4" w:space="0" w:color="DAEEF3" w:themeColor="accent5" w:themeTint="33"/>
              <w:right w:val="nil"/>
            </w:tcBorders>
            <w:vAlign w:val="center"/>
          </w:tcPr>
          <w:p w14:paraId="22A203A0" w14:textId="4161DB8C" w:rsidR="00607C2C" w:rsidRPr="00FE5686" w:rsidRDefault="00BD3F4D" w:rsidP="00607C2C">
            <w:pPr>
              <w:widowControl/>
              <w:rPr>
                <w:rStyle w:val="Hyperlink"/>
                <w:sz w:val="24"/>
                <w:szCs w:val="24"/>
              </w:rPr>
            </w:pPr>
            <w:hyperlink r:id="rId69" w:history="1"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Dongguk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3C71CD5E" w14:textId="77777777" w:rsidR="00607C2C" w:rsidRPr="00C708E3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74E06A7C" w14:textId="77777777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06200FE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B14DCB" w:rsidRPr="00E40004" w14:paraId="28C2C95D" w14:textId="77777777" w:rsidTr="0045761B">
        <w:trPr>
          <w:trHeight w:val="35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000B36C" w14:textId="77777777" w:rsidR="00B14DCB" w:rsidRPr="00E40004" w:rsidRDefault="00B14DCB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Tunisi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5F016F7" w14:textId="77777777" w:rsidR="00B14DCB" w:rsidRPr="00FE5686" w:rsidRDefault="00B14DCB" w:rsidP="00607C2C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70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Sousse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6ADEEC0" w14:textId="77777777" w:rsidR="00B14DCB" w:rsidRPr="00E40004" w:rsidRDefault="00B14DCB" w:rsidP="00607C2C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CD2A2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9AD209B" w14:textId="77777777" w:rsidR="00B14DCB" w:rsidRPr="00E40004" w:rsidRDefault="00B14DCB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1C8A085" w14:textId="0766D611" w:rsidR="00B14DCB" w:rsidRPr="00E40004" w:rsidRDefault="00B14DCB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B14DCB" w:rsidRPr="00E40004" w14:paraId="65F3B4AB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53B3AD5B" w14:textId="77777777" w:rsidR="00B14DCB" w:rsidRPr="00E40004" w:rsidRDefault="00B14DCB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F0E5B38" w14:textId="77777777" w:rsidR="00B14DCB" w:rsidRPr="00FE5686" w:rsidRDefault="00B14DCB" w:rsidP="00607C2C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71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University of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Monastir</w:t>
              </w:r>
              <w:proofErr w:type="spellEnd"/>
            </w:hyperlink>
          </w:p>
        </w:tc>
        <w:tc>
          <w:tcPr>
            <w:tcW w:w="1418" w:type="dxa"/>
            <w:vMerge/>
          </w:tcPr>
          <w:p w14:paraId="54CE410B" w14:textId="77777777" w:rsidR="00B14DCB" w:rsidRPr="00B72D62" w:rsidRDefault="00B14DCB" w:rsidP="00607C2C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  <w:vMerge/>
            <w:vAlign w:val="center"/>
          </w:tcPr>
          <w:p w14:paraId="07A22AB3" w14:textId="77777777" w:rsidR="00B14DCB" w:rsidRPr="00E40004" w:rsidRDefault="00B14DCB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734CD77C" w14:textId="77777777" w:rsidR="00B14DCB" w:rsidRPr="00E40004" w:rsidRDefault="00B14DCB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127853" w:rsidRPr="00E40004" w14:paraId="3D2D951E" w14:textId="77777777" w:rsidTr="1FFA2941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4694311" w14:textId="4BE491F4" w:rsidR="00127853" w:rsidRPr="00E40004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US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53EDFEF" w14:textId="5888ABE4" w:rsidR="00127853" w:rsidRPr="00FE5686" w:rsidRDefault="00127853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72" w:history="1"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Southern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Illinois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Carbondale</w:t>
              </w:r>
              <w:proofErr w:type="spellEnd"/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82197EF" w14:textId="7EE54139" w:rsidR="00127853" w:rsidRPr="00E40004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BCE89F0" w14:textId="027E7FBC" w:rsidR="00127853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05F3D04" w14:textId="77777777" w:rsidR="00127853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  <w:p w14:paraId="5D8E750E" w14:textId="243AD738" w:rsidR="00127853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127853" w:rsidRPr="00E40004" w14:paraId="4F313393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279CF4BD" w14:textId="77777777" w:rsidR="00127853" w:rsidRPr="00E40004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B65CA48" w14:textId="7154B8DF" w:rsidR="00127853" w:rsidRPr="00FE5686" w:rsidRDefault="00127853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73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University of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Michigan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-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Dearborn</w:t>
              </w:r>
              <w:proofErr w:type="spellEnd"/>
            </w:hyperlink>
          </w:p>
        </w:tc>
        <w:tc>
          <w:tcPr>
            <w:tcW w:w="1418" w:type="dxa"/>
            <w:vMerge/>
            <w:vAlign w:val="center"/>
          </w:tcPr>
          <w:p w14:paraId="1B0DFAE9" w14:textId="77777777" w:rsidR="00127853" w:rsidRPr="00E40004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025F6C74" w14:textId="77777777" w:rsidR="00127853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21D04D46" w14:textId="77777777" w:rsidR="00127853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07C2C" w:rsidRPr="00E40004" w14:paraId="515E09E5" w14:textId="77777777" w:rsidTr="1FFA2941">
        <w:trPr>
          <w:trHeight w:val="330"/>
        </w:trPr>
        <w:tc>
          <w:tcPr>
            <w:tcW w:w="1549" w:type="dxa"/>
            <w:vMerge/>
            <w:vAlign w:val="center"/>
          </w:tcPr>
          <w:p w14:paraId="6527C9A1" w14:textId="77777777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26F2025" w14:textId="7E771E84" w:rsidR="00607C2C" w:rsidRPr="00FE5686" w:rsidRDefault="00607C2C" w:rsidP="00607C2C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74" w:history="1"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Georgia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Gwinnett</w:t>
              </w:r>
              <w:proofErr w:type="spellEnd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College</w:t>
              </w:r>
              <w:proofErr w:type="spellEnd"/>
            </w:hyperlink>
          </w:p>
        </w:tc>
        <w:tc>
          <w:tcPr>
            <w:tcW w:w="1418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C31128B" w14:textId="796E9C55" w:rsidR="00607C2C" w:rsidRPr="00E40004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</w:t>
            </w:r>
          </w:p>
        </w:tc>
        <w:tc>
          <w:tcPr>
            <w:tcW w:w="1559" w:type="dxa"/>
            <w:vMerge/>
            <w:vAlign w:val="center"/>
          </w:tcPr>
          <w:p w14:paraId="41A135F0" w14:textId="77777777" w:rsidR="00607C2C" w:rsidRDefault="00607C2C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09F110D" w14:textId="604B38CC" w:rsidR="00607C2C" w:rsidRDefault="00127853" w:rsidP="00607C2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Accommodation, Health Insurance &amp; other costs: ~9.000 USD</w:t>
            </w:r>
          </w:p>
        </w:tc>
      </w:tr>
    </w:tbl>
    <w:p w14:paraId="64048E99" w14:textId="657DCBBA" w:rsidR="21981B4E" w:rsidRDefault="21981B4E" w:rsidP="21981B4E">
      <w:pPr>
        <w:jc w:val="center"/>
        <w:rPr>
          <w:b/>
          <w:bCs/>
          <w:sz w:val="32"/>
          <w:szCs w:val="32"/>
        </w:rPr>
      </w:pPr>
    </w:p>
    <w:p w14:paraId="0AAB306F" w14:textId="0E866873" w:rsidR="000E00F0" w:rsidRPr="0076732C" w:rsidRDefault="197724A9" w:rsidP="37E6083A">
      <w:pPr>
        <w:autoSpaceDE w:val="0"/>
        <w:autoSpaceDN w:val="0"/>
        <w:adjustRightInd w:val="0"/>
        <w:jc w:val="center"/>
        <w:rPr>
          <w:b/>
          <w:bCs/>
          <w:color w:val="99CC00"/>
          <w:sz w:val="32"/>
          <w:szCs w:val="32"/>
        </w:rPr>
      </w:pPr>
      <w:r w:rsidRPr="21981B4E">
        <w:rPr>
          <w:b/>
          <w:bCs/>
          <w:color w:val="99CC00"/>
          <w:sz w:val="32"/>
          <w:szCs w:val="32"/>
        </w:rPr>
        <w:t xml:space="preserve">KONKURSAS </w:t>
      </w:r>
      <w:r w:rsidR="590D9380" w:rsidRPr="21981B4E">
        <w:rPr>
          <w:b/>
          <w:bCs/>
          <w:color w:val="99CC00"/>
          <w:sz w:val="32"/>
          <w:szCs w:val="32"/>
          <w:u w:val="single"/>
        </w:rPr>
        <w:t>DVIŠALIŲ MAINŲ</w:t>
      </w:r>
      <w:r w:rsidRPr="21981B4E">
        <w:rPr>
          <w:b/>
          <w:bCs/>
          <w:color w:val="99CC00"/>
          <w:sz w:val="32"/>
          <w:szCs w:val="32"/>
          <w:u w:val="single"/>
        </w:rPr>
        <w:t xml:space="preserve"> STUDIJOMS</w:t>
      </w:r>
      <w:r w:rsidRPr="21981B4E">
        <w:rPr>
          <w:b/>
          <w:bCs/>
          <w:color w:val="99CC00"/>
          <w:sz w:val="32"/>
          <w:szCs w:val="32"/>
        </w:rPr>
        <w:t xml:space="preserve"> </w:t>
      </w:r>
    </w:p>
    <w:p w14:paraId="59F1DE8E" w14:textId="3BEAD38A" w:rsidR="000E00F0" w:rsidRPr="0076732C" w:rsidRDefault="2BDD22C4" w:rsidP="000E00F0">
      <w:pPr>
        <w:autoSpaceDE w:val="0"/>
        <w:autoSpaceDN w:val="0"/>
        <w:adjustRightInd w:val="0"/>
        <w:jc w:val="center"/>
        <w:rPr>
          <w:b/>
          <w:bCs/>
          <w:color w:val="99CC00"/>
          <w:sz w:val="32"/>
          <w:szCs w:val="32"/>
        </w:rPr>
      </w:pPr>
      <w:r w:rsidRPr="09BDC313">
        <w:rPr>
          <w:b/>
          <w:bCs/>
          <w:color w:val="99CC00"/>
          <w:sz w:val="32"/>
          <w:szCs w:val="32"/>
        </w:rPr>
        <w:t>2026</w:t>
      </w:r>
      <w:r w:rsidR="006C3A35">
        <w:rPr>
          <w:b/>
          <w:bCs/>
          <w:color w:val="99CC00"/>
          <w:sz w:val="32"/>
          <w:szCs w:val="32"/>
        </w:rPr>
        <w:t>-202</w:t>
      </w:r>
      <w:r w:rsidR="00670651">
        <w:rPr>
          <w:b/>
          <w:bCs/>
          <w:color w:val="99CC00"/>
          <w:sz w:val="32"/>
          <w:szCs w:val="32"/>
        </w:rPr>
        <w:t>7</w:t>
      </w:r>
      <w:r w:rsidR="000E00F0" w:rsidRPr="37E6083A">
        <w:rPr>
          <w:b/>
          <w:bCs/>
          <w:color w:val="99CC00"/>
          <w:sz w:val="32"/>
          <w:szCs w:val="32"/>
        </w:rPr>
        <w:t xml:space="preserve"> M. </w:t>
      </w:r>
      <w:r w:rsidR="006C3A35">
        <w:rPr>
          <w:b/>
          <w:bCs/>
          <w:color w:val="99CC00"/>
          <w:sz w:val="32"/>
          <w:szCs w:val="32"/>
        </w:rPr>
        <w:t xml:space="preserve">M. </w:t>
      </w:r>
      <w:r w:rsidR="5ED4F3B7" w:rsidRPr="09BDC313">
        <w:rPr>
          <w:b/>
          <w:bCs/>
          <w:caps/>
          <w:color w:val="99CC00"/>
          <w:sz w:val="32"/>
          <w:szCs w:val="32"/>
        </w:rPr>
        <w:t xml:space="preserve">RUDENS </w:t>
      </w:r>
      <w:r w:rsidR="00D3340F">
        <w:rPr>
          <w:b/>
          <w:bCs/>
          <w:color w:val="99CC00"/>
          <w:sz w:val="32"/>
          <w:szCs w:val="32"/>
        </w:rPr>
        <w:t>ARBA</w:t>
      </w:r>
      <w:r w:rsidR="00D3340F" w:rsidRPr="09BDC313">
        <w:rPr>
          <w:b/>
          <w:bCs/>
          <w:color w:val="99CC00"/>
          <w:sz w:val="32"/>
          <w:szCs w:val="32"/>
        </w:rPr>
        <w:t xml:space="preserve"> </w:t>
      </w:r>
      <w:r w:rsidR="00D3340F">
        <w:rPr>
          <w:b/>
          <w:bCs/>
          <w:color w:val="99CC00"/>
          <w:sz w:val="32"/>
          <w:szCs w:val="32"/>
        </w:rPr>
        <w:t xml:space="preserve">PAVASARIO </w:t>
      </w:r>
      <w:r w:rsidR="000E00F0" w:rsidRPr="37E6083A">
        <w:rPr>
          <w:b/>
          <w:bCs/>
          <w:caps/>
          <w:color w:val="99CC00"/>
          <w:sz w:val="32"/>
          <w:szCs w:val="32"/>
        </w:rPr>
        <w:t>SEMESTRE</w:t>
      </w:r>
      <w:r w:rsidR="000E00F0" w:rsidRPr="37E6083A">
        <w:rPr>
          <w:b/>
          <w:bCs/>
          <w:color w:val="99CC00"/>
          <w:sz w:val="32"/>
          <w:szCs w:val="32"/>
        </w:rPr>
        <w:t>:</w:t>
      </w:r>
    </w:p>
    <w:p w14:paraId="2316704D" w14:textId="1611C2E9" w:rsidR="498B4ED8" w:rsidRDefault="498B4ED8" w:rsidP="498B4ED8">
      <w:pPr>
        <w:jc w:val="center"/>
        <w:rPr>
          <w:b/>
          <w:bCs/>
          <w:color w:val="99CC00"/>
          <w:sz w:val="32"/>
          <w:szCs w:val="32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5358"/>
        <w:gridCol w:w="4786"/>
      </w:tblGrid>
      <w:tr w:rsidR="3BFA2E88" w14:paraId="3374DB28" w14:textId="77777777" w:rsidTr="37E608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8" w:type="dxa"/>
          </w:tcPr>
          <w:p w14:paraId="4A462F91" w14:textId="77777777" w:rsidR="3BFA2E88" w:rsidRDefault="3BFA2E88" w:rsidP="3BFA2E88">
            <w:pPr>
              <w:contextualSpacing/>
              <w:rPr>
                <w:rFonts w:ascii="Century Gothic" w:hAnsi="Century Gothic"/>
                <w:b w:val="0"/>
                <w:bCs w:val="0"/>
                <w:color w:val="99CC00"/>
              </w:rPr>
            </w:pPr>
            <w:r w:rsidRPr="3BFA2E88">
              <w:rPr>
                <w:rFonts w:ascii="Century Gothic" w:hAnsi="Century Gothic"/>
                <w:color w:val="99CC00"/>
              </w:rPr>
              <w:t xml:space="preserve">VDU mobilumo stipendija </w:t>
            </w:r>
          </w:p>
          <w:p w14:paraId="19729432" w14:textId="77777777" w:rsidR="3BFA2E88" w:rsidRDefault="3BFA2E88" w:rsidP="3BFA2E88">
            <w:pPr>
              <w:contextualSpacing/>
              <w:rPr>
                <w:rFonts w:ascii="Century Gothic" w:hAnsi="Century Gothic"/>
                <w:color w:val="FFFFFF" w:themeColor="background1"/>
              </w:rPr>
            </w:pPr>
            <w:r w:rsidRPr="3BFA2E88">
              <w:rPr>
                <w:rFonts w:ascii="Century Gothic" w:hAnsi="Century Gothic"/>
              </w:rPr>
              <w:t>VDU dvišalių mainų studijoms</w:t>
            </w:r>
          </w:p>
        </w:tc>
        <w:tc>
          <w:tcPr>
            <w:tcW w:w="4786" w:type="dxa"/>
          </w:tcPr>
          <w:p w14:paraId="6913E519" w14:textId="77777777" w:rsidR="3BFA2E88" w:rsidRDefault="3BFA2E88" w:rsidP="3BFA2E88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99CC00"/>
              </w:rPr>
            </w:pPr>
            <w:r w:rsidRPr="3BFA2E88">
              <w:rPr>
                <w:rFonts w:ascii="Century Gothic" w:hAnsi="Century Gothic"/>
                <w:color w:val="99CC00"/>
              </w:rPr>
              <w:t xml:space="preserve">500 – 600 Eur / mėn. </w:t>
            </w:r>
          </w:p>
          <w:p w14:paraId="3C2137C8" w14:textId="77777777" w:rsidR="3BFA2E88" w:rsidRDefault="3BFA2E88" w:rsidP="3BFA2E88">
            <w:pPr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FFFFFF" w:themeColor="background1"/>
              </w:rPr>
            </w:pPr>
            <w:r w:rsidRPr="3BFA2E88">
              <w:rPr>
                <w:rFonts w:ascii="Century Gothic" w:hAnsi="Century Gothic"/>
              </w:rPr>
              <w:t xml:space="preserve">(Stipendijos dydis priklauso nuo šalių grupės. Daugiau informacijos galima rasti </w:t>
            </w:r>
            <w:hyperlink r:id="rId75">
              <w:r w:rsidRPr="3BFA2E88">
                <w:rPr>
                  <w:rStyle w:val="Hyperlink"/>
                  <w:rFonts w:ascii="Century Gothic" w:hAnsi="Century Gothic"/>
                  <w:color w:val="99CC00"/>
                </w:rPr>
                <w:t>ČIA</w:t>
              </w:r>
            </w:hyperlink>
            <w:r w:rsidRPr="3BFA2E88">
              <w:rPr>
                <w:rFonts w:ascii="Century Gothic" w:hAnsi="Century Gothic"/>
              </w:rPr>
              <w:t>)</w:t>
            </w:r>
          </w:p>
        </w:tc>
      </w:tr>
      <w:tr w:rsidR="3BFA2E88" w14:paraId="2F3D5E42" w14:textId="77777777" w:rsidTr="37E6083A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4" w:type="dxa"/>
            <w:gridSpan w:val="2"/>
          </w:tcPr>
          <w:p w14:paraId="5523AABA" w14:textId="74E8478F" w:rsidR="14749237" w:rsidRDefault="00475ED8" w:rsidP="37E6083A">
            <w:r>
              <w:rPr>
                <w:rFonts w:ascii="Century Gothic" w:eastAsia="Century Gothic" w:hAnsi="Century Gothic" w:cs="Century Gothic"/>
                <w:b w:val="0"/>
                <w:bCs w:val="0"/>
              </w:rPr>
              <w:t>K</w:t>
            </w:r>
            <w:r w:rsidR="14749237" w:rsidRPr="37E6083A">
              <w:rPr>
                <w:rFonts w:ascii="Century Gothic" w:eastAsia="Century Gothic" w:hAnsi="Century Gothic" w:cs="Century Gothic"/>
                <w:b w:val="0"/>
                <w:bCs w:val="0"/>
              </w:rPr>
              <w:t>onkurso metu planuojama atrinkti</w:t>
            </w:r>
            <w:r w:rsidR="14749237" w:rsidRPr="37E6083A">
              <w:rPr>
                <w:rFonts w:ascii="Century Gothic" w:eastAsia="Century Gothic" w:hAnsi="Century Gothic" w:cs="Century Gothic"/>
              </w:rPr>
              <w:t xml:space="preserve"> </w:t>
            </w:r>
            <w:r w:rsidR="14749237" w:rsidRPr="00EA1342">
              <w:rPr>
                <w:rFonts w:ascii="Century Gothic" w:eastAsia="Century Gothic" w:hAnsi="Century Gothic" w:cs="Century Gothic"/>
              </w:rPr>
              <w:t>~1</w:t>
            </w:r>
            <w:r w:rsidR="00EA1342" w:rsidRPr="00EA1342">
              <w:rPr>
                <w:rFonts w:ascii="Century Gothic" w:eastAsia="Century Gothic" w:hAnsi="Century Gothic" w:cs="Century Gothic"/>
              </w:rPr>
              <w:t>5</w:t>
            </w:r>
            <w:r w:rsidR="14749237" w:rsidRPr="00EA1342">
              <w:rPr>
                <w:rFonts w:ascii="Century Gothic" w:eastAsia="Century Gothic" w:hAnsi="Century Gothic" w:cs="Century Gothic"/>
              </w:rPr>
              <w:t xml:space="preserve"> studentų.</w:t>
            </w:r>
          </w:p>
          <w:p w14:paraId="6FB2A83A" w14:textId="16FC8890" w:rsidR="7084B7DD" w:rsidRDefault="7084B7DD" w:rsidP="7084B7DD">
            <w:pPr>
              <w:contextualSpacing/>
              <w:rPr>
                <w:rFonts w:ascii="Century Gothic" w:hAnsi="Century Gothic"/>
                <w:b w:val="0"/>
                <w:bCs w:val="0"/>
                <w:color w:val="99CC00"/>
              </w:rPr>
            </w:pPr>
          </w:p>
          <w:p w14:paraId="45F0051E" w14:textId="77777777" w:rsidR="3BFA2E88" w:rsidRDefault="3BFA2E88" w:rsidP="3BFA2E88">
            <w:pPr>
              <w:contextualSpacing/>
              <w:rPr>
                <w:rFonts w:ascii="Century Gothic" w:hAnsi="Century Gothic"/>
                <w:color w:val="99CC00"/>
              </w:rPr>
            </w:pPr>
            <w:r w:rsidRPr="3BFA2E88">
              <w:rPr>
                <w:rFonts w:ascii="Century Gothic" w:hAnsi="Century Gothic"/>
                <w:b w:val="0"/>
                <w:bCs w:val="0"/>
                <w:color w:val="99CC00"/>
              </w:rPr>
              <w:t xml:space="preserve">Išmoka VDU dvišalių mainų studijų kelionės išlaidoms padengti </w:t>
            </w:r>
            <w:r w:rsidRPr="3BFA2E88">
              <w:rPr>
                <w:rFonts w:ascii="Century Gothic" w:hAnsi="Century Gothic"/>
                <w:b w:val="0"/>
                <w:bCs w:val="0"/>
                <w:color w:val="99CC00"/>
                <w:u w:val="single"/>
              </w:rPr>
              <w:t>neskiriama</w:t>
            </w:r>
            <w:r w:rsidRPr="3BFA2E88">
              <w:rPr>
                <w:rFonts w:ascii="Century Gothic" w:hAnsi="Century Gothic"/>
                <w:b w:val="0"/>
                <w:bCs w:val="0"/>
                <w:color w:val="99CC00"/>
              </w:rPr>
              <w:t>.</w:t>
            </w:r>
          </w:p>
          <w:p w14:paraId="30E0E46B" w14:textId="17CBF0E1" w:rsidR="00870A2E" w:rsidRDefault="007B3832" w:rsidP="3BFA2E88">
            <w:pPr>
              <w:contextualSpacing/>
              <w:rPr>
                <w:rFonts w:ascii="Century Gothic" w:hAnsi="Century Gothic"/>
                <w:b w:val="0"/>
                <w:bCs w:val="0"/>
                <w:color w:val="FFFF00"/>
              </w:rPr>
            </w:pPr>
            <w:r>
              <w:rPr>
                <w:rFonts w:ascii="Century Gothic" w:hAnsi="Century Gothic"/>
                <w:b w:val="0"/>
                <w:bCs w:val="0"/>
              </w:rPr>
              <w:t xml:space="preserve">Valstybinis studijų fondas </w:t>
            </w:r>
            <w:r w:rsidR="00361694">
              <w:rPr>
                <w:rFonts w:ascii="Century Gothic" w:hAnsi="Century Gothic"/>
                <w:b w:val="0"/>
                <w:bCs w:val="0"/>
              </w:rPr>
              <w:t>kviečia</w:t>
            </w:r>
            <w:r w:rsidR="00097AC8">
              <w:rPr>
                <w:rFonts w:ascii="Century Gothic" w:hAnsi="Century Gothic"/>
                <w:b w:val="0"/>
                <w:bCs w:val="0"/>
              </w:rPr>
              <w:t xml:space="preserve"> </w:t>
            </w:r>
            <w:r w:rsidR="00EE116D">
              <w:rPr>
                <w:rFonts w:ascii="Century Gothic" w:hAnsi="Century Gothic"/>
                <w:b w:val="0"/>
                <w:bCs w:val="0"/>
              </w:rPr>
              <w:t xml:space="preserve">studentus </w:t>
            </w:r>
            <w:r w:rsidR="00097AC8">
              <w:rPr>
                <w:rFonts w:ascii="Century Gothic" w:hAnsi="Century Gothic"/>
                <w:b w:val="0"/>
                <w:bCs w:val="0"/>
              </w:rPr>
              <w:t xml:space="preserve">teikti </w:t>
            </w:r>
            <w:hyperlink r:id="rId76" w:history="1">
              <w:r w:rsidR="00097AC8" w:rsidRPr="00A10429">
                <w:rPr>
                  <w:rStyle w:val="Hyperlink"/>
                  <w:rFonts w:ascii="Century Gothic" w:hAnsi="Century Gothic"/>
                  <w:b w:val="0"/>
                  <w:bCs w:val="0"/>
                </w:rPr>
                <w:t xml:space="preserve">prašymus </w:t>
              </w:r>
              <w:r w:rsidR="00D17FFB" w:rsidRPr="00A10429">
                <w:rPr>
                  <w:rStyle w:val="Hyperlink"/>
                  <w:rFonts w:ascii="Century Gothic" w:hAnsi="Century Gothic"/>
                  <w:b w:val="0"/>
                  <w:bCs w:val="0"/>
                </w:rPr>
                <w:t xml:space="preserve">valstybės remiamai </w:t>
              </w:r>
              <w:r w:rsidR="00997273" w:rsidRPr="00A10429">
                <w:rPr>
                  <w:rStyle w:val="Hyperlink"/>
                  <w:rFonts w:ascii="Century Gothic" w:hAnsi="Century Gothic"/>
                  <w:b w:val="0"/>
                  <w:bCs w:val="0"/>
                </w:rPr>
                <w:t>paskolai gauti</w:t>
              </w:r>
            </w:hyperlink>
            <w:r w:rsidR="00F64570">
              <w:rPr>
                <w:rFonts w:ascii="Century Gothic" w:hAnsi="Century Gothic"/>
                <w:b w:val="0"/>
                <w:bCs w:val="0"/>
              </w:rPr>
              <w:t xml:space="preserve">. </w:t>
            </w:r>
          </w:p>
        </w:tc>
      </w:tr>
    </w:tbl>
    <w:p w14:paraId="1CD6F5D8" w14:textId="77777777" w:rsidR="009E672E" w:rsidRDefault="009E672E" w:rsidP="00FB5BC7">
      <w:pPr>
        <w:autoSpaceDE w:val="0"/>
        <w:autoSpaceDN w:val="0"/>
        <w:adjustRightInd w:val="0"/>
        <w:jc w:val="center"/>
        <w:rPr>
          <w:b/>
          <w:sz w:val="32"/>
          <w:szCs w:val="32"/>
        </w:rPr>
      </w:pPr>
    </w:p>
    <w:tbl>
      <w:tblPr>
        <w:tblW w:w="10810" w:type="dxa"/>
        <w:jc w:val="center"/>
        <w:tblLayout w:type="fixed"/>
        <w:tblLook w:val="04A0" w:firstRow="1" w:lastRow="0" w:firstColumn="1" w:lastColumn="0" w:noHBand="0" w:noVBand="1"/>
      </w:tblPr>
      <w:tblGrid>
        <w:gridCol w:w="3100"/>
        <w:gridCol w:w="3720"/>
        <w:gridCol w:w="1185"/>
        <w:gridCol w:w="2805"/>
      </w:tblGrid>
      <w:tr w:rsidR="37E6083A" w14:paraId="228534E2" w14:textId="77777777" w:rsidTr="00C05A89">
        <w:trPr>
          <w:trHeight w:val="330"/>
          <w:jc w:val="center"/>
        </w:trPr>
        <w:tc>
          <w:tcPr>
            <w:tcW w:w="310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5611CD4" w14:textId="385BD7CE" w:rsidR="37E6083A" w:rsidRDefault="37E6083A" w:rsidP="37E6083A">
            <w:pPr>
              <w:ind w:left="-90"/>
              <w:jc w:val="center"/>
            </w:pPr>
            <w:r w:rsidRPr="37E6083A">
              <w:rPr>
                <w:rFonts w:ascii="Calibri" w:eastAsia="Calibri" w:hAnsi="Calibri" w:cs="Calibri"/>
                <w:b/>
                <w:bCs/>
                <w:sz w:val="24"/>
                <w:szCs w:val="24"/>
                <w:lang w:val="en-US"/>
              </w:rPr>
              <w:lastRenderedPageBreak/>
              <w:t>Country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464A380" w14:textId="39710E69" w:rsidR="37E6083A" w:rsidRDefault="37E6083A" w:rsidP="37E6083A">
            <w:pPr>
              <w:jc w:val="center"/>
            </w:pPr>
            <w:r w:rsidRPr="37E6083A">
              <w:rPr>
                <w:rFonts w:ascii="Calibri" w:eastAsia="Calibri" w:hAnsi="Calibri" w:cs="Calibri"/>
                <w:b/>
                <w:bCs/>
                <w:sz w:val="24"/>
                <w:szCs w:val="24"/>
                <w:lang w:val="en-US"/>
              </w:rPr>
              <w:t>Higher education institution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B05AFD0" w14:textId="0916CBF5" w:rsidR="37E6083A" w:rsidRDefault="37E6083A" w:rsidP="37E6083A">
            <w:pPr>
              <w:jc w:val="center"/>
            </w:pPr>
            <w:r w:rsidRPr="37E6083A">
              <w:rPr>
                <w:rFonts w:ascii="Calibri" w:eastAsia="Calibri" w:hAnsi="Calibri" w:cs="Calibri"/>
                <w:b/>
                <w:bCs/>
                <w:sz w:val="24"/>
                <w:szCs w:val="24"/>
                <w:lang w:val="en-US"/>
              </w:rPr>
              <w:t>Study cycle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8430EFE" w14:textId="1A13F965" w:rsidR="37E6083A" w:rsidRDefault="37E6083A" w:rsidP="37E6083A">
            <w:pPr>
              <w:spacing w:line="257" w:lineRule="auto"/>
              <w:jc w:val="center"/>
            </w:pPr>
            <w:r w:rsidRPr="37E6083A">
              <w:rPr>
                <w:rFonts w:ascii="Calibri" w:eastAsia="Calibri" w:hAnsi="Calibri" w:cs="Calibri"/>
                <w:b/>
                <w:bCs/>
                <w:sz w:val="24"/>
                <w:szCs w:val="24"/>
                <w:lang w:val="en-US"/>
              </w:rPr>
              <w:t>Notes</w:t>
            </w:r>
          </w:p>
        </w:tc>
      </w:tr>
      <w:tr w:rsidR="00DC5C1C" w14:paraId="3643035D" w14:textId="77777777" w:rsidTr="00C05A89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E6976CB" w14:textId="048D173D" w:rsidR="00DC5C1C" w:rsidRDefault="00DC5C1C" w:rsidP="00450C46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Argentin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17257B5" w14:textId="31C4A584" w:rsidR="00DC5C1C" w:rsidRPr="00DC5C1C" w:rsidRDefault="00DC5C1C" w:rsidP="00450C46">
            <w:pPr>
              <w:rPr>
                <w:sz w:val="24"/>
                <w:szCs w:val="24"/>
              </w:rPr>
            </w:pPr>
            <w:hyperlink r:id="rId77" w:history="1"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dad</w:t>
              </w:r>
              <w:proofErr w:type="spellEnd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Torcuato</w:t>
              </w:r>
              <w:proofErr w:type="spellEnd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Di</w:t>
              </w:r>
              <w:proofErr w:type="spellEnd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Tella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ACD011D" w14:textId="28BAF796" w:rsidR="00DC5C1C" w:rsidRPr="00DC5C1C" w:rsidRDefault="00DC5C1C" w:rsidP="00450C46">
            <w:pPr>
              <w:jc w:val="center"/>
              <w:rPr>
                <w:sz w:val="24"/>
                <w:szCs w:val="24"/>
              </w:rPr>
            </w:pPr>
            <w:r w:rsidRPr="00DC5C1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0F0A07D" w14:textId="33FFABEB" w:rsidR="00DC5C1C" w:rsidRDefault="00DC5C1C" w:rsidP="00450C46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C5C1C" w14:paraId="05D0653B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E9EE0A" w14:textId="77777777" w:rsidR="00DC5C1C" w:rsidRDefault="00DC5C1C" w:rsidP="00450C46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34F6FBE" w14:textId="7E328837" w:rsidR="00DC5C1C" w:rsidRPr="00DC5C1C" w:rsidRDefault="00DC5C1C" w:rsidP="00450C46">
            <w:pPr>
              <w:rPr>
                <w:rFonts w:eastAsiaTheme="minorEastAsia"/>
                <w:sz w:val="24"/>
                <w:szCs w:val="24"/>
              </w:rPr>
            </w:pPr>
            <w:hyperlink r:id="rId78" w:history="1"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dad</w:t>
              </w:r>
              <w:proofErr w:type="spellEnd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cional</w:t>
              </w:r>
              <w:proofErr w:type="spellEnd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de La </w:t>
              </w:r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Plata</w:t>
              </w:r>
              <w:proofErr w:type="spellEnd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D803052" w14:textId="75B243C8" w:rsidR="00DC5C1C" w:rsidRPr="00DC5C1C" w:rsidRDefault="00DC5C1C" w:rsidP="00450C46">
            <w:pPr>
              <w:jc w:val="center"/>
              <w:rPr>
                <w:sz w:val="24"/>
                <w:szCs w:val="24"/>
              </w:rPr>
            </w:pPr>
            <w:r w:rsidRPr="00DC5C1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D956AEC" w14:textId="61B26E98" w:rsidR="00DC5C1C" w:rsidRDefault="00DC5C1C" w:rsidP="00450C46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C5C1C" w14:paraId="55B107F2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DEBF269" w14:textId="77777777" w:rsidR="00DC5C1C" w:rsidRDefault="00DC5C1C" w:rsidP="00450C46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FBF5547" w14:textId="52DF3A94" w:rsidR="00DC5C1C" w:rsidRPr="00DC5C1C" w:rsidRDefault="00DC5C1C" w:rsidP="00450C46">
            <w:pPr>
              <w:rPr>
                <w:sz w:val="24"/>
                <w:szCs w:val="24"/>
              </w:rPr>
            </w:pPr>
            <w:hyperlink r:id="rId79" w:history="1"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of </w:t>
              </w:r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Tres</w:t>
              </w:r>
              <w:proofErr w:type="spellEnd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Febrero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A3741EF" w14:textId="58D72165" w:rsidR="00DC5C1C" w:rsidRPr="00DC5C1C" w:rsidRDefault="00DC5C1C" w:rsidP="00450C46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DC5C1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4E9500F" w14:textId="77777777" w:rsidR="00DC5C1C" w:rsidRDefault="00DC5C1C" w:rsidP="00450C46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C5C1C" w14:paraId="61254128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D3E1904" w14:textId="77777777" w:rsidR="00DC5C1C" w:rsidRDefault="00DC5C1C" w:rsidP="00450C46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25295A1" w14:textId="50291388" w:rsidR="00DC5C1C" w:rsidRPr="00DC5C1C" w:rsidRDefault="00DC5C1C" w:rsidP="00450C46">
            <w:pPr>
              <w:rPr>
                <w:sz w:val="24"/>
                <w:szCs w:val="24"/>
              </w:rPr>
            </w:pPr>
            <w:hyperlink r:id="rId80" w:history="1">
              <w:proofErr w:type="spellStart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Siglo</w:t>
              </w:r>
              <w:proofErr w:type="spellEnd"/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21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5431FE7" w14:textId="52DF1B34" w:rsidR="00DC5C1C" w:rsidRPr="00DC5C1C" w:rsidRDefault="00DC5C1C" w:rsidP="00450C46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DC5C1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B2B8F4C" w14:textId="77777777" w:rsidR="00DC5C1C" w:rsidRDefault="00DC5C1C" w:rsidP="00450C46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1232A1" w14:paraId="768EAD9B" w14:textId="77777777" w:rsidTr="00C05A89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3B353AD" w14:textId="01002905" w:rsidR="001232A1" w:rsidRDefault="001232A1" w:rsidP="00B7405E">
            <w:pPr>
              <w:jc w:val="center"/>
            </w:pPr>
            <w:r w:rsidRPr="768C1F24">
              <w:rPr>
                <w:rFonts w:ascii="Calibri" w:eastAsia="Calibri" w:hAnsi="Calibri" w:cs="Calibri"/>
                <w:sz w:val="24"/>
                <w:szCs w:val="24"/>
                <w:lang w:val="en-US"/>
              </w:rPr>
              <w:t>Azerbaijan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52EC4EC" w14:textId="1AC676C4" w:rsidR="001232A1" w:rsidRPr="00B7405E" w:rsidRDefault="001232A1" w:rsidP="00B7405E">
            <w:pPr>
              <w:rPr>
                <w:rFonts w:ascii="Calibri" w:eastAsia="Calibri" w:hAnsi="Calibri" w:cs="Calibri"/>
                <w:color w:val="0000FF"/>
                <w:sz w:val="24"/>
                <w:szCs w:val="24"/>
                <w:u w:val="single"/>
              </w:rPr>
            </w:pPr>
            <w:hyperlink r:id="rId81" w:history="1">
              <w:r w:rsidRPr="00B7405E">
                <w:rPr>
                  <w:rStyle w:val="Hyperlink"/>
                  <w:rFonts w:ascii="Calibri" w:hAnsi="Calibri" w:cs="Calibri"/>
                  <w:sz w:val="24"/>
                  <w:szCs w:val="24"/>
                </w:rPr>
                <w:t>AD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1AAE8BE" w14:textId="4D4635E9" w:rsidR="001232A1" w:rsidRPr="00B7405E" w:rsidRDefault="001232A1" w:rsidP="00B7405E">
            <w:pPr>
              <w:jc w:val="center"/>
              <w:rPr>
                <w:sz w:val="24"/>
                <w:szCs w:val="24"/>
              </w:rPr>
            </w:pPr>
            <w:r w:rsidRPr="00B7405E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606A8CF" w14:textId="3DEAA97C" w:rsidR="001232A1" w:rsidRDefault="001232A1" w:rsidP="00B7405E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1232A1" w14:paraId="637057C8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7797BB1" w14:textId="77777777" w:rsidR="001232A1" w:rsidRPr="768C1F24" w:rsidRDefault="001232A1" w:rsidP="00B7405E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A8AE5EE" w14:textId="09B9D3E7" w:rsidR="001232A1" w:rsidRPr="00B7405E" w:rsidRDefault="008442B0" w:rsidP="00B7405E">
            <w:pPr>
              <w:rPr>
                <w:sz w:val="24"/>
                <w:szCs w:val="24"/>
              </w:rPr>
            </w:pPr>
            <w:hyperlink r:id="rId82" w:history="1">
              <w:proofErr w:type="spellStart"/>
              <w:r w:rsidRPr="002A026A">
                <w:rPr>
                  <w:rStyle w:val="Hyperlink"/>
                  <w:sz w:val="24"/>
                  <w:szCs w:val="24"/>
                </w:rPr>
                <w:t>Azerbaijan</w:t>
              </w:r>
              <w:proofErr w:type="spellEnd"/>
              <w:r w:rsidRPr="002A026A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2A026A">
                <w:rPr>
                  <w:rStyle w:val="Hyperlink"/>
                  <w:sz w:val="24"/>
                  <w:szCs w:val="24"/>
                </w:rPr>
                <w:t>State</w:t>
              </w:r>
              <w:proofErr w:type="spellEnd"/>
              <w:r w:rsidRPr="002A026A">
                <w:rPr>
                  <w:rStyle w:val="Hyperlink"/>
                  <w:sz w:val="24"/>
                  <w:szCs w:val="24"/>
                </w:rPr>
                <w:t xml:space="preserve"> University of </w:t>
              </w:r>
              <w:proofErr w:type="spellStart"/>
              <w:r w:rsidRPr="002A026A">
                <w:rPr>
                  <w:rStyle w:val="Hyperlink"/>
                  <w:sz w:val="24"/>
                  <w:szCs w:val="24"/>
                </w:rPr>
                <w:t>Economics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A3B0E1" w14:textId="3A7211B0" w:rsidR="001232A1" w:rsidRPr="00B7405E" w:rsidRDefault="001232A1" w:rsidP="00B7405E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7405E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BC58445" w14:textId="77777777" w:rsidR="001232A1" w:rsidRPr="37E6083A" w:rsidRDefault="001232A1" w:rsidP="00B7405E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ED0ED2" w14:paraId="6A2A1352" w14:textId="77777777" w:rsidTr="00C05A89">
        <w:trPr>
          <w:trHeight w:val="330"/>
          <w:jc w:val="center"/>
        </w:trPr>
        <w:tc>
          <w:tcPr>
            <w:tcW w:w="3100" w:type="dxa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9F2F091" w14:textId="57B22FF2" w:rsidR="00393119" w:rsidRPr="768C1F24" w:rsidRDefault="00ED0ED2" w:rsidP="00554CA9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Canad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803AD4A" w14:textId="0B8B9FF7" w:rsidR="00ED0ED2" w:rsidRPr="007B07B9" w:rsidRDefault="00D9143C" w:rsidP="00B7405E">
            <w:pPr>
              <w:rPr>
                <w:sz w:val="24"/>
                <w:szCs w:val="24"/>
              </w:rPr>
            </w:pPr>
            <w:hyperlink r:id="rId83" w:history="1">
              <w:r w:rsidRPr="007B07B9">
                <w:rPr>
                  <w:rStyle w:val="Hyperlink"/>
                  <w:sz w:val="24"/>
                  <w:szCs w:val="24"/>
                </w:rPr>
                <w:t>University of Regina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01BB5B7" w14:textId="2DA0F054" w:rsidR="00ED0ED2" w:rsidRPr="00B7405E" w:rsidRDefault="001B2B83" w:rsidP="00B7405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2171269" w14:textId="77777777" w:rsidR="00ED0ED2" w:rsidRPr="37E6083A" w:rsidRDefault="00ED0ED2" w:rsidP="00B7405E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7B07B9" w14:paraId="4DC3E349" w14:textId="77777777" w:rsidTr="00C05A89">
        <w:trPr>
          <w:trHeight w:val="330"/>
          <w:jc w:val="center"/>
        </w:trPr>
        <w:tc>
          <w:tcPr>
            <w:tcW w:w="3100" w:type="dxa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2F0D8DB" w14:textId="2051DB45" w:rsidR="007B07B9" w:rsidRDefault="007B07B9" w:rsidP="00B7405E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Columbi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CBC378E" w14:textId="0394610D" w:rsidR="007B07B9" w:rsidRPr="007B07B9" w:rsidRDefault="006527B7" w:rsidP="00B7405E">
            <w:pPr>
              <w:rPr>
                <w:sz w:val="24"/>
                <w:szCs w:val="24"/>
              </w:rPr>
            </w:pPr>
            <w:hyperlink r:id="rId84" w:history="1">
              <w:proofErr w:type="spellStart"/>
              <w:r w:rsidRPr="009664CC">
                <w:rPr>
                  <w:rStyle w:val="Hyperlink"/>
                  <w:sz w:val="24"/>
                  <w:szCs w:val="24"/>
                </w:rPr>
                <w:t>Universidad</w:t>
              </w:r>
              <w:proofErr w:type="spellEnd"/>
              <w:r w:rsidRPr="009664CC">
                <w:rPr>
                  <w:rStyle w:val="Hyperlink"/>
                  <w:sz w:val="24"/>
                  <w:szCs w:val="24"/>
                </w:rPr>
                <w:t xml:space="preserve"> de </w:t>
              </w:r>
              <w:proofErr w:type="spellStart"/>
              <w:r w:rsidRPr="009664CC">
                <w:rPr>
                  <w:rStyle w:val="Hyperlink"/>
                  <w:sz w:val="24"/>
                  <w:szCs w:val="24"/>
                </w:rPr>
                <w:t>Rosario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BAC0EEF" w14:textId="5609A46D" w:rsidR="007B07B9" w:rsidRPr="00B7405E" w:rsidRDefault="00CE2FB2" w:rsidP="00B7405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2C5EA8D" w14:textId="77777777" w:rsidR="007B07B9" w:rsidRPr="37E6083A" w:rsidRDefault="007B07B9" w:rsidP="00B7405E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E349B0" w14:paraId="5A1BDC33" w14:textId="77777777" w:rsidTr="00C05A89">
        <w:trPr>
          <w:trHeight w:val="330"/>
          <w:jc w:val="center"/>
        </w:trPr>
        <w:tc>
          <w:tcPr>
            <w:tcW w:w="3100" w:type="dxa"/>
            <w:vMerge w:val="restart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53388861" w14:textId="06533148" w:rsidR="00E349B0" w:rsidRDefault="00B413C7" w:rsidP="00B413C7">
            <w:pPr>
              <w:jc w:val="center"/>
            </w:pPr>
            <w:r w:rsidRPr="00B413C7">
              <w:rPr>
                <w:rFonts w:ascii="Calibri" w:eastAsia="Calibri" w:hAnsi="Calibri" w:cs="Calibri"/>
                <w:sz w:val="24"/>
                <w:szCs w:val="24"/>
                <w:lang w:val="en-US"/>
              </w:rPr>
              <w:t>Georgi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A5317C9" w14:textId="58210EE4" w:rsidR="00E349B0" w:rsidRPr="00E349B0" w:rsidRDefault="00E349B0" w:rsidP="00E349B0">
            <w:pPr>
              <w:rPr>
                <w:sz w:val="24"/>
                <w:szCs w:val="24"/>
              </w:rPr>
            </w:pPr>
            <w:hyperlink r:id="rId85" w:history="1"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Ivane </w:t>
              </w:r>
              <w:proofErr w:type="spellStart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>Javakhishvili</w:t>
              </w:r>
              <w:proofErr w:type="spellEnd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Tbilisi </w:t>
              </w:r>
              <w:proofErr w:type="spellStart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>State</w:t>
              </w:r>
              <w:proofErr w:type="spellEnd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3938B8A" w14:textId="07452037" w:rsidR="00E349B0" w:rsidRPr="00E349B0" w:rsidRDefault="00E349B0" w:rsidP="00E349B0">
            <w:pPr>
              <w:jc w:val="center"/>
              <w:rPr>
                <w:sz w:val="24"/>
                <w:szCs w:val="24"/>
              </w:rPr>
            </w:pPr>
            <w:r w:rsidRPr="00E349B0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E697DDF" w14:textId="7FEB6ED7" w:rsidR="00E349B0" w:rsidRDefault="000219D7" w:rsidP="00E349B0">
            <w:pPr>
              <w:jc w:val="center"/>
            </w:pP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="00023A1E"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dormitory accommodation free of charge and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a </w:t>
            </w:r>
            <w:r w:rsidR="00023A1E"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scholarship of ~100 </w:t>
            </w:r>
            <w:proofErr w:type="spellStart"/>
            <w:r w:rsidR="00023A1E"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>Eur</w:t>
            </w:r>
            <w:proofErr w:type="spellEnd"/>
            <w:r w:rsidR="00023A1E"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>/month</w:t>
            </w:r>
            <w:r w:rsidR="00E349B0"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E349B0" w14:paraId="1AB9946F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BEAC3B7" w14:textId="77777777" w:rsidR="00E349B0" w:rsidRDefault="00E349B0" w:rsidP="00E349B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3A4513E" w14:textId="6A5C87F2" w:rsidR="00E349B0" w:rsidRPr="00E349B0" w:rsidRDefault="00E349B0" w:rsidP="00E349B0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86" w:history="1"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Batumi </w:t>
              </w:r>
              <w:proofErr w:type="spellStart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>Shota</w:t>
              </w:r>
              <w:proofErr w:type="spellEnd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>Rustaveli</w:t>
              </w:r>
              <w:proofErr w:type="spellEnd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>State</w:t>
              </w:r>
              <w:proofErr w:type="spellEnd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650E825" w14:textId="7AD8399C" w:rsidR="00E349B0" w:rsidRPr="00E349B0" w:rsidRDefault="00E349B0" w:rsidP="00E349B0">
            <w:pPr>
              <w:jc w:val="center"/>
              <w:rPr>
                <w:sz w:val="24"/>
                <w:szCs w:val="24"/>
              </w:rPr>
            </w:pPr>
            <w:r w:rsidRPr="00E349B0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6F7FD25" w14:textId="75168E6B" w:rsidR="00E349B0" w:rsidRDefault="00E349B0" w:rsidP="00E349B0">
            <w:pPr>
              <w:jc w:val="center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E349B0" w14:paraId="4FC117AA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5E38937" w14:textId="77777777" w:rsidR="00E349B0" w:rsidRDefault="00E349B0" w:rsidP="00E349B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513E13E" w14:textId="2EC84993" w:rsidR="00E349B0" w:rsidRPr="00E349B0" w:rsidRDefault="00E349B0" w:rsidP="00E349B0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87" w:history="1"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The University of </w:t>
              </w:r>
              <w:proofErr w:type="spellStart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>Georgia</w:t>
              </w:r>
              <w:proofErr w:type="spellEnd"/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6B4CE55" w14:textId="54BB60FF" w:rsidR="00E349B0" w:rsidRPr="00E349B0" w:rsidRDefault="00E349B0" w:rsidP="00E349B0">
            <w:pPr>
              <w:jc w:val="center"/>
              <w:rPr>
                <w:sz w:val="24"/>
                <w:szCs w:val="24"/>
              </w:rPr>
            </w:pPr>
            <w:r w:rsidRPr="00E349B0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15C5F4F" w14:textId="77777777" w:rsidR="00E349B0" w:rsidRPr="21981B4E" w:rsidRDefault="00E349B0" w:rsidP="00E349B0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B413C7" w14:paraId="755BFF10" w14:textId="77777777">
        <w:trPr>
          <w:trHeight w:val="330"/>
          <w:jc w:val="center"/>
        </w:trPr>
        <w:tc>
          <w:tcPr>
            <w:tcW w:w="3100" w:type="dxa"/>
            <w:vMerge w:val="restart"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5C7E5CE" w14:textId="399335D8" w:rsidR="00B413C7" w:rsidRDefault="00B413C7" w:rsidP="0001604A">
            <w:pPr>
              <w:jc w:val="center"/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Hong Kong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0C7E692" w14:textId="1CEBE289" w:rsidR="00B413C7" w:rsidRPr="0001604A" w:rsidRDefault="00B413C7" w:rsidP="0001604A">
            <w:pPr>
              <w:rPr>
                <w:sz w:val="24"/>
                <w:szCs w:val="24"/>
              </w:rPr>
            </w:pPr>
            <w:hyperlink r:id="rId88" w:history="1">
              <w:proofErr w:type="spellStart"/>
              <w:r w:rsidRPr="00BE270C">
                <w:rPr>
                  <w:rStyle w:val="Hyperlink"/>
                  <w:sz w:val="24"/>
                  <w:szCs w:val="24"/>
                </w:rPr>
                <w:t>City</w:t>
              </w:r>
              <w:proofErr w:type="spellEnd"/>
              <w:r w:rsidRPr="00BE270C">
                <w:rPr>
                  <w:rStyle w:val="Hyperlink"/>
                  <w:sz w:val="24"/>
                  <w:szCs w:val="24"/>
                </w:rPr>
                <w:t xml:space="preserve"> University of </w:t>
              </w:r>
              <w:proofErr w:type="spellStart"/>
              <w:r w:rsidRPr="00BE270C">
                <w:rPr>
                  <w:rStyle w:val="Hyperlink"/>
                  <w:sz w:val="24"/>
                  <w:szCs w:val="24"/>
                </w:rPr>
                <w:t>Hong</w:t>
              </w:r>
              <w:proofErr w:type="spellEnd"/>
              <w:r w:rsidRPr="00BE270C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BE270C">
                <w:rPr>
                  <w:rStyle w:val="Hyperlink"/>
                  <w:sz w:val="24"/>
                  <w:szCs w:val="24"/>
                </w:rPr>
                <w:t>Kong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FE518E4" w14:textId="3326F25C" w:rsidR="00B413C7" w:rsidRPr="00E349B0" w:rsidRDefault="00FC5D90" w:rsidP="0001604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2F8943E" w14:textId="77777777" w:rsidR="00B413C7" w:rsidRPr="21981B4E" w:rsidRDefault="00B413C7" w:rsidP="0001604A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B413C7" w14:paraId="74F855DE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A6443C9" w14:textId="77777777" w:rsidR="00B413C7" w:rsidRDefault="00B413C7" w:rsidP="0001604A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738981D5" w14:textId="6A0F7714" w:rsidR="00B413C7" w:rsidRPr="0001604A" w:rsidRDefault="00B413C7" w:rsidP="0001604A">
            <w:pPr>
              <w:rPr>
                <w:sz w:val="24"/>
                <w:szCs w:val="24"/>
              </w:rPr>
            </w:pPr>
            <w:hyperlink r:id="rId89" w:history="1">
              <w:proofErr w:type="spellStart"/>
              <w:r w:rsidRPr="00E33899">
                <w:rPr>
                  <w:rStyle w:val="Hyperlink"/>
                  <w:sz w:val="24"/>
                  <w:szCs w:val="24"/>
                </w:rPr>
                <w:t>Lingnan</w:t>
              </w:r>
              <w:proofErr w:type="spellEnd"/>
              <w:r w:rsidRPr="00E33899">
                <w:rPr>
                  <w:rStyle w:val="Hyperlink"/>
                  <w:sz w:val="24"/>
                  <w:szCs w:val="24"/>
                </w:rPr>
                <w:t xml:space="preserve"> University</w:t>
              </w:r>
            </w:hyperlink>
            <w:r w:rsidRPr="0001604A">
              <w:rPr>
                <w:sz w:val="24"/>
                <w:szCs w:val="24"/>
              </w:rPr>
              <w:t xml:space="preserve"> 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D46C67B" w14:textId="7B128E18" w:rsidR="00B413C7" w:rsidRPr="00E349B0" w:rsidRDefault="000D2E4E" w:rsidP="0001604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F395180" w14:textId="77777777" w:rsidR="00B413C7" w:rsidRPr="21981B4E" w:rsidRDefault="00B413C7" w:rsidP="0001604A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B413C7" w14:paraId="41172D64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2CAA003" w14:textId="77777777" w:rsidR="00B413C7" w:rsidRDefault="00B413C7" w:rsidP="0001604A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526955B3" w14:textId="56276B10" w:rsidR="00B413C7" w:rsidRPr="0001604A" w:rsidRDefault="00B413C7" w:rsidP="0001604A">
            <w:pPr>
              <w:rPr>
                <w:sz w:val="24"/>
                <w:szCs w:val="24"/>
              </w:rPr>
            </w:pPr>
            <w:hyperlink r:id="rId90" w:history="1">
              <w:proofErr w:type="spellStart"/>
              <w:r w:rsidRPr="00C579BE">
                <w:rPr>
                  <w:rStyle w:val="Hyperlink"/>
                  <w:sz w:val="24"/>
                  <w:szCs w:val="24"/>
                </w:rPr>
                <w:t>Hong</w:t>
              </w:r>
              <w:proofErr w:type="spellEnd"/>
              <w:r w:rsidRPr="00C579BE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C579BE">
                <w:rPr>
                  <w:rStyle w:val="Hyperlink"/>
                  <w:sz w:val="24"/>
                  <w:szCs w:val="24"/>
                </w:rPr>
                <w:t>Kong</w:t>
              </w:r>
              <w:proofErr w:type="spellEnd"/>
              <w:r w:rsidRPr="00C579BE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C579BE">
                <w:rPr>
                  <w:rStyle w:val="Hyperlink"/>
                  <w:sz w:val="24"/>
                  <w:szCs w:val="24"/>
                </w:rPr>
                <w:t>Baptist</w:t>
              </w:r>
              <w:proofErr w:type="spellEnd"/>
              <w:r w:rsidRPr="00C579BE">
                <w:rPr>
                  <w:rStyle w:val="Hyperlink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E09A03A" w14:textId="030D8DD1" w:rsidR="00B413C7" w:rsidRPr="00E349B0" w:rsidRDefault="00175481" w:rsidP="0001604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2548FA3" w14:textId="77777777" w:rsidR="00B413C7" w:rsidRPr="21981B4E" w:rsidRDefault="00B413C7" w:rsidP="0001604A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E7474D" w14:paraId="3236D7CF" w14:textId="77777777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nil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DD05C61" w14:textId="4593E155" w:rsidR="00E7474D" w:rsidRDefault="00E7474D" w:rsidP="00AB2581">
            <w:pPr>
              <w:jc w:val="center"/>
            </w:pPr>
            <w:r w:rsidRPr="768C1F24">
              <w:rPr>
                <w:rFonts w:ascii="Calibri" w:eastAsia="Calibri" w:hAnsi="Calibri" w:cs="Calibri"/>
                <w:sz w:val="24"/>
                <w:szCs w:val="24"/>
                <w:lang w:val="en-US"/>
              </w:rPr>
              <w:t>Indi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6A93DC9" w14:textId="437398B5" w:rsidR="00E7474D" w:rsidRPr="00AB2581" w:rsidRDefault="00E7474D" w:rsidP="00AB2581">
            <w:pPr>
              <w:rPr>
                <w:sz w:val="24"/>
                <w:szCs w:val="24"/>
              </w:rPr>
            </w:pPr>
            <w:hyperlink r:id="rId91" w:history="1">
              <w:r w:rsidRPr="00AB2581">
                <w:rPr>
                  <w:rStyle w:val="Hyperlink"/>
                  <w:rFonts w:ascii="Calibri" w:hAnsi="Calibri" w:cs="Calibri"/>
                  <w:sz w:val="24"/>
                  <w:szCs w:val="24"/>
                </w:rPr>
                <w:t>Lovely Professional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4ABD215" w14:textId="19BF46BE" w:rsidR="00E7474D" w:rsidRPr="00AB2581" w:rsidRDefault="00E7474D" w:rsidP="00AB2581">
            <w:pPr>
              <w:jc w:val="center"/>
              <w:rPr>
                <w:sz w:val="24"/>
                <w:szCs w:val="24"/>
              </w:rPr>
            </w:pPr>
            <w:r w:rsidRPr="00AB2581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35B8254" w14:textId="784C9695" w:rsidR="00E7474D" w:rsidRDefault="00E7474D" w:rsidP="00AB2581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E7474D" w14:paraId="244E3407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20F0CAF" w14:textId="77777777" w:rsidR="00E7474D" w:rsidRPr="768C1F24" w:rsidRDefault="00E7474D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666356C" w14:textId="61FC2363" w:rsidR="00E7474D" w:rsidRDefault="00E7474D" w:rsidP="0098627B">
            <w:hyperlink r:id="rId92" w:history="1">
              <w:proofErr w:type="spellStart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>Dev</w:t>
              </w:r>
              <w:proofErr w:type="spellEnd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>Sanskriti</w:t>
              </w:r>
              <w:proofErr w:type="spellEnd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>Vishwavidyalaya</w:t>
              </w:r>
              <w:proofErr w:type="spellEnd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A1C2B47" w14:textId="20E676B1" w:rsidR="00E7474D" w:rsidRPr="00AB2581" w:rsidRDefault="00E7474D" w:rsidP="0098627B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861A2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5B538BB" w14:textId="77777777" w:rsidR="00E7474D" w:rsidRPr="37E6083A" w:rsidRDefault="00E7474D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E7474D" w14:paraId="10B7A4A8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95482A2" w14:textId="77777777" w:rsidR="00E7474D" w:rsidRPr="768C1F24" w:rsidRDefault="00E7474D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A246ACE" w14:textId="664CF1A5" w:rsidR="00E7474D" w:rsidRPr="006A1CD3" w:rsidRDefault="00F96BC8" w:rsidP="0098627B">
            <w:pPr>
              <w:rPr>
                <w:sz w:val="24"/>
                <w:szCs w:val="24"/>
              </w:rPr>
            </w:pPr>
            <w:hyperlink r:id="rId93" w:history="1">
              <w:proofErr w:type="spellStart"/>
              <w:r w:rsidRPr="006A1CD3">
                <w:rPr>
                  <w:rStyle w:val="Hyperlink"/>
                  <w:sz w:val="24"/>
                  <w:szCs w:val="24"/>
                </w:rPr>
                <w:t>Jawaharlal</w:t>
              </w:r>
              <w:proofErr w:type="spellEnd"/>
              <w:r w:rsidRPr="006A1CD3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6A1CD3">
                <w:rPr>
                  <w:rStyle w:val="Hyperlink"/>
                  <w:sz w:val="24"/>
                  <w:szCs w:val="24"/>
                </w:rPr>
                <w:t>Nehru</w:t>
              </w:r>
              <w:proofErr w:type="spellEnd"/>
              <w:r w:rsidRPr="006A1CD3">
                <w:rPr>
                  <w:rStyle w:val="Hyperlink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2220E2C" w14:textId="20303DC5" w:rsidR="00E7474D" w:rsidRPr="00F861A2" w:rsidRDefault="00F96BC8" w:rsidP="0098627B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861A2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F865D56" w14:textId="77777777" w:rsidR="00E7474D" w:rsidRPr="37E6083A" w:rsidRDefault="00E7474D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0F6D91" w14:paraId="797F4390" w14:textId="77777777" w:rsidTr="00C05A89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nil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07ACB95" w14:textId="62E79841" w:rsidR="000F6D91" w:rsidRDefault="000F6D91" w:rsidP="0098627B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Indonesi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186B655" w14:textId="3DF2D310" w:rsidR="000F6D91" w:rsidRPr="00F861A2" w:rsidRDefault="000F6D91" w:rsidP="0098627B">
            <w:pPr>
              <w:rPr>
                <w:sz w:val="24"/>
                <w:szCs w:val="24"/>
              </w:rPr>
            </w:pPr>
            <w:hyperlink r:id="rId94" w:history="1">
              <w:proofErr w:type="spellStart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as</w:t>
              </w:r>
              <w:proofErr w:type="spellEnd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>Islam</w:t>
              </w:r>
              <w:proofErr w:type="spellEnd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donesia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7FA182C" w14:textId="09F400C8" w:rsidR="000F6D91" w:rsidRPr="00F861A2" w:rsidRDefault="000F6D91" w:rsidP="0098627B">
            <w:pPr>
              <w:jc w:val="center"/>
              <w:rPr>
                <w:sz w:val="24"/>
                <w:szCs w:val="24"/>
              </w:rPr>
            </w:pPr>
            <w:r w:rsidRPr="00F861A2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3BF7F5F" w14:textId="54F4113B" w:rsidR="000F6D91" w:rsidRDefault="000F6D91" w:rsidP="0098627B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0F6D91" w14:paraId="529E1677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FA69BA9" w14:textId="77777777" w:rsidR="000F6D91" w:rsidRPr="37E6083A" w:rsidRDefault="000F6D91" w:rsidP="000F6D91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5AE63BB" w14:textId="241F1129" w:rsidR="000F6D91" w:rsidRPr="00F861A2" w:rsidRDefault="000F6D91" w:rsidP="0098627B">
            <w:pPr>
              <w:rPr>
                <w:sz w:val="24"/>
                <w:szCs w:val="24"/>
              </w:rPr>
            </w:pPr>
            <w:hyperlink r:id="rId95" w:history="1">
              <w:proofErr w:type="spellStart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>Gadjah</w:t>
              </w:r>
              <w:proofErr w:type="spellEnd"/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Mad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E34E5C3" w14:textId="68113E75" w:rsidR="000F6D91" w:rsidRPr="00F861A2" w:rsidRDefault="000F6D91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F861A2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E5F21BC" w14:textId="77777777" w:rsidR="000F6D91" w:rsidRPr="37E6083A" w:rsidRDefault="000F6D91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E97D8E" w14:paraId="385C1EE6" w14:textId="77777777" w:rsidTr="00C05A89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38949B2" w14:textId="2230D17A" w:rsidR="00E97D8E" w:rsidRPr="00A90441" w:rsidRDefault="00E97D8E" w:rsidP="00A90441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Japan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FB74000" w14:textId="52ADCE8E" w:rsidR="00E97D8E" w:rsidRPr="00B547C8" w:rsidRDefault="00E97D8E" w:rsidP="0098627B">
            <w:pPr>
              <w:rPr>
                <w:sz w:val="24"/>
                <w:szCs w:val="24"/>
              </w:rPr>
            </w:pPr>
            <w:hyperlink r:id="rId96" w:history="1">
              <w:proofErr w:type="spellStart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Akita</w:t>
              </w:r>
              <w:proofErr w:type="spellEnd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International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E38AD0B" w14:textId="0D9BB392" w:rsidR="00E97D8E" w:rsidRPr="00B547C8" w:rsidRDefault="00E97D8E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</w:t>
            </w:r>
            <w:r>
              <w:rPr>
                <w:rFonts w:ascii="Calibri" w:hAnsi="Calibri" w:cs="Calibri"/>
                <w:sz w:val="24"/>
                <w:szCs w:val="24"/>
              </w:rPr>
              <w:t>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5EBCFD3" w14:textId="42383729" w:rsidR="00E97D8E" w:rsidRPr="00845382" w:rsidRDefault="00E97D8E" w:rsidP="0098627B">
            <w:pPr>
              <w:jc w:val="center"/>
            </w:pPr>
          </w:p>
        </w:tc>
      </w:tr>
      <w:tr w:rsidR="00E97D8E" w14:paraId="03A93986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78797B4E" w14:textId="77777777" w:rsidR="00E97D8E" w:rsidRDefault="00E97D8E" w:rsidP="0098627B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AF01D80" w14:textId="74BC64DA" w:rsidR="00E97D8E" w:rsidRPr="00B547C8" w:rsidRDefault="00E97D8E" w:rsidP="0098627B">
            <w:pPr>
              <w:rPr>
                <w:sz w:val="24"/>
                <w:szCs w:val="24"/>
              </w:rPr>
            </w:pPr>
            <w:hyperlink r:id="rId97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Sag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5C18510" w14:textId="7A7604CA" w:rsidR="00E97D8E" w:rsidRPr="00B547C8" w:rsidRDefault="00E97D8E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E698189" w14:textId="67F41C1F" w:rsidR="00E97D8E" w:rsidRDefault="00E97D8E" w:rsidP="0098627B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E97D8E" w14:paraId="71A0F094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37DDD94" w14:textId="77777777" w:rsidR="00E97D8E" w:rsidRDefault="00E97D8E" w:rsidP="0098627B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FD476B5" w14:textId="0ED4C0F5" w:rsidR="00E97D8E" w:rsidRPr="00B547C8" w:rsidRDefault="00E97D8E" w:rsidP="0098627B">
            <w:pPr>
              <w:rPr>
                <w:sz w:val="24"/>
                <w:szCs w:val="24"/>
              </w:rPr>
            </w:pPr>
            <w:hyperlink r:id="rId98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Showa Women's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45DFB9F" w14:textId="12FB27A3" w:rsidR="00E97D8E" w:rsidRPr="00B547C8" w:rsidRDefault="00E97D8E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159F6DD" w14:textId="7B1800F7" w:rsidR="00E97D8E" w:rsidRDefault="00E97D8E" w:rsidP="0098627B">
            <w:pPr>
              <w:spacing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E97D8E" w14:paraId="3392064F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D69C629" w14:textId="77777777" w:rsidR="00E97D8E" w:rsidRDefault="00E97D8E" w:rsidP="0098627B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18DA0B7" w14:textId="482C4745" w:rsidR="00E97D8E" w:rsidRPr="00B547C8" w:rsidRDefault="00E97D8E" w:rsidP="0098627B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99" w:anchor="Application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Sophi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B3B0CC9" w14:textId="65B6FE9A" w:rsidR="00E97D8E" w:rsidRPr="00B547C8" w:rsidRDefault="00E97D8E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AA7F5E2" w14:textId="0FAB2B95" w:rsidR="00E97D8E" w:rsidRDefault="00E97D8E" w:rsidP="0098627B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Candida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mus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hol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ELTS </w:t>
            </w:r>
            <w:proofErr w:type="spellStart"/>
            <w:r>
              <w:rPr>
                <w:rFonts w:ascii="Calibri" w:hAnsi="Calibri" w:cs="Calibri"/>
                <w:color w:val="000000"/>
              </w:rPr>
              <w:t>certifica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with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 </w:t>
            </w:r>
            <w:proofErr w:type="spellStart"/>
            <w:r>
              <w:rPr>
                <w:rFonts w:ascii="Calibri" w:hAnsi="Calibri" w:cs="Calibri"/>
                <w:color w:val="000000"/>
              </w:rPr>
              <w:t>sco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o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lowe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tha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6.0 (for BA) </w:t>
            </w:r>
            <w:proofErr w:type="spellStart"/>
            <w:r>
              <w:rPr>
                <w:rFonts w:ascii="Calibri" w:hAnsi="Calibri" w:cs="Calibri"/>
                <w:color w:val="000000"/>
              </w:rPr>
              <w:t>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6.5 (for MA).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certifica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mus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be </w:t>
            </w:r>
            <w:proofErr w:type="spellStart"/>
            <w:r>
              <w:rPr>
                <w:rFonts w:ascii="Calibri" w:hAnsi="Calibri" w:cs="Calibri"/>
                <w:color w:val="000000"/>
              </w:rPr>
              <w:t>obtaine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 </w:t>
            </w:r>
            <w:proofErr w:type="spellStart"/>
            <w:r>
              <w:rPr>
                <w:rFonts w:ascii="Calibri" w:hAnsi="Calibri" w:cs="Calibri"/>
                <w:color w:val="000000"/>
              </w:rPr>
              <w:t>pas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 </w:t>
            </w:r>
            <w:proofErr w:type="spellStart"/>
            <w:r>
              <w:rPr>
                <w:rFonts w:ascii="Calibri" w:hAnsi="Calibri" w:cs="Calibri"/>
                <w:color w:val="000000"/>
              </w:rPr>
              <w:t>years</w:t>
            </w:r>
            <w:proofErr w:type="spellEnd"/>
            <w:r>
              <w:rPr>
                <w:rFonts w:ascii="Calibri" w:hAnsi="Calibri" w:cs="Calibri"/>
                <w:color w:val="000000"/>
              </w:rPr>
              <w:t>.</w:t>
            </w:r>
            <w:r w:rsidRPr="37E6083A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</w:p>
        </w:tc>
      </w:tr>
      <w:tr w:rsidR="00E97D8E" w14:paraId="3F843C27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6D74B073" w14:textId="77777777" w:rsidR="00E97D8E" w:rsidRDefault="00E97D8E" w:rsidP="0098627B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75B05CF" w14:textId="3E80AE6E" w:rsidR="00E97D8E" w:rsidRPr="00B547C8" w:rsidRDefault="00E97D8E" w:rsidP="0098627B">
            <w:pPr>
              <w:rPr>
                <w:sz w:val="24"/>
                <w:szCs w:val="24"/>
              </w:rPr>
            </w:pPr>
            <w:hyperlink r:id="rId100" w:history="1">
              <w:proofErr w:type="spellStart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Meio</w:t>
              </w:r>
              <w:proofErr w:type="spellEnd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A247971" w14:textId="69B09863" w:rsidR="00E97D8E" w:rsidRPr="00B547C8" w:rsidRDefault="00E97D8E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CFB98A4" w14:textId="4C09930B" w:rsidR="00E97D8E" w:rsidRDefault="00E97D8E" w:rsidP="0098627B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E97D8E" w14:paraId="42D4DD2E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13300119" w14:textId="77777777" w:rsidR="00E97D8E" w:rsidRDefault="00E97D8E" w:rsidP="0098627B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DBB4D88" w14:textId="36D2F36B" w:rsidR="00E97D8E" w:rsidRPr="00B547C8" w:rsidRDefault="00E97D8E" w:rsidP="0098627B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01" w:history="1">
              <w:proofErr w:type="spellStart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Kansai</w:t>
              </w:r>
              <w:proofErr w:type="spellEnd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Gaidai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2A248BD" w14:textId="55D12776" w:rsidR="00E97D8E" w:rsidRPr="00B547C8" w:rsidRDefault="00E97D8E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3A8C7BB" w14:textId="7E1F4AAC" w:rsidR="00E97D8E" w:rsidRDefault="00E97D8E" w:rsidP="0098627B">
            <w:pPr>
              <w:jc w:val="center"/>
            </w:pP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Pr="5826856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dormitory accommodation free of charge</w:t>
            </w: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E97D8E" w14:paraId="626325CE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2A94E4F" w14:textId="77777777" w:rsidR="00E97D8E" w:rsidRDefault="00E97D8E" w:rsidP="0098627B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42E0424" w14:textId="53E3C0AB" w:rsidR="00E97D8E" w:rsidRPr="00B547C8" w:rsidRDefault="00E97D8E" w:rsidP="0098627B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02" w:history="1">
              <w:proofErr w:type="spellStart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Gifu</w:t>
              </w:r>
              <w:proofErr w:type="spellEnd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461B1F2" w14:textId="6363420D" w:rsidR="00E97D8E" w:rsidRPr="00B547C8" w:rsidRDefault="00E97D8E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2F454BA" w14:textId="77777777" w:rsidR="00E97D8E" w:rsidRPr="37E6083A" w:rsidRDefault="00E97D8E" w:rsidP="0098627B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E97D8E" w14:paraId="1091CF0E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51A3882" w14:textId="77777777" w:rsidR="00E97D8E" w:rsidRDefault="00E97D8E" w:rsidP="00CC09C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9F6AAE4" w14:textId="06BEF324" w:rsidR="00E97D8E" w:rsidRDefault="00E97D8E" w:rsidP="00CC09C7">
            <w:hyperlink r:id="rId103" w:history="1">
              <w:proofErr w:type="spellStart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Ochanomizu</w:t>
              </w:r>
              <w:proofErr w:type="spellEnd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706DA9A" w14:textId="66826878" w:rsidR="00E97D8E" w:rsidRPr="00B547C8" w:rsidRDefault="00E97D8E" w:rsidP="00CC09C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CFCFD64" w14:textId="77777777" w:rsidR="00E97D8E" w:rsidRPr="37E6083A" w:rsidRDefault="00E97D8E" w:rsidP="00CC09C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E97D8E" w14:paraId="581DA1DC" w14:textId="77777777" w:rsidTr="00F05C18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A6D7E04" w14:textId="77777777" w:rsidR="00E97D8E" w:rsidRDefault="00E97D8E" w:rsidP="00DD031A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5883938" w14:textId="67B7C701" w:rsidR="00E97D8E" w:rsidRPr="00603399" w:rsidRDefault="00E97D8E" w:rsidP="00DD031A">
            <w:pPr>
              <w:rPr>
                <w:sz w:val="24"/>
                <w:szCs w:val="24"/>
              </w:rPr>
            </w:pPr>
            <w:hyperlink r:id="rId104" w:history="1">
              <w:r w:rsidRPr="005448EF">
                <w:rPr>
                  <w:rStyle w:val="Hyperlink"/>
                  <w:sz w:val="24"/>
                  <w:szCs w:val="24"/>
                </w:rPr>
                <w:t xml:space="preserve">J.F. </w:t>
              </w:r>
              <w:proofErr w:type="spellStart"/>
              <w:r w:rsidRPr="005448EF">
                <w:rPr>
                  <w:rStyle w:val="Hyperlink"/>
                  <w:sz w:val="24"/>
                  <w:szCs w:val="24"/>
                </w:rPr>
                <w:t>Oberlin</w:t>
              </w:r>
              <w:proofErr w:type="spellEnd"/>
              <w:r w:rsidRPr="005448EF">
                <w:rPr>
                  <w:rStyle w:val="Hyperlink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607E40D" w14:textId="45B939AF" w:rsidR="00E97D8E" w:rsidRPr="00B12579" w:rsidRDefault="00E97D8E" w:rsidP="00DD031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7C47DDF" w14:textId="77777777" w:rsidR="00E97D8E" w:rsidRPr="37E6083A" w:rsidRDefault="00E97D8E" w:rsidP="00DD031A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E97D8E" w14:paraId="33BD187A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2" w:space="0" w:color="C6D9F1" w:themeColor="text2" w:themeTint="33"/>
              <w:right w:val="single" w:sz="8" w:space="0" w:color="DAEEF3" w:themeColor="accent5" w:themeTint="33"/>
            </w:tcBorders>
            <w:vAlign w:val="center"/>
          </w:tcPr>
          <w:p w14:paraId="6C431854" w14:textId="77777777" w:rsidR="00E97D8E" w:rsidRDefault="00E97D8E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5093F48" w14:textId="291DB78A" w:rsidR="00E97D8E" w:rsidRDefault="00E97D8E" w:rsidP="00507947">
            <w:hyperlink r:id="rId105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University of </w:t>
              </w:r>
              <w:proofErr w:type="spellStart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Fukui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ECDA0C6" w14:textId="7416F22F" w:rsidR="00E97D8E" w:rsidRPr="00B12579" w:rsidRDefault="00E97D8E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19D89D3" w14:textId="77777777" w:rsidR="00E97D8E" w:rsidRPr="37E6083A" w:rsidRDefault="00E97D8E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26AA786D" w14:textId="77777777" w:rsidTr="00C05A89">
        <w:trPr>
          <w:trHeight w:val="330"/>
          <w:jc w:val="center"/>
        </w:trPr>
        <w:tc>
          <w:tcPr>
            <w:tcW w:w="3100" w:type="dxa"/>
            <w:vMerge w:val="restart"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C7A2E4B" w14:textId="5EF2164F" w:rsidR="00507947" w:rsidRDefault="00507947" w:rsidP="00507947">
            <w:pPr>
              <w:jc w:val="center"/>
            </w:pPr>
            <w:r w:rsidRPr="21981B4E">
              <w:rPr>
                <w:rFonts w:ascii="Calibri" w:eastAsia="Calibri" w:hAnsi="Calibri" w:cs="Calibri"/>
                <w:sz w:val="24"/>
                <w:szCs w:val="24"/>
                <w:lang w:val="en-US"/>
              </w:rPr>
              <w:lastRenderedPageBreak/>
              <w:t xml:space="preserve">Japan </w:t>
            </w:r>
            <w:r>
              <w:br/>
            </w:r>
            <w:r w:rsidRPr="00052ECD"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 xml:space="preserve">(only for </w:t>
            </w:r>
            <w:r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>Spring,</w:t>
            </w:r>
            <w:r w:rsidRPr="00052ECD"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 xml:space="preserve"> 202</w:t>
            </w:r>
            <w:r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>7</w:t>
            </w:r>
            <w:r w:rsidRPr="00052ECD"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>)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64EC571" w14:textId="0DCBD183" w:rsidR="00507947" w:rsidRPr="00B547C8" w:rsidRDefault="00507947" w:rsidP="00507947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06" w:history="1">
              <w:proofErr w:type="spellStart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Tokyo</w:t>
              </w:r>
              <w:proofErr w:type="spellEnd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of Foreign </w:t>
              </w:r>
              <w:proofErr w:type="spellStart"/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Studies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6F963DA" w14:textId="37BF9DAE" w:rsidR="00507947" w:rsidRPr="00B547C8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, M</w:t>
            </w:r>
            <w:r w:rsidRPr="00B547C8">
              <w:rPr>
                <w:rFonts w:ascii="Calibri" w:hAnsi="Calibri" w:cs="Calibri"/>
                <w:sz w:val="24"/>
                <w:szCs w:val="24"/>
              </w:rPr>
              <w:t>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878A04C" w14:textId="77777777" w:rsidR="00507947" w:rsidRPr="37E6083A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28A85AB3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C8048AF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6262BBD" w14:textId="20D9E95C" w:rsidR="00507947" w:rsidRPr="0008157C" w:rsidRDefault="00507947" w:rsidP="00507947">
            <w:pPr>
              <w:rPr>
                <w:sz w:val="24"/>
                <w:szCs w:val="24"/>
              </w:rPr>
            </w:pPr>
            <w:hyperlink r:id="rId107" w:tgtFrame="_blank" w:history="1">
              <w:r w:rsidRPr="0008157C">
                <w:rPr>
                  <w:rStyle w:val="normaltextrun"/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>Yamaguchi University</w:t>
              </w:r>
            </w:hyperlink>
            <w:r w:rsidRPr="0008157C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43F0A51" w14:textId="62DA30CE" w:rsidR="00507947" w:rsidRPr="0008157C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8157C">
              <w:rPr>
                <w:rStyle w:val="normaltextrun"/>
                <w:rFonts w:ascii="Calibri" w:hAnsi="Calibri" w:cs="Calibri"/>
                <w:sz w:val="24"/>
                <w:szCs w:val="24"/>
              </w:rPr>
              <w:t>BA, MA</w:t>
            </w:r>
            <w:r w:rsidRPr="0008157C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FEA6295" w14:textId="140A7BE6" w:rsidR="00507947" w:rsidRDefault="00507947" w:rsidP="00507947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507947" w14:paraId="21E64099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58913C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C8A97D8" w14:textId="75831779" w:rsidR="00507947" w:rsidRPr="00B12579" w:rsidRDefault="00507947" w:rsidP="00507947">
            <w:pPr>
              <w:rPr>
                <w:sz w:val="24"/>
                <w:szCs w:val="24"/>
              </w:rPr>
            </w:pPr>
            <w:hyperlink r:id="rId108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Doshisha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C6FD445" w14:textId="4128851A" w:rsidR="00507947" w:rsidRPr="00B12579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6922A2A" w14:textId="21435732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777574FC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D7691FA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B1324D8" w14:textId="4A8711EF" w:rsidR="00507947" w:rsidRPr="00B12579" w:rsidRDefault="00507947" w:rsidP="00507947">
            <w:pPr>
              <w:rPr>
                <w:sz w:val="24"/>
                <w:szCs w:val="24"/>
              </w:rPr>
            </w:pPr>
            <w:hyperlink r:id="rId109" w:history="1">
              <w:proofErr w:type="spellStart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Toyo</w:t>
              </w:r>
              <w:proofErr w:type="spellEnd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BDCAE58" w14:textId="3AC7CF59" w:rsidR="00507947" w:rsidRPr="00B12579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C36D8DE" w14:textId="7138C97F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639B996A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701B045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B9E03CC" w14:textId="1E6A54CA" w:rsidR="00507947" w:rsidRPr="00B12579" w:rsidRDefault="00507947" w:rsidP="00507947">
            <w:pPr>
              <w:rPr>
                <w:sz w:val="24"/>
                <w:szCs w:val="24"/>
              </w:rPr>
            </w:pPr>
            <w:hyperlink r:id="rId110" w:history="1">
              <w:proofErr w:type="spellStart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Hiroshima</w:t>
              </w:r>
              <w:proofErr w:type="spellEnd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3C47814" w14:textId="7043797C" w:rsidR="00507947" w:rsidRPr="00B12579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AE3BF30" w14:textId="072EC47F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5104A68C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7E2F051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786790B" w14:textId="67987B69" w:rsidR="00507947" w:rsidRPr="00B12579" w:rsidRDefault="00507947" w:rsidP="00507947">
            <w:pPr>
              <w:rPr>
                <w:sz w:val="24"/>
                <w:szCs w:val="24"/>
              </w:rPr>
            </w:pPr>
            <w:hyperlink r:id="rId111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nzan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79A2567" w14:textId="5FC3649A" w:rsidR="00507947" w:rsidRPr="00B12579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22F6081" w14:textId="538C6215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77074F92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6359549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631129B" w14:textId="5E62AA17" w:rsidR="00507947" w:rsidRPr="00B12579" w:rsidRDefault="00507947" w:rsidP="00507947">
            <w:pPr>
              <w:rPr>
                <w:sz w:val="24"/>
                <w:szCs w:val="24"/>
              </w:rPr>
            </w:pPr>
            <w:hyperlink r:id="rId112" w:history="1">
              <w:proofErr w:type="spellStart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Kwansei</w:t>
              </w:r>
              <w:proofErr w:type="spellEnd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Gakuin</w:t>
              </w:r>
              <w:proofErr w:type="spellEnd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6EF988D" w14:textId="0A240A27" w:rsidR="00507947" w:rsidRPr="00B12579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600289D" w14:textId="14984E18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306C7896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075A6A7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A475D43" w14:textId="254670DA" w:rsidR="00507947" w:rsidRPr="00754B0F" w:rsidRDefault="00507947" w:rsidP="00507947">
            <w:pPr>
              <w:rPr>
                <w:sz w:val="24"/>
                <w:szCs w:val="24"/>
              </w:rPr>
            </w:pPr>
            <w:hyperlink r:id="rId113" w:tgtFrame="_blank" w:history="1">
              <w:r w:rsidRPr="00754B0F">
                <w:rPr>
                  <w:rStyle w:val="normaltextrun"/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 xml:space="preserve">Kanda University of International </w:t>
              </w:r>
              <w:proofErr w:type="spellStart"/>
              <w:r w:rsidRPr="00754B0F">
                <w:rPr>
                  <w:rStyle w:val="normaltextrun"/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>Studies</w:t>
              </w:r>
              <w:proofErr w:type="spellEnd"/>
            </w:hyperlink>
            <w:r w:rsidRPr="00754B0F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7923F2E" w14:textId="1A641DA9" w:rsidR="00507947" w:rsidRPr="00754B0F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754B0F">
              <w:rPr>
                <w:rStyle w:val="normaltextrun"/>
                <w:rFonts w:ascii="Calibri" w:hAnsi="Calibri" w:cs="Calibri"/>
                <w:sz w:val="24"/>
                <w:szCs w:val="24"/>
              </w:rPr>
              <w:t>BA, MA</w:t>
            </w:r>
            <w:r w:rsidRPr="00754B0F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F653195" w14:textId="406AAB29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480B81FB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FE10868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70C4EDC" w14:textId="62E4C835" w:rsidR="00507947" w:rsidRPr="001E3904" w:rsidRDefault="00507947" w:rsidP="00507947">
            <w:pPr>
              <w:rPr>
                <w:rFonts w:ascii="Segoe UI" w:hAnsi="Segoe UI" w:cs="Segoe UI"/>
                <w:sz w:val="24"/>
                <w:szCs w:val="24"/>
              </w:rPr>
            </w:pPr>
            <w:hyperlink r:id="rId114" w:tgtFrame="_blank" w:history="1">
              <w:proofErr w:type="spellStart"/>
              <w:r w:rsidRPr="001E3904">
                <w:rPr>
                  <w:rStyle w:val="normaltextrun"/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>Waseda</w:t>
              </w:r>
              <w:proofErr w:type="spellEnd"/>
              <w:r w:rsidRPr="001E3904">
                <w:rPr>
                  <w:rStyle w:val="normaltextrun"/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 xml:space="preserve"> University </w:t>
              </w:r>
            </w:hyperlink>
            <w:r w:rsidRPr="001E3904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E39EF90" w14:textId="7DE17B68" w:rsidR="00507947" w:rsidRPr="001E3904" w:rsidRDefault="00507947" w:rsidP="00507947">
            <w:pPr>
              <w:jc w:val="center"/>
              <w:rPr>
                <w:rStyle w:val="normaltextrun"/>
                <w:rFonts w:ascii="Calibri" w:hAnsi="Calibri" w:cs="Calibri"/>
                <w:sz w:val="24"/>
                <w:szCs w:val="24"/>
              </w:rPr>
            </w:pPr>
            <w:r w:rsidRPr="001E3904">
              <w:rPr>
                <w:rStyle w:val="normaltextrun"/>
                <w:rFonts w:ascii="Calibri" w:hAnsi="Calibri" w:cs="Calibri"/>
                <w:sz w:val="24"/>
                <w:szCs w:val="24"/>
              </w:rPr>
              <w:t>BA, MA</w:t>
            </w:r>
            <w:r w:rsidRPr="001E3904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FA85682" w14:textId="77777777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23EDDB29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2" w:space="0" w:color="C6D9F1" w:themeColor="text2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E5F99A8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4966B2C" w14:textId="3D7E659E" w:rsidR="00507947" w:rsidRDefault="00507947" w:rsidP="00507947">
            <w:hyperlink r:id="rId115" w:history="1">
              <w:proofErr w:type="spellStart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Chubu</w:t>
              </w:r>
              <w:proofErr w:type="spellEnd"/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99A1FBF" w14:textId="350D3EC2" w:rsidR="00507947" w:rsidRPr="001E3904" w:rsidRDefault="00507947" w:rsidP="00507947">
            <w:pPr>
              <w:jc w:val="center"/>
              <w:rPr>
                <w:rStyle w:val="normaltextrun"/>
                <w:rFonts w:ascii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8C0B508" w14:textId="77777777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2F0B9560" w14:textId="77777777" w:rsidTr="00C05A89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2" w:space="0" w:color="C6D9F1" w:themeColor="text2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9FB17D7" w14:textId="481C8B7F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Kazakhstan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3468771" w14:textId="1D9A1099" w:rsidR="00507947" w:rsidRPr="00D2147D" w:rsidRDefault="00507947" w:rsidP="00507947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16" w:history="1"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L. N. </w:t>
              </w:r>
              <w:proofErr w:type="spellStart"/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>Gumilyov</w:t>
              </w:r>
              <w:proofErr w:type="spellEnd"/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>Eurasian</w:t>
              </w:r>
              <w:proofErr w:type="spellEnd"/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6CBF84B" w14:textId="2E568AFB" w:rsidR="00507947" w:rsidRPr="00D2147D" w:rsidRDefault="00507947" w:rsidP="00507947">
            <w:pPr>
              <w:jc w:val="center"/>
              <w:rPr>
                <w:sz w:val="24"/>
                <w:szCs w:val="24"/>
              </w:rPr>
            </w:pPr>
            <w:r w:rsidRPr="00D2147D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83F2CB8" w14:textId="59324B72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Pr="5826856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dormitory accommodation free of charge</w:t>
            </w:r>
          </w:p>
        </w:tc>
      </w:tr>
      <w:tr w:rsidR="00507947" w14:paraId="27882725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</w:tcBorders>
            <w:vAlign w:val="center"/>
          </w:tcPr>
          <w:p w14:paraId="763D4090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0715BE0" w14:textId="24CFCF54" w:rsidR="00507947" w:rsidRPr="00D2147D" w:rsidRDefault="00507947" w:rsidP="00507947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17" w:history="1">
              <w:proofErr w:type="spellStart"/>
              <w:r>
                <w:rPr>
                  <w:rStyle w:val="Hyperlink"/>
                  <w:rFonts w:ascii="Calibri" w:hAnsi="Calibri" w:cs="Calibri"/>
                  <w:sz w:val="24"/>
                  <w:szCs w:val="24"/>
                </w:rPr>
                <w:t>Zhubanov</w:t>
              </w:r>
              <w:proofErr w:type="spellEnd"/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0A3617B" w14:textId="2AFB520C" w:rsidR="00507947" w:rsidRPr="00D2147D" w:rsidRDefault="00507947" w:rsidP="00507947">
            <w:pPr>
              <w:jc w:val="center"/>
              <w:rPr>
                <w:sz w:val="24"/>
                <w:szCs w:val="24"/>
              </w:rPr>
            </w:pPr>
            <w:r w:rsidRPr="00D2147D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362F849" w14:textId="1AA10BAE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5058846D" w14:textId="77777777" w:rsidTr="00C05A89">
        <w:trPr>
          <w:trHeight w:val="330"/>
          <w:jc w:val="center"/>
        </w:trPr>
        <w:tc>
          <w:tcPr>
            <w:tcW w:w="3100" w:type="dxa"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</w:tcBorders>
            <w:vAlign w:val="center"/>
          </w:tcPr>
          <w:p w14:paraId="37430ACD" w14:textId="5EFCE7B1" w:rsidR="00507947" w:rsidRDefault="00507947" w:rsidP="00507947">
            <w:pPr>
              <w:jc w:val="center"/>
            </w:pPr>
            <w:r w:rsidRPr="002A2818">
              <w:rPr>
                <w:rFonts w:ascii="Calibri" w:eastAsia="Calibri" w:hAnsi="Calibri" w:cs="Calibri"/>
                <w:sz w:val="24"/>
                <w:szCs w:val="24"/>
                <w:lang w:val="en-US"/>
              </w:rPr>
              <w:t>Mexic</w:t>
            </w: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o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2023B6F" w14:textId="5538F87A" w:rsidR="00507947" w:rsidRPr="00AA6DD7" w:rsidRDefault="00507947" w:rsidP="00507947">
            <w:pPr>
              <w:rPr>
                <w:sz w:val="24"/>
                <w:szCs w:val="24"/>
              </w:rPr>
            </w:pPr>
            <w:hyperlink r:id="rId118" w:history="1">
              <w:r w:rsidRPr="00864B3D">
                <w:rPr>
                  <w:rStyle w:val="Hyperlink"/>
                  <w:sz w:val="24"/>
                  <w:szCs w:val="24"/>
                </w:rPr>
                <w:t>ITESO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AAEC673" w14:textId="25BECA05" w:rsidR="00507947" w:rsidRPr="00D2147D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2147D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FFFB4D" w14:textId="77777777" w:rsidR="00507947" w:rsidRPr="37E6083A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5BA7E40F" w14:textId="77777777" w:rsidTr="00C05A89">
        <w:trPr>
          <w:trHeight w:val="330"/>
          <w:jc w:val="center"/>
        </w:trPr>
        <w:tc>
          <w:tcPr>
            <w:tcW w:w="3100" w:type="dxa"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2" w:space="0" w:color="C6D9F1" w:themeColor="text2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7F2A99F" w14:textId="3CC9200C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C047162">
              <w:rPr>
                <w:rFonts w:ascii="Calibri" w:eastAsia="Calibri" w:hAnsi="Calibri" w:cs="Calibri"/>
                <w:sz w:val="24"/>
                <w:szCs w:val="24"/>
                <w:lang w:val="en-US"/>
              </w:rPr>
              <w:t>Singapore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EECBA2" w14:textId="3F3A4880" w:rsidR="00507947" w:rsidRPr="00C64949" w:rsidRDefault="00507947" w:rsidP="00507947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hyperlink r:id="rId119" w:history="1">
              <w:proofErr w:type="spellStart"/>
              <w:r w:rsidRPr="00C64949">
                <w:rPr>
                  <w:rStyle w:val="Hyperlink"/>
                  <w:rFonts w:ascii="Calibri" w:hAnsi="Calibri" w:cs="Calibri"/>
                  <w:sz w:val="24"/>
                  <w:szCs w:val="24"/>
                </w:rPr>
                <w:t>Singapore</w:t>
              </w:r>
              <w:proofErr w:type="spellEnd"/>
              <w:r w:rsidRPr="00C6494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C64949">
                <w:rPr>
                  <w:rStyle w:val="Hyperlink"/>
                  <w:rFonts w:ascii="Calibri" w:hAnsi="Calibri" w:cs="Calibri"/>
                  <w:sz w:val="24"/>
                  <w:szCs w:val="24"/>
                </w:rPr>
                <w:t>Raffles</w:t>
              </w:r>
              <w:proofErr w:type="spellEnd"/>
              <w:r w:rsidRPr="00C6494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C64949">
                <w:rPr>
                  <w:rStyle w:val="Hyperlink"/>
                  <w:rFonts w:ascii="Calibri" w:hAnsi="Calibri" w:cs="Calibri"/>
                  <w:sz w:val="24"/>
                  <w:szCs w:val="24"/>
                </w:rPr>
                <w:t>Music</w:t>
              </w:r>
              <w:proofErr w:type="spellEnd"/>
              <w:r w:rsidRPr="00C6494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C64949">
                <w:rPr>
                  <w:rStyle w:val="Hyperlink"/>
                  <w:rFonts w:ascii="Calibri" w:hAnsi="Calibri" w:cs="Calibri"/>
                  <w:sz w:val="24"/>
                  <w:szCs w:val="24"/>
                </w:rPr>
                <w:t>College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5FCA3FE" w14:textId="17CF2E33" w:rsidR="00507947" w:rsidRPr="00464D05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464D05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701B301" w14:textId="71D8C199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/>
              </w:rPr>
              <w:t>Only for students studying in the music field</w:t>
            </w:r>
          </w:p>
        </w:tc>
      </w:tr>
      <w:tr w:rsidR="00507947" w14:paraId="44575B97" w14:textId="77777777" w:rsidTr="00C05A89">
        <w:trPr>
          <w:trHeight w:val="330"/>
          <w:jc w:val="center"/>
        </w:trPr>
        <w:tc>
          <w:tcPr>
            <w:tcW w:w="3100" w:type="dxa"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2" w:space="0" w:color="C6D9F1" w:themeColor="text2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8E17A92" w14:textId="62175EC8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South Korea</w:t>
            </w:r>
          </w:p>
          <w:p w14:paraId="44EFBB07" w14:textId="6F825419" w:rsidR="00507947" w:rsidRPr="00CD1D47" w:rsidRDefault="00507947" w:rsidP="00507947">
            <w:pPr>
              <w:jc w:val="center"/>
              <w:rPr>
                <w:rFonts w:ascii="Calibri" w:eastAsia="Calibri" w:hAnsi="Calibri" w:cs="Calibri"/>
                <w:color w:val="92D050"/>
                <w:sz w:val="24"/>
                <w:szCs w:val="24"/>
              </w:rPr>
            </w:pPr>
            <w:r w:rsidRPr="00CD1D47"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(</w:t>
            </w:r>
            <w:proofErr w:type="spellStart"/>
            <w:r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O</w:t>
            </w:r>
            <w:r w:rsidRPr="00CD1D47"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nly</w:t>
            </w:r>
            <w:proofErr w:type="spellEnd"/>
            <w:r w:rsidRPr="00CD1D47">
              <w:rPr>
                <w:rFonts w:ascii="Calibri" w:eastAsia="Calibri" w:hAnsi="Calibri" w:cs="Calibri"/>
                <w:color w:val="92D050"/>
                <w:sz w:val="24"/>
                <w:szCs w:val="24"/>
              </w:rPr>
              <w:t xml:space="preserve"> for </w:t>
            </w:r>
            <w:proofErr w:type="spellStart"/>
            <w:r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Spring</w:t>
            </w:r>
            <w:proofErr w:type="spellEnd"/>
            <w:r w:rsidRPr="00CD1D47"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, 202</w:t>
            </w:r>
            <w:r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7</w:t>
            </w:r>
            <w:r w:rsidRPr="00CD1D47"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)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BD650AC" w14:textId="28857ED1" w:rsidR="00507947" w:rsidRPr="004154F7" w:rsidRDefault="00507947" w:rsidP="00507947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20" w:history="1">
              <w:proofErr w:type="spellStart"/>
              <w:r w:rsidRPr="004154F7">
                <w:rPr>
                  <w:rStyle w:val="Hyperlink"/>
                  <w:rFonts w:ascii="Calibri" w:hAnsi="Calibri" w:cs="Calibri"/>
                  <w:sz w:val="24"/>
                  <w:szCs w:val="24"/>
                </w:rPr>
                <w:t>Seoul</w:t>
              </w:r>
              <w:proofErr w:type="spellEnd"/>
              <w:r w:rsidRPr="004154F7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4154F7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4154F7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992DD87" w14:textId="394A2EF6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7CCC754">
              <w:rPr>
                <w:rFonts w:ascii="Calibri" w:eastAsia="Calibri" w:hAnsi="Calibri" w:cs="Calibri"/>
                <w:sz w:val="24"/>
                <w:szCs w:val="24"/>
                <w:lang w:val="en-US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8E6629A" w14:textId="3465ACDD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01F1C6BA" w14:textId="77777777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4FCDBF3" w14:textId="1DB01DA4" w:rsidR="00507947" w:rsidRPr="00085A1D" w:rsidRDefault="00507947" w:rsidP="00507947">
            <w:pPr>
              <w:jc w:val="center"/>
            </w:pPr>
            <w:r w:rsidRPr="21981B4E">
              <w:rPr>
                <w:rFonts w:ascii="Calibri" w:eastAsia="Calibri" w:hAnsi="Calibri" w:cs="Calibri"/>
                <w:sz w:val="24"/>
                <w:szCs w:val="24"/>
                <w:lang w:val="en-US"/>
              </w:rPr>
              <w:t>South Kore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6E2E367" w14:textId="386FE9E5" w:rsidR="00507947" w:rsidRPr="003D046C" w:rsidRDefault="00507947" w:rsidP="00507947">
            <w:pPr>
              <w:rPr>
                <w:sz w:val="24"/>
                <w:szCs w:val="24"/>
              </w:rPr>
            </w:pPr>
            <w:hyperlink r:id="rId121" w:history="1"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Hankuk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of Foreign </w:t>
              </w:r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Studies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11946A0" w14:textId="386CB715" w:rsidR="00507947" w:rsidRPr="003D046C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E24E02D" w14:textId="2A20EB7A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2F9337D8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4A31980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E45F7EC" w14:textId="3DB85FA5" w:rsidR="00507947" w:rsidRPr="003D046C" w:rsidRDefault="00507947" w:rsidP="00507947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22" w:history="1"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Chungnam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03F269D" w14:textId="653A0D90" w:rsidR="00507947" w:rsidRPr="003D046C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5E337F9" w14:textId="3AF6DB35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1D9996F1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03F6C01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E19841F" w14:textId="7F27383B" w:rsidR="00507947" w:rsidRPr="003D046C" w:rsidRDefault="00507947" w:rsidP="00507947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23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Kyung Hee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A137FFB" w14:textId="1EA5375B" w:rsidR="00507947" w:rsidRPr="003D046C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1FD87F4" w14:textId="290C9F31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56BD2B44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35D0BBD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6950B45" w14:textId="434964B7" w:rsidR="00507947" w:rsidRPr="003D046C" w:rsidRDefault="00507947" w:rsidP="00507947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24" w:history="1"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Soongsil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D5B0987" w14:textId="71A9A555" w:rsidR="00507947" w:rsidRPr="003D046C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783F246" w14:textId="5FB352C5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3492BD1D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4418D2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BE20AE5" w14:textId="14389A74" w:rsidR="00507947" w:rsidRPr="003D046C" w:rsidRDefault="00507947" w:rsidP="00507947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25" w:history="1"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Kangwon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8406F48" w14:textId="5A8A0F42" w:rsidR="00507947" w:rsidRPr="003D046C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D801AB4" w14:textId="1DF0700F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Pr="5826856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dormitory accommodation free of charge</w:t>
            </w:r>
          </w:p>
        </w:tc>
      </w:tr>
      <w:tr w:rsidR="00507947" w14:paraId="350EA4E1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6A742E0F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631CE22" w14:textId="6DC3688B" w:rsidR="00507947" w:rsidRPr="003D046C" w:rsidRDefault="00507947" w:rsidP="00507947">
            <w:pPr>
              <w:rPr>
                <w:sz w:val="24"/>
                <w:szCs w:val="24"/>
              </w:rPr>
            </w:pPr>
            <w:hyperlink r:id="rId126" w:history="1"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Pusan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40EFABA" w14:textId="08C45EC8" w:rsidR="00507947" w:rsidRPr="003D046C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B325E46" w14:textId="7A7CB39A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76320885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5C3BF6F2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A5F73FE" w14:textId="7074C671" w:rsidR="00507947" w:rsidRPr="003D046C" w:rsidRDefault="00507947" w:rsidP="00507947">
            <w:pPr>
              <w:rPr>
                <w:sz w:val="24"/>
                <w:szCs w:val="24"/>
              </w:rPr>
            </w:pPr>
            <w:hyperlink r:id="rId127" w:history="1"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Chonnam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 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599DF5E" w14:textId="4AEDC833" w:rsidR="00507947" w:rsidRPr="003D046C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C066A4F" w14:textId="390EB5BA" w:rsidR="00507947" w:rsidRDefault="00507947" w:rsidP="00507947">
            <w:pPr>
              <w:jc w:val="center"/>
            </w:pP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the </w:t>
            </w:r>
            <w:r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possibility to apply for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a </w:t>
            </w:r>
            <w:r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>dormitory accommodation fee waiver</w:t>
            </w: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01117E85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4909A7F1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8504BF2" w14:textId="1F261CC7" w:rsidR="00507947" w:rsidRPr="003D046C" w:rsidRDefault="00507947" w:rsidP="00507947">
            <w:pPr>
              <w:rPr>
                <w:sz w:val="24"/>
                <w:szCs w:val="24"/>
              </w:rPr>
            </w:pPr>
            <w:hyperlink r:id="rId128" w:history="1">
              <w:proofErr w:type="spellStart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Dongguk</w:t>
              </w:r>
              <w:proofErr w:type="spellEnd"/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66C1AF2" w14:textId="142AC661" w:rsidR="00507947" w:rsidRPr="003D046C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5A22B2D" w14:textId="4496F044" w:rsidR="00507947" w:rsidRDefault="00507947" w:rsidP="00507947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507947" w14:paraId="00528D4C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0810B03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1904257" w14:textId="4967B0CE" w:rsidR="00507947" w:rsidRPr="007E7493" w:rsidRDefault="00507947" w:rsidP="00507947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29" w:history="1">
              <w:r w:rsidRPr="007E7493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Chung </w:t>
              </w:r>
              <w:proofErr w:type="spellStart"/>
              <w:r w:rsidRPr="007E7493">
                <w:rPr>
                  <w:rStyle w:val="Hyperlink"/>
                  <w:rFonts w:ascii="Calibri" w:hAnsi="Calibri" w:cs="Calibri"/>
                  <w:sz w:val="24"/>
                  <w:szCs w:val="24"/>
                </w:rPr>
                <w:t>Ang</w:t>
              </w:r>
              <w:proofErr w:type="spellEnd"/>
              <w:r w:rsidRPr="007E7493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64DCBAF" w14:textId="23D68492" w:rsidR="00507947" w:rsidRPr="003D046C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18BEEBC" w14:textId="77777777" w:rsidR="00507947" w:rsidRDefault="00507947" w:rsidP="00507947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507947" w14:paraId="7E3A1ECA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0FE921C4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DC10B8E" w14:textId="014ACC0F" w:rsidR="00507947" w:rsidRPr="000C1EA3" w:rsidRDefault="00507947" w:rsidP="00507947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30" w:history="1">
              <w:proofErr w:type="spellStart"/>
              <w:r w:rsidRPr="000C1EA3">
                <w:rPr>
                  <w:rStyle w:val="Hyperlink"/>
                  <w:rFonts w:ascii="Calibri" w:hAnsi="Calibri" w:cs="Calibri"/>
                  <w:sz w:val="24"/>
                  <w:szCs w:val="24"/>
                </w:rPr>
                <w:t>Korea</w:t>
              </w:r>
              <w:proofErr w:type="spellEnd"/>
              <w:r w:rsidRPr="000C1EA3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1E53EFE" w14:textId="03BF4B6F" w:rsidR="00507947" w:rsidRPr="003D046C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2AE9295" w14:textId="77777777" w:rsidR="00507947" w:rsidRDefault="00507947" w:rsidP="00507947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507947" w14:paraId="62B55D90" w14:textId="77777777" w:rsidTr="00C05A89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C12F0C4" w14:textId="4827E2E4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Taiwan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76812E0" w14:textId="3CD32470" w:rsidR="00507947" w:rsidRPr="00B50A2A" w:rsidRDefault="00507947" w:rsidP="00507947">
            <w:pPr>
              <w:rPr>
                <w:sz w:val="24"/>
                <w:szCs w:val="24"/>
              </w:rPr>
            </w:pPr>
            <w:hyperlink r:id="rId131" w:history="1">
              <w:proofErr w:type="spellStart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Providence</w:t>
              </w:r>
              <w:proofErr w:type="spellEnd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ED7373F" w14:textId="37845D2C" w:rsidR="00507947" w:rsidRPr="00B50A2A" w:rsidRDefault="00507947" w:rsidP="00507947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2755674" w14:textId="3E13F5E7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63FFD45C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6992858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C079E14" w14:textId="195DEEFF" w:rsidR="00507947" w:rsidRPr="00B50A2A" w:rsidRDefault="00507947" w:rsidP="00507947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hyperlink r:id="rId132" w:history="1">
              <w:r w:rsidRPr="00A07721">
                <w:rPr>
                  <w:rStyle w:val="Hyperlink"/>
                  <w:rFonts w:ascii="Calibri" w:hAnsi="Calibri" w:cs="Calibri"/>
                  <w:sz w:val="24"/>
                  <w:szCs w:val="24"/>
                </w:rPr>
                <w:t>I-</w:t>
              </w:r>
              <w:proofErr w:type="spellStart"/>
              <w:r w:rsidRPr="00A07721">
                <w:rPr>
                  <w:rStyle w:val="Hyperlink"/>
                  <w:rFonts w:ascii="Calibri" w:hAnsi="Calibri" w:cs="Calibri"/>
                  <w:sz w:val="24"/>
                  <w:szCs w:val="24"/>
                </w:rPr>
                <w:t>Shou</w:t>
              </w:r>
              <w:proofErr w:type="spellEnd"/>
              <w:r w:rsidRPr="00A07721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2BC4B9C" w14:textId="06A9C18D" w:rsidR="00507947" w:rsidRPr="00B50A2A" w:rsidRDefault="00507947" w:rsidP="00507947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2666B93" w14:textId="6BF8188C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1454429E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5482BD9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0976DE" w14:textId="3972FEE3" w:rsidR="00507947" w:rsidRPr="00B50A2A" w:rsidRDefault="00507947" w:rsidP="00507947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hyperlink r:id="rId133" w:history="1">
              <w:proofErr w:type="spellStart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Tamkang</w:t>
              </w:r>
              <w:proofErr w:type="spellEnd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758CD01" w14:textId="0BA91AF1" w:rsidR="00507947" w:rsidRPr="00B50A2A" w:rsidRDefault="00507947" w:rsidP="00507947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8037EF3" w14:textId="67E0124E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760A1943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114BDE8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E5A22E3" w14:textId="717B462C" w:rsidR="00507947" w:rsidRPr="00B50A2A" w:rsidRDefault="00507947" w:rsidP="00507947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hyperlink r:id="rId134" w:history="1">
              <w:proofErr w:type="spellStart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Dong</w:t>
              </w:r>
              <w:proofErr w:type="spellEnd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Hwa</w:t>
              </w:r>
              <w:proofErr w:type="spellEnd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C7DE2E5" w14:textId="213FEFC9" w:rsidR="00507947" w:rsidRPr="00B50A2A" w:rsidRDefault="00507947" w:rsidP="00507947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E037B06" w14:textId="69A36E94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740F6512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781D83CB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EBAC7EA" w14:textId="2CDEB7C7" w:rsidR="00507947" w:rsidRPr="00B50A2A" w:rsidRDefault="00507947" w:rsidP="00507947">
            <w:pPr>
              <w:rPr>
                <w:sz w:val="24"/>
                <w:szCs w:val="24"/>
              </w:rPr>
            </w:pPr>
            <w:hyperlink r:id="rId135" w:history="1">
              <w:proofErr w:type="spellStart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Taiwan</w:t>
              </w:r>
              <w:proofErr w:type="spellEnd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Normal</w:t>
              </w:r>
              <w:proofErr w:type="spellEnd"/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D3EDD58" w14:textId="773D2B40" w:rsidR="00507947" w:rsidRPr="00B50A2A" w:rsidRDefault="00507947" w:rsidP="00507947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B77A045" w14:textId="2872C36D" w:rsidR="00507947" w:rsidRDefault="00507947" w:rsidP="00507947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507947" w14:paraId="0DBE45AE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049E5E68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A98745A" w14:textId="6EF80CAA" w:rsidR="00507947" w:rsidRPr="002532BF" w:rsidRDefault="00507947" w:rsidP="00507947">
            <w:pPr>
              <w:rPr>
                <w:sz w:val="24"/>
                <w:szCs w:val="24"/>
              </w:rPr>
            </w:pPr>
            <w:hyperlink r:id="rId136" w:history="1">
              <w:proofErr w:type="spellStart"/>
              <w:r w:rsidRPr="008013AB">
                <w:rPr>
                  <w:rStyle w:val="Hyperlink"/>
                  <w:sz w:val="24"/>
                  <w:szCs w:val="24"/>
                </w:rPr>
                <w:t>National</w:t>
              </w:r>
              <w:proofErr w:type="spellEnd"/>
              <w:r w:rsidRPr="008013AB">
                <w:rPr>
                  <w:rStyle w:val="Hyperlink"/>
                  <w:sz w:val="24"/>
                  <w:szCs w:val="24"/>
                </w:rPr>
                <w:t xml:space="preserve"> Cheng </w:t>
              </w:r>
              <w:proofErr w:type="spellStart"/>
              <w:r w:rsidRPr="008013AB">
                <w:rPr>
                  <w:rStyle w:val="Hyperlink"/>
                  <w:sz w:val="24"/>
                  <w:szCs w:val="24"/>
                </w:rPr>
                <w:t>Kung</w:t>
              </w:r>
              <w:proofErr w:type="spellEnd"/>
              <w:r w:rsidRPr="008013AB">
                <w:rPr>
                  <w:rStyle w:val="Hyperlink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5B47FDA" w14:textId="0C9CC049" w:rsidR="00507947" w:rsidRPr="00B50A2A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899C243" w14:textId="77777777" w:rsidR="00507947" w:rsidRPr="37E6083A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46FBA03A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64F3B2EC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423E94A" w14:textId="41868F4D" w:rsidR="00507947" w:rsidRPr="002532BF" w:rsidRDefault="00507947" w:rsidP="00507947">
            <w:pPr>
              <w:rPr>
                <w:sz w:val="24"/>
                <w:szCs w:val="24"/>
              </w:rPr>
            </w:pPr>
            <w:hyperlink r:id="rId137" w:history="1">
              <w:proofErr w:type="spellStart"/>
              <w:r w:rsidRPr="007B18C5">
                <w:rPr>
                  <w:rStyle w:val="Hyperlink"/>
                  <w:sz w:val="24"/>
                  <w:szCs w:val="24"/>
                </w:rPr>
                <w:t>National</w:t>
              </w:r>
              <w:proofErr w:type="spellEnd"/>
              <w:r w:rsidRPr="007B18C5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7B18C5">
                <w:rPr>
                  <w:rStyle w:val="Hyperlink"/>
                  <w:sz w:val="24"/>
                  <w:szCs w:val="24"/>
                </w:rPr>
                <w:t>Chengchi</w:t>
              </w:r>
              <w:proofErr w:type="spellEnd"/>
              <w:r w:rsidRPr="007B18C5">
                <w:rPr>
                  <w:rStyle w:val="Hyperlink"/>
                  <w:sz w:val="24"/>
                  <w:szCs w:val="24"/>
                </w:rPr>
                <w:t xml:space="preserve"> University</w:t>
              </w:r>
            </w:hyperlink>
            <w:r w:rsidRPr="0076711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0B9A8C2" w14:textId="0ACE5584" w:rsidR="00507947" w:rsidRPr="00B50A2A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D8BCB1C" w14:textId="77777777" w:rsidR="00507947" w:rsidRPr="37E6083A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009D31F1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5C88548B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5204211" w14:textId="15407636" w:rsidR="00507947" w:rsidRPr="0076711C" w:rsidRDefault="00507947" w:rsidP="00507947">
            <w:pPr>
              <w:rPr>
                <w:sz w:val="24"/>
                <w:szCs w:val="24"/>
              </w:rPr>
            </w:pPr>
            <w:hyperlink r:id="rId138" w:history="1">
              <w:proofErr w:type="spellStart"/>
              <w:r w:rsidRPr="00AF1248">
                <w:rPr>
                  <w:rStyle w:val="Hyperlink"/>
                  <w:sz w:val="24"/>
                  <w:szCs w:val="24"/>
                </w:rPr>
                <w:t>Soochow</w:t>
              </w:r>
              <w:proofErr w:type="spellEnd"/>
              <w:r w:rsidRPr="00AF1248">
                <w:rPr>
                  <w:rStyle w:val="Hyperlink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19383C1" w14:textId="28B37049" w:rsidR="00507947" w:rsidRPr="00B50A2A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3326D70" w14:textId="77777777" w:rsidR="00507947" w:rsidRPr="37E6083A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1AA3254E" w14:textId="77777777" w:rsidTr="00C05A89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43751B0F" w14:textId="77777777" w:rsidR="00507947" w:rsidRDefault="00507947" w:rsidP="00507947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E9BFA1E" w14:textId="1DB98B7F" w:rsidR="00507947" w:rsidRPr="00241DDE" w:rsidRDefault="00507947" w:rsidP="00507947">
            <w:pPr>
              <w:rPr>
                <w:sz w:val="24"/>
                <w:szCs w:val="24"/>
              </w:rPr>
            </w:pPr>
            <w:hyperlink r:id="rId139" w:history="1">
              <w:proofErr w:type="spellStart"/>
              <w:r w:rsidRPr="00F75154">
                <w:rPr>
                  <w:rStyle w:val="Hyperlink"/>
                  <w:sz w:val="24"/>
                  <w:szCs w:val="24"/>
                </w:rPr>
                <w:t>National</w:t>
              </w:r>
              <w:proofErr w:type="spellEnd"/>
              <w:r w:rsidRPr="00F75154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F75154">
                <w:rPr>
                  <w:rStyle w:val="Hyperlink"/>
                  <w:sz w:val="24"/>
                  <w:szCs w:val="24"/>
                </w:rPr>
                <w:t>Taipei</w:t>
              </w:r>
              <w:proofErr w:type="spellEnd"/>
              <w:r w:rsidRPr="00F75154">
                <w:rPr>
                  <w:rStyle w:val="Hyperlink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0D751C6" w14:textId="06E7775D" w:rsidR="00507947" w:rsidRPr="00B50A2A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F6902F5" w14:textId="77777777" w:rsidR="00507947" w:rsidRPr="37E6083A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6169A041" w14:textId="77777777" w:rsidTr="00C05A89">
        <w:trPr>
          <w:trHeight w:val="330"/>
          <w:jc w:val="center"/>
        </w:trPr>
        <w:tc>
          <w:tcPr>
            <w:tcW w:w="3100" w:type="dxa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185824EE" w14:textId="33AF0F03" w:rsidR="00507947" w:rsidRDefault="00507947" w:rsidP="00507947">
            <w:pPr>
              <w:jc w:val="center"/>
            </w:pPr>
            <w:r w:rsidRPr="005D1C0F">
              <w:rPr>
                <w:rFonts w:ascii="Calibri" w:eastAsia="Calibri" w:hAnsi="Calibri" w:cs="Calibri"/>
                <w:sz w:val="24"/>
                <w:szCs w:val="24"/>
                <w:lang w:val="en-US"/>
              </w:rPr>
              <w:t>Thailand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88D7BE8" w14:textId="010089EE" w:rsidR="00507947" w:rsidRPr="005D1C0F" w:rsidRDefault="00507947" w:rsidP="00507947">
            <w:pPr>
              <w:rPr>
                <w:sz w:val="24"/>
                <w:szCs w:val="24"/>
              </w:rPr>
            </w:pPr>
            <w:hyperlink r:id="rId140" w:history="1">
              <w:proofErr w:type="spellStart"/>
              <w:r w:rsidRPr="00B845D3">
                <w:rPr>
                  <w:rStyle w:val="Hyperlink"/>
                  <w:sz w:val="24"/>
                  <w:szCs w:val="24"/>
                </w:rPr>
                <w:t>King</w:t>
              </w:r>
              <w:proofErr w:type="spellEnd"/>
              <w:r w:rsidRPr="00B845D3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B845D3">
                <w:rPr>
                  <w:rStyle w:val="Hyperlink"/>
                  <w:sz w:val="24"/>
                  <w:szCs w:val="24"/>
                </w:rPr>
                <w:t>Mongkut's</w:t>
              </w:r>
              <w:proofErr w:type="spellEnd"/>
              <w:r w:rsidRPr="00B845D3">
                <w:rPr>
                  <w:rStyle w:val="Hyperlink"/>
                  <w:sz w:val="24"/>
                  <w:szCs w:val="24"/>
                </w:rPr>
                <w:t xml:space="preserve"> University of </w:t>
              </w:r>
              <w:proofErr w:type="spellStart"/>
              <w:r w:rsidRPr="00B845D3">
                <w:rPr>
                  <w:rStyle w:val="Hyperlink"/>
                  <w:sz w:val="24"/>
                  <w:szCs w:val="24"/>
                </w:rPr>
                <w:t>Technology</w:t>
              </w:r>
              <w:proofErr w:type="spellEnd"/>
              <w:r w:rsidRPr="00B845D3">
                <w:rPr>
                  <w:rStyle w:val="Hyperlink"/>
                  <w:sz w:val="24"/>
                  <w:szCs w:val="24"/>
                </w:rPr>
                <w:t xml:space="preserve"> </w:t>
              </w:r>
              <w:proofErr w:type="spellStart"/>
              <w:r w:rsidRPr="00B845D3">
                <w:rPr>
                  <w:rStyle w:val="Hyperlink"/>
                  <w:sz w:val="24"/>
                  <w:szCs w:val="24"/>
                </w:rPr>
                <w:t>Thonburi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6D724A9" w14:textId="36A205DA" w:rsidR="00507947" w:rsidRPr="00B50A2A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6A635C4" w14:textId="77777777" w:rsidR="00507947" w:rsidRPr="37E6083A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18E214BF" w14:textId="77777777" w:rsidTr="00E10B36">
        <w:trPr>
          <w:trHeight w:val="330"/>
          <w:jc w:val="center"/>
        </w:trPr>
        <w:tc>
          <w:tcPr>
            <w:tcW w:w="3100" w:type="dxa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5700F05" w14:textId="607DFC77" w:rsidR="00507947" w:rsidRPr="005D1C0F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proofErr w:type="spellStart"/>
            <w:r w:rsidRPr="00E832F4">
              <w:rPr>
                <w:sz w:val="24"/>
                <w:szCs w:val="24"/>
              </w:rPr>
              <w:t>Uruguay</w:t>
            </w:r>
            <w:proofErr w:type="spellEnd"/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6FCF8A6" w14:textId="5C4B3A18" w:rsidR="00507947" w:rsidRDefault="00507947" w:rsidP="00507947">
            <w:hyperlink r:id="rId141" w:history="1">
              <w:proofErr w:type="spellStart"/>
              <w:r w:rsidRPr="00F015E4">
                <w:rPr>
                  <w:rStyle w:val="Hyperlink"/>
                  <w:sz w:val="24"/>
                  <w:szCs w:val="24"/>
                </w:rPr>
                <w:t>Catholic</w:t>
              </w:r>
              <w:proofErr w:type="spellEnd"/>
              <w:r w:rsidRPr="00F015E4">
                <w:rPr>
                  <w:rStyle w:val="Hyperlink"/>
                  <w:sz w:val="24"/>
                  <w:szCs w:val="24"/>
                </w:rPr>
                <w:t xml:space="preserve"> University of </w:t>
              </w:r>
              <w:proofErr w:type="spellStart"/>
              <w:r w:rsidRPr="00F015E4">
                <w:rPr>
                  <w:rStyle w:val="Hyperlink"/>
                  <w:sz w:val="24"/>
                  <w:szCs w:val="24"/>
                </w:rPr>
                <w:t>Uruguay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1DBDD3C" w14:textId="4D0094E4" w:rsidR="00507947" w:rsidRPr="00B50A2A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AC313FA" w14:textId="77777777" w:rsidR="00507947" w:rsidRPr="37E6083A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0309AB33" w14:textId="77777777" w:rsidTr="00E10B36">
        <w:trPr>
          <w:trHeight w:val="330"/>
          <w:jc w:val="center"/>
        </w:trPr>
        <w:tc>
          <w:tcPr>
            <w:tcW w:w="310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B577929" w14:textId="16D0D1E4" w:rsidR="00507947" w:rsidRPr="005D1C0F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US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5CFE6C6" w14:textId="73F7B8CD" w:rsidR="00507947" w:rsidRPr="00255CE0" w:rsidRDefault="00507947" w:rsidP="00507947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42" w:history="1">
              <w:proofErr w:type="spellStart"/>
              <w:r w:rsidRPr="00255CE0">
                <w:rPr>
                  <w:rStyle w:val="Hyperlink"/>
                  <w:rFonts w:ascii="Calibri" w:hAnsi="Calibri" w:cs="Calibri"/>
                  <w:sz w:val="24"/>
                  <w:szCs w:val="24"/>
                </w:rPr>
                <w:t>Georgia</w:t>
              </w:r>
              <w:proofErr w:type="spellEnd"/>
              <w:r w:rsidRPr="00255CE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255CE0">
                <w:rPr>
                  <w:rStyle w:val="Hyperlink"/>
                  <w:rFonts w:ascii="Calibri" w:hAnsi="Calibri" w:cs="Calibri"/>
                  <w:sz w:val="24"/>
                  <w:szCs w:val="24"/>
                </w:rPr>
                <w:t>Gwinnett</w:t>
              </w:r>
              <w:proofErr w:type="spellEnd"/>
              <w:r w:rsidRPr="00255CE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255CE0">
                <w:rPr>
                  <w:rStyle w:val="Hyperlink"/>
                  <w:rFonts w:ascii="Calibri" w:hAnsi="Calibri" w:cs="Calibri"/>
                  <w:sz w:val="24"/>
                  <w:szCs w:val="24"/>
                </w:rPr>
                <w:t>College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3D4FB58" w14:textId="5723EF05" w:rsidR="00507947" w:rsidRPr="00B50A2A" w:rsidRDefault="00507947" w:rsidP="00507947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CBB2867" w14:textId="518DFB10" w:rsidR="00507947" w:rsidRPr="37E6083A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Accommodation, Health Insurance &amp; other costs: ~9.000 USD</w:t>
            </w:r>
          </w:p>
        </w:tc>
      </w:tr>
      <w:tr w:rsidR="00507947" w14:paraId="7EDA8002" w14:textId="77777777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FF952DC" w14:textId="0F1AA87D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54C91F8">
              <w:rPr>
                <w:rFonts w:ascii="Calibri" w:eastAsia="Calibri" w:hAnsi="Calibri" w:cs="Calibri"/>
                <w:sz w:val="24"/>
                <w:szCs w:val="24"/>
                <w:lang w:val="en-US"/>
              </w:rPr>
              <w:t>Vietnam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10853D6" w14:textId="664BCD31" w:rsidR="00507947" w:rsidRPr="006C3616" w:rsidRDefault="00507947" w:rsidP="00507947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43" w:history="1">
              <w:r w:rsidRPr="006C361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Ho Chi Minh </w:t>
              </w:r>
              <w:proofErr w:type="spellStart"/>
              <w:r w:rsidRPr="006C3616">
                <w:rPr>
                  <w:rStyle w:val="Hyperlink"/>
                  <w:rFonts w:ascii="Calibri" w:hAnsi="Calibri" w:cs="Calibri"/>
                  <w:sz w:val="24"/>
                  <w:szCs w:val="24"/>
                </w:rPr>
                <w:t>City</w:t>
              </w:r>
              <w:proofErr w:type="spellEnd"/>
              <w:r w:rsidRPr="006C361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6C3616">
                <w:rPr>
                  <w:rStyle w:val="Hyperlink"/>
                  <w:rFonts w:ascii="Calibri" w:hAnsi="Calibri" w:cs="Calibri"/>
                  <w:sz w:val="24"/>
                  <w:szCs w:val="24"/>
                </w:rPr>
                <w:t>Conservatory</w:t>
              </w:r>
              <w:proofErr w:type="spellEnd"/>
              <w:r w:rsidRPr="006C361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of </w:t>
              </w:r>
              <w:proofErr w:type="spellStart"/>
              <w:r w:rsidRPr="006C3616">
                <w:rPr>
                  <w:rStyle w:val="Hyperlink"/>
                  <w:rFonts w:ascii="Calibri" w:hAnsi="Calibri" w:cs="Calibri"/>
                  <w:sz w:val="24"/>
                  <w:szCs w:val="24"/>
                </w:rPr>
                <w:t>Music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1307CD8" w14:textId="3BCC0D41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54C91F8">
              <w:rPr>
                <w:rFonts w:ascii="Calibri" w:eastAsia="Calibri" w:hAnsi="Calibri" w:cs="Calibri"/>
                <w:sz w:val="24"/>
                <w:szCs w:val="24"/>
                <w:lang w:val="en-US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7BCEE22" w14:textId="18296B06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507947" w14:paraId="1A4ED76C" w14:textId="77777777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7DEABE7" w14:textId="77777777" w:rsidR="00507947" w:rsidRPr="154C91F8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475A05A" w14:textId="564599F1" w:rsidR="00507947" w:rsidRPr="00490DDA" w:rsidRDefault="00507947" w:rsidP="00507947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44" w:history="1">
              <w:proofErr w:type="spellStart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>Vietnam</w:t>
              </w:r>
              <w:proofErr w:type="spellEnd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</w:t>
              </w:r>
              <w:proofErr w:type="spellEnd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, University of </w:t>
              </w:r>
              <w:proofErr w:type="spellStart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>Social</w:t>
              </w:r>
              <w:proofErr w:type="spellEnd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  <w:proofErr w:type="spellStart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>Sciences</w:t>
              </w:r>
              <w:proofErr w:type="spellEnd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and </w:t>
              </w:r>
              <w:proofErr w:type="spellStart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>Humanities</w:t>
              </w:r>
              <w:proofErr w:type="spellEnd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, HO CHI MINH </w:t>
              </w:r>
              <w:proofErr w:type="spellStart"/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>City</w:t>
              </w:r>
              <w:proofErr w:type="spellEnd"/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F955197" w14:textId="48C668B3" w:rsidR="00507947" w:rsidRPr="154C91F8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54C91F8">
              <w:rPr>
                <w:rFonts w:ascii="Calibri" w:eastAsia="Calibri" w:hAnsi="Calibri" w:cs="Calibri"/>
                <w:sz w:val="24"/>
                <w:szCs w:val="24"/>
                <w:lang w:val="en-US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E681734" w14:textId="77777777" w:rsidR="00507947" w:rsidRDefault="00507947" w:rsidP="00507947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</w:tbl>
    <w:p w14:paraId="4FAC0957" w14:textId="7C072EBE" w:rsidR="009E672E" w:rsidRDefault="009E672E" w:rsidP="37E6083A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</w:p>
    <w:p w14:paraId="15E64CF2" w14:textId="77777777" w:rsidR="009E672E" w:rsidRDefault="009E672E" w:rsidP="00FB5BC7">
      <w:pPr>
        <w:autoSpaceDE w:val="0"/>
        <w:autoSpaceDN w:val="0"/>
        <w:adjustRightInd w:val="0"/>
        <w:jc w:val="center"/>
        <w:rPr>
          <w:b/>
          <w:sz w:val="32"/>
          <w:szCs w:val="32"/>
        </w:rPr>
      </w:pPr>
    </w:p>
    <w:p w14:paraId="301ACB5C" w14:textId="77777777" w:rsidR="009E672E" w:rsidRDefault="009E672E" w:rsidP="00FB5BC7">
      <w:pPr>
        <w:autoSpaceDE w:val="0"/>
        <w:autoSpaceDN w:val="0"/>
        <w:adjustRightInd w:val="0"/>
        <w:jc w:val="center"/>
        <w:rPr>
          <w:b/>
          <w:sz w:val="32"/>
          <w:szCs w:val="32"/>
        </w:rPr>
      </w:pPr>
    </w:p>
    <w:p w14:paraId="21050D72" w14:textId="77777777" w:rsidR="00B16172" w:rsidRDefault="00B16172" w:rsidP="00FB5BC7">
      <w:pPr>
        <w:autoSpaceDE w:val="0"/>
        <w:autoSpaceDN w:val="0"/>
        <w:adjustRightInd w:val="0"/>
        <w:jc w:val="center"/>
        <w:rPr>
          <w:b/>
          <w:sz w:val="32"/>
          <w:szCs w:val="32"/>
        </w:rPr>
      </w:pPr>
    </w:p>
    <w:p w14:paraId="15D9E568" w14:textId="77777777" w:rsidR="00E45682" w:rsidRPr="00501AC0" w:rsidRDefault="00E45682" w:rsidP="00501AC0">
      <w:pPr>
        <w:jc w:val="center"/>
        <w:rPr>
          <w:rFonts w:ascii="Calibri" w:eastAsia="Calibri" w:hAnsi="Calibri" w:cs="Calibri"/>
          <w:sz w:val="24"/>
          <w:szCs w:val="24"/>
          <w:lang w:val="en-US"/>
        </w:rPr>
      </w:pPr>
    </w:p>
    <w:sectPr w:rsidR="00E45682" w:rsidRPr="00501AC0" w:rsidSect="000C3B35">
      <w:footerReference w:type="default" r:id="rId145"/>
      <w:type w:val="continuous"/>
      <w:pgSz w:w="12360" w:h="17300"/>
      <w:pgMar w:top="709" w:right="878" w:bottom="426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CE3E8" w14:textId="77777777" w:rsidR="0004235D" w:rsidRDefault="0004235D" w:rsidP="00BE2BF4">
      <w:r>
        <w:separator/>
      </w:r>
    </w:p>
  </w:endnote>
  <w:endnote w:type="continuationSeparator" w:id="0">
    <w:p w14:paraId="30E8BEBC" w14:textId="77777777" w:rsidR="0004235D" w:rsidRDefault="0004235D" w:rsidP="00BE2BF4">
      <w:r>
        <w:continuationSeparator/>
      </w:r>
    </w:p>
  </w:endnote>
  <w:endnote w:type="continuationNotice" w:id="1">
    <w:p w14:paraId="0862A01F" w14:textId="77777777" w:rsidR="0004235D" w:rsidRDefault="000423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10"/>
      <w:gridCol w:w="3010"/>
      <w:gridCol w:w="3010"/>
    </w:tblGrid>
    <w:tr w:rsidR="37E6083A" w14:paraId="4F731CBB" w14:textId="77777777" w:rsidTr="37E6083A">
      <w:trPr>
        <w:trHeight w:val="300"/>
      </w:trPr>
      <w:tc>
        <w:tcPr>
          <w:tcW w:w="3010" w:type="dxa"/>
        </w:tcPr>
        <w:p w14:paraId="0CEA16A2" w14:textId="67148149" w:rsidR="37E6083A" w:rsidRDefault="37E6083A" w:rsidP="37E6083A">
          <w:pPr>
            <w:pStyle w:val="Header"/>
            <w:ind w:left="-115"/>
          </w:pPr>
        </w:p>
      </w:tc>
      <w:tc>
        <w:tcPr>
          <w:tcW w:w="3010" w:type="dxa"/>
        </w:tcPr>
        <w:p w14:paraId="5E1D2084" w14:textId="6F834E95" w:rsidR="37E6083A" w:rsidRDefault="37E6083A" w:rsidP="37E6083A">
          <w:pPr>
            <w:pStyle w:val="Header"/>
            <w:jc w:val="center"/>
          </w:pPr>
        </w:p>
      </w:tc>
      <w:tc>
        <w:tcPr>
          <w:tcW w:w="3010" w:type="dxa"/>
        </w:tcPr>
        <w:p w14:paraId="113354A5" w14:textId="101AF75B" w:rsidR="37E6083A" w:rsidRDefault="37E6083A" w:rsidP="37E6083A">
          <w:pPr>
            <w:pStyle w:val="Header"/>
            <w:ind w:right="-115"/>
            <w:jc w:val="right"/>
          </w:pPr>
        </w:p>
      </w:tc>
    </w:tr>
  </w:tbl>
  <w:p w14:paraId="2D2C039E" w14:textId="2B24A2EB" w:rsidR="37E6083A" w:rsidRDefault="37E6083A" w:rsidP="37E608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BE2160" w14:textId="77777777" w:rsidR="0004235D" w:rsidRDefault="0004235D" w:rsidP="00BE2BF4">
      <w:r>
        <w:separator/>
      </w:r>
    </w:p>
  </w:footnote>
  <w:footnote w:type="continuationSeparator" w:id="0">
    <w:p w14:paraId="2B2F1569" w14:textId="77777777" w:rsidR="0004235D" w:rsidRDefault="0004235D" w:rsidP="00BE2BF4">
      <w:r>
        <w:continuationSeparator/>
      </w:r>
    </w:p>
  </w:footnote>
  <w:footnote w:type="continuationNotice" w:id="1">
    <w:p w14:paraId="040962D1" w14:textId="77777777" w:rsidR="0004235D" w:rsidRDefault="0004235D"/>
  </w:footnote>
  <w:footnote w:id="2">
    <w:p w14:paraId="147F0260" w14:textId="77777777" w:rsidR="000C3B35" w:rsidRPr="005C58BE" w:rsidRDefault="000C3B35" w:rsidP="000C3B35">
      <w:pPr>
        <w:pStyle w:val="FootnoteText"/>
        <w:rPr>
          <w:rFonts w:ascii="Century Gothic" w:hAnsi="Century Gothic"/>
          <w:sz w:val="16"/>
          <w:szCs w:val="16"/>
        </w:rPr>
      </w:pPr>
      <w:r w:rsidRPr="005C58BE">
        <w:rPr>
          <w:rStyle w:val="FootnoteReference"/>
          <w:rFonts w:ascii="Century Gothic" w:hAnsi="Century Gothic"/>
          <w:sz w:val="16"/>
          <w:szCs w:val="16"/>
        </w:rPr>
        <w:footnoteRef/>
      </w:r>
      <w:r w:rsidRPr="005C58BE">
        <w:rPr>
          <w:rFonts w:ascii="Century Gothic" w:hAnsi="Century Gothic"/>
          <w:sz w:val="16"/>
          <w:szCs w:val="16"/>
        </w:rPr>
        <w:t xml:space="preserve"> Remiantis Europos Komisijos atstumų skaičiuokle </w:t>
      </w:r>
      <w:hyperlink r:id="rId1" w:history="1">
        <w:r w:rsidRPr="005C58BE">
          <w:rPr>
            <w:rStyle w:val="Hyperlink"/>
            <w:rFonts w:ascii="Century Gothic" w:hAnsi="Century Gothic"/>
            <w:color w:val="auto"/>
            <w:sz w:val="16"/>
            <w:szCs w:val="16"/>
          </w:rPr>
          <w:t>http://ec.europa.eu/programmes/erasmus-plus/tools/distance_en.htm</w:t>
        </w:r>
      </w:hyperlink>
      <w:r w:rsidRPr="005C58BE">
        <w:rPr>
          <w:rFonts w:ascii="Century Gothic" w:hAnsi="Century Gothic"/>
          <w:sz w:val="16"/>
          <w:szCs w:val="16"/>
        </w:rPr>
        <w:t>.</w:t>
      </w:r>
      <w:r>
        <w:rPr>
          <w:rFonts w:ascii="Century Gothic" w:hAnsi="Century Gothic"/>
          <w:sz w:val="16"/>
          <w:szCs w:val="16"/>
        </w:rPr>
        <w:t xml:space="preserve"> Priklauso nuo projekto, iš kurio finansuojamas mobiluma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737CB5"/>
    <w:multiLevelType w:val="hybridMultilevel"/>
    <w:tmpl w:val="16EA6738"/>
    <w:lvl w:ilvl="0" w:tplc="7A660960">
      <w:start w:val="250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color w:val="99CC0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8B04D4"/>
    <w:multiLevelType w:val="hybridMultilevel"/>
    <w:tmpl w:val="C4E288F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76AF6AFF"/>
    <w:multiLevelType w:val="hybridMultilevel"/>
    <w:tmpl w:val="05A6EF56"/>
    <w:lvl w:ilvl="0" w:tplc="042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E8F6C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C20579"/>
    <w:multiLevelType w:val="hybridMultilevel"/>
    <w:tmpl w:val="4D0410DC"/>
    <w:lvl w:ilvl="0" w:tplc="B23E82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549266">
    <w:abstractNumId w:val="2"/>
  </w:num>
  <w:num w:numId="2" w16cid:durableId="950669335">
    <w:abstractNumId w:val="1"/>
  </w:num>
  <w:num w:numId="3" w16cid:durableId="208038403">
    <w:abstractNumId w:val="0"/>
  </w:num>
  <w:num w:numId="4" w16cid:durableId="10253323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hyphenationZone w:val="396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tDQ2sgRCY0MLUyUdpeDU4uLM/DyQAqNaAOm3xpMsAAAA"/>
  </w:docVars>
  <w:rsids>
    <w:rsidRoot w:val="00F062C4"/>
    <w:rsid w:val="00001301"/>
    <w:rsid w:val="00001670"/>
    <w:rsid w:val="00001C31"/>
    <w:rsid w:val="00001E33"/>
    <w:rsid w:val="00002BAE"/>
    <w:rsid w:val="00003373"/>
    <w:rsid w:val="000052C8"/>
    <w:rsid w:val="00005B67"/>
    <w:rsid w:val="00006001"/>
    <w:rsid w:val="0000740A"/>
    <w:rsid w:val="0001093A"/>
    <w:rsid w:val="00010C53"/>
    <w:rsid w:val="00014579"/>
    <w:rsid w:val="0001604A"/>
    <w:rsid w:val="000164E0"/>
    <w:rsid w:val="000219D7"/>
    <w:rsid w:val="000225D7"/>
    <w:rsid w:val="00022F7C"/>
    <w:rsid w:val="000239C4"/>
    <w:rsid w:val="00023A1E"/>
    <w:rsid w:val="00023EAF"/>
    <w:rsid w:val="00024CD8"/>
    <w:rsid w:val="00025FD9"/>
    <w:rsid w:val="00026B2F"/>
    <w:rsid w:val="00026D15"/>
    <w:rsid w:val="000275DF"/>
    <w:rsid w:val="00030812"/>
    <w:rsid w:val="000313D3"/>
    <w:rsid w:val="00031B63"/>
    <w:rsid w:val="000320A1"/>
    <w:rsid w:val="0003300D"/>
    <w:rsid w:val="00033E73"/>
    <w:rsid w:val="00036879"/>
    <w:rsid w:val="000376CB"/>
    <w:rsid w:val="000379C4"/>
    <w:rsid w:val="00041459"/>
    <w:rsid w:val="0004235D"/>
    <w:rsid w:val="0004312E"/>
    <w:rsid w:val="00043516"/>
    <w:rsid w:val="00044B86"/>
    <w:rsid w:val="00045C9C"/>
    <w:rsid w:val="0004666F"/>
    <w:rsid w:val="00046AA1"/>
    <w:rsid w:val="00052ECD"/>
    <w:rsid w:val="00053C6E"/>
    <w:rsid w:val="0005435E"/>
    <w:rsid w:val="000554F7"/>
    <w:rsid w:val="00057D8A"/>
    <w:rsid w:val="00061DFF"/>
    <w:rsid w:val="00062206"/>
    <w:rsid w:val="000634E9"/>
    <w:rsid w:val="00066D35"/>
    <w:rsid w:val="00067D77"/>
    <w:rsid w:val="0007005E"/>
    <w:rsid w:val="00072874"/>
    <w:rsid w:val="000731D6"/>
    <w:rsid w:val="00073491"/>
    <w:rsid w:val="0007477C"/>
    <w:rsid w:val="00075392"/>
    <w:rsid w:val="00075509"/>
    <w:rsid w:val="00075AE1"/>
    <w:rsid w:val="000770B4"/>
    <w:rsid w:val="000770EF"/>
    <w:rsid w:val="0008157C"/>
    <w:rsid w:val="0008457C"/>
    <w:rsid w:val="000851F9"/>
    <w:rsid w:val="00085A1D"/>
    <w:rsid w:val="0008606F"/>
    <w:rsid w:val="00086B6D"/>
    <w:rsid w:val="000872B1"/>
    <w:rsid w:val="00087B4E"/>
    <w:rsid w:val="00090391"/>
    <w:rsid w:val="00094B72"/>
    <w:rsid w:val="00097358"/>
    <w:rsid w:val="000973DA"/>
    <w:rsid w:val="00097AC8"/>
    <w:rsid w:val="000A1FD6"/>
    <w:rsid w:val="000A23D3"/>
    <w:rsid w:val="000A2835"/>
    <w:rsid w:val="000A504D"/>
    <w:rsid w:val="000A5E20"/>
    <w:rsid w:val="000A6087"/>
    <w:rsid w:val="000A6742"/>
    <w:rsid w:val="000A6A4F"/>
    <w:rsid w:val="000B09E2"/>
    <w:rsid w:val="000B4102"/>
    <w:rsid w:val="000C011B"/>
    <w:rsid w:val="000C049C"/>
    <w:rsid w:val="000C04C4"/>
    <w:rsid w:val="000C1EA3"/>
    <w:rsid w:val="000C29B6"/>
    <w:rsid w:val="000C3210"/>
    <w:rsid w:val="000C3B35"/>
    <w:rsid w:val="000C5C88"/>
    <w:rsid w:val="000C6870"/>
    <w:rsid w:val="000C6E64"/>
    <w:rsid w:val="000D1F4B"/>
    <w:rsid w:val="000D27B1"/>
    <w:rsid w:val="000D2E4E"/>
    <w:rsid w:val="000D2F59"/>
    <w:rsid w:val="000D342F"/>
    <w:rsid w:val="000D5653"/>
    <w:rsid w:val="000D6946"/>
    <w:rsid w:val="000E00F0"/>
    <w:rsid w:val="000E2024"/>
    <w:rsid w:val="000E315D"/>
    <w:rsid w:val="000E37DB"/>
    <w:rsid w:val="000E3D0F"/>
    <w:rsid w:val="000E4B2E"/>
    <w:rsid w:val="000E5D20"/>
    <w:rsid w:val="000E5D5D"/>
    <w:rsid w:val="000E5D76"/>
    <w:rsid w:val="000F09C6"/>
    <w:rsid w:val="000F10D4"/>
    <w:rsid w:val="000F1AA6"/>
    <w:rsid w:val="000F1E80"/>
    <w:rsid w:val="000F24AF"/>
    <w:rsid w:val="000F2C7D"/>
    <w:rsid w:val="000F3115"/>
    <w:rsid w:val="000F3460"/>
    <w:rsid w:val="000F38B4"/>
    <w:rsid w:val="000F3F04"/>
    <w:rsid w:val="000F4568"/>
    <w:rsid w:val="000F4A1A"/>
    <w:rsid w:val="000F4CF0"/>
    <w:rsid w:val="000F6658"/>
    <w:rsid w:val="000F6B33"/>
    <w:rsid w:val="000F6D91"/>
    <w:rsid w:val="000F745F"/>
    <w:rsid w:val="000F77CA"/>
    <w:rsid w:val="000F7A1C"/>
    <w:rsid w:val="000F7C32"/>
    <w:rsid w:val="00103780"/>
    <w:rsid w:val="001038B7"/>
    <w:rsid w:val="00103C28"/>
    <w:rsid w:val="0010481A"/>
    <w:rsid w:val="00107867"/>
    <w:rsid w:val="0011025C"/>
    <w:rsid w:val="00112DB6"/>
    <w:rsid w:val="0011319E"/>
    <w:rsid w:val="00113ED3"/>
    <w:rsid w:val="00116625"/>
    <w:rsid w:val="00116E60"/>
    <w:rsid w:val="00120B72"/>
    <w:rsid w:val="00120E06"/>
    <w:rsid w:val="001210C6"/>
    <w:rsid w:val="001232A1"/>
    <w:rsid w:val="00123643"/>
    <w:rsid w:val="00123B44"/>
    <w:rsid w:val="00124196"/>
    <w:rsid w:val="00124CBB"/>
    <w:rsid w:val="001254E1"/>
    <w:rsid w:val="00126040"/>
    <w:rsid w:val="00126A7F"/>
    <w:rsid w:val="001276C4"/>
    <w:rsid w:val="00127853"/>
    <w:rsid w:val="00134268"/>
    <w:rsid w:val="0013657E"/>
    <w:rsid w:val="00136D6E"/>
    <w:rsid w:val="00137813"/>
    <w:rsid w:val="0014075D"/>
    <w:rsid w:val="00143C2B"/>
    <w:rsid w:val="00145584"/>
    <w:rsid w:val="00145AE0"/>
    <w:rsid w:val="0015087E"/>
    <w:rsid w:val="0015093A"/>
    <w:rsid w:val="001552FF"/>
    <w:rsid w:val="001605DE"/>
    <w:rsid w:val="00162BDA"/>
    <w:rsid w:val="0016371D"/>
    <w:rsid w:val="00164BE7"/>
    <w:rsid w:val="001659CE"/>
    <w:rsid w:val="00165C1E"/>
    <w:rsid w:val="001662A8"/>
    <w:rsid w:val="00166C67"/>
    <w:rsid w:val="00167237"/>
    <w:rsid w:val="001679E7"/>
    <w:rsid w:val="00167EE4"/>
    <w:rsid w:val="00170FE8"/>
    <w:rsid w:val="00171970"/>
    <w:rsid w:val="00172655"/>
    <w:rsid w:val="00173F0B"/>
    <w:rsid w:val="00174922"/>
    <w:rsid w:val="00175481"/>
    <w:rsid w:val="00175554"/>
    <w:rsid w:val="00175B38"/>
    <w:rsid w:val="0017694A"/>
    <w:rsid w:val="00176B8B"/>
    <w:rsid w:val="0017720B"/>
    <w:rsid w:val="0017789B"/>
    <w:rsid w:val="0018088E"/>
    <w:rsid w:val="001821E5"/>
    <w:rsid w:val="00183794"/>
    <w:rsid w:val="00183E4F"/>
    <w:rsid w:val="0018420D"/>
    <w:rsid w:val="001862D1"/>
    <w:rsid w:val="0018700F"/>
    <w:rsid w:val="00187F3E"/>
    <w:rsid w:val="00190B9E"/>
    <w:rsid w:val="001916CD"/>
    <w:rsid w:val="00195151"/>
    <w:rsid w:val="001953A2"/>
    <w:rsid w:val="00196AC6"/>
    <w:rsid w:val="001A03F9"/>
    <w:rsid w:val="001A04D8"/>
    <w:rsid w:val="001A099E"/>
    <w:rsid w:val="001A1B86"/>
    <w:rsid w:val="001B0264"/>
    <w:rsid w:val="001B0786"/>
    <w:rsid w:val="001B08B1"/>
    <w:rsid w:val="001B119A"/>
    <w:rsid w:val="001B1DFB"/>
    <w:rsid w:val="001B29FA"/>
    <w:rsid w:val="001B2B83"/>
    <w:rsid w:val="001B37A5"/>
    <w:rsid w:val="001B601D"/>
    <w:rsid w:val="001B64B4"/>
    <w:rsid w:val="001B6A5A"/>
    <w:rsid w:val="001B6A83"/>
    <w:rsid w:val="001B72F8"/>
    <w:rsid w:val="001C18FE"/>
    <w:rsid w:val="001C2350"/>
    <w:rsid w:val="001C438C"/>
    <w:rsid w:val="001C54B4"/>
    <w:rsid w:val="001C5B15"/>
    <w:rsid w:val="001C608D"/>
    <w:rsid w:val="001C6CAE"/>
    <w:rsid w:val="001D00F7"/>
    <w:rsid w:val="001D2073"/>
    <w:rsid w:val="001D3D39"/>
    <w:rsid w:val="001D5BE0"/>
    <w:rsid w:val="001D655D"/>
    <w:rsid w:val="001E011C"/>
    <w:rsid w:val="001E06D5"/>
    <w:rsid w:val="001E11C4"/>
    <w:rsid w:val="001E3137"/>
    <w:rsid w:val="001E3316"/>
    <w:rsid w:val="001E3904"/>
    <w:rsid w:val="001E576F"/>
    <w:rsid w:val="001E79E8"/>
    <w:rsid w:val="001E7C97"/>
    <w:rsid w:val="001E7E70"/>
    <w:rsid w:val="001F062C"/>
    <w:rsid w:val="001F1F76"/>
    <w:rsid w:val="001F2157"/>
    <w:rsid w:val="001F4D5F"/>
    <w:rsid w:val="001F65FD"/>
    <w:rsid w:val="001F69AD"/>
    <w:rsid w:val="001F6DCC"/>
    <w:rsid w:val="00201127"/>
    <w:rsid w:val="00201C36"/>
    <w:rsid w:val="0020237B"/>
    <w:rsid w:val="00204AD4"/>
    <w:rsid w:val="002071C8"/>
    <w:rsid w:val="002114F8"/>
    <w:rsid w:val="00212B95"/>
    <w:rsid w:val="00214747"/>
    <w:rsid w:val="002155C6"/>
    <w:rsid w:val="00215B9C"/>
    <w:rsid w:val="0021765F"/>
    <w:rsid w:val="00223B62"/>
    <w:rsid w:val="00223D93"/>
    <w:rsid w:val="00224250"/>
    <w:rsid w:val="00226C8D"/>
    <w:rsid w:val="00227E8B"/>
    <w:rsid w:val="00230AFD"/>
    <w:rsid w:val="00232773"/>
    <w:rsid w:val="00232EC7"/>
    <w:rsid w:val="00235B74"/>
    <w:rsid w:val="00236A76"/>
    <w:rsid w:val="00236DAF"/>
    <w:rsid w:val="00237951"/>
    <w:rsid w:val="00237ED4"/>
    <w:rsid w:val="00240D96"/>
    <w:rsid w:val="00241DDE"/>
    <w:rsid w:val="00243B74"/>
    <w:rsid w:val="00245C50"/>
    <w:rsid w:val="002462D2"/>
    <w:rsid w:val="00246751"/>
    <w:rsid w:val="00250204"/>
    <w:rsid w:val="0025258B"/>
    <w:rsid w:val="002532BF"/>
    <w:rsid w:val="002554F7"/>
    <w:rsid w:val="00255CE0"/>
    <w:rsid w:val="0026040B"/>
    <w:rsid w:val="00260DE1"/>
    <w:rsid w:val="0026359B"/>
    <w:rsid w:val="002639EE"/>
    <w:rsid w:val="002641FD"/>
    <w:rsid w:val="00264F45"/>
    <w:rsid w:val="002669B5"/>
    <w:rsid w:val="002675A5"/>
    <w:rsid w:val="00267C7A"/>
    <w:rsid w:val="0027096C"/>
    <w:rsid w:val="00272EEC"/>
    <w:rsid w:val="002743AF"/>
    <w:rsid w:val="00274895"/>
    <w:rsid w:val="00275BE0"/>
    <w:rsid w:val="00275C13"/>
    <w:rsid w:val="00275E0B"/>
    <w:rsid w:val="00281132"/>
    <w:rsid w:val="0028164D"/>
    <w:rsid w:val="00283961"/>
    <w:rsid w:val="00283D94"/>
    <w:rsid w:val="002844D2"/>
    <w:rsid w:val="00284B13"/>
    <w:rsid w:val="00285196"/>
    <w:rsid w:val="00287F98"/>
    <w:rsid w:val="00292128"/>
    <w:rsid w:val="00292C31"/>
    <w:rsid w:val="00293D02"/>
    <w:rsid w:val="002943CB"/>
    <w:rsid w:val="002976CD"/>
    <w:rsid w:val="002A026A"/>
    <w:rsid w:val="002A242C"/>
    <w:rsid w:val="002A253E"/>
    <w:rsid w:val="002A2818"/>
    <w:rsid w:val="002A33C3"/>
    <w:rsid w:val="002A4A1F"/>
    <w:rsid w:val="002A5A82"/>
    <w:rsid w:val="002A74C6"/>
    <w:rsid w:val="002B0422"/>
    <w:rsid w:val="002B0C2F"/>
    <w:rsid w:val="002B0FAE"/>
    <w:rsid w:val="002B1700"/>
    <w:rsid w:val="002B1C7F"/>
    <w:rsid w:val="002B22C1"/>
    <w:rsid w:val="002B4F21"/>
    <w:rsid w:val="002B5191"/>
    <w:rsid w:val="002B7819"/>
    <w:rsid w:val="002B7D81"/>
    <w:rsid w:val="002B7E31"/>
    <w:rsid w:val="002B7EA3"/>
    <w:rsid w:val="002C097E"/>
    <w:rsid w:val="002C1610"/>
    <w:rsid w:val="002C33DD"/>
    <w:rsid w:val="002C366D"/>
    <w:rsid w:val="002C3678"/>
    <w:rsid w:val="002C60C9"/>
    <w:rsid w:val="002C6B37"/>
    <w:rsid w:val="002C6D6C"/>
    <w:rsid w:val="002C6F06"/>
    <w:rsid w:val="002C7561"/>
    <w:rsid w:val="002C7D43"/>
    <w:rsid w:val="002D3903"/>
    <w:rsid w:val="002D3F50"/>
    <w:rsid w:val="002D4592"/>
    <w:rsid w:val="002D61C2"/>
    <w:rsid w:val="002D684C"/>
    <w:rsid w:val="002D69D5"/>
    <w:rsid w:val="002E0283"/>
    <w:rsid w:val="002E19D9"/>
    <w:rsid w:val="002E510E"/>
    <w:rsid w:val="002E53D1"/>
    <w:rsid w:val="002E5B2F"/>
    <w:rsid w:val="002E670C"/>
    <w:rsid w:val="002F036D"/>
    <w:rsid w:val="002F17BD"/>
    <w:rsid w:val="002F3B13"/>
    <w:rsid w:val="002F594D"/>
    <w:rsid w:val="002F5C17"/>
    <w:rsid w:val="002F6328"/>
    <w:rsid w:val="002F75E2"/>
    <w:rsid w:val="00300044"/>
    <w:rsid w:val="00300431"/>
    <w:rsid w:val="00300EAA"/>
    <w:rsid w:val="0030145B"/>
    <w:rsid w:val="00303A32"/>
    <w:rsid w:val="00303EA9"/>
    <w:rsid w:val="00304CBC"/>
    <w:rsid w:val="00306178"/>
    <w:rsid w:val="003062E1"/>
    <w:rsid w:val="00306396"/>
    <w:rsid w:val="0030679A"/>
    <w:rsid w:val="00306CE7"/>
    <w:rsid w:val="003074AA"/>
    <w:rsid w:val="003074E8"/>
    <w:rsid w:val="00307C4F"/>
    <w:rsid w:val="0031043C"/>
    <w:rsid w:val="00310BC6"/>
    <w:rsid w:val="00311633"/>
    <w:rsid w:val="00312ADD"/>
    <w:rsid w:val="00312D1A"/>
    <w:rsid w:val="00313BCA"/>
    <w:rsid w:val="00314227"/>
    <w:rsid w:val="003149BC"/>
    <w:rsid w:val="00315C9E"/>
    <w:rsid w:val="00316747"/>
    <w:rsid w:val="00321A37"/>
    <w:rsid w:val="00321D77"/>
    <w:rsid w:val="0032269C"/>
    <w:rsid w:val="00323073"/>
    <w:rsid w:val="00323B51"/>
    <w:rsid w:val="00324498"/>
    <w:rsid w:val="00324873"/>
    <w:rsid w:val="0032521A"/>
    <w:rsid w:val="00325C51"/>
    <w:rsid w:val="00327806"/>
    <w:rsid w:val="00330449"/>
    <w:rsid w:val="00331DE2"/>
    <w:rsid w:val="0033328E"/>
    <w:rsid w:val="00334FC3"/>
    <w:rsid w:val="003350B1"/>
    <w:rsid w:val="003352C3"/>
    <w:rsid w:val="003361B8"/>
    <w:rsid w:val="00336445"/>
    <w:rsid w:val="00336B2A"/>
    <w:rsid w:val="0033734C"/>
    <w:rsid w:val="00340013"/>
    <w:rsid w:val="00341757"/>
    <w:rsid w:val="0034322C"/>
    <w:rsid w:val="00343430"/>
    <w:rsid w:val="00344190"/>
    <w:rsid w:val="00345F59"/>
    <w:rsid w:val="0034658C"/>
    <w:rsid w:val="00351704"/>
    <w:rsid w:val="00351CED"/>
    <w:rsid w:val="0035252C"/>
    <w:rsid w:val="003545E9"/>
    <w:rsid w:val="00355FC1"/>
    <w:rsid w:val="0035627E"/>
    <w:rsid w:val="003562C2"/>
    <w:rsid w:val="003612B2"/>
    <w:rsid w:val="00361694"/>
    <w:rsid w:val="00362D3D"/>
    <w:rsid w:val="00363102"/>
    <w:rsid w:val="00363AD6"/>
    <w:rsid w:val="00366648"/>
    <w:rsid w:val="0037186E"/>
    <w:rsid w:val="0037603F"/>
    <w:rsid w:val="003771BA"/>
    <w:rsid w:val="003771EE"/>
    <w:rsid w:val="00377C3A"/>
    <w:rsid w:val="00377E72"/>
    <w:rsid w:val="00381FEF"/>
    <w:rsid w:val="00382980"/>
    <w:rsid w:val="00382AB6"/>
    <w:rsid w:val="003854F1"/>
    <w:rsid w:val="003871EC"/>
    <w:rsid w:val="00387D52"/>
    <w:rsid w:val="00391C67"/>
    <w:rsid w:val="00392BCF"/>
    <w:rsid w:val="00392D5E"/>
    <w:rsid w:val="00393119"/>
    <w:rsid w:val="00393D0D"/>
    <w:rsid w:val="00394178"/>
    <w:rsid w:val="0039485C"/>
    <w:rsid w:val="00395F89"/>
    <w:rsid w:val="00397D34"/>
    <w:rsid w:val="00397E6F"/>
    <w:rsid w:val="00397E71"/>
    <w:rsid w:val="003A20DC"/>
    <w:rsid w:val="003A36F7"/>
    <w:rsid w:val="003A4DE1"/>
    <w:rsid w:val="003B002A"/>
    <w:rsid w:val="003B13F2"/>
    <w:rsid w:val="003B18F3"/>
    <w:rsid w:val="003B25C6"/>
    <w:rsid w:val="003B5C17"/>
    <w:rsid w:val="003B7747"/>
    <w:rsid w:val="003B7C44"/>
    <w:rsid w:val="003C1723"/>
    <w:rsid w:val="003C490C"/>
    <w:rsid w:val="003C4D62"/>
    <w:rsid w:val="003C6E5D"/>
    <w:rsid w:val="003C73A9"/>
    <w:rsid w:val="003C75A5"/>
    <w:rsid w:val="003C7A0A"/>
    <w:rsid w:val="003D046C"/>
    <w:rsid w:val="003D0A14"/>
    <w:rsid w:val="003D5B7E"/>
    <w:rsid w:val="003D7358"/>
    <w:rsid w:val="003E05C3"/>
    <w:rsid w:val="003E3EBE"/>
    <w:rsid w:val="003E4402"/>
    <w:rsid w:val="003E47DF"/>
    <w:rsid w:val="003E5CF1"/>
    <w:rsid w:val="003E61BB"/>
    <w:rsid w:val="003F0F70"/>
    <w:rsid w:val="003F1313"/>
    <w:rsid w:val="003F267E"/>
    <w:rsid w:val="003F38EE"/>
    <w:rsid w:val="003F45C9"/>
    <w:rsid w:val="003F4663"/>
    <w:rsid w:val="00403A67"/>
    <w:rsid w:val="0040449E"/>
    <w:rsid w:val="00404A92"/>
    <w:rsid w:val="00404FB6"/>
    <w:rsid w:val="004061AE"/>
    <w:rsid w:val="004070AD"/>
    <w:rsid w:val="004071D5"/>
    <w:rsid w:val="00410398"/>
    <w:rsid w:val="0041255C"/>
    <w:rsid w:val="00413210"/>
    <w:rsid w:val="004138BA"/>
    <w:rsid w:val="00413A67"/>
    <w:rsid w:val="004154F7"/>
    <w:rsid w:val="004168CA"/>
    <w:rsid w:val="004170C4"/>
    <w:rsid w:val="0041734C"/>
    <w:rsid w:val="00420C9D"/>
    <w:rsid w:val="004227B5"/>
    <w:rsid w:val="00423134"/>
    <w:rsid w:val="00424A79"/>
    <w:rsid w:val="00424AF2"/>
    <w:rsid w:val="004251EA"/>
    <w:rsid w:val="00425451"/>
    <w:rsid w:val="00425BFB"/>
    <w:rsid w:val="004276B1"/>
    <w:rsid w:val="00427D1F"/>
    <w:rsid w:val="00431284"/>
    <w:rsid w:val="00431ABC"/>
    <w:rsid w:val="00434324"/>
    <w:rsid w:val="00434E71"/>
    <w:rsid w:val="00436A77"/>
    <w:rsid w:val="004370DF"/>
    <w:rsid w:val="0043CBB7"/>
    <w:rsid w:val="0044081A"/>
    <w:rsid w:val="00440D57"/>
    <w:rsid w:val="004413E6"/>
    <w:rsid w:val="00441406"/>
    <w:rsid w:val="0044354D"/>
    <w:rsid w:val="004449CE"/>
    <w:rsid w:val="00445AE1"/>
    <w:rsid w:val="00445F74"/>
    <w:rsid w:val="00446265"/>
    <w:rsid w:val="00446DF3"/>
    <w:rsid w:val="00450C13"/>
    <w:rsid w:val="00450C46"/>
    <w:rsid w:val="00451B84"/>
    <w:rsid w:val="0045246C"/>
    <w:rsid w:val="00452E26"/>
    <w:rsid w:val="00456475"/>
    <w:rsid w:val="00456C98"/>
    <w:rsid w:val="0045761B"/>
    <w:rsid w:val="00461195"/>
    <w:rsid w:val="004615AB"/>
    <w:rsid w:val="004619DD"/>
    <w:rsid w:val="00462E89"/>
    <w:rsid w:val="00464094"/>
    <w:rsid w:val="00464173"/>
    <w:rsid w:val="00464D05"/>
    <w:rsid w:val="00466774"/>
    <w:rsid w:val="004668B5"/>
    <w:rsid w:val="004669D2"/>
    <w:rsid w:val="0046749C"/>
    <w:rsid w:val="00467EAE"/>
    <w:rsid w:val="0047382C"/>
    <w:rsid w:val="00474565"/>
    <w:rsid w:val="00474989"/>
    <w:rsid w:val="00474ADB"/>
    <w:rsid w:val="0047540F"/>
    <w:rsid w:val="00475ED8"/>
    <w:rsid w:val="004769BB"/>
    <w:rsid w:val="00477B59"/>
    <w:rsid w:val="00480196"/>
    <w:rsid w:val="00480884"/>
    <w:rsid w:val="004816C6"/>
    <w:rsid w:val="0048201D"/>
    <w:rsid w:val="00483012"/>
    <w:rsid w:val="00484AE0"/>
    <w:rsid w:val="00484E76"/>
    <w:rsid w:val="00487CA0"/>
    <w:rsid w:val="004900D3"/>
    <w:rsid w:val="00490DDA"/>
    <w:rsid w:val="00490FBE"/>
    <w:rsid w:val="004932F3"/>
    <w:rsid w:val="004936DF"/>
    <w:rsid w:val="0049379A"/>
    <w:rsid w:val="004945BB"/>
    <w:rsid w:val="0049514D"/>
    <w:rsid w:val="004966B7"/>
    <w:rsid w:val="00497446"/>
    <w:rsid w:val="004A0844"/>
    <w:rsid w:val="004A1151"/>
    <w:rsid w:val="004A1D08"/>
    <w:rsid w:val="004A2264"/>
    <w:rsid w:val="004A3AD8"/>
    <w:rsid w:val="004A4145"/>
    <w:rsid w:val="004A425C"/>
    <w:rsid w:val="004A457B"/>
    <w:rsid w:val="004A45AF"/>
    <w:rsid w:val="004A470F"/>
    <w:rsid w:val="004A51A1"/>
    <w:rsid w:val="004A5274"/>
    <w:rsid w:val="004A624E"/>
    <w:rsid w:val="004B0DDD"/>
    <w:rsid w:val="004B1986"/>
    <w:rsid w:val="004B5B68"/>
    <w:rsid w:val="004B6058"/>
    <w:rsid w:val="004B6C88"/>
    <w:rsid w:val="004B7794"/>
    <w:rsid w:val="004B7A54"/>
    <w:rsid w:val="004C0652"/>
    <w:rsid w:val="004C1E67"/>
    <w:rsid w:val="004C21E5"/>
    <w:rsid w:val="004C420B"/>
    <w:rsid w:val="004C4F47"/>
    <w:rsid w:val="004C514E"/>
    <w:rsid w:val="004C79FD"/>
    <w:rsid w:val="004D02B5"/>
    <w:rsid w:val="004D103D"/>
    <w:rsid w:val="004D256E"/>
    <w:rsid w:val="004D26B7"/>
    <w:rsid w:val="004D3465"/>
    <w:rsid w:val="004D3EE9"/>
    <w:rsid w:val="004D58BD"/>
    <w:rsid w:val="004D6F8F"/>
    <w:rsid w:val="004D7C3B"/>
    <w:rsid w:val="004D7ED8"/>
    <w:rsid w:val="004E005C"/>
    <w:rsid w:val="004E1439"/>
    <w:rsid w:val="004E29F9"/>
    <w:rsid w:val="004E5C6E"/>
    <w:rsid w:val="004E79F0"/>
    <w:rsid w:val="004F1E3C"/>
    <w:rsid w:val="004F2AAF"/>
    <w:rsid w:val="004F4473"/>
    <w:rsid w:val="004F584E"/>
    <w:rsid w:val="004F5A84"/>
    <w:rsid w:val="004F5B6E"/>
    <w:rsid w:val="004F6CA1"/>
    <w:rsid w:val="004F77E5"/>
    <w:rsid w:val="00500BA5"/>
    <w:rsid w:val="00501AC0"/>
    <w:rsid w:val="005021C5"/>
    <w:rsid w:val="0050278F"/>
    <w:rsid w:val="005039AC"/>
    <w:rsid w:val="00503D6B"/>
    <w:rsid w:val="00504C0E"/>
    <w:rsid w:val="00504DA5"/>
    <w:rsid w:val="00506AD0"/>
    <w:rsid w:val="00507057"/>
    <w:rsid w:val="00507947"/>
    <w:rsid w:val="00510E95"/>
    <w:rsid w:val="00512DB2"/>
    <w:rsid w:val="005132FA"/>
    <w:rsid w:val="00513B4A"/>
    <w:rsid w:val="00514DAC"/>
    <w:rsid w:val="005162C5"/>
    <w:rsid w:val="00516BD2"/>
    <w:rsid w:val="0051771D"/>
    <w:rsid w:val="00521272"/>
    <w:rsid w:val="005214C1"/>
    <w:rsid w:val="00521DAE"/>
    <w:rsid w:val="00522B7B"/>
    <w:rsid w:val="005247AF"/>
    <w:rsid w:val="00524A6E"/>
    <w:rsid w:val="0052524E"/>
    <w:rsid w:val="0052647D"/>
    <w:rsid w:val="005306AB"/>
    <w:rsid w:val="0053357D"/>
    <w:rsid w:val="00533A17"/>
    <w:rsid w:val="005360EC"/>
    <w:rsid w:val="00536F20"/>
    <w:rsid w:val="00537BC7"/>
    <w:rsid w:val="00540E40"/>
    <w:rsid w:val="0054127B"/>
    <w:rsid w:val="00541C16"/>
    <w:rsid w:val="00542F7D"/>
    <w:rsid w:val="005448EF"/>
    <w:rsid w:val="00546311"/>
    <w:rsid w:val="00552DBF"/>
    <w:rsid w:val="00553B77"/>
    <w:rsid w:val="00553C2C"/>
    <w:rsid w:val="00554CA9"/>
    <w:rsid w:val="00554E3A"/>
    <w:rsid w:val="0055714D"/>
    <w:rsid w:val="005572D2"/>
    <w:rsid w:val="005579BA"/>
    <w:rsid w:val="005600C3"/>
    <w:rsid w:val="00560F26"/>
    <w:rsid w:val="00561016"/>
    <w:rsid w:val="005621CE"/>
    <w:rsid w:val="00562AA9"/>
    <w:rsid w:val="00562B6C"/>
    <w:rsid w:val="00563957"/>
    <w:rsid w:val="00566248"/>
    <w:rsid w:val="0056677A"/>
    <w:rsid w:val="0056736F"/>
    <w:rsid w:val="005710EA"/>
    <w:rsid w:val="00571666"/>
    <w:rsid w:val="00572452"/>
    <w:rsid w:val="00572D93"/>
    <w:rsid w:val="00572F46"/>
    <w:rsid w:val="00573186"/>
    <w:rsid w:val="00573715"/>
    <w:rsid w:val="00573D38"/>
    <w:rsid w:val="005752A8"/>
    <w:rsid w:val="0057551D"/>
    <w:rsid w:val="005802DF"/>
    <w:rsid w:val="00581B18"/>
    <w:rsid w:val="00581E0E"/>
    <w:rsid w:val="005822B3"/>
    <w:rsid w:val="005835D4"/>
    <w:rsid w:val="00585180"/>
    <w:rsid w:val="005863F7"/>
    <w:rsid w:val="00586834"/>
    <w:rsid w:val="00587C47"/>
    <w:rsid w:val="00587CDC"/>
    <w:rsid w:val="0059016E"/>
    <w:rsid w:val="00590A42"/>
    <w:rsid w:val="00591BBF"/>
    <w:rsid w:val="00593459"/>
    <w:rsid w:val="00595B4A"/>
    <w:rsid w:val="0059734A"/>
    <w:rsid w:val="005976C2"/>
    <w:rsid w:val="005977C5"/>
    <w:rsid w:val="00597A5D"/>
    <w:rsid w:val="005A0CE6"/>
    <w:rsid w:val="005A0F67"/>
    <w:rsid w:val="005A20E3"/>
    <w:rsid w:val="005A260B"/>
    <w:rsid w:val="005A2D4B"/>
    <w:rsid w:val="005A2F6A"/>
    <w:rsid w:val="005A58CA"/>
    <w:rsid w:val="005A601F"/>
    <w:rsid w:val="005B1370"/>
    <w:rsid w:val="005B2B60"/>
    <w:rsid w:val="005B3E1F"/>
    <w:rsid w:val="005B4314"/>
    <w:rsid w:val="005B4813"/>
    <w:rsid w:val="005B5660"/>
    <w:rsid w:val="005B58A0"/>
    <w:rsid w:val="005B61AD"/>
    <w:rsid w:val="005C0C72"/>
    <w:rsid w:val="005C13F0"/>
    <w:rsid w:val="005C26E8"/>
    <w:rsid w:val="005C2B44"/>
    <w:rsid w:val="005C37EA"/>
    <w:rsid w:val="005C40A4"/>
    <w:rsid w:val="005C43A9"/>
    <w:rsid w:val="005C5027"/>
    <w:rsid w:val="005C58BE"/>
    <w:rsid w:val="005C5F05"/>
    <w:rsid w:val="005C7521"/>
    <w:rsid w:val="005C7C4A"/>
    <w:rsid w:val="005D019B"/>
    <w:rsid w:val="005D1B92"/>
    <w:rsid w:val="005D1C0F"/>
    <w:rsid w:val="005D2692"/>
    <w:rsid w:val="005D350A"/>
    <w:rsid w:val="005D3EA8"/>
    <w:rsid w:val="005D47F3"/>
    <w:rsid w:val="005D4D99"/>
    <w:rsid w:val="005D58BB"/>
    <w:rsid w:val="005D6C2B"/>
    <w:rsid w:val="005E653C"/>
    <w:rsid w:val="005E7214"/>
    <w:rsid w:val="005F0894"/>
    <w:rsid w:val="005F0EEE"/>
    <w:rsid w:val="005F32A4"/>
    <w:rsid w:val="005F4D84"/>
    <w:rsid w:val="005F555E"/>
    <w:rsid w:val="005F5A44"/>
    <w:rsid w:val="005F6B9B"/>
    <w:rsid w:val="005F6EBE"/>
    <w:rsid w:val="005F707E"/>
    <w:rsid w:val="005F7B9D"/>
    <w:rsid w:val="006017BD"/>
    <w:rsid w:val="00603399"/>
    <w:rsid w:val="0060373E"/>
    <w:rsid w:val="00604071"/>
    <w:rsid w:val="00604801"/>
    <w:rsid w:val="00604E2A"/>
    <w:rsid w:val="0060512F"/>
    <w:rsid w:val="00605979"/>
    <w:rsid w:val="006072C3"/>
    <w:rsid w:val="00607C2C"/>
    <w:rsid w:val="0061047B"/>
    <w:rsid w:val="00610CA6"/>
    <w:rsid w:val="00612A1E"/>
    <w:rsid w:val="00615D38"/>
    <w:rsid w:val="00617343"/>
    <w:rsid w:val="0062044A"/>
    <w:rsid w:val="00620F11"/>
    <w:rsid w:val="006211ED"/>
    <w:rsid w:val="006213AE"/>
    <w:rsid w:val="00621F4A"/>
    <w:rsid w:val="00623EEF"/>
    <w:rsid w:val="006258B3"/>
    <w:rsid w:val="00625C12"/>
    <w:rsid w:val="0062634A"/>
    <w:rsid w:val="00631853"/>
    <w:rsid w:val="00631B17"/>
    <w:rsid w:val="00632FF4"/>
    <w:rsid w:val="00634744"/>
    <w:rsid w:val="006352CD"/>
    <w:rsid w:val="00635303"/>
    <w:rsid w:val="006367C6"/>
    <w:rsid w:val="0064171B"/>
    <w:rsid w:val="00641E13"/>
    <w:rsid w:val="00645238"/>
    <w:rsid w:val="006455BD"/>
    <w:rsid w:val="006506C4"/>
    <w:rsid w:val="0065142F"/>
    <w:rsid w:val="0065173F"/>
    <w:rsid w:val="00651C98"/>
    <w:rsid w:val="006527B7"/>
    <w:rsid w:val="00653FD9"/>
    <w:rsid w:val="0065575C"/>
    <w:rsid w:val="00655ADD"/>
    <w:rsid w:val="00656ABC"/>
    <w:rsid w:val="00656C84"/>
    <w:rsid w:val="006571FC"/>
    <w:rsid w:val="006614DF"/>
    <w:rsid w:val="00661871"/>
    <w:rsid w:val="00661F8E"/>
    <w:rsid w:val="006638F3"/>
    <w:rsid w:val="006658E4"/>
    <w:rsid w:val="00666C63"/>
    <w:rsid w:val="0067036F"/>
    <w:rsid w:val="00670651"/>
    <w:rsid w:val="00670A64"/>
    <w:rsid w:val="0067148E"/>
    <w:rsid w:val="006715BB"/>
    <w:rsid w:val="00672AE4"/>
    <w:rsid w:val="00675641"/>
    <w:rsid w:val="00675F6D"/>
    <w:rsid w:val="0067614D"/>
    <w:rsid w:val="0067767E"/>
    <w:rsid w:val="00680E3B"/>
    <w:rsid w:val="00681F41"/>
    <w:rsid w:val="0068280D"/>
    <w:rsid w:val="006836C8"/>
    <w:rsid w:val="0068774D"/>
    <w:rsid w:val="00687888"/>
    <w:rsid w:val="00691463"/>
    <w:rsid w:val="00691F10"/>
    <w:rsid w:val="006933EB"/>
    <w:rsid w:val="00693777"/>
    <w:rsid w:val="006940CE"/>
    <w:rsid w:val="00696FDC"/>
    <w:rsid w:val="006978AC"/>
    <w:rsid w:val="00697FB2"/>
    <w:rsid w:val="006A1CD3"/>
    <w:rsid w:val="006A28CF"/>
    <w:rsid w:val="006A2E5D"/>
    <w:rsid w:val="006A30FE"/>
    <w:rsid w:val="006A4288"/>
    <w:rsid w:val="006A6147"/>
    <w:rsid w:val="006B0C22"/>
    <w:rsid w:val="006B1317"/>
    <w:rsid w:val="006B2365"/>
    <w:rsid w:val="006B23CA"/>
    <w:rsid w:val="006B350C"/>
    <w:rsid w:val="006B539E"/>
    <w:rsid w:val="006B6589"/>
    <w:rsid w:val="006B78E7"/>
    <w:rsid w:val="006C1809"/>
    <w:rsid w:val="006C1A8E"/>
    <w:rsid w:val="006C3616"/>
    <w:rsid w:val="006C3A35"/>
    <w:rsid w:val="006C3F0F"/>
    <w:rsid w:val="006C4ADE"/>
    <w:rsid w:val="006C5FC5"/>
    <w:rsid w:val="006C66B8"/>
    <w:rsid w:val="006C6833"/>
    <w:rsid w:val="006C7657"/>
    <w:rsid w:val="006C7B13"/>
    <w:rsid w:val="006D0D62"/>
    <w:rsid w:val="006D233B"/>
    <w:rsid w:val="006D366D"/>
    <w:rsid w:val="006D3C2C"/>
    <w:rsid w:val="006D49DC"/>
    <w:rsid w:val="006D5453"/>
    <w:rsid w:val="006D5F2E"/>
    <w:rsid w:val="006D672F"/>
    <w:rsid w:val="006D68A8"/>
    <w:rsid w:val="006D6D56"/>
    <w:rsid w:val="006D7234"/>
    <w:rsid w:val="006D773A"/>
    <w:rsid w:val="006D7BD0"/>
    <w:rsid w:val="006DEB38"/>
    <w:rsid w:val="006E0E3B"/>
    <w:rsid w:val="006E132A"/>
    <w:rsid w:val="006E3675"/>
    <w:rsid w:val="006E3DC5"/>
    <w:rsid w:val="006E4E5D"/>
    <w:rsid w:val="006E5CF3"/>
    <w:rsid w:val="006E6C1E"/>
    <w:rsid w:val="006F1A98"/>
    <w:rsid w:val="006F222A"/>
    <w:rsid w:val="006F27DD"/>
    <w:rsid w:val="006F4484"/>
    <w:rsid w:val="006F46EE"/>
    <w:rsid w:val="006F50FC"/>
    <w:rsid w:val="00701412"/>
    <w:rsid w:val="00702055"/>
    <w:rsid w:val="00702420"/>
    <w:rsid w:val="00702FF7"/>
    <w:rsid w:val="0070607F"/>
    <w:rsid w:val="00710B4D"/>
    <w:rsid w:val="0071156D"/>
    <w:rsid w:val="0071276F"/>
    <w:rsid w:val="007136DD"/>
    <w:rsid w:val="00714D84"/>
    <w:rsid w:val="00714DC4"/>
    <w:rsid w:val="0071538D"/>
    <w:rsid w:val="007157DE"/>
    <w:rsid w:val="00717FF0"/>
    <w:rsid w:val="00720136"/>
    <w:rsid w:val="0072209F"/>
    <w:rsid w:val="00725292"/>
    <w:rsid w:val="007260E5"/>
    <w:rsid w:val="007277B2"/>
    <w:rsid w:val="00733B03"/>
    <w:rsid w:val="00734E69"/>
    <w:rsid w:val="00736980"/>
    <w:rsid w:val="007371D4"/>
    <w:rsid w:val="0074283D"/>
    <w:rsid w:val="00742B06"/>
    <w:rsid w:val="007436DB"/>
    <w:rsid w:val="00744FC5"/>
    <w:rsid w:val="00745094"/>
    <w:rsid w:val="00745190"/>
    <w:rsid w:val="007452C3"/>
    <w:rsid w:val="00746BAB"/>
    <w:rsid w:val="00747DE7"/>
    <w:rsid w:val="007500D3"/>
    <w:rsid w:val="007504BD"/>
    <w:rsid w:val="007544C4"/>
    <w:rsid w:val="00754694"/>
    <w:rsid w:val="00754B0F"/>
    <w:rsid w:val="007561EF"/>
    <w:rsid w:val="00761BC4"/>
    <w:rsid w:val="00762361"/>
    <w:rsid w:val="00762D00"/>
    <w:rsid w:val="00764180"/>
    <w:rsid w:val="0076688D"/>
    <w:rsid w:val="0076711C"/>
    <w:rsid w:val="0076732C"/>
    <w:rsid w:val="00767C01"/>
    <w:rsid w:val="007713FE"/>
    <w:rsid w:val="00771C61"/>
    <w:rsid w:val="00771DCD"/>
    <w:rsid w:val="00771EF0"/>
    <w:rsid w:val="00773788"/>
    <w:rsid w:val="00773B5A"/>
    <w:rsid w:val="007753C0"/>
    <w:rsid w:val="00775BE2"/>
    <w:rsid w:val="00776BB7"/>
    <w:rsid w:val="00777862"/>
    <w:rsid w:val="00780124"/>
    <w:rsid w:val="007805EE"/>
    <w:rsid w:val="00782147"/>
    <w:rsid w:val="007839C9"/>
    <w:rsid w:val="00783B0E"/>
    <w:rsid w:val="00786E82"/>
    <w:rsid w:val="0079040D"/>
    <w:rsid w:val="00790788"/>
    <w:rsid w:val="007939BB"/>
    <w:rsid w:val="00793D0A"/>
    <w:rsid w:val="00794A65"/>
    <w:rsid w:val="00794BBE"/>
    <w:rsid w:val="00797507"/>
    <w:rsid w:val="0079782C"/>
    <w:rsid w:val="007A07CD"/>
    <w:rsid w:val="007A0B51"/>
    <w:rsid w:val="007A0D57"/>
    <w:rsid w:val="007A21B1"/>
    <w:rsid w:val="007A29D2"/>
    <w:rsid w:val="007A35CD"/>
    <w:rsid w:val="007A3C51"/>
    <w:rsid w:val="007A4B21"/>
    <w:rsid w:val="007A7884"/>
    <w:rsid w:val="007A7928"/>
    <w:rsid w:val="007A7CEC"/>
    <w:rsid w:val="007A7F79"/>
    <w:rsid w:val="007B07B9"/>
    <w:rsid w:val="007B0B86"/>
    <w:rsid w:val="007B10E3"/>
    <w:rsid w:val="007B1517"/>
    <w:rsid w:val="007B18C5"/>
    <w:rsid w:val="007B1DEB"/>
    <w:rsid w:val="007B26EB"/>
    <w:rsid w:val="007B3832"/>
    <w:rsid w:val="007B3DC2"/>
    <w:rsid w:val="007B4561"/>
    <w:rsid w:val="007B642B"/>
    <w:rsid w:val="007B7068"/>
    <w:rsid w:val="007B7597"/>
    <w:rsid w:val="007B7EE1"/>
    <w:rsid w:val="007C0453"/>
    <w:rsid w:val="007C2E7D"/>
    <w:rsid w:val="007C2EC5"/>
    <w:rsid w:val="007D01A0"/>
    <w:rsid w:val="007D05D2"/>
    <w:rsid w:val="007D0FCC"/>
    <w:rsid w:val="007D103B"/>
    <w:rsid w:val="007D1A4F"/>
    <w:rsid w:val="007D1BE1"/>
    <w:rsid w:val="007D24F3"/>
    <w:rsid w:val="007D3FB5"/>
    <w:rsid w:val="007D5CE3"/>
    <w:rsid w:val="007D7174"/>
    <w:rsid w:val="007D71C0"/>
    <w:rsid w:val="007D72C3"/>
    <w:rsid w:val="007E091C"/>
    <w:rsid w:val="007E154B"/>
    <w:rsid w:val="007E52E6"/>
    <w:rsid w:val="007E543F"/>
    <w:rsid w:val="007E7493"/>
    <w:rsid w:val="007F13F4"/>
    <w:rsid w:val="007F17E9"/>
    <w:rsid w:val="007F1A41"/>
    <w:rsid w:val="007F1ADC"/>
    <w:rsid w:val="007F2F02"/>
    <w:rsid w:val="007F4B40"/>
    <w:rsid w:val="007F61BC"/>
    <w:rsid w:val="007F6298"/>
    <w:rsid w:val="007F72CE"/>
    <w:rsid w:val="00800C35"/>
    <w:rsid w:val="008013AB"/>
    <w:rsid w:val="008013D0"/>
    <w:rsid w:val="00801896"/>
    <w:rsid w:val="00801F82"/>
    <w:rsid w:val="00803617"/>
    <w:rsid w:val="00804AE7"/>
    <w:rsid w:val="0080612A"/>
    <w:rsid w:val="00811690"/>
    <w:rsid w:val="008123A5"/>
    <w:rsid w:val="00812E28"/>
    <w:rsid w:val="00813690"/>
    <w:rsid w:val="008164B0"/>
    <w:rsid w:val="00816AA0"/>
    <w:rsid w:val="00816C14"/>
    <w:rsid w:val="00816CF5"/>
    <w:rsid w:val="008171B9"/>
    <w:rsid w:val="008178A8"/>
    <w:rsid w:val="00817BE1"/>
    <w:rsid w:val="00821646"/>
    <w:rsid w:val="008222F4"/>
    <w:rsid w:val="0082271C"/>
    <w:rsid w:val="00824A6E"/>
    <w:rsid w:val="00826BFE"/>
    <w:rsid w:val="008271EE"/>
    <w:rsid w:val="00827632"/>
    <w:rsid w:val="00827894"/>
    <w:rsid w:val="00827F12"/>
    <w:rsid w:val="00831257"/>
    <w:rsid w:val="0083205E"/>
    <w:rsid w:val="008333F4"/>
    <w:rsid w:val="00833842"/>
    <w:rsid w:val="00833B84"/>
    <w:rsid w:val="0083445B"/>
    <w:rsid w:val="00834ED5"/>
    <w:rsid w:val="00834F9D"/>
    <w:rsid w:val="00835E55"/>
    <w:rsid w:val="00836C11"/>
    <w:rsid w:val="00836FF4"/>
    <w:rsid w:val="008372AA"/>
    <w:rsid w:val="00837506"/>
    <w:rsid w:val="00842097"/>
    <w:rsid w:val="0084235D"/>
    <w:rsid w:val="00842879"/>
    <w:rsid w:val="008442B0"/>
    <w:rsid w:val="00844CEF"/>
    <w:rsid w:val="00844E64"/>
    <w:rsid w:val="00845382"/>
    <w:rsid w:val="00845B3B"/>
    <w:rsid w:val="008467F4"/>
    <w:rsid w:val="00847721"/>
    <w:rsid w:val="00850601"/>
    <w:rsid w:val="00850B59"/>
    <w:rsid w:val="0085375F"/>
    <w:rsid w:val="008545AF"/>
    <w:rsid w:val="00854BBF"/>
    <w:rsid w:val="00855A72"/>
    <w:rsid w:val="00856AC2"/>
    <w:rsid w:val="00856C66"/>
    <w:rsid w:val="00856F46"/>
    <w:rsid w:val="0085792E"/>
    <w:rsid w:val="00860ED3"/>
    <w:rsid w:val="00864219"/>
    <w:rsid w:val="00864B3D"/>
    <w:rsid w:val="00864EC4"/>
    <w:rsid w:val="0086612B"/>
    <w:rsid w:val="008662EC"/>
    <w:rsid w:val="00870A2E"/>
    <w:rsid w:val="00871B4B"/>
    <w:rsid w:val="00871EBF"/>
    <w:rsid w:val="00874C7C"/>
    <w:rsid w:val="00875366"/>
    <w:rsid w:val="00875536"/>
    <w:rsid w:val="00875C84"/>
    <w:rsid w:val="00876837"/>
    <w:rsid w:val="008801F6"/>
    <w:rsid w:val="008807E5"/>
    <w:rsid w:val="00880F9D"/>
    <w:rsid w:val="00881EAD"/>
    <w:rsid w:val="0088343E"/>
    <w:rsid w:val="00883962"/>
    <w:rsid w:val="00883D30"/>
    <w:rsid w:val="00885143"/>
    <w:rsid w:val="00886B5F"/>
    <w:rsid w:val="00886E10"/>
    <w:rsid w:val="008876B7"/>
    <w:rsid w:val="00887B05"/>
    <w:rsid w:val="008910A9"/>
    <w:rsid w:val="00893501"/>
    <w:rsid w:val="00893B5E"/>
    <w:rsid w:val="008A061A"/>
    <w:rsid w:val="008A1812"/>
    <w:rsid w:val="008A26A6"/>
    <w:rsid w:val="008A33DF"/>
    <w:rsid w:val="008A5855"/>
    <w:rsid w:val="008B01AA"/>
    <w:rsid w:val="008B0B6D"/>
    <w:rsid w:val="008B1B9A"/>
    <w:rsid w:val="008B3B30"/>
    <w:rsid w:val="008B3C16"/>
    <w:rsid w:val="008B6992"/>
    <w:rsid w:val="008B6D25"/>
    <w:rsid w:val="008B7AE7"/>
    <w:rsid w:val="008B7DA0"/>
    <w:rsid w:val="008B7E3F"/>
    <w:rsid w:val="008C2E45"/>
    <w:rsid w:val="008C30D1"/>
    <w:rsid w:val="008C5463"/>
    <w:rsid w:val="008C594D"/>
    <w:rsid w:val="008C6475"/>
    <w:rsid w:val="008C6BE6"/>
    <w:rsid w:val="008C7367"/>
    <w:rsid w:val="008D1CF0"/>
    <w:rsid w:val="008D383B"/>
    <w:rsid w:val="008D45E1"/>
    <w:rsid w:val="008D5DB3"/>
    <w:rsid w:val="008D5DFD"/>
    <w:rsid w:val="008D619C"/>
    <w:rsid w:val="008D676A"/>
    <w:rsid w:val="008D77C4"/>
    <w:rsid w:val="008D7D4D"/>
    <w:rsid w:val="008E4BCA"/>
    <w:rsid w:val="008E7E1D"/>
    <w:rsid w:val="008F0673"/>
    <w:rsid w:val="008F1152"/>
    <w:rsid w:val="008F1FE9"/>
    <w:rsid w:val="008F3823"/>
    <w:rsid w:val="008F653C"/>
    <w:rsid w:val="0090024F"/>
    <w:rsid w:val="00900361"/>
    <w:rsid w:val="009003AB"/>
    <w:rsid w:val="00900575"/>
    <w:rsid w:val="00902BF9"/>
    <w:rsid w:val="009031DD"/>
    <w:rsid w:val="0090367C"/>
    <w:rsid w:val="00904402"/>
    <w:rsid w:val="00906A5E"/>
    <w:rsid w:val="0090714C"/>
    <w:rsid w:val="00910058"/>
    <w:rsid w:val="009101AE"/>
    <w:rsid w:val="00910300"/>
    <w:rsid w:val="009111E0"/>
    <w:rsid w:val="009123D3"/>
    <w:rsid w:val="00915BA5"/>
    <w:rsid w:val="009161C0"/>
    <w:rsid w:val="009167FB"/>
    <w:rsid w:val="0092119A"/>
    <w:rsid w:val="00921E8D"/>
    <w:rsid w:val="00922D17"/>
    <w:rsid w:val="009259EB"/>
    <w:rsid w:val="0092690E"/>
    <w:rsid w:val="00926E62"/>
    <w:rsid w:val="009271B1"/>
    <w:rsid w:val="00930C6E"/>
    <w:rsid w:val="0093236C"/>
    <w:rsid w:val="009329DC"/>
    <w:rsid w:val="00932C0D"/>
    <w:rsid w:val="00933917"/>
    <w:rsid w:val="00934B4C"/>
    <w:rsid w:val="009353F0"/>
    <w:rsid w:val="00935BB8"/>
    <w:rsid w:val="0093672E"/>
    <w:rsid w:val="00936D42"/>
    <w:rsid w:val="00943B38"/>
    <w:rsid w:val="00944110"/>
    <w:rsid w:val="0094600D"/>
    <w:rsid w:val="00947800"/>
    <w:rsid w:val="00950A23"/>
    <w:rsid w:val="00950ABD"/>
    <w:rsid w:val="00950C27"/>
    <w:rsid w:val="009510DB"/>
    <w:rsid w:val="00951E14"/>
    <w:rsid w:val="0095211F"/>
    <w:rsid w:val="00952813"/>
    <w:rsid w:val="00953388"/>
    <w:rsid w:val="00953E83"/>
    <w:rsid w:val="00954DD6"/>
    <w:rsid w:val="0095551A"/>
    <w:rsid w:val="00962EE8"/>
    <w:rsid w:val="009630EA"/>
    <w:rsid w:val="009642DB"/>
    <w:rsid w:val="009664CC"/>
    <w:rsid w:val="0096655E"/>
    <w:rsid w:val="00970C6E"/>
    <w:rsid w:val="0097377F"/>
    <w:rsid w:val="00974A04"/>
    <w:rsid w:val="00976BEC"/>
    <w:rsid w:val="00976EEF"/>
    <w:rsid w:val="00977530"/>
    <w:rsid w:val="00977E92"/>
    <w:rsid w:val="00980358"/>
    <w:rsid w:val="00980F0C"/>
    <w:rsid w:val="009813E9"/>
    <w:rsid w:val="00982A7A"/>
    <w:rsid w:val="00982AE2"/>
    <w:rsid w:val="00982EDF"/>
    <w:rsid w:val="009841F6"/>
    <w:rsid w:val="00984F42"/>
    <w:rsid w:val="00985FF7"/>
    <w:rsid w:val="0098627B"/>
    <w:rsid w:val="00987DF8"/>
    <w:rsid w:val="00990590"/>
    <w:rsid w:val="009907CB"/>
    <w:rsid w:val="009914EA"/>
    <w:rsid w:val="00992377"/>
    <w:rsid w:val="00993A3C"/>
    <w:rsid w:val="009957FB"/>
    <w:rsid w:val="0099619F"/>
    <w:rsid w:val="00997273"/>
    <w:rsid w:val="00997488"/>
    <w:rsid w:val="009A0596"/>
    <w:rsid w:val="009A1C15"/>
    <w:rsid w:val="009A2106"/>
    <w:rsid w:val="009A220A"/>
    <w:rsid w:val="009A2C42"/>
    <w:rsid w:val="009A2D2C"/>
    <w:rsid w:val="009A57E8"/>
    <w:rsid w:val="009A597F"/>
    <w:rsid w:val="009B15B4"/>
    <w:rsid w:val="009B1D6F"/>
    <w:rsid w:val="009B1DE2"/>
    <w:rsid w:val="009B2759"/>
    <w:rsid w:val="009B3A82"/>
    <w:rsid w:val="009B41A9"/>
    <w:rsid w:val="009B553D"/>
    <w:rsid w:val="009B69EF"/>
    <w:rsid w:val="009B734B"/>
    <w:rsid w:val="009B79B1"/>
    <w:rsid w:val="009C015B"/>
    <w:rsid w:val="009C25E1"/>
    <w:rsid w:val="009C3DA4"/>
    <w:rsid w:val="009C6F26"/>
    <w:rsid w:val="009D0A4A"/>
    <w:rsid w:val="009D0B27"/>
    <w:rsid w:val="009D259A"/>
    <w:rsid w:val="009D2658"/>
    <w:rsid w:val="009D2C74"/>
    <w:rsid w:val="009D54EF"/>
    <w:rsid w:val="009D76AE"/>
    <w:rsid w:val="009D76D7"/>
    <w:rsid w:val="009E00BD"/>
    <w:rsid w:val="009E1BAE"/>
    <w:rsid w:val="009E1DF5"/>
    <w:rsid w:val="009E295A"/>
    <w:rsid w:val="009E3DCD"/>
    <w:rsid w:val="009E4D6F"/>
    <w:rsid w:val="009E513B"/>
    <w:rsid w:val="009E574A"/>
    <w:rsid w:val="009E672E"/>
    <w:rsid w:val="009E6EC2"/>
    <w:rsid w:val="009F0C7F"/>
    <w:rsid w:val="009F2112"/>
    <w:rsid w:val="009F2A79"/>
    <w:rsid w:val="009F332F"/>
    <w:rsid w:val="009F35CF"/>
    <w:rsid w:val="009F3A72"/>
    <w:rsid w:val="009F3DC3"/>
    <w:rsid w:val="009F4109"/>
    <w:rsid w:val="009F46B9"/>
    <w:rsid w:val="009F526D"/>
    <w:rsid w:val="009F6DB9"/>
    <w:rsid w:val="009F72BE"/>
    <w:rsid w:val="009F7680"/>
    <w:rsid w:val="00A056C9"/>
    <w:rsid w:val="00A0627C"/>
    <w:rsid w:val="00A07721"/>
    <w:rsid w:val="00A10319"/>
    <w:rsid w:val="00A10429"/>
    <w:rsid w:val="00A10F77"/>
    <w:rsid w:val="00A12962"/>
    <w:rsid w:val="00A13A5C"/>
    <w:rsid w:val="00A15A74"/>
    <w:rsid w:val="00A15C60"/>
    <w:rsid w:val="00A16496"/>
    <w:rsid w:val="00A16898"/>
    <w:rsid w:val="00A16D9C"/>
    <w:rsid w:val="00A17517"/>
    <w:rsid w:val="00A20079"/>
    <w:rsid w:val="00A205A9"/>
    <w:rsid w:val="00A20D0C"/>
    <w:rsid w:val="00A2107F"/>
    <w:rsid w:val="00A21649"/>
    <w:rsid w:val="00A228D0"/>
    <w:rsid w:val="00A22BF3"/>
    <w:rsid w:val="00A22C3A"/>
    <w:rsid w:val="00A230BA"/>
    <w:rsid w:val="00A231F5"/>
    <w:rsid w:val="00A2333C"/>
    <w:rsid w:val="00A24A54"/>
    <w:rsid w:val="00A266F0"/>
    <w:rsid w:val="00A268BB"/>
    <w:rsid w:val="00A26D75"/>
    <w:rsid w:val="00A30C35"/>
    <w:rsid w:val="00A32EFA"/>
    <w:rsid w:val="00A334EC"/>
    <w:rsid w:val="00A34056"/>
    <w:rsid w:val="00A34146"/>
    <w:rsid w:val="00A36777"/>
    <w:rsid w:val="00A3778D"/>
    <w:rsid w:val="00A42E7F"/>
    <w:rsid w:val="00A44462"/>
    <w:rsid w:val="00A454E8"/>
    <w:rsid w:val="00A45A55"/>
    <w:rsid w:val="00A4759A"/>
    <w:rsid w:val="00A51DA4"/>
    <w:rsid w:val="00A532D5"/>
    <w:rsid w:val="00A5392D"/>
    <w:rsid w:val="00A53C1A"/>
    <w:rsid w:val="00A5425F"/>
    <w:rsid w:val="00A54BF4"/>
    <w:rsid w:val="00A550D5"/>
    <w:rsid w:val="00A55B96"/>
    <w:rsid w:val="00A5667B"/>
    <w:rsid w:val="00A568D1"/>
    <w:rsid w:val="00A60B02"/>
    <w:rsid w:val="00A61E37"/>
    <w:rsid w:val="00A62905"/>
    <w:rsid w:val="00A6295A"/>
    <w:rsid w:val="00A633F0"/>
    <w:rsid w:val="00A645E4"/>
    <w:rsid w:val="00A65283"/>
    <w:rsid w:val="00A65A10"/>
    <w:rsid w:val="00A65A37"/>
    <w:rsid w:val="00A663E7"/>
    <w:rsid w:val="00A670F2"/>
    <w:rsid w:val="00A676B4"/>
    <w:rsid w:val="00A70836"/>
    <w:rsid w:val="00A720DB"/>
    <w:rsid w:val="00A72D01"/>
    <w:rsid w:val="00A72F5B"/>
    <w:rsid w:val="00A74D58"/>
    <w:rsid w:val="00A75DDD"/>
    <w:rsid w:val="00A760E7"/>
    <w:rsid w:val="00A7630B"/>
    <w:rsid w:val="00A76A32"/>
    <w:rsid w:val="00A7793D"/>
    <w:rsid w:val="00A77DBA"/>
    <w:rsid w:val="00A801C6"/>
    <w:rsid w:val="00A804FE"/>
    <w:rsid w:val="00A8063A"/>
    <w:rsid w:val="00A80778"/>
    <w:rsid w:val="00A81505"/>
    <w:rsid w:val="00A82794"/>
    <w:rsid w:val="00A82F90"/>
    <w:rsid w:val="00A8343A"/>
    <w:rsid w:val="00A85213"/>
    <w:rsid w:val="00A85266"/>
    <w:rsid w:val="00A8527F"/>
    <w:rsid w:val="00A86520"/>
    <w:rsid w:val="00A8725A"/>
    <w:rsid w:val="00A87579"/>
    <w:rsid w:val="00A90441"/>
    <w:rsid w:val="00A90B03"/>
    <w:rsid w:val="00A90B87"/>
    <w:rsid w:val="00A916C4"/>
    <w:rsid w:val="00A93570"/>
    <w:rsid w:val="00A938AD"/>
    <w:rsid w:val="00A94C52"/>
    <w:rsid w:val="00A95735"/>
    <w:rsid w:val="00A960F6"/>
    <w:rsid w:val="00A96C6D"/>
    <w:rsid w:val="00AA096A"/>
    <w:rsid w:val="00AA10F7"/>
    <w:rsid w:val="00AA1BDC"/>
    <w:rsid w:val="00AA35EE"/>
    <w:rsid w:val="00AA5927"/>
    <w:rsid w:val="00AA5DDA"/>
    <w:rsid w:val="00AA6A3E"/>
    <w:rsid w:val="00AA6DD7"/>
    <w:rsid w:val="00AA6F55"/>
    <w:rsid w:val="00AA757D"/>
    <w:rsid w:val="00AA786C"/>
    <w:rsid w:val="00AA7F87"/>
    <w:rsid w:val="00AB0C34"/>
    <w:rsid w:val="00AB139D"/>
    <w:rsid w:val="00AB1A19"/>
    <w:rsid w:val="00AB23B9"/>
    <w:rsid w:val="00AB2581"/>
    <w:rsid w:val="00AB501C"/>
    <w:rsid w:val="00AB55D8"/>
    <w:rsid w:val="00AB5CB8"/>
    <w:rsid w:val="00AB7263"/>
    <w:rsid w:val="00AC21D3"/>
    <w:rsid w:val="00AC2D49"/>
    <w:rsid w:val="00AC501C"/>
    <w:rsid w:val="00AC68CE"/>
    <w:rsid w:val="00AC69CD"/>
    <w:rsid w:val="00AC6A03"/>
    <w:rsid w:val="00AC6D46"/>
    <w:rsid w:val="00AC77BB"/>
    <w:rsid w:val="00AC7A4C"/>
    <w:rsid w:val="00AD07EB"/>
    <w:rsid w:val="00AD11B6"/>
    <w:rsid w:val="00AD163B"/>
    <w:rsid w:val="00AD1F0D"/>
    <w:rsid w:val="00AD4D4F"/>
    <w:rsid w:val="00AD4E03"/>
    <w:rsid w:val="00AD5276"/>
    <w:rsid w:val="00AD703D"/>
    <w:rsid w:val="00AE113F"/>
    <w:rsid w:val="00AE232F"/>
    <w:rsid w:val="00AE3027"/>
    <w:rsid w:val="00AE3340"/>
    <w:rsid w:val="00AE49B4"/>
    <w:rsid w:val="00AE531D"/>
    <w:rsid w:val="00AE6300"/>
    <w:rsid w:val="00AE7388"/>
    <w:rsid w:val="00AF05BD"/>
    <w:rsid w:val="00AF1248"/>
    <w:rsid w:val="00AF1BAC"/>
    <w:rsid w:val="00AF1E9F"/>
    <w:rsid w:val="00AF27A2"/>
    <w:rsid w:val="00AF32C8"/>
    <w:rsid w:val="00AF414F"/>
    <w:rsid w:val="00AF74EC"/>
    <w:rsid w:val="00AF7AEC"/>
    <w:rsid w:val="00B0028A"/>
    <w:rsid w:val="00B00687"/>
    <w:rsid w:val="00B00E2D"/>
    <w:rsid w:val="00B0107A"/>
    <w:rsid w:val="00B01D6D"/>
    <w:rsid w:val="00B0218D"/>
    <w:rsid w:val="00B0404C"/>
    <w:rsid w:val="00B04598"/>
    <w:rsid w:val="00B05A66"/>
    <w:rsid w:val="00B05CB1"/>
    <w:rsid w:val="00B064BD"/>
    <w:rsid w:val="00B064F1"/>
    <w:rsid w:val="00B068FE"/>
    <w:rsid w:val="00B102A7"/>
    <w:rsid w:val="00B113DC"/>
    <w:rsid w:val="00B12579"/>
    <w:rsid w:val="00B125F8"/>
    <w:rsid w:val="00B14DCB"/>
    <w:rsid w:val="00B1527D"/>
    <w:rsid w:val="00B15811"/>
    <w:rsid w:val="00B16172"/>
    <w:rsid w:val="00B2123B"/>
    <w:rsid w:val="00B21E33"/>
    <w:rsid w:val="00B22720"/>
    <w:rsid w:val="00B2426B"/>
    <w:rsid w:val="00B2532F"/>
    <w:rsid w:val="00B3002C"/>
    <w:rsid w:val="00B3076F"/>
    <w:rsid w:val="00B30E6C"/>
    <w:rsid w:val="00B31E6E"/>
    <w:rsid w:val="00B32D69"/>
    <w:rsid w:val="00B33A2E"/>
    <w:rsid w:val="00B34F2E"/>
    <w:rsid w:val="00B403C0"/>
    <w:rsid w:val="00B413C7"/>
    <w:rsid w:val="00B4140D"/>
    <w:rsid w:val="00B419E1"/>
    <w:rsid w:val="00B4227E"/>
    <w:rsid w:val="00B43533"/>
    <w:rsid w:val="00B44075"/>
    <w:rsid w:val="00B4692F"/>
    <w:rsid w:val="00B46978"/>
    <w:rsid w:val="00B46A43"/>
    <w:rsid w:val="00B47EE4"/>
    <w:rsid w:val="00B50A19"/>
    <w:rsid w:val="00B50A2A"/>
    <w:rsid w:val="00B52BDE"/>
    <w:rsid w:val="00B538AA"/>
    <w:rsid w:val="00B547C8"/>
    <w:rsid w:val="00B557E1"/>
    <w:rsid w:val="00B558C7"/>
    <w:rsid w:val="00B5681F"/>
    <w:rsid w:val="00B578A2"/>
    <w:rsid w:val="00B57DAA"/>
    <w:rsid w:val="00B65363"/>
    <w:rsid w:val="00B657E6"/>
    <w:rsid w:val="00B66959"/>
    <w:rsid w:val="00B675F4"/>
    <w:rsid w:val="00B6785E"/>
    <w:rsid w:val="00B678A2"/>
    <w:rsid w:val="00B72D62"/>
    <w:rsid w:val="00B73C4E"/>
    <w:rsid w:val="00B7405E"/>
    <w:rsid w:val="00B74989"/>
    <w:rsid w:val="00B751F5"/>
    <w:rsid w:val="00B75E5F"/>
    <w:rsid w:val="00B83BC3"/>
    <w:rsid w:val="00B83BCD"/>
    <w:rsid w:val="00B845D3"/>
    <w:rsid w:val="00B84D2F"/>
    <w:rsid w:val="00B8506E"/>
    <w:rsid w:val="00B86BF4"/>
    <w:rsid w:val="00B87C4C"/>
    <w:rsid w:val="00B9007E"/>
    <w:rsid w:val="00B903DD"/>
    <w:rsid w:val="00B9046D"/>
    <w:rsid w:val="00B91D35"/>
    <w:rsid w:val="00B924FA"/>
    <w:rsid w:val="00B92590"/>
    <w:rsid w:val="00B93178"/>
    <w:rsid w:val="00B9327F"/>
    <w:rsid w:val="00B94C02"/>
    <w:rsid w:val="00B95580"/>
    <w:rsid w:val="00B95B6C"/>
    <w:rsid w:val="00B97CE7"/>
    <w:rsid w:val="00B97E7C"/>
    <w:rsid w:val="00BA0F2B"/>
    <w:rsid w:val="00BA1C30"/>
    <w:rsid w:val="00BA1E22"/>
    <w:rsid w:val="00BA1F23"/>
    <w:rsid w:val="00BA363D"/>
    <w:rsid w:val="00BA72D8"/>
    <w:rsid w:val="00BA7850"/>
    <w:rsid w:val="00BB147E"/>
    <w:rsid w:val="00BB2971"/>
    <w:rsid w:val="00BB343D"/>
    <w:rsid w:val="00BB34E5"/>
    <w:rsid w:val="00BC0B50"/>
    <w:rsid w:val="00BC180E"/>
    <w:rsid w:val="00BC185E"/>
    <w:rsid w:val="00BC238A"/>
    <w:rsid w:val="00BC26B8"/>
    <w:rsid w:val="00BC2FB8"/>
    <w:rsid w:val="00BC3CE1"/>
    <w:rsid w:val="00BC3EAF"/>
    <w:rsid w:val="00BC543C"/>
    <w:rsid w:val="00BC5B7F"/>
    <w:rsid w:val="00BD3918"/>
    <w:rsid w:val="00BD3F4D"/>
    <w:rsid w:val="00BD42C9"/>
    <w:rsid w:val="00BD6C4D"/>
    <w:rsid w:val="00BD7EA4"/>
    <w:rsid w:val="00BE2447"/>
    <w:rsid w:val="00BE270C"/>
    <w:rsid w:val="00BE2BF4"/>
    <w:rsid w:val="00BE3D7B"/>
    <w:rsid w:val="00BE4A80"/>
    <w:rsid w:val="00BE5DA2"/>
    <w:rsid w:val="00BE67D7"/>
    <w:rsid w:val="00BE7781"/>
    <w:rsid w:val="00BE7998"/>
    <w:rsid w:val="00BF1593"/>
    <w:rsid w:val="00BF16B2"/>
    <w:rsid w:val="00BF232E"/>
    <w:rsid w:val="00BF2609"/>
    <w:rsid w:val="00BF2BAE"/>
    <w:rsid w:val="00BF2ED3"/>
    <w:rsid w:val="00BF30D8"/>
    <w:rsid w:val="00BF32D6"/>
    <w:rsid w:val="00BF32D8"/>
    <w:rsid w:val="00BF38B8"/>
    <w:rsid w:val="00BF3DBF"/>
    <w:rsid w:val="00BF4DEF"/>
    <w:rsid w:val="00BF501B"/>
    <w:rsid w:val="00BF5BC7"/>
    <w:rsid w:val="00BF7AFF"/>
    <w:rsid w:val="00C00AAC"/>
    <w:rsid w:val="00C00DDB"/>
    <w:rsid w:val="00C01506"/>
    <w:rsid w:val="00C02B9D"/>
    <w:rsid w:val="00C02D2B"/>
    <w:rsid w:val="00C0572F"/>
    <w:rsid w:val="00C05A89"/>
    <w:rsid w:val="00C10BBA"/>
    <w:rsid w:val="00C1103F"/>
    <w:rsid w:val="00C110AD"/>
    <w:rsid w:val="00C13066"/>
    <w:rsid w:val="00C167C8"/>
    <w:rsid w:val="00C16DFE"/>
    <w:rsid w:val="00C20B21"/>
    <w:rsid w:val="00C21A0F"/>
    <w:rsid w:val="00C21F1C"/>
    <w:rsid w:val="00C23A6B"/>
    <w:rsid w:val="00C24AAC"/>
    <w:rsid w:val="00C24C2F"/>
    <w:rsid w:val="00C262D3"/>
    <w:rsid w:val="00C2699E"/>
    <w:rsid w:val="00C27016"/>
    <w:rsid w:val="00C309FD"/>
    <w:rsid w:val="00C3134C"/>
    <w:rsid w:val="00C31B3C"/>
    <w:rsid w:val="00C3318D"/>
    <w:rsid w:val="00C35079"/>
    <w:rsid w:val="00C358F4"/>
    <w:rsid w:val="00C35CFD"/>
    <w:rsid w:val="00C35F72"/>
    <w:rsid w:val="00C36B32"/>
    <w:rsid w:val="00C3758C"/>
    <w:rsid w:val="00C377BE"/>
    <w:rsid w:val="00C413BE"/>
    <w:rsid w:val="00C4162A"/>
    <w:rsid w:val="00C438B3"/>
    <w:rsid w:val="00C43C20"/>
    <w:rsid w:val="00C44EE9"/>
    <w:rsid w:val="00C518BE"/>
    <w:rsid w:val="00C5383D"/>
    <w:rsid w:val="00C53970"/>
    <w:rsid w:val="00C55A27"/>
    <w:rsid w:val="00C55F09"/>
    <w:rsid w:val="00C579BE"/>
    <w:rsid w:val="00C57D63"/>
    <w:rsid w:val="00C57FCA"/>
    <w:rsid w:val="00C616B6"/>
    <w:rsid w:val="00C63074"/>
    <w:rsid w:val="00C631FD"/>
    <w:rsid w:val="00C64949"/>
    <w:rsid w:val="00C65BA5"/>
    <w:rsid w:val="00C667D9"/>
    <w:rsid w:val="00C7171A"/>
    <w:rsid w:val="00C71E9B"/>
    <w:rsid w:val="00C74C7A"/>
    <w:rsid w:val="00C75722"/>
    <w:rsid w:val="00C75985"/>
    <w:rsid w:val="00C82155"/>
    <w:rsid w:val="00C82684"/>
    <w:rsid w:val="00C82F3A"/>
    <w:rsid w:val="00C86CE8"/>
    <w:rsid w:val="00C86FC1"/>
    <w:rsid w:val="00C91F03"/>
    <w:rsid w:val="00C93155"/>
    <w:rsid w:val="00C94AAB"/>
    <w:rsid w:val="00C953E9"/>
    <w:rsid w:val="00C96A71"/>
    <w:rsid w:val="00C9712B"/>
    <w:rsid w:val="00C978CC"/>
    <w:rsid w:val="00CA1639"/>
    <w:rsid w:val="00CA378F"/>
    <w:rsid w:val="00CA4575"/>
    <w:rsid w:val="00CA45FE"/>
    <w:rsid w:val="00CA49C3"/>
    <w:rsid w:val="00CA52EF"/>
    <w:rsid w:val="00CA5330"/>
    <w:rsid w:val="00CA55E5"/>
    <w:rsid w:val="00CA6104"/>
    <w:rsid w:val="00CA7012"/>
    <w:rsid w:val="00CA79E3"/>
    <w:rsid w:val="00CB3BAA"/>
    <w:rsid w:val="00CB686E"/>
    <w:rsid w:val="00CB766D"/>
    <w:rsid w:val="00CB7728"/>
    <w:rsid w:val="00CB7C53"/>
    <w:rsid w:val="00CC09C7"/>
    <w:rsid w:val="00CC0CB6"/>
    <w:rsid w:val="00CC1F83"/>
    <w:rsid w:val="00CC3526"/>
    <w:rsid w:val="00CC4E8E"/>
    <w:rsid w:val="00CC5570"/>
    <w:rsid w:val="00CC67C5"/>
    <w:rsid w:val="00CC6918"/>
    <w:rsid w:val="00CC7F93"/>
    <w:rsid w:val="00CD119A"/>
    <w:rsid w:val="00CD1D47"/>
    <w:rsid w:val="00CD2407"/>
    <w:rsid w:val="00CD24E7"/>
    <w:rsid w:val="00CD27EF"/>
    <w:rsid w:val="00CD2E4D"/>
    <w:rsid w:val="00CD3EBC"/>
    <w:rsid w:val="00CD632D"/>
    <w:rsid w:val="00CE2E12"/>
    <w:rsid w:val="00CE2FB2"/>
    <w:rsid w:val="00CE3B9A"/>
    <w:rsid w:val="00CE57A2"/>
    <w:rsid w:val="00CE6130"/>
    <w:rsid w:val="00CE6236"/>
    <w:rsid w:val="00CE67E3"/>
    <w:rsid w:val="00CE7184"/>
    <w:rsid w:val="00CF1645"/>
    <w:rsid w:val="00CF25E0"/>
    <w:rsid w:val="00CF2777"/>
    <w:rsid w:val="00CF295B"/>
    <w:rsid w:val="00D01B6B"/>
    <w:rsid w:val="00D02A1D"/>
    <w:rsid w:val="00D032C6"/>
    <w:rsid w:val="00D03946"/>
    <w:rsid w:val="00D04177"/>
    <w:rsid w:val="00D05726"/>
    <w:rsid w:val="00D0743D"/>
    <w:rsid w:val="00D07F99"/>
    <w:rsid w:val="00D10546"/>
    <w:rsid w:val="00D10DC2"/>
    <w:rsid w:val="00D110E8"/>
    <w:rsid w:val="00D12B3D"/>
    <w:rsid w:val="00D13CB8"/>
    <w:rsid w:val="00D14501"/>
    <w:rsid w:val="00D148B9"/>
    <w:rsid w:val="00D14EF2"/>
    <w:rsid w:val="00D15427"/>
    <w:rsid w:val="00D156FB"/>
    <w:rsid w:val="00D17FFB"/>
    <w:rsid w:val="00D206A9"/>
    <w:rsid w:val="00D2147D"/>
    <w:rsid w:val="00D216F3"/>
    <w:rsid w:val="00D218BA"/>
    <w:rsid w:val="00D257C2"/>
    <w:rsid w:val="00D26966"/>
    <w:rsid w:val="00D274C2"/>
    <w:rsid w:val="00D30568"/>
    <w:rsid w:val="00D30A2D"/>
    <w:rsid w:val="00D3340F"/>
    <w:rsid w:val="00D33618"/>
    <w:rsid w:val="00D347A1"/>
    <w:rsid w:val="00D34C9C"/>
    <w:rsid w:val="00D4182D"/>
    <w:rsid w:val="00D43830"/>
    <w:rsid w:val="00D44775"/>
    <w:rsid w:val="00D44947"/>
    <w:rsid w:val="00D466FC"/>
    <w:rsid w:val="00D4711F"/>
    <w:rsid w:val="00D47377"/>
    <w:rsid w:val="00D4769A"/>
    <w:rsid w:val="00D5051D"/>
    <w:rsid w:val="00D534FD"/>
    <w:rsid w:val="00D555B6"/>
    <w:rsid w:val="00D56C96"/>
    <w:rsid w:val="00D60AFE"/>
    <w:rsid w:val="00D62D42"/>
    <w:rsid w:val="00D63245"/>
    <w:rsid w:val="00D64399"/>
    <w:rsid w:val="00D65BC9"/>
    <w:rsid w:val="00D65D64"/>
    <w:rsid w:val="00D65EC9"/>
    <w:rsid w:val="00D663CA"/>
    <w:rsid w:val="00D705F8"/>
    <w:rsid w:val="00D70D31"/>
    <w:rsid w:val="00D7292D"/>
    <w:rsid w:val="00D75FB6"/>
    <w:rsid w:val="00D76B8B"/>
    <w:rsid w:val="00D76E56"/>
    <w:rsid w:val="00D82D4F"/>
    <w:rsid w:val="00D82DB9"/>
    <w:rsid w:val="00D8357F"/>
    <w:rsid w:val="00D8453D"/>
    <w:rsid w:val="00D8594B"/>
    <w:rsid w:val="00D85E78"/>
    <w:rsid w:val="00D8601B"/>
    <w:rsid w:val="00D90AEE"/>
    <w:rsid w:val="00D9143C"/>
    <w:rsid w:val="00D9154F"/>
    <w:rsid w:val="00D95646"/>
    <w:rsid w:val="00D957B8"/>
    <w:rsid w:val="00D970D1"/>
    <w:rsid w:val="00D970D9"/>
    <w:rsid w:val="00D97EC8"/>
    <w:rsid w:val="00DA0F11"/>
    <w:rsid w:val="00DA0F27"/>
    <w:rsid w:val="00DA1567"/>
    <w:rsid w:val="00DA225B"/>
    <w:rsid w:val="00DA2504"/>
    <w:rsid w:val="00DA2B54"/>
    <w:rsid w:val="00DA5748"/>
    <w:rsid w:val="00DA6AF4"/>
    <w:rsid w:val="00DB19D9"/>
    <w:rsid w:val="00DB1A9A"/>
    <w:rsid w:val="00DB3169"/>
    <w:rsid w:val="00DB385D"/>
    <w:rsid w:val="00DB3D7C"/>
    <w:rsid w:val="00DB3F46"/>
    <w:rsid w:val="00DB4537"/>
    <w:rsid w:val="00DB485B"/>
    <w:rsid w:val="00DB51B7"/>
    <w:rsid w:val="00DB5CE7"/>
    <w:rsid w:val="00DB61D8"/>
    <w:rsid w:val="00DB69F5"/>
    <w:rsid w:val="00DB6E4E"/>
    <w:rsid w:val="00DB7146"/>
    <w:rsid w:val="00DB7468"/>
    <w:rsid w:val="00DB7A20"/>
    <w:rsid w:val="00DC08B1"/>
    <w:rsid w:val="00DC202B"/>
    <w:rsid w:val="00DC2A67"/>
    <w:rsid w:val="00DC45AA"/>
    <w:rsid w:val="00DC592A"/>
    <w:rsid w:val="00DC5C1C"/>
    <w:rsid w:val="00DC742E"/>
    <w:rsid w:val="00DD031A"/>
    <w:rsid w:val="00DD254A"/>
    <w:rsid w:val="00DD2D3A"/>
    <w:rsid w:val="00DD433F"/>
    <w:rsid w:val="00DD501B"/>
    <w:rsid w:val="00DD65B3"/>
    <w:rsid w:val="00DD7947"/>
    <w:rsid w:val="00DE22D1"/>
    <w:rsid w:val="00DE23B6"/>
    <w:rsid w:val="00DE28AB"/>
    <w:rsid w:val="00DE43A1"/>
    <w:rsid w:val="00DE5139"/>
    <w:rsid w:val="00DE6024"/>
    <w:rsid w:val="00DE6124"/>
    <w:rsid w:val="00DE6938"/>
    <w:rsid w:val="00DE6CB9"/>
    <w:rsid w:val="00DE7A00"/>
    <w:rsid w:val="00DF354E"/>
    <w:rsid w:val="00DF3CFF"/>
    <w:rsid w:val="00DF41BB"/>
    <w:rsid w:val="00DF7820"/>
    <w:rsid w:val="00DF7AB6"/>
    <w:rsid w:val="00E034CF"/>
    <w:rsid w:val="00E063C9"/>
    <w:rsid w:val="00E06A8B"/>
    <w:rsid w:val="00E07479"/>
    <w:rsid w:val="00E1043A"/>
    <w:rsid w:val="00E10B36"/>
    <w:rsid w:val="00E1411C"/>
    <w:rsid w:val="00E1446E"/>
    <w:rsid w:val="00E162D4"/>
    <w:rsid w:val="00E179EC"/>
    <w:rsid w:val="00E2047A"/>
    <w:rsid w:val="00E20F50"/>
    <w:rsid w:val="00E2123E"/>
    <w:rsid w:val="00E21BAF"/>
    <w:rsid w:val="00E23AF4"/>
    <w:rsid w:val="00E2479C"/>
    <w:rsid w:val="00E24D26"/>
    <w:rsid w:val="00E25099"/>
    <w:rsid w:val="00E252EF"/>
    <w:rsid w:val="00E3050B"/>
    <w:rsid w:val="00E30D44"/>
    <w:rsid w:val="00E30D66"/>
    <w:rsid w:val="00E326B9"/>
    <w:rsid w:val="00E32C12"/>
    <w:rsid w:val="00E33720"/>
    <w:rsid w:val="00E33899"/>
    <w:rsid w:val="00E349B0"/>
    <w:rsid w:val="00E36968"/>
    <w:rsid w:val="00E36B63"/>
    <w:rsid w:val="00E37A5C"/>
    <w:rsid w:val="00E40004"/>
    <w:rsid w:val="00E41D60"/>
    <w:rsid w:val="00E43584"/>
    <w:rsid w:val="00E43CA9"/>
    <w:rsid w:val="00E44A8B"/>
    <w:rsid w:val="00E45682"/>
    <w:rsid w:val="00E51708"/>
    <w:rsid w:val="00E52C7F"/>
    <w:rsid w:val="00E54216"/>
    <w:rsid w:val="00E5436E"/>
    <w:rsid w:val="00E54821"/>
    <w:rsid w:val="00E55327"/>
    <w:rsid w:val="00E55B09"/>
    <w:rsid w:val="00E55B37"/>
    <w:rsid w:val="00E55D9F"/>
    <w:rsid w:val="00E56083"/>
    <w:rsid w:val="00E56F25"/>
    <w:rsid w:val="00E61B08"/>
    <w:rsid w:val="00E63ABE"/>
    <w:rsid w:val="00E63EA8"/>
    <w:rsid w:val="00E653CB"/>
    <w:rsid w:val="00E655BC"/>
    <w:rsid w:val="00E65982"/>
    <w:rsid w:val="00E65C08"/>
    <w:rsid w:val="00E66BE3"/>
    <w:rsid w:val="00E74252"/>
    <w:rsid w:val="00E7474D"/>
    <w:rsid w:val="00E75EAB"/>
    <w:rsid w:val="00E76225"/>
    <w:rsid w:val="00E803A2"/>
    <w:rsid w:val="00E80551"/>
    <w:rsid w:val="00E8074B"/>
    <w:rsid w:val="00E81311"/>
    <w:rsid w:val="00E82130"/>
    <w:rsid w:val="00E832F4"/>
    <w:rsid w:val="00E83697"/>
    <w:rsid w:val="00E84817"/>
    <w:rsid w:val="00E8648B"/>
    <w:rsid w:val="00E87735"/>
    <w:rsid w:val="00E91045"/>
    <w:rsid w:val="00E92A24"/>
    <w:rsid w:val="00E94FFA"/>
    <w:rsid w:val="00E97D8E"/>
    <w:rsid w:val="00EA0639"/>
    <w:rsid w:val="00EA111C"/>
    <w:rsid w:val="00EA1342"/>
    <w:rsid w:val="00EA72A5"/>
    <w:rsid w:val="00EA7DC4"/>
    <w:rsid w:val="00EB001D"/>
    <w:rsid w:val="00EB0459"/>
    <w:rsid w:val="00EB0C1C"/>
    <w:rsid w:val="00EB1107"/>
    <w:rsid w:val="00EB2238"/>
    <w:rsid w:val="00EB2B76"/>
    <w:rsid w:val="00EB2FC2"/>
    <w:rsid w:val="00EB4900"/>
    <w:rsid w:val="00EB5E7D"/>
    <w:rsid w:val="00EB6A5D"/>
    <w:rsid w:val="00EB6FF2"/>
    <w:rsid w:val="00EC064D"/>
    <w:rsid w:val="00EC29B2"/>
    <w:rsid w:val="00EC3529"/>
    <w:rsid w:val="00EC73FB"/>
    <w:rsid w:val="00ED0A42"/>
    <w:rsid w:val="00ED0ED2"/>
    <w:rsid w:val="00ED2898"/>
    <w:rsid w:val="00ED5433"/>
    <w:rsid w:val="00ED59E5"/>
    <w:rsid w:val="00ED71B3"/>
    <w:rsid w:val="00ED7A05"/>
    <w:rsid w:val="00EE0C51"/>
    <w:rsid w:val="00EE116D"/>
    <w:rsid w:val="00EE2439"/>
    <w:rsid w:val="00EE2833"/>
    <w:rsid w:val="00EE686E"/>
    <w:rsid w:val="00EE6C3B"/>
    <w:rsid w:val="00EE757B"/>
    <w:rsid w:val="00EF3009"/>
    <w:rsid w:val="00EF3F7F"/>
    <w:rsid w:val="00EF52BC"/>
    <w:rsid w:val="00EF5D68"/>
    <w:rsid w:val="00EF6046"/>
    <w:rsid w:val="00EF6DCF"/>
    <w:rsid w:val="00F015E4"/>
    <w:rsid w:val="00F021F2"/>
    <w:rsid w:val="00F03B2A"/>
    <w:rsid w:val="00F03E3A"/>
    <w:rsid w:val="00F040AD"/>
    <w:rsid w:val="00F0528B"/>
    <w:rsid w:val="00F0547C"/>
    <w:rsid w:val="00F062C4"/>
    <w:rsid w:val="00F064DF"/>
    <w:rsid w:val="00F075C1"/>
    <w:rsid w:val="00F0778C"/>
    <w:rsid w:val="00F116CC"/>
    <w:rsid w:val="00F1197A"/>
    <w:rsid w:val="00F12293"/>
    <w:rsid w:val="00F132B1"/>
    <w:rsid w:val="00F151D0"/>
    <w:rsid w:val="00F161B3"/>
    <w:rsid w:val="00F170B2"/>
    <w:rsid w:val="00F17F49"/>
    <w:rsid w:val="00F20635"/>
    <w:rsid w:val="00F21C90"/>
    <w:rsid w:val="00F2370A"/>
    <w:rsid w:val="00F23E93"/>
    <w:rsid w:val="00F241BC"/>
    <w:rsid w:val="00F24B73"/>
    <w:rsid w:val="00F24F0A"/>
    <w:rsid w:val="00F3111A"/>
    <w:rsid w:val="00F3134F"/>
    <w:rsid w:val="00F3240C"/>
    <w:rsid w:val="00F36781"/>
    <w:rsid w:val="00F370B5"/>
    <w:rsid w:val="00F40A75"/>
    <w:rsid w:val="00F41788"/>
    <w:rsid w:val="00F42400"/>
    <w:rsid w:val="00F4340D"/>
    <w:rsid w:val="00F43B15"/>
    <w:rsid w:val="00F43C5C"/>
    <w:rsid w:val="00F43CAB"/>
    <w:rsid w:val="00F44730"/>
    <w:rsid w:val="00F4490F"/>
    <w:rsid w:val="00F44CE7"/>
    <w:rsid w:val="00F45351"/>
    <w:rsid w:val="00F46805"/>
    <w:rsid w:val="00F475C8"/>
    <w:rsid w:val="00F47EA7"/>
    <w:rsid w:val="00F514E0"/>
    <w:rsid w:val="00F54C99"/>
    <w:rsid w:val="00F55249"/>
    <w:rsid w:val="00F55FD3"/>
    <w:rsid w:val="00F57C2C"/>
    <w:rsid w:val="00F60AAD"/>
    <w:rsid w:val="00F61868"/>
    <w:rsid w:val="00F61932"/>
    <w:rsid w:val="00F62A09"/>
    <w:rsid w:val="00F64570"/>
    <w:rsid w:val="00F64D21"/>
    <w:rsid w:val="00F67806"/>
    <w:rsid w:val="00F7212C"/>
    <w:rsid w:val="00F75154"/>
    <w:rsid w:val="00F758F3"/>
    <w:rsid w:val="00F8008A"/>
    <w:rsid w:val="00F81645"/>
    <w:rsid w:val="00F81DDD"/>
    <w:rsid w:val="00F839A2"/>
    <w:rsid w:val="00F839FC"/>
    <w:rsid w:val="00F84BC4"/>
    <w:rsid w:val="00F861A2"/>
    <w:rsid w:val="00F87378"/>
    <w:rsid w:val="00F90B88"/>
    <w:rsid w:val="00F9196E"/>
    <w:rsid w:val="00F91F65"/>
    <w:rsid w:val="00F92C6C"/>
    <w:rsid w:val="00F92DBF"/>
    <w:rsid w:val="00F92E19"/>
    <w:rsid w:val="00F941D6"/>
    <w:rsid w:val="00F95992"/>
    <w:rsid w:val="00F96898"/>
    <w:rsid w:val="00F96BC8"/>
    <w:rsid w:val="00F96F70"/>
    <w:rsid w:val="00FA22A5"/>
    <w:rsid w:val="00FA2BB0"/>
    <w:rsid w:val="00FA312C"/>
    <w:rsid w:val="00FA36FF"/>
    <w:rsid w:val="00FA3890"/>
    <w:rsid w:val="00FA5273"/>
    <w:rsid w:val="00FA6473"/>
    <w:rsid w:val="00FA689A"/>
    <w:rsid w:val="00FB2E32"/>
    <w:rsid w:val="00FB3B71"/>
    <w:rsid w:val="00FB42C7"/>
    <w:rsid w:val="00FB47EA"/>
    <w:rsid w:val="00FB4BF7"/>
    <w:rsid w:val="00FB5BC7"/>
    <w:rsid w:val="00FC03F8"/>
    <w:rsid w:val="00FC2539"/>
    <w:rsid w:val="00FC3475"/>
    <w:rsid w:val="00FC4758"/>
    <w:rsid w:val="00FC4FE0"/>
    <w:rsid w:val="00FC5D90"/>
    <w:rsid w:val="00FD19B3"/>
    <w:rsid w:val="00FD1BF7"/>
    <w:rsid w:val="00FD1DD0"/>
    <w:rsid w:val="00FD34C5"/>
    <w:rsid w:val="00FD365C"/>
    <w:rsid w:val="00FD4F54"/>
    <w:rsid w:val="00FD70C9"/>
    <w:rsid w:val="00FE1AF6"/>
    <w:rsid w:val="00FE2756"/>
    <w:rsid w:val="00FE34B7"/>
    <w:rsid w:val="00FE34DB"/>
    <w:rsid w:val="00FE41A0"/>
    <w:rsid w:val="00FE5064"/>
    <w:rsid w:val="00FE5236"/>
    <w:rsid w:val="00FE5475"/>
    <w:rsid w:val="00FE5686"/>
    <w:rsid w:val="00FE69D3"/>
    <w:rsid w:val="00FE7379"/>
    <w:rsid w:val="00FF0F4B"/>
    <w:rsid w:val="00FF1A3C"/>
    <w:rsid w:val="00FF270D"/>
    <w:rsid w:val="00FF4402"/>
    <w:rsid w:val="00FF52FB"/>
    <w:rsid w:val="00FF5CEC"/>
    <w:rsid w:val="00FF784E"/>
    <w:rsid w:val="00FF7976"/>
    <w:rsid w:val="013021EA"/>
    <w:rsid w:val="01617E9E"/>
    <w:rsid w:val="01C1FE52"/>
    <w:rsid w:val="02051054"/>
    <w:rsid w:val="021829CD"/>
    <w:rsid w:val="029F7756"/>
    <w:rsid w:val="02D1318C"/>
    <w:rsid w:val="02F1680F"/>
    <w:rsid w:val="0305A39E"/>
    <w:rsid w:val="03CFE703"/>
    <w:rsid w:val="043ABB89"/>
    <w:rsid w:val="044AE5C2"/>
    <w:rsid w:val="049FF277"/>
    <w:rsid w:val="0514D0EB"/>
    <w:rsid w:val="06AEC25B"/>
    <w:rsid w:val="070188BB"/>
    <w:rsid w:val="07773357"/>
    <w:rsid w:val="07865516"/>
    <w:rsid w:val="08895E7D"/>
    <w:rsid w:val="08B51FE1"/>
    <w:rsid w:val="0921B309"/>
    <w:rsid w:val="0924347D"/>
    <w:rsid w:val="0927E703"/>
    <w:rsid w:val="092ADFD9"/>
    <w:rsid w:val="09BDC313"/>
    <w:rsid w:val="09F17300"/>
    <w:rsid w:val="0A8AC16C"/>
    <w:rsid w:val="0A9CB250"/>
    <w:rsid w:val="0AAA0BFE"/>
    <w:rsid w:val="0B53CA88"/>
    <w:rsid w:val="0B75F758"/>
    <w:rsid w:val="0B7B1EE6"/>
    <w:rsid w:val="0BEEF3FF"/>
    <w:rsid w:val="0C186D8E"/>
    <w:rsid w:val="0C95E00F"/>
    <w:rsid w:val="0D31EBFA"/>
    <w:rsid w:val="0D354FA6"/>
    <w:rsid w:val="0D4287A6"/>
    <w:rsid w:val="0D5BE3E9"/>
    <w:rsid w:val="0DB0ED2A"/>
    <w:rsid w:val="0DC7B711"/>
    <w:rsid w:val="0DCCD0D0"/>
    <w:rsid w:val="0E1C530B"/>
    <w:rsid w:val="0E436456"/>
    <w:rsid w:val="0EA579D9"/>
    <w:rsid w:val="0EB874DB"/>
    <w:rsid w:val="0EF0F885"/>
    <w:rsid w:val="0F7B9042"/>
    <w:rsid w:val="10023EA8"/>
    <w:rsid w:val="1030DE25"/>
    <w:rsid w:val="10B19DF5"/>
    <w:rsid w:val="10E94E91"/>
    <w:rsid w:val="11456BF3"/>
    <w:rsid w:val="11482EBC"/>
    <w:rsid w:val="1149A49A"/>
    <w:rsid w:val="11779A40"/>
    <w:rsid w:val="11799AAC"/>
    <w:rsid w:val="119113BB"/>
    <w:rsid w:val="11AF0796"/>
    <w:rsid w:val="11E1325B"/>
    <w:rsid w:val="12244785"/>
    <w:rsid w:val="1230D960"/>
    <w:rsid w:val="12907623"/>
    <w:rsid w:val="12CBBBE3"/>
    <w:rsid w:val="130197F6"/>
    <w:rsid w:val="1393BD0A"/>
    <w:rsid w:val="141EBD9D"/>
    <w:rsid w:val="142B6D74"/>
    <w:rsid w:val="14321B61"/>
    <w:rsid w:val="14496B65"/>
    <w:rsid w:val="14749237"/>
    <w:rsid w:val="149E31CB"/>
    <w:rsid w:val="1519CBF7"/>
    <w:rsid w:val="15279223"/>
    <w:rsid w:val="154C91F8"/>
    <w:rsid w:val="155D2B78"/>
    <w:rsid w:val="1571B9CE"/>
    <w:rsid w:val="1591E59F"/>
    <w:rsid w:val="159CE8AF"/>
    <w:rsid w:val="15DEE256"/>
    <w:rsid w:val="162429FD"/>
    <w:rsid w:val="168D641E"/>
    <w:rsid w:val="171D2CE7"/>
    <w:rsid w:val="171EA131"/>
    <w:rsid w:val="17CCC754"/>
    <w:rsid w:val="17D46372"/>
    <w:rsid w:val="184E8ADC"/>
    <w:rsid w:val="18A4FF92"/>
    <w:rsid w:val="18B503FD"/>
    <w:rsid w:val="18CD3A23"/>
    <w:rsid w:val="18FEFC8F"/>
    <w:rsid w:val="190AEC36"/>
    <w:rsid w:val="192EC89E"/>
    <w:rsid w:val="197724A9"/>
    <w:rsid w:val="19E7B5A3"/>
    <w:rsid w:val="1A54E2A7"/>
    <w:rsid w:val="1A6E0D69"/>
    <w:rsid w:val="1A783BBF"/>
    <w:rsid w:val="1BE627D4"/>
    <w:rsid w:val="1BF1AF59"/>
    <w:rsid w:val="1C047162"/>
    <w:rsid w:val="1C04DE01"/>
    <w:rsid w:val="1C4B28FC"/>
    <w:rsid w:val="1C876591"/>
    <w:rsid w:val="1CA88257"/>
    <w:rsid w:val="1CD89A20"/>
    <w:rsid w:val="1D01F90C"/>
    <w:rsid w:val="1D19ECC2"/>
    <w:rsid w:val="1D2DD7A1"/>
    <w:rsid w:val="1D6AE138"/>
    <w:rsid w:val="1D6C4997"/>
    <w:rsid w:val="1E0725F9"/>
    <w:rsid w:val="1E37FBC0"/>
    <w:rsid w:val="1E6A9240"/>
    <w:rsid w:val="1EA3C185"/>
    <w:rsid w:val="1F151E90"/>
    <w:rsid w:val="1F2E6FAF"/>
    <w:rsid w:val="1F4C70C0"/>
    <w:rsid w:val="1F4C835B"/>
    <w:rsid w:val="1F8FA64E"/>
    <w:rsid w:val="1FBAFC50"/>
    <w:rsid w:val="1FF0AD6E"/>
    <w:rsid w:val="1FFA2941"/>
    <w:rsid w:val="21031122"/>
    <w:rsid w:val="21261622"/>
    <w:rsid w:val="21696430"/>
    <w:rsid w:val="21981B4E"/>
    <w:rsid w:val="2285C105"/>
    <w:rsid w:val="2299B991"/>
    <w:rsid w:val="23A31F13"/>
    <w:rsid w:val="240B53BB"/>
    <w:rsid w:val="255A46DD"/>
    <w:rsid w:val="2587DFC0"/>
    <w:rsid w:val="25FCEF30"/>
    <w:rsid w:val="261E94C7"/>
    <w:rsid w:val="26AA08A5"/>
    <w:rsid w:val="26B3F3AF"/>
    <w:rsid w:val="26B9D232"/>
    <w:rsid w:val="2959C6BB"/>
    <w:rsid w:val="296442E6"/>
    <w:rsid w:val="296B9586"/>
    <w:rsid w:val="29DE0CBA"/>
    <w:rsid w:val="2A21DC51"/>
    <w:rsid w:val="2AF455DA"/>
    <w:rsid w:val="2B108097"/>
    <w:rsid w:val="2B31ED1A"/>
    <w:rsid w:val="2B44955F"/>
    <w:rsid w:val="2B957F37"/>
    <w:rsid w:val="2BDD22C4"/>
    <w:rsid w:val="2BE48F89"/>
    <w:rsid w:val="2C02F22F"/>
    <w:rsid w:val="2C6BCC6C"/>
    <w:rsid w:val="2C7848DE"/>
    <w:rsid w:val="2D246DCB"/>
    <w:rsid w:val="2D94638D"/>
    <w:rsid w:val="2D983593"/>
    <w:rsid w:val="2DBDE061"/>
    <w:rsid w:val="2DF84E12"/>
    <w:rsid w:val="2E4C6FD7"/>
    <w:rsid w:val="2E90330F"/>
    <w:rsid w:val="2ED8E6BB"/>
    <w:rsid w:val="2F919A69"/>
    <w:rsid w:val="2FA10882"/>
    <w:rsid w:val="311596BA"/>
    <w:rsid w:val="3132EF8C"/>
    <w:rsid w:val="31688313"/>
    <w:rsid w:val="31A48649"/>
    <w:rsid w:val="31D5CD82"/>
    <w:rsid w:val="31DF4E19"/>
    <w:rsid w:val="32D8447F"/>
    <w:rsid w:val="332BECD6"/>
    <w:rsid w:val="3380F8B7"/>
    <w:rsid w:val="3383D213"/>
    <w:rsid w:val="33E3D578"/>
    <w:rsid w:val="3478CC9A"/>
    <w:rsid w:val="348E71C9"/>
    <w:rsid w:val="34F02686"/>
    <w:rsid w:val="351556A7"/>
    <w:rsid w:val="352E0B8E"/>
    <w:rsid w:val="358BDA53"/>
    <w:rsid w:val="35CA908B"/>
    <w:rsid w:val="35EBC3AF"/>
    <w:rsid w:val="361AE14B"/>
    <w:rsid w:val="3648365E"/>
    <w:rsid w:val="36833F4B"/>
    <w:rsid w:val="36CDC1E4"/>
    <w:rsid w:val="3713B0DC"/>
    <w:rsid w:val="37275A16"/>
    <w:rsid w:val="3740771F"/>
    <w:rsid w:val="37AB8BBC"/>
    <w:rsid w:val="37E6083A"/>
    <w:rsid w:val="382391A6"/>
    <w:rsid w:val="38614940"/>
    <w:rsid w:val="38C8709E"/>
    <w:rsid w:val="38DFCAF1"/>
    <w:rsid w:val="391D9A87"/>
    <w:rsid w:val="3983DB13"/>
    <w:rsid w:val="39FC3730"/>
    <w:rsid w:val="3BFA2E88"/>
    <w:rsid w:val="3C765960"/>
    <w:rsid w:val="3CAF9C2C"/>
    <w:rsid w:val="3CEA437B"/>
    <w:rsid w:val="3DD96743"/>
    <w:rsid w:val="3DDDD84E"/>
    <w:rsid w:val="3E14F69B"/>
    <w:rsid w:val="3E63D78C"/>
    <w:rsid w:val="3E780E59"/>
    <w:rsid w:val="3F6E7294"/>
    <w:rsid w:val="40A0AC4F"/>
    <w:rsid w:val="40AFD08D"/>
    <w:rsid w:val="40C30EB8"/>
    <w:rsid w:val="41618DBE"/>
    <w:rsid w:val="41722200"/>
    <w:rsid w:val="418D8F86"/>
    <w:rsid w:val="41A17DFA"/>
    <w:rsid w:val="42AE26CA"/>
    <w:rsid w:val="42CD2103"/>
    <w:rsid w:val="43583A60"/>
    <w:rsid w:val="43E7ABAF"/>
    <w:rsid w:val="445C9A12"/>
    <w:rsid w:val="4464384E"/>
    <w:rsid w:val="45B7534C"/>
    <w:rsid w:val="45EE36EE"/>
    <w:rsid w:val="47051BAB"/>
    <w:rsid w:val="474A3714"/>
    <w:rsid w:val="4803A40E"/>
    <w:rsid w:val="481C4552"/>
    <w:rsid w:val="48A59E34"/>
    <w:rsid w:val="48B8C892"/>
    <w:rsid w:val="48E5EF49"/>
    <w:rsid w:val="498B4ED8"/>
    <w:rsid w:val="498E4C6E"/>
    <w:rsid w:val="49AE83C3"/>
    <w:rsid w:val="4A4B7E93"/>
    <w:rsid w:val="4B66D2B3"/>
    <w:rsid w:val="4B7EE017"/>
    <w:rsid w:val="4BB11473"/>
    <w:rsid w:val="4BEA6B62"/>
    <w:rsid w:val="4C65743B"/>
    <w:rsid w:val="4CA125EA"/>
    <w:rsid w:val="4D0E0EB5"/>
    <w:rsid w:val="4D394AEF"/>
    <w:rsid w:val="4DEAF8B5"/>
    <w:rsid w:val="4DF380B3"/>
    <w:rsid w:val="4E16BAB6"/>
    <w:rsid w:val="4E2F3A5A"/>
    <w:rsid w:val="4F37CBEC"/>
    <w:rsid w:val="4FD49ECC"/>
    <w:rsid w:val="4FD91383"/>
    <w:rsid w:val="4FED6EFC"/>
    <w:rsid w:val="50460DEF"/>
    <w:rsid w:val="504A3462"/>
    <w:rsid w:val="50919632"/>
    <w:rsid w:val="5094A29C"/>
    <w:rsid w:val="50B006A9"/>
    <w:rsid w:val="51753A97"/>
    <w:rsid w:val="51E561E6"/>
    <w:rsid w:val="526AFA96"/>
    <w:rsid w:val="5327A7B8"/>
    <w:rsid w:val="5377C8AE"/>
    <w:rsid w:val="5422714D"/>
    <w:rsid w:val="5486378D"/>
    <w:rsid w:val="5537EBC0"/>
    <w:rsid w:val="55545C08"/>
    <w:rsid w:val="55BC3718"/>
    <w:rsid w:val="56B8E6AF"/>
    <w:rsid w:val="5739162A"/>
    <w:rsid w:val="577E3BB2"/>
    <w:rsid w:val="57E00A48"/>
    <w:rsid w:val="58268563"/>
    <w:rsid w:val="58BE37E1"/>
    <w:rsid w:val="58FFD3CF"/>
    <w:rsid w:val="590D9380"/>
    <w:rsid w:val="59611136"/>
    <w:rsid w:val="5998A6AD"/>
    <w:rsid w:val="59CA0C74"/>
    <w:rsid w:val="59F2F2B8"/>
    <w:rsid w:val="5A34EC46"/>
    <w:rsid w:val="5AF3100C"/>
    <w:rsid w:val="5B22AA72"/>
    <w:rsid w:val="5B6DF71E"/>
    <w:rsid w:val="5B89D731"/>
    <w:rsid w:val="5BA50856"/>
    <w:rsid w:val="5C67BC0E"/>
    <w:rsid w:val="5CA97308"/>
    <w:rsid w:val="5CA9D06A"/>
    <w:rsid w:val="5CC3A798"/>
    <w:rsid w:val="5D28A7A5"/>
    <w:rsid w:val="5D523CA7"/>
    <w:rsid w:val="5D9E980E"/>
    <w:rsid w:val="5DADA5AE"/>
    <w:rsid w:val="5E04F48E"/>
    <w:rsid w:val="5E426E01"/>
    <w:rsid w:val="5ED4F3B7"/>
    <w:rsid w:val="5EF4BF0B"/>
    <w:rsid w:val="5F01E09F"/>
    <w:rsid w:val="5F33C4F2"/>
    <w:rsid w:val="5F4BDF28"/>
    <w:rsid w:val="5FBA4C99"/>
    <w:rsid w:val="5FFCC97F"/>
    <w:rsid w:val="60F32CE5"/>
    <w:rsid w:val="610D3472"/>
    <w:rsid w:val="629519A0"/>
    <w:rsid w:val="62E5161F"/>
    <w:rsid w:val="63984987"/>
    <w:rsid w:val="6410046E"/>
    <w:rsid w:val="642FCA11"/>
    <w:rsid w:val="6478A7C7"/>
    <w:rsid w:val="64AFF66A"/>
    <w:rsid w:val="64BC7642"/>
    <w:rsid w:val="6628D6D6"/>
    <w:rsid w:val="6694330D"/>
    <w:rsid w:val="66F80ACD"/>
    <w:rsid w:val="682BBEC5"/>
    <w:rsid w:val="68A14E76"/>
    <w:rsid w:val="68A5F5FF"/>
    <w:rsid w:val="691D2DAC"/>
    <w:rsid w:val="69B738CD"/>
    <w:rsid w:val="69BBEA86"/>
    <w:rsid w:val="69CC1DBA"/>
    <w:rsid w:val="6A183882"/>
    <w:rsid w:val="6A9C79F6"/>
    <w:rsid w:val="6AC38823"/>
    <w:rsid w:val="6B2E6C07"/>
    <w:rsid w:val="6B36A5CC"/>
    <w:rsid w:val="6B67080D"/>
    <w:rsid w:val="6BF81AFE"/>
    <w:rsid w:val="6C4C4E0C"/>
    <w:rsid w:val="6C71F745"/>
    <w:rsid w:val="6CD580E6"/>
    <w:rsid w:val="6D3885DF"/>
    <w:rsid w:val="6D3C618C"/>
    <w:rsid w:val="6D3DACA1"/>
    <w:rsid w:val="6DE1CFC3"/>
    <w:rsid w:val="6DFAB3F9"/>
    <w:rsid w:val="6E59D106"/>
    <w:rsid w:val="6EDCA4C5"/>
    <w:rsid w:val="6F28035D"/>
    <w:rsid w:val="6F3CB1CC"/>
    <w:rsid w:val="702F7D95"/>
    <w:rsid w:val="70474D87"/>
    <w:rsid w:val="7067158A"/>
    <w:rsid w:val="7084B7DD"/>
    <w:rsid w:val="7108266A"/>
    <w:rsid w:val="71C9E382"/>
    <w:rsid w:val="71F1264C"/>
    <w:rsid w:val="724BFFF4"/>
    <w:rsid w:val="726F0EB0"/>
    <w:rsid w:val="72DA9D2C"/>
    <w:rsid w:val="7383CABD"/>
    <w:rsid w:val="73C9D1C5"/>
    <w:rsid w:val="73DD5B18"/>
    <w:rsid w:val="74B8151A"/>
    <w:rsid w:val="74B87A57"/>
    <w:rsid w:val="74E89EB2"/>
    <w:rsid w:val="755F5FF5"/>
    <w:rsid w:val="75BCDC74"/>
    <w:rsid w:val="760D4DF5"/>
    <w:rsid w:val="76181EF5"/>
    <w:rsid w:val="768C1F24"/>
    <w:rsid w:val="76AE10FC"/>
    <w:rsid w:val="76AF9726"/>
    <w:rsid w:val="76BDB60E"/>
    <w:rsid w:val="76C71542"/>
    <w:rsid w:val="772037FA"/>
    <w:rsid w:val="7733D644"/>
    <w:rsid w:val="77560DDF"/>
    <w:rsid w:val="777ED89F"/>
    <w:rsid w:val="781E0A0C"/>
    <w:rsid w:val="78D8C958"/>
    <w:rsid w:val="78DA04E5"/>
    <w:rsid w:val="79257171"/>
    <w:rsid w:val="792AC788"/>
    <w:rsid w:val="79ABE8BE"/>
    <w:rsid w:val="7A7C6E7A"/>
    <w:rsid w:val="7A7E7FB5"/>
    <w:rsid w:val="7A8551D5"/>
    <w:rsid w:val="7AEF5248"/>
    <w:rsid w:val="7B3EB1C9"/>
    <w:rsid w:val="7B665978"/>
    <w:rsid w:val="7C12BB51"/>
    <w:rsid w:val="7C30E34C"/>
    <w:rsid w:val="7CB7B185"/>
    <w:rsid w:val="7CEC53D3"/>
    <w:rsid w:val="7DF23E51"/>
    <w:rsid w:val="7E428BD9"/>
    <w:rsid w:val="7E56B6C5"/>
    <w:rsid w:val="7E810E4C"/>
    <w:rsid w:val="7EB25410"/>
    <w:rsid w:val="7F4CB014"/>
    <w:rsid w:val="7F704E3D"/>
    <w:rsid w:val="7FA1C4E8"/>
    <w:rsid w:val="7FCA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56698f,#1d948a"/>
    </o:shapedefaults>
    <o:shapelayout v:ext="edit">
      <o:idmap v:ext="edit" data="1"/>
    </o:shapelayout>
  </w:shapeDefaults>
  <w:decimalSymbol w:val=","/>
  <w:listSeparator w:val=";"/>
  <w14:docId w14:val="53E22BE8"/>
  <w15:docId w15:val="{50131D4E-570F-4612-B7E7-914B1BF24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lt-LT" w:bidi="lt-LT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FootnoteReference">
    <w:name w:val="footnote reference"/>
    <w:basedOn w:val="DefaultParagraphFont"/>
    <w:uiPriority w:val="99"/>
    <w:semiHidden/>
    <w:unhideWhenUsed/>
    <w:rsid w:val="00F370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370B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370B5"/>
    <w:pPr>
      <w:widowControl/>
    </w:pPr>
    <w:rPr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BE2BF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E2BF4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E2B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BF4"/>
  </w:style>
  <w:style w:type="paragraph" w:styleId="Footer">
    <w:name w:val="footer"/>
    <w:basedOn w:val="Normal"/>
    <w:link w:val="FooterChar"/>
    <w:uiPriority w:val="99"/>
    <w:unhideWhenUsed/>
    <w:rsid w:val="00BE2B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BF4"/>
  </w:style>
  <w:style w:type="table" w:customStyle="1" w:styleId="TableGrid1">
    <w:name w:val="Table Grid1"/>
    <w:basedOn w:val="TableNormal"/>
    <w:next w:val="TableGrid"/>
    <w:uiPriority w:val="59"/>
    <w:rsid w:val="00BE2BF4"/>
    <w:pPr>
      <w:widowControl/>
    </w:pPr>
    <w:rPr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3F1313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0F7C3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74C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0778"/>
    <w:rPr>
      <w:color w:val="800080" w:themeColor="followedHyperlink"/>
      <w:u w:val="single"/>
    </w:rPr>
  </w:style>
  <w:style w:type="paragraph" w:customStyle="1" w:styleId="msonormal0">
    <w:name w:val="msonormal"/>
    <w:basedOn w:val="Normal"/>
    <w:rsid w:val="00FE34B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font23">
    <w:name w:val="font23"/>
    <w:basedOn w:val="Normal"/>
    <w:rsid w:val="00FE34B7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lang w:bidi="ar-SA"/>
    </w:rPr>
  </w:style>
  <w:style w:type="paragraph" w:customStyle="1" w:styleId="font24">
    <w:name w:val="font24"/>
    <w:basedOn w:val="Normal"/>
    <w:rsid w:val="00FE34B7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sz w:val="20"/>
      <w:szCs w:val="20"/>
      <w:lang w:bidi="ar-SA"/>
    </w:rPr>
  </w:style>
  <w:style w:type="paragraph" w:customStyle="1" w:styleId="xl17">
    <w:name w:val="xl17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8">
    <w:name w:val="xl18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9">
    <w:name w:val="xl19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1">
    <w:name w:val="xl21"/>
    <w:basedOn w:val="Normal"/>
    <w:rsid w:val="00FE34B7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2">
    <w:name w:val="xl22"/>
    <w:basedOn w:val="Normal"/>
    <w:rsid w:val="00FE34B7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3">
    <w:name w:val="xl23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4">
    <w:name w:val="xl24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/>
      <w:jc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5">
    <w:name w:val="xl25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29">
    <w:name w:val="xl29"/>
    <w:basedOn w:val="Normal"/>
    <w:rsid w:val="00FE34B7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30">
    <w:name w:val="xl30"/>
    <w:basedOn w:val="Normal"/>
    <w:rsid w:val="00FE34B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31">
    <w:name w:val="xl31"/>
    <w:basedOn w:val="Normal"/>
    <w:rsid w:val="00FE34B7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33">
    <w:name w:val="xl33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35">
    <w:name w:val="xl35"/>
    <w:basedOn w:val="Normal"/>
    <w:rsid w:val="00FE34B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36">
    <w:name w:val="xl36"/>
    <w:basedOn w:val="Normal"/>
    <w:rsid w:val="00FE34B7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37">
    <w:name w:val="xl37"/>
    <w:basedOn w:val="Normal"/>
    <w:rsid w:val="00FE34B7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40">
    <w:name w:val="xl40"/>
    <w:basedOn w:val="Normal"/>
    <w:rsid w:val="00FE34B7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43">
    <w:name w:val="xl43"/>
    <w:basedOn w:val="Normal"/>
    <w:rsid w:val="00FE34B7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44">
    <w:name w:val="xl44"/>
    <w:basedOn w:val="Normal"/>
    <w:rsid w:val="00FE34B7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45">
    <w:name w:val="xl45"/>
    <w:basedOn w:val="Normal"/>
    <w:rsid w:val="00FE34B7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48">
    <w:name w:val="xl48"/>
    <w:basedOn w:val="Normal"/>
    <w:rsid w:val="00FE34B7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51">
    <w:name w:val="xl51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54">
    <w:name w:val="xl54"/>
    <w:basedOn w:val="Normal"/>
    <w:rsid w:val="00FE34B7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107">
    <w:name w:val="xl107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09">
    <w:name w:val="xl109"/>
    <w:basedOn w:val="Normal"/>
    <w:rsid w:val="00FE34B7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0">
    <w:name w:val="xl110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3">
    <w:name w:val="xl113"/>
    <w:basedOn w:val="Normal"/>
    <w:rsid w:val="00FE34B7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4">
    <w:name w:val="xl114"/>
    <w:basedOn w:val="Normal"/>
    <w:rsid w:val="00FE34B7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5">
    <w:name w:val="xl115"/>
    <w:basedOn w:val="Normal"/>
    <w:rsid w:val="00FE34B7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6">
    <w:name w:val="xl116"/>
    <w:basedOn w:val="Normal"/>
    <w:rsid w:val="00FE34B7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25">
    <w:name w:val="xl125"/>
    <w:basedOn w:val="Normal"/>
    <w:rsid w:val="00FE34B7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26">
    <w:name w:val="xl126"/>
    <w:basedOn w:val="Normal"/>
    <w:rsid w:val="00FE34B7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27">
    <w:name w:val="xl127"/>
    <w:basedOn w:val="Normal"/>
    <w:rsid w:val="00FE34B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28">
    <w:name w:val="xl128"/>
    <w:basedOn w:val="Normal"/>
    <w:rsid w:val="00FE34B7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31">
    <w:name w:val="xl131"/>
    <w:basedOn w:val="Normal"/>
    <w:rsid w:val="00FE34B7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132">
    <w:name w:val="xl132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133">
    <w:name w:val="xl133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34">
    <w:name w:val="xl134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color w:val="0563C1"/>
      <w:sz w:val="24"/>
      <w:szCs w:val="24"/>
      <w:u w:val="single"/>
      <w:lang w:bidi="ar-SA"/>
    </w:rPr>
  </w:style>
  <w:style w:type="paragraph" w:customStyle="1" w:styleId="xl137">
    <w:name w:val="xl137"/>
    <w:basedOn w:val="Normal"/>
    <w:rsid w:val="00FE34B7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40">
    <w:name w:val="xl140"/>
    <w:basedOn w:val="Normal"/>
    <w:rsid w:val="00FE34B7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41">
    <w:name w:val="xl141"/>
    <w:basedOn w:val="Normal"/>
    <w:rsid w:val="00FE34B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152">
    <w:name w:val="xl152"/>
    <w:basedOn w:val="Normal"/>
    <w:rsid w:val="00FE34B7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53">
    <w:name w:val="xl153"/>
    <w:basedOn w:val="Normal"/>
    <w:rsid w:val="00FE34B7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154">
    <w:name w:val="xl154"/>
    <w:basedOn w:val="Normal"/>
    <w:rsid w:val="00FE34B7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55">
    <w:name w:val="xl155"/>
    <w:basedOn w:val="Normal"/>
    <w:rsid w:val="00FE34B7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56">
    <w:name w:val="xl156"/>
    <w:basedOn w:val="Normal"/>
    <w:rsid w:val="00FE34B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57">
    <w:name w:val="xl157"/>
    <w:basedOn w:val="Normal"/>
    <w:rsid w:val="00FE34B7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86">
    <w:name w:val="xl186"/>
    <w:basedOn w:val="Normal"/>
    <w:rsid w:val="00FE34B7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87">
    <w:name w:val="xl187"/>
    <w:basedOn w:val="Normal"/>
    <w:rsid w:val="00FE34B7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88">
    <w:name w:val="xl188"/>
    <w:basedOn w:val="Normal"/>
    <w:rsid w:val="00FE34B7"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89">
    <w:name w:val="xl189"/>
    <w:basedOn w:val="Normal"/>
    <w:rsid w:val="00FE34B7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193">
    <w:name w:val="xl193"/>
    <w:basedOn w:val="Normal"/>
    <w:rsid w:val="00FE34B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194">
    <w:name w:val="xl194"/>
    <w:basedOn w:val="Normal"/>
    <w:rsid w:val="00FE34B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195">
    <w:name w:val="xl195"/>
    <w:basedOn w:val="Normal"/>
    <w:rsid w:val="00FE34B7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196">
    <w:name w:val="xl196"/>
    <w:basedOn w:val="Normal"/>
    <w:rsid w:val="00FE34B7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197">
    <w:name w:val="xl197"/>
    <w:basedOn w:val="Normal"/>
    <w:rsid w:val="00FE34B7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198">
    <w:name w:val="xl198"/>
    <w:basedOn w:val="Normal"/>
    <w:rsid w:val="00FE34B7"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199">
    <w:name w:val="xl199"/>
    <w:basedOn w:val="Normal"/>
    <w:rsid w:val="00FE34B7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00">
    <w:name w:val="xl200"/>
    <w:basedOn w:val="Normal"/>
    <w:rsid w:val="00FE34B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03">
    <w:name w:val="xl203"/>
    <w:basedOn w:val="Normal"/>
    <w:rsid w:val="00FE34B7"/>
    <w:pPr>
      <w:widowControl/>
      <w:pBdr>
        <w:top w:val="single" w:sz="4" w:space="0" w:color="000000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04">
    <w:name w:val="xl204"/>
    <w:basedOn w:val="Normal"/>
    <w:rsid w:val="00FE34B7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05">
    <w:name w:val="xl205"/>
    <w:basedOn w:val="Normal"/>
    <w:rsid w:val="00FE34B7"/>
    <w:pPr>
      <w:widowControl/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208">
    <w:name w:val="xl208"/>
    <w:basedOn w:val="Normal"/>
    <w:rsid w:val="00FE34B7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09">
    <w:name w:val="xl209"/>
    <w:basedOn w:val="Normal"/>
    <w:rsid w:val="00FE34B7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10">
    <w:name w:val="xl210"/>
    <w:basedOn w:val="Normal"/>
    <w:rsid w:val="00FE34B7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character" w:customStyle="1" w:styleId="font241">
    <w:name w:val="font241"/>
    <w:basedOn w:val="DefaultParagraphFont"/>
    <w:rsid w:val="00FE34B7"/>
    <w:rPr>
      <w:rFonts w:ascii="Calibri" w:hAnsi="Calibri" w:cs="Calibri" w:hint="default"/>
      <w:b/>
      <w:bCs/>
      <w:i w:val="0"/>
      <w:iCs w:val="0"/>
      <w:strike w:val="0"/>
      <w:dstrike w:val="0"/>
      <w:color w:val="auto"/>
      <w:sz w:val="20"/>
      <w:szCs w:val="20"/>
      <w:u w:val="none"/>
      <w:effect w:val="none"/>
    </w:rPr>
  </w:style>
  <w:style w:type="character" w:customStyle="1" w:styleId="font231">
    <w:name w:val="font231"/>
    <w:basedOn w:val="DefaultParagraphFont"/>
    <w:rsid w:val="00FE34B7"/>
    <w:rPr>
      <w:rFonts w:ascii="Calibri" w:hAnsi="Calibri" w:cs="Calibri" w:hint="default"/>
      <w:b/>
      <w:bCs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E3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E3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E3A"/>
    <w:rPr>
      <w:vertAlign w:val="superscript"/>
    </w:rPr>
  </w:style>
  <w:style w:type="paragraph" w:customStyle="1" w:styleId="font31">
    <w:name w:val="font31"/>
    <w:basedOn w:val="Normal"/>
    <w:rsid w:val="00E40004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font32">
    <w:name w:val="font32"/>
    <w:basedOn w:val="Normal"/>
    <w:rsid w:val="00E40004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lang w:bidi="ar-SA"/>
    </w:rPr>
  </w:style>
  <w:style w:type="paragraph" w:customStyle="1" w:styleId="font33">
    <w:name w:val="font33"/>
    <w:basedOn w:val="Normal"/>
    <w:rsid w:val="00E40004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0"/>
      <w:szCs w:val="20"/>
      <w:lang w:bidi="ar-SA"/>
    </w:rPr>
  </w:style>
  <w:style w:type="paragraph" w:customStyle="1" w:styleId="xl20">
    <w:name w:val="xl20"/>
    <w:basedOn w:val="Normal"/>
    <w:rsid w:val="00E4000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95">
    <w:name w:val="xl95"/>
    <w:basedOn w:val="Normal"/>
    <w:rsid w:val="00E40004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61">
    <w:name w:val="xl161"/>
    <w:basedOn w:val="Normal"/>
    <w:rsid w:val="00E40004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62">
    <w:name w:val="xl162"/>
    <w:basedOn w:val="Normal"/>
    <w:rsid w:val="00E40004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63">
    <w:name w:val="xl163"/>
    <w:basedOn w:val="Normal"/>
    <w:rsid w:val="00E40004"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64">
    <w:name w:val="xl164"/>
    <w:basedOn w:val="Normal"/>
    <w:rsid w:val="00E40004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168">
    <w:name w:val="xl168"/>
    <w:basedOn w:val="Normal"/>
    <w:rsid w:val="00E4000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192">
    <w:name w:val="xl192"/>
    <w:basedOn w:val="Normal"/>
    <w:rsid w:val="00E40004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243">
    <w:name w:val="xl243"/>
    <w:basedOn w:val="Normal"/>
    <w:rsid w:val="00E40004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245">
    <w:name w:val="xl245"/>
    <w:basedOn w:val="Normal"/>
    <w:rsid w:val="00E40004"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246">
    <w:name w:val="xl246"/>
    <w:basedOn w:val="Normal"/>
    <w:rsid w:val="00E40004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248">
    <w:name w:val="xl248"/>
    <w:basedOn w:val="Normal"/>
    <w:rsid w:val="00E40004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color w:val="0563C1"/>
      <w:sz w:val="24"/>
      <w:szCs w:val="24"/>
      <w:u w:val="single"/>
      <w:lang w:bidi="ar-SA"/>
    </w:rPr>
  </w:style>
  <w:style w:type="paragraph" w:customStyle="1" w:styleId="xl249">
    <w:name w:val="xl249"/>
    <w:basedOn w:val="Normal"/>
    <w:rsid w:val="00E40004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50">
    <w:name w:val="xl250"/>
    <w:basedOn w:val="Normal"/>
    <w:rsid w:val="00E40004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51">
    <w:name w:val="xl251"/>
    <w:basedOn w:val="Normal"/>
    <w:rsid w:val="00E4000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52">
    <w:name w:val="xl252"/>
    <w:basedOn w:val="Normal"/>
    <w:rsid w:val="00E4000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55">
    <w:name w:val="xl255"/>
    <w:basedOn w:val="Normal"/>
    <w:rsid w:val="00E40004"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56">
    <w:name w:val="xl256"/>
    <w:basedOn w:val="Normal"/>
    <w:rsid w:val="00E40004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58">
    <w:name w:val="xl258"/>
    <w:basedOn w:val="Normal"/>
    <w:rsid w:val="00E40004"/>
    <w:pPr>
      <w:widowControl/>
      <w:pBdr>
        <w:top w:val="single" w:sz="4" w:space="0" w:color="000000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60">
    <w:name w:val="xl260"/>
    <w:basedOn w:val="Normal"/>
    <w:rsid w:val="00E40004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61">
    <w:name w:val="xl261"/>
    <w:basedOn w:val="Normal"/>
    <w:rsid w:val="00E40004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62">
    <w:name w:val="xl262"/>
    <w:basedOn w:val="Normal"/>
    <w:rsid w:val="00E40004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63">
    <w:name w:val="xl263"/>
    <w:basedOn w:val="Normal"/>
    <w:rsid w:val="00E40004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264">
    <w:name w:val="xl264"/>
    <w:basedOn w:val="Normal"/>
    <w:rsid w:val="00E40004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266">
    <w:name w:val="xl266"/>
    <w:basedOn w:val="Normal"/>
    <w:rsid w:val="00E40004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67">
    <w:name w:val="xl267"/>
    <w:basedOn w:val="Normal"/>
    <w:rsid w:val="00E40004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68">
    <w:name w:val="xl268"/>
    <w:basedOn w:val="Normal"/>
    <w:rsid w:val="00E40004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70">
    <w:name w:val="xl270"/>
    <w:basedOn w:val="Normal"/>
    <w:rsid w:val="00E40004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336">
    <w:name w:val="xl336"/>
    <w:basedOn w:val="Normal"/>
    <w:rsid w:val="00E4000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character" w:customStyle="1" w:styleId="font311">
    <w:name w:val="font311"/>
    <w:basedOn w:val="DefaultParagraphFont"/>
    <w:rsid w:val="00E40004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321">
    <w:name w:val="font321"/>
    <w:basedOn w:val="DefaultParagraphFont"/>
    <w:rsid w:val="00E40004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331">
    <w:name w:val="font331"/>
    <w:basedOn w:val="DefaultParagraphFont"/>
    <w:rsid w:val="00E40004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normaltextrun">
    <w:name w:val="normaltextrun"/>
    <w:basedOn w:val="DefaultParagraphFont"/>
    <w:rsid w:val="0008157C"/>
  </w:style>
  <w:style w:type="character" w:customStyle="1" w:styleId="eop">
    <w:name w:val="eop"/>
    <w:basedOn w:val="DefaultParagraphFont"/>
    <w:rsid w:val="000815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9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5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5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4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6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9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10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6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6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977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5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6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9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3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2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2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6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3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0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1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7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6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21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5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1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469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4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06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2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2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7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89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5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5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6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3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58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9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2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zhubanov.edu.kz/en/" TargetMode="External"/><Relationship Id="rId21" Type="http://schemas.openxmlformats.org/officeDocument/2006/relationships/hyperlink" Target="mailto:juste.lenortaviciene@vdu.lt" TargetMode="External"/><Relationship Id="rId42" Type="http://schemas.openxmlformats.org/officeDocument/2006/relationships/hyperlink" Target="http://www.mans.edu.eg/" TargetMode="External"/><Relationship Id="rId63" Type="http://schemas.openxmlformats.org/officeDocument/2006/relationships/hyperlink" Target="http://www.uca.ma/" TargetMode="External"/><Relationship Id="rId84" Type="http://schemas.openxmlformats.org/officeDocument/2006/relationships/hyperlink" Target="https://www.vdu.lt/wp-content/uploads/2022/08/University-of-Rosario_Fact-Sheet-2022-23.pdf" TargetMode="External"/><Relationship Id="rId138" Type="http://schemas.openxmlformats.org/officeDocument/2006/relationships/hyperlink" Target="https://icae.scu.edu.tw/en/incoming/intro" TargetMode="External"/><Relationship Id="rId107" Type="http://schemas.openxmlformats.org/officeDocument/2006/relationships/hyperlink" Target="https://www.yamaguchi-u.ac.jp/english/academics/nondegree_program/exchange_program/index.html" TargetMode="External"/><Relationship Id="rId11" Type="http://schemas.openxmlformats.org/officeDocument/2006/relationships/image" Target="media/image1.jpeg"/><Relationship Id="rId32" Type="http://schemas.openxmlformats.org/officeDocument/2006/relationships/hyperlink" Target="https://www.ubt.edu.al/en/studies" TargetMode="External"/><Relationship Id="rId53" Type="http://schemas.openxmlformats.org/officeDocument/2006/relationships/hyperlink" Target="https://enu.kz/en/" TargetMode="External"/><Relationship Id="rId74" Type="http://schemas.openxmlformats.org/officeDocument/2006/relationships/hyperlink" Target="https://www.ggc.edu/admission-aid/international-student-services" TargetMode="External"/><Relationship Id="rId128" Type="http://schemas.openxmlformats.org/officeDocument/2006/relationships/hyperlink" Target="https://www.dongguk.edu/eng/page/478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www.hkbu.edu.hk/" TargetMode="External"/><Relationship Id="rId95" Type="http://schemas.openxmlformats.org/officeDocument/2006/relationships/hyperlink" Target="https://admissions.ugm.ac.id/v26/international-applicants-foreign/non-degree/student-exchange/" TargetMode="External"/><Relationship Id="rId22" Type="http://schemas.openxmlformats.org/officeDocument/2006/relationships/hyperlink" Target="https://www.vdu.lt/lt/tarptautiniai-rysiai/studentams/erasmus-studijos/" TargetMode="External"/><Relationship Id="rId27" Type="http://schemas.openxmlformats.org/officeDocument/2006/relationships/hyperlink" Target="https://mobility.vdu.lt/mobility/BewerbungServlet?identifier=KAUNAS01&amp;kz_bew_pers=S&amp;kz_bew_art=OUT&amp;aust_prog=INTERNATIONAL_SMS&amp;sprache=en" TargetMode="External"/><Relationship Id="rId43" Type="http://schemas.openxmlformats.org/officeDocument/2006/relationships/hyperlink" Target="https://www.aucegypt.edu/" TargetMode="External"/><Relationship Id="rId48" Type="http://schemas.openxmlformats.org/officeDocument/2006/relationships/hyperlink" Target="https://www.u-fukui.ac.jp/eng/inbound/exchange/" TargetMode="External"/><Relationship Id="rId64" Type="http://schemas.openxmlformats.org/officeDocument/2006/relationships/hyperlink" Target="https://iav.ac.ma/" TargetMode="External"/><Relationship Id="rId69" Type="http://schemas.openxmlformats.org/officeDocument/2006/relationships/hyperlink" Target="https://www.dongguk.edu/eng/page/478" TargetMode="External"/><Relationship Id="rId113" Type="http://schemas.openxmlformats.org/officeDocument/2006/relationships/hyperlink" Target="https://sites.google.com/kuis.ac.jp/intlstu/home-eng/en-exchange?authuser=0" TargetMode="External"/><Relationship Id="rId118" Type="http://schemas.openxmlformats.org/officeDocument/2006/relationships/hyperlink" Target="https://www.iteso.mx/en/web/internacional/visiting_students" TargetMode="External"/><Relationship Id="rId134" Type="http://schemas.openxmlformats.org/officeDocument/2006/relationships/hyperlink" Target="https://oia.ndhu.edu.tw/p/412-1027-21556.php?Lang=en" TargetMode="External"/><Relationship Id="rId139" Type="http://schemas.openxmlformats.org/officeDocument/2006/relationships/hyperlink" Target="https://new.ntpu.edu.tw/oia/exchange-students" TargetMode="External"/><Relationship Id="rId80" Type="http://schemas.openxmlformats.org/officeDocument/2006/relationships/hyperlink" Target="https://www.vdu.lt/wp-content/uploads/2025/09/FACTSHEET_UNIVERSIDAD-SIGLO-21_2025-09.pdf" TargetMode="External"/><Relationship Id="rId85" Type="http://schemas.openxmlformats.org/officeDocument/2006/relationships/hyperlink" Target="https://www.tsu.ge/en/foreign-relations/page/Inbound-Mobility" TargetMode="External"/><Relationship Id="rId12" Type="http://schemas.openxmlformats.org/officeDocument/2006/relationships/image" Target="media/image2.jpeg"/><Relationship Id="rId17" Type="http://schemas.openxmlformats.org/officeDocument/2006/relationships/hyperlink" Target="mailto:raimundas.rukuiza@vdu.lt" TargetMode="External"/><Relationship Id="rId33" Type="http://schemas.openxmlformats.org/officeDocument/2006/relationships/hyperlink" Target="http://www.utdt.edu/exchange" TargetMode="External"/><Relationship Id="rId38" Type="http://schemas.openxmlformats.org/officeDocument/2006/relationships/hyperlink" Target="https://iro.ius.edu.ba/incoming" TargetMode="External"/><Relationship Id="rId59" Type="http://schemas.openxmlformats.org/officeDocument/2006/relationships/hyperlink" Target="https://www.uom.ac.mu/" TargetMode="External"/><Relationship Id="rId103" Type="http://schemas.openxmlformats.org/officeDocument/2006/relationships/hyperlink" Target="https://www.vdu.lt/wp-content/uploads/2025/09/Ochanomizu-University_General-Information.pdf" TargetMode="External"/><Relationship Id="rId108" Type="http://schemas.openxmlformats.org/officeDocument/2006/relationships/hyperlink" Target="https://intad.doshisha.ac.jp/intad/en/exchange/guidence.html" TargetMode="External"/><Relationship Id="rId124" Type="http://schemas.openxmlformats.org/officeDocument/2006/relationships/hyperlink" Target="https://study.ssu.ac.kr/en/Study/introduction.do" TargetMode="External"/><Relationship Id="rId129" Type="http://schemas.openxmlformats.org/officeDocument/2006/relationships/hyperlink" Target="https://oia.cau.ac.kr/sub03/sub02.php" TargetMode="External"/><Relationship Id="rId54" Type="http://schemas.openxmlformats.org/officeDocument/2006/relationships/hyperlink" Target="https://ksu.edu.kz/en/" TargetMode="External"/><Relationship Id="rId70" Type="http://schemas.openxmlformats.org/officeDocument/2006/relationships/hyperlink" Target="http://www.uc.rnu.tn/" TargetMode="External"/><Relationship Id="rId75" Type="http://schemas.openxmlformats.org/officeDocument/2006/relationships/hyperlink" Target="https://www.vdu.lt/lt/studijos/tarptautines-studijos-ir-praktika/dvisaliu-susitarimu-studijos/" TargetMode="External"/><Relationship Id="rId91" Type="http://schemas.openxmlformats.org/officeDocument/2006/relationships/hyperlink" Target="https://www.vdu.lt/wp-content/uploads/2023/01/Lovely-Professional-University_Fact-Sheet-2023-24.pdf" TargetMode="External"/><Relationship Id="rId96" Type="http://schemas.openxmlformats.org/officeDocument/2006/relationships/hyperlink" Target="https://web.aiu.ac.jp/en/short-term/semester-year-programs/" TargetMode="External"/><Relationship Id="rId140" Type="http://schemas.openxmlformats.org/officeDocument/2006/relationships/hyperlink" Target="https://www.kmutt.ac.th/internationalization/mobility-program/exchange-programs/" TargetMode="External"/><Relationship Id="rId14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www.vdu.lt/lt/tarptautiniai-rysiai/studentams/vdu-dvisaliu-mainu-studijos/" TargetMode="External"/><Relationship Id="rId28" Type="http://schemas.openxmlformats.org/officeDocument/2006/relationships/hyperlink" Target="https://www.vdu.lt/wp-content/uploads/2020/03/2022-10-27-isakymas-Nr.-2022-TRD-I-311-tvarkos-aprasas.pdf" TargetMode="External"/><Relationship Id="rId49" Type="http://schemas.openxmlformats.org/officeDocument/2006/relationships/hyperlink" Target="https://www.u-nagano.ac.jp/en/international/globalcenter/" TargetMode="External"/><Relationship Id="rId114" Type="http://schemas.openxmlformats.org/officeDocument/2006/relationships/hyperlink" Target="https://www.waseda.jp/inst/cie/en/exchange" TargetMode="External"/><Relationship Id="rId119" Type="http://schemas.openxmlformats.org/officeDocument/2006/relationships/hyperlink" Target="https://srmc.edu.sg/" TargetMode="External"/><Relationship Id="rId44" Type="http://schemas.openxmlformats.org/officeDocument/2006/relationships/hyperlink" Target="https://gtu.ge/Eng/erasmus-.php" TargetMode="External"/><Relationship Id="rId60" Type="http://schemas.openxmlformats.org/officeDocument/2006/relationships/hyperlink" Target="https://usm.md/?lang=en" TargetMode="External"/><Relationship Id="rId65" Type="http://schemas.openxmlformats.org/officeDocument/2006/relationships/hyperlink" Target="http://www.usmba.ac.ma/~formations/" TargetMode="External"/><Relationship Id="rId81" Type="http://schemas.openxmlformats.org/officeDocument/2006/relationships/hyperlink" Target="https://www.vdu.lt/wp-content/uploads/2026/01/ADA-University_Exchange-Program-Factsheet-2026-2027.pdf" TargetMode="External"/><Relationship Id="rId86" Type="http://schemas.openxmlformats.org/officeDocument/2006/relationships/hyperlink" Target="https://bsu.edu.ge/sub-34/page/3-178/index.html?lang=en" TargetMode="External"/><Relationship Id="rId130" Type="http://schemas.openxmlformats.org/officeDocument/2006/relationships/hyperlink" Target="https://gsc.korea.ac.kr/usr/exchange/overview.do" TargetMode="External"/><Relationship Id="rId135" Type="http://schemas.openxmlformats.org/officeDocument/2006/relationships/hyperlink" Target="https://bds.oia.ntnu.edu.tw/bds/en/web/goexchange" TargetMode="External"/><Relationship Id="rId13" Type="http://schemas.openxmlformats.org/officeDocument/2006/relationships/image" Target="media/image3.png"/><Relationship Id="rId18" Type="http://schemas.openxmlformats.org/officeDocument/2006/relationships/hyperlink" Target="mailto:juste.lenortaviciene@vdu.lt" TargetMode="External"/><Relationship Id="rId39" Type="http://schemas.openxmlformats.org/officeDocument/2006/relationships/hyperlink" Target="https://international.umontreal.ca/english/international-students/student-exchange-program/" TargetMode="External"/><Relationship Id="rId109" Type="http://schemas.openxmlformats.org/officeDocument/2006/relationships/hyperlink" Target="https://www.toyo.ac.jp/en/" TargetMode="External"/><Relationship Id="rId34" Type="http://schemas.openxmlformats.org/officeDocument/2006/relationships/hyperlink" Target="https://ub.edu.ar/index.php/incoming-students" TargetMode="External"/><Relationship Id="rId50" Type="http://schemas.openxmlformats.org/officeDocument/2006/relationships/hyperlink" Target="https://www.glocal.gifu-u.ac.jp/en/studyabroad/admission/non_degree/index.html" TargetMode="External"/><Relationship Id="rId55" Type="http://schemas.openxmlformats.org/officeDocument/2006/relationships/hyperlink" Target="http://admissions.ku.ac.ke/index.php/resources" TargetMode="External"/><Relationship Id="rId76" Type="http://schemas.openxmlformats.org/officeDocument/2006/relationships/hyperlink" Target="https://vsf.lrv.lt/lt/studentams/vrpaskolos/" TargetMode="External"/><Relationship Id="rId97" Type="http://schemas.openxmlformats.org/officeDocument/2006/relationships/hyperlink" Target="https://www.irdc.saga-u.ac.jp/ja/foreignstudent/space-saga/" TargetMode="External"/><Relationship Id="rId104" Type="http://schemas.openxmlformats.org/officeDocument/2006/relationships/hyperlink" Target="https://j-f-oberlin-university.notion.site/J-F-Oberlin-University-Program-Information-and-Application-Guideline-for-Semester-Exchange-Program-88be662d9fcb43e4a1d91fa1e9e009e0" TargetMode="External"/><Relationship Id="rId120" Type="http://schemas.openxmlformats.org/officeDocument/2006/relationships/hyperlink" Target="https://oia.snu.ac.kr/exchange-program" TargetMode="External"/><Relationship Id="rId125" Type="http://schemas.openxmlformats.org/officeDocument/2006/relationships/hyperlink" Target="https://www.kangwon.ac.kr/english/contents.do?key=1407&amp;" TargetMode="External"/><Relationship Id="rId141" Type="http://schemas.openxmlformats.org/officeDocument/2006/relationships/hyperlink" Target="https://www.ucu.edu.uy/categoria/International-426" TargetMode="External"/><Relationship Id="rId14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hyperlink" Target="http://www.um.rnu.tn/en/" TargetMode="External"/><Relationship Id="rId92" Type="http://schemas.openxmlformats.org/officeDocument/2006/relationships/hyperlink" Target="https://www.dsvv.ac.in/iro/erasmus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erasmus-plius.lt/programa/papildoma-parama-aukstojo-mokslo-studentams/" TargetMode="External"/><Relationship Id="rId24" Type="http://schemas.openxmlformats.org/officeDocument/2006/relationships/hyperlink" Target="https://mobility.vdu.lt/mobility/BewerbungServlet?identifier=KAUNAS01&amp;kz_bew_pers=S&amp;kz_bew_art=OUT&amp;aust_prog=INTERNATIONAL_SMS&amp;sprache=en" TargetMode="External"/><Relationship Id="rId40" Type="http://schemas.openxmlformats.org/officeDocument/2006/relationships/hyperlink" Target="https://www.vdu.lt/wp-content/uploads/2025/09/University-of-Regina_Fact-Sheet_2025-2026.pdf" TargetMode="External"/><Relationship Id="rId45" Type="http://schemas.openxmlformats.org/officeDocument/2006/relationships/hyperlink" Target="https://www.vdu.lt/wp-content/uploads/2022/08/Tbilisi-State-University_2022_23.pdf" TargetMode="External"/><Relationship Id="rId66" Type="http://schemas.openxmlformats.org/officeDocument/2006/relationships/hyperlink" Target="https://exchange.hufs.ac.kr/" TargetMode="External"/><Relationship Id="rId87" Type="http://schemas.openxmlformats.org/officeDocument/2006/relationships/hyperlink" Target="https://ug.edu.ge/en/incoming-exchange-students" TargetMode="External"/><Relationship Id="rId110" Type="http://schemas.openxmlformats.org/officeDocument/2006/relationships/hyperlink" Target="https://www.hiroshima-u.ac.jp/index.php/en/husa/abouthusaprogram_top" TargetMode="External"/><Relationship Id="rId115" Type="http://schemas.openxmlformats.org/officeDocument/2006/relationships/hyperlink" Target="https://www.vdu.lt/wp-content/uploads/2025/09/Chubu-University_Exchange-Program-Information_2025-09.pdf" TargetMode="External"/><Relationship Id="rId131" Type="http://schemas.openxmlformats.org/officeDocument/2006/relationships/hyperlink" Target="https://oia.pu.edu.tw/p/426-1048-14.php" TargetMode="External"/><Relationship Id="rId136" Type="http://schemas.openxmlformats.org/officeDocument/2006/relationships/hyperlink" Target="https://oia.ncku.edu.tw/p/404-1032-230512.php?Lang=en" TargetMode="External"/><Relationship Id="rId61" Type="http://schemas.openxmlformats.org/officeDocument/2006/relationships/hyperlink" Target="https://utm.md/en/" TargetMode="External"/><Relationship Id="rId82" Type="http://schemas.openxmlformats.org/officeDocument/2006/relationships/hyperlink" Target="https://unec.edu.az/en/erasmus-proqrami/" TargetMode="External"/><Relationship Id="rId19" Type="http://schemas.openxmlformats.org/officeDocument/2006/relationships/hyperlink" Target="mailto:ernesta.cipkuviene@vdu.lt" TargetMode="External"/><Relationship Id="rId14" Type="http://schemas.openxmlformats.org/officeDocument/2006/relationships/hyperlink" Target="https://www.vdu.lt/en/international-cooperation/for-students/practical-information-for-incoming-students/important-after-arrival/useful-vmu-contacts/" TargetMode="External"/><Relationship Id="rId30" Type="http://schemas.openxmlformats.org/officeDocument/2006/relationships/hyperlink" Target="https://unitir.edu.al/en/incoming-erasmus-mobilities/" TargetMode="External"/><Relationship Id="rId35" Type="http://schemas.openxmlformats.org/officeDocument/2006/relationships/hyperlink" Target="https://unlp.edu.ar/institucional/secretaria_relaciones_institucionales/relaciones-internacionales/internacionales_en/applications_international_students-6399-11399/" TargetMode="External"/><Relationship Id="rId56" Type="http://schemas.openxmlformats.org/officeDocument/2006/relationships/hyperlink" Target="https://uni-pr.edu/page.aspx?id=1,67" TargetMode="External"/><Relationship Id="rId77" Type="http://schemas.openxmlformats.org/officeDocument/2006/relationships/hyperlink" Target="http://www.utdt.edu/exchange" TargetMode="External"/><Relationship Id="rId100" Type="http://schemas.openxmlformats.org/officeDocument/2006/relationships/hyperlink" Target="https://www.vdu.lt/wp-content/uploads/2025/09/Meio-University-Fact-sheet-%EF%BC%88Fall-Semester-2025%EF%BC%89.pdf" TargetMode="External"/><Relationship Id="rId105" Type="http://schemas.openxmlformats.org/officeDocument/2006/relationships/hyperlink" Target="https://www.u-fukui.ac.jp/eng/inbound/exchange/" TargetMode="External"/><Relationship Id="rId126" Type="http://schemas.openxmlformats.org/officeDocument/2006/relationships/hyperlink" Target="https://international.pusan.ac.kr/international/14727/subview.do" TargetMode="External"/><Relationship Id="rId14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www.irdc.saga-u.ac.jp/en/foreignstudent/" TargetMode="External"/><Relationship Id="rId72" Type="http://schemas.openxmlformats.org/officeDocument/2006/relationships/hyperlink" Target="https://siu.edu/international/admissions/" TargetMode="External"/><Relationship Id="rId93" Type="http://schemas.openxmlformats.org/officeDocument/2006/relationships/hyperlink" Target="https://www.jnu.ac.in/node" TargetMode="External"/><Relationship Id="rId98" Type="http://schemas.openxmlformats.org/officeDocument/2006/relationships/hyperlink" Target="https://www.swu.ac.jp/en/examinee/prospective/semester/procedure.html" TargetMode="External"/><Relationship Id="rId121" Type="http://schemas.openxmlformats.org/officeDocument/2006/relationships/hyperlink" Target="https://exchange.hufs.ac.kr/" TargetMode="External"/><Relationship Id="rId142" Type="http://schemas.openxmlformats.org/officeDocument/2006/relationships/hyperlink" Target="https://www.ggc.edu/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vdu.lt/lt/tarptautiniai-rysiai/studentams/erasmus-studijos/" TargetMode="External"/><Relationship Id="rId46" Type="http://schemas.openxmlformats.org/officeDocument/2006/relationships/hyperlink" Target="https://www.bsu.edu.ge/?lang=en" TargetMode="External"/><Relationship Id="rId67" Type="http://schemas.openxmlformats.org/officeDocument/2006/relationships/hyperlink" Target="https://oia.cau.ac.kr/sub03/sub02.php" TargetMode="External"/><Relationship Id="rId116" Type="http://schemas.openxmlformats.org/officeDocument/2006/relationships/hyperlink" Target="https://www.vdu.lt/wp-content/uploads/2025/09/L.N.-Gumilyov-Eurasian-National-University_fact-sheet.pdf" TargetMode="External"/><Relationship Id="rId137" Type="http://schemas.openxmlformats.org/officeDocument/2006/relationships/hyperlink" Target="https://oic.nccu.edu.tw/" TargetMode="External"/><Relationship Id="rId20" Type="http://schemas.openxmlformats.org/officeDocument/2006/relationships/hyperlink" Target="mailto:raimundas.rukuiza@vdu.lt" TargetMode="External"/><Relationship Id="rId41" Type="http://schemas.openxmlformats.org/officeDocument/2006/relationships/hyperlink" Target="http://cu.edu.eg/Home" TargetMode="External"/><Relationship Id="rId62" Type="http://schemas.openxmlformats.org/officeDocument/2006/relationships/hyperlink" Target="https://www.udg.edu.me/uploads/static/brosura-2023.pdf" TargetMode="External"/><Relationship Id="rId83" Type="http://schemas.openxmlformats.org/officeDocument/2006/relationships/hyperlink" Target="https://www.vdu.lt/wp-content/uploads/2025/09/University-of-Regina_Fact-Sheet_2025-2026.pdf" TargetMode="External"/><Relationship Id="rId88" Type="http://schemas.openxmlformats.org/officeDocument/2006/relationships/hyperlink" Target="https://www.cityu.edu.hk/geo/global-opportunities/student-exchange/inbound-student-exchange" TargetMode="External"/><Relationship Id="rId111" Type="http://schemas.openxmlformats.org/officeDocument/2006/relationships/hyperlink" Target="https://www.nanzan-u.ac.jp/English/academics/cjs/" TargetMode="External"/><Relationship Id="rId132" Type="http://schemas.openxmlformats.org/officeDocument/2006/relationships/hyperlink" Target="https://www.vdu.lt/wp-content/uploads/2026/01/I-SHOU-University_2025-Fall-Exchange-Program-Factsheet.pdf" TargetMode="External"/><Relationship Id="rId15" Type="http://schemas.openxmlformats.org/officeDocument/2006/relationships/hyperlink" Target="https://www.vdu.lt/en/international-cooperation/for-students/practical-information-for-incoming-students/important-after-arrival/useful-vmu-contacts/" TargetMode="External"/><Relationship Id="rId36" Type="http://schemas.openxmlformats.org/officeDocument/2006/relationships/hyperlink" Target="https://international.unsa.ba/international-student/" TargetMode="External"/><Relationship Id="rId57" Type="http://schemas.openxmlformats.org/officeDocument/2006/relationships/hyperlink" Target="https://universum-ks.org/en/incoming-students/" TargetMode="External"/><Relationship Id="rId106" Type="http://schemas.openxmlformats.org/officeDocument/2006/relationships/hyperlink" Target="https://www.tufs.ac.jp/english/admission/non-degree/exchange/application.html" TargetMode="External"/><Relationship Id="rId127" Type="http://schemas.openxmlformats.org/officeDocument/2006/relationships/hyperlink" Target="https://international.jnu.ac.kr/Inbound/Incoming/FactShee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unyt.edu.al/page/international-relations-office" TargetMode="External"/><Relationship Id="rId52" Type="http://schemas.openxmlformats.org/officeDocument/2006/relationships/hyperlink" Target="https://www.kaznpu.kz/en/" TargetMode="External"/><Relationship Id="rId73" Type="http://schemas.openxmlformats.org/officeDocument/2006/relationships/hyperlink" Target="https://umdearborn.edu/admissions-aid/undergraduate/ready-apply/international-admissions" TargetMode="External"/><Relationship Id="rId78" Type="http://schemas.openxmlformats.org/officeDocument/2006/relationships/hyperlink" Target="https://unlp.edu.ar/institucional/secretaria_relaciones_institucionales/relaciones-internacionales/internacionales_en/applications_international_students-6399-11399/" TargetMode="External"/><Relationship Id="rId94" Type="http://schemas.openxmlformats.org/officeDocument/2006/relationships/hyperlink" Target="https://www.uii.ac.id/en/mobility/?" TargetMode="External"/><Relationship Id="rId99" Type="http://schemas.openxmlformats.org/officeDocument/2006/relationships/hyperlink" Target="https://piloti.sophia.ac.jp/eng/studyabroad/exchangeprograms/" TargetMode="External"/><Relationship Id="rId101" Type="http://schemas.openxmlformats.org/officeDocument/2006/relationships/hyperlink" Target="https://www.kansaigaidai.ac.jp/asp/" TargetMode="External"/><Relationship Id="rId122" Type="http://schemas.openxmlformats.org/officeDocument/2006/relationships/hyperlink" Target="https://cnuint.cnu.ac.kr/cnuint/study/exchange.do" TargetMode="External"/><Relationship Id="rId143" Type="http://schemas.openxmlformats.org/officeDocument/2006/relationships/hyperlink" Target="https://hcmcons.vn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https://www.vdu.lt/lt/tarptautiniai-rysiai/studentams/vdu-dvisaliu-mainu-studijos/" TargetMode="External"/><Relationship Id="rId47" Type="http://schemas.openxmlformats.org/officeDocument/2006/relationships/hyperlink" Target="https://www.swu.ac.jp/en/examinee/prospective/semester/procedure.html" TargetMode="External"/><Relationship Id="rId68" Type="http://schemas.openxmlformats.org/officeDocument/2006/relationships/hyperlink" Target="https://gsc.korea.ac.kr/usr/exchange/overview.do" TargetMode="External"/><Relationship Id="rId89" Type="http://schemas.openxmlformats.org/officeDocument/2006/relationships/hyperlink" Target="https://www.ln.edu.hk/oge/incoming-students/incoming-exchange" TargetMode="External"/><Relationship Id="rId112" Type="http://schemas.openxmlformats.org/officeDocument/2006/relationships/hyperlink" Target="https://ciec.kwansei.ac.jp/study/exchange/" TargetMode="External"/><Relationship Id="rId133" Type="http://schemas.openxmlformats.org/officeDocument/2006/relationships/hyperlink" Target="https://www.vdu.lt/wp-content/uploads/2025/09/Tamkang-University-Information-Sheet-AY25.26.pdf" TargetMode="External"/><Relationship Id="rId16" Type="http://schemas.openxmlformats.org/officeDocument/2006/relationships/hyperlink" Target="mailto:ernesta.cipkuviene@vdu.lt" TargetMode="External"/><Relationship Id="rId37" Type="http://schemas.openxmlformats.org/officeDocument/2006/relationships/hyperlink" Target="https://www.ibu.edu.ba/offices/international-cooperation-and-projects" TargetMode="External"/><Relationship Id="rId58" Type="http://schemas.openxmlformats.org/officeDocument/2006/relationships/hyperlink" Target="http://isc.um.edu.my/" TargetMode="External"/><Relationship Id="rId79" Type="http://schemas.openxmlformats.org/officeDocument/2006/relationships/hyperlink" Target="http://untref.edu.ar/study-abroad" TargetMode="External"/><Relationship Id="rId102" Type="http://schemas.openxmlformats.org/officeDocument/2006/relationships/hyperlink" Target="https://www.glocal.gifu-u.ac.jp/en/studyabroad/admission/non_degree/index.html" TargetMode="External"/><Relationship Id="rId123" Type="http://schemas.openxmlformats.org/officeDocument/2006/relationships/hyperlink" Target="https://www.vdu.lt/wp-content/uploads/2025/09/Kyung-Hee-University_Information-Sheet-2025-2026.pdf" TargetMode="External"/><Relationship Id="rId144" Type="http://schemas.openxmlformats.org/officeDocument/2006/relationships/hyperlink" Target="https://www.vdu.lt/wp-content/uploads/2023/01/Vietnam-National-University_2023-2024.pdf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c.europa.eu/programmes/erasmus-plus/tools/distance_en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5d58adc6-6a21-4f77-a2ec-dc22f3ca623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2EC8A833F3ED0440A0640789FFE4F7E0" ma:contentTypeVersion="20" ma:contentTypeDescription="Kurkite naują dokumentą." ma:contentTypeScope="" ma:versionID="1709a4239c1550919bb40088037677db">
  <xsd:schema xmlns:xsd="http://www.w3.org/2001/XMLSchema" xmlns:xs="http://www.w3.org/2001/XMLSchema" xmlns:p="http://schemas.microsoft.com/office/2006/metadata/properties" xmlns:ns1="http://schemas.microsoft.com/sharepoint/v3" xmlns:ns3="1c39acf2-da19-4560-b6c9-b1f53731cda1" xmlns:ns4="5d58adc6-6a21-4f77-a2ec-dc22f3ca6236" targetNamespace="http://schemas.microsoft.com/office/2006/metadata/properties" ma:root="true" ma:fieldsID="286f48e2d9b5e814dffb93f6f1a67e83" ns1:_="" ns3:_="" ns4:_="">
    <xsd:import namespace="http://schemas.microsoft.com/sharepoint/v3"/>
    <xsd:import namespace="1c39acf2-da19-4560-b6c9-b1f53731cda1"/>
    <xsd:import namespace="5d58adc6-6a21-4f77-a2ec-dc22f3ca623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Bendrosios atitikties strategijos ypatybė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Bendrosios atitikties strategijos UI veiksmas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9acf2-da19-4560-b6c9-b1f53731c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Bendrinimo užuominos maiš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8adc6-6a21-4f77-a2ec-dc22f3ca62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3A257D-C634-4995-A72F-DAD2CF2982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62401C-E5AC-406A-831F-D1246FE456C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d58adc6-6a21-4f77-a2ec-dc22f3ca6236"/>
  </ds:schemaRefs>
</ds:datastoreItem>
</file>

<file path=customXml/itemProps3.xml><?xml version="1.0" encoding="utf-8"?>
<ds:datastoreItem xmlns:ds="http://schemas.openxmlformats.org/officeDocument/2006/customXml" ds:itemID="{88827461-8274-458E-B4EB-C6AB39E729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c39acf2-da19-4560-b6c9-b1f53731cda1"/>
    <ds:schemaRef ds:uri="5d58adc6-6a21-4f77-a2ec-dc22f3ca62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5535F3-CE10-4AB7-8892-FAD2BCA0C7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616</Words>
  <Characters>5482</Characters>
  <Application>Microsoft Office Word</Application>
  <DocSecurity>0</DocSecurity>
  <Lines>45</Lines>
  <Paragraphs>30</Paragraphs>
  <ScaleCrop>false</ScaleCrop>
  <Company/>
  <LinksUpToDate>false</LinksUpToDate>
  <CharactersWithSpaces>15068</CharactersWithSpaces>
  <SharedDoc>false</SharedDoc>
  <HLinks>
    <vt:vector size="750" baseType="variant">
      <vt:variant>
        <vt:i4>852083</vt:i4>
      </vt:variant>
      <vt:variant>
        <vt:i4>348</vt:i4>
      </vt:variant>
      <vt:variant>
        <vt:i4>0</vt:i4>
      </vt:variant>
      <vt:variant>
        <vt:i4>5</vt:i4>
      </vt:variant>
      <vt:variant>
        <vt:lpwstr>https://www.vdu.lt/wp-content/uploads/2023/01/Vietnam-National-University_2023-2024.pdf</vt:lpwstr>
      </vt:variant>
      <vt:variant>
        <vt:lpwstr/>
      </vt:variant>
      <vt:variant>
        <vt:i4>4128815</vt:i4>
      </vt:variant>
      <vt:variant>
        <vt:i4>345</vt:i4>
      </vt:variant>
      <vt:variant>
        <vt:i4>0</vt:i4>
      </vt:variant>
      <vt:variant>
        <vt:i4>5</vt:i4>
      </vt:variant>
      <vt:variant>
        <vt:lpwstr>https://hcmcons.vn/</vt:lpwstr>
      </vt:variant>
      <vt:variant>
        <vt:lpwstr/>
      </vt:variant>
      <vt:variant>
        <vt:i4>4849748</vt:i4>
      </vt:variant>
      <vt:variant>
        <vt:i4>342</vt:i4>
      </vt:variant>
      <vt:variant>
        <vt:i4>0</vt:i4>
      </vt:variant>
      <vt:variant>
        <vt:i4>5</vt:i4>
      </vt:variant>
      <vt:variant>
        <vt:lpwstr>https://www.ggc.edu/</vt:lpwstr>
      </vt:variant>
      <vt:variant>
        <vt:lpwstr/>
      </vt:variant>
      <vt:variant>
        <vt:i4>3276839</vt:i4>
      </vt:variant>
      <vt:variant>
        <vt:i4>339</vt:i4>
      </vt:variant>
      <vt:variant>
        <vt:i4>0</vt:i4>
      </vt:variant>
      <vt:variant>
        <vt:i4>5</vt:i4>
      </vt:variant>
      <vt:variant>
        <vt:lpwstr>https://www.ucu.edu.uy/categoria/International-426</vt:lpwstr>
      </vt:variant>
      <vt:variant>
        <vt:lpwstr/>
      </vt:variant>
      <vt:variant>
        <vt:i4>131098</vt:i4>
      </vt:variant>
      <vt:variant>
        <vt:i4>336</vt:i4>
      </vt:variant>
      <vt:variant>
        <vt:i4>0</vt:i4>
      </vt:variant>
      <vt:variant>
        <vt:i4>5</vt:i4>
      </vt:variant>
      <vt:variant>
        <vt:lpwstr>https://www.kmutt.ac.th/internationalization/mobility-program/exchange-programs/</vt:lpwstr>
      </vt:variant>
      <vt:variant>
        <vt:lpwstr/>
      </vt:variant>
      <vt:variant>
        <vt:i4>5898249</vt:i4>
      </vt:variant>
      <vt:variant>
        <vt:i4>333</vt:i4>
      </vt:variant>
      <vt:variant>
        <vt:i4>0</vt:i4>
      </vt:variant>
      <vt:variant>
        <vt:i4>5</vt:i4>
      </vt:variant>
      <vt:variant>
        <vt:lpwstr>https://new.ntpu.edu.tw/oia/exchange-students</vt:lpwstr>
      </vt:variant>
      <vt:variant>
        <vt:lpwstr/>
      </vt:variant>
      <vt:variant>
        <vt:i4>917582</vt:i4>
      </vt:variant>
      <vt:variant>
        <vt:i4>330</vt:i4>
      </vt:variant>
      <vt:variant>
        <vt:i4>0</vt:i4>
      </vt:variant>
      <vt:variant>
        <vt:i4>5</vt:i4>
      </vt:variant>
      <vt:variant>
        <vt:lpwstr>https://icae.scu.edu.tw/en/incoming/intro</vt:lpwstr>
      </vt:variant>
      <vt:variant>
        <vt:lpwstr/>
      </vt:variant>
      <vt:variant>
        <vt:i4>720978</vt:i4>
      </vt:variant>
      <vt:variant>
        <vt:i4>327</vt:i4>
      </vt:variant>
      <vt:variant>
        <vt:i4>0</vt:i4>
      </vt:variant>
      <vt:variant>
        <vt:i4>5</vt:i4>
      </vt:variant>
      <vt:variant>
        <vt:lpwstr>https://oic.nccu.edu.tw/</vt:lpwstr>
      </vt:variant>
      <vt:variant>
        <vt:lpwstr/>
      </vt:variant>
      <vt:variant>
        <vt:i4>1179660</vt:i4>
      </vt:variant>
      <vt:variant>
        <vt:i4>324</vt:i4>
      </vt:variant>
      <vt:variant>
        <vt:i4>0</vt:i4>
      </vt:variant>
      <vt:variant>
        <vt:i4>5</vt:i4>
      </vt:variant>
      <vt:variant>
        <vt:lpwstr>https://oia.ncku.edu.tw/p/404-1032-230512.php?Lang=en</vt:lpwstr>
      </vt:variant>
      <vt:variant>
        <vt:lpwstr/>
      </vt:variant>
      <vt:variant>
        <vt:i4>65612</vt:i4>
      </vt:variant>
      <vt:variant>
        <vt:i4>321</vt:i4>
      </vt:variant>
      <vt:variant>
        <vt:i4>0</vt:i4>
      </vt:variant>
      <vt:variant>
        <vt:i4>5</vt:i4>
      </vt:variant>
      <vt:variant>
        <vt:lpwstr>https://bds.oia.ntnu.edu.tw/bds/en/web/goexchange</vt:lpwstr>
      </vt:variant>
      <vt:variant>
        <vt:lpwstr/>
      </vt:variant>
      <vt:variant>
        <vt:i4>5767197</vt:i4>
      </vt:variant>
      <vt:variant>
        <vt:i4>318</vt:i4>
      </vt:variant>
      <vt:variant>
        <vt:i4>0</vt:i4>
      </vt:variant>
      <vt:variant>
        <vt:i4>5</vt:i4>
      </vt:variant>
      <vt:variant>
        <vt:lpwstr>https://oia.ndhu.edu.tw/p/412-1027-21556.php?Lang=en</vt:lpwstr>
      </vt:variant>
      <vt:variant>
        <vt:lpwstr/>
      </vt:variant>
      <vt:variant>
        <vt:i4>3080307</vt:i4>
      </vt:variant>
      <vt:variant>
        <vt:i4>315</vt:i4>
      </vt:variant>
      <vt:variant>
        <vt:i4>0</vt:i4>
      </vt:variant>
      <vt:variant>
        <vt:i4>5</vt:i4>
      </vt:variant>
      <vt:variant>
        <vt:lpwstr>https://www.vdu.lt/wp-content/uploads/2025/09/Tamkang-University-Information-Sheet-AY25.26.pdf</vt:lpwstr>
      </vt:variant>
      <vt:variant>
        <vt:lpwstr/>
      </vt:variant>
      <vt:variant>
        <vt:i4>6422621</vt:i4>
      </vt:variant>
      <vt:variant>
        <vt:i4>312</vt:i4>
      </vt:variant>
      <vt:variant>
        <vt:i4>0</vt:i4>
      </vt:variant>
      <vt:variant>
        <vt:i4>5</vt:i4>
      </vt:variant>
      <vt:variant>
        <vt:lpwstr>https://www.vdu.lt/wp-content/uploads/2026/01/I-SHOU-University_2025-Fall-Exchange-Program-Factsheet.pdf</vt:lpwstr>
      </vt:variant>
      <vt:variant>
        <vt:lpwstr/>
      </vt:variant>
      <vt:variant>
        <vt:i4>2555955</vt:i4>
      </vt:variant>
      <vt:variant>
        <vt:i4>309</vt:i4>
      </vt:variant>
      <vt:variant>
        <vt:i4>0</vt:i4>
      </vt:variant>
      <vt:variant>
        <vt:i4>5</vt:i4>
      </vt:variant>
      <vt:variant>
        <vt:lpwstr>https://oia.pu.edu.tw/p/426-1048-14.php</vt:lpwstr>
      </vt:variant>
      <vt:variant>
        <vt:lpwstr/>
      </vt:variant>
      <vt:variant>
        <vt:i4>5242967</vt:i4>
      </vt:variant>
      <vt:variant>
        <vt:i4>306</vt:i4>
      </vt:variant>
      <vt:variant>
        <vt:i4>0</vt:i4>
      </vt:variant>
      <vt:variant>
        <vt:i4>5</vt:i4>
      </vt:variant>
      <vt:variant>
        <vt:lpwstr>https://gsc.korea.ac.kr/usr/exchange/overview.do</vt:lpwstr>
      </vt:variant>
      <vt:variant>
        <vt:lpwstr/>
      </vt:variant>
      <vt:variant>
        <vt:i4>5701652</vt:i4>
      </vt:variant>
      <vt:variant>
        <vt:i4>303</vt:i4>
      </vt:variant>
      <vt:variant>
        <vt:i4>0</vt:i4>
      </vt:variant>
      <vt:variant>
        <vt:i4>5</vt:i4>
      </vt:variant>
      <vt:variant>
        <vt:lpwstr>https://oia.cau.ac.kr/sub03/sub02.php</vt:lpwstr>
      </vt:variant>
      <vt:variant>
        <vt:lpwstr/>
      </vt:variant>
      <vt:variant>
        <vt:i4>1638491</vt:i4>
      </vt:variant>
      <vt:variant>
        <vt:i4>300</vt:i4>
      </vt:variant>
      <vt:variant>
        <vt:i4>0</vt:i4>
      </vt:variant>
      <vt:variant>
        <vt:i4>5</vt:i4>
      </vt:variant>
      <vt:variant>
        <vt:lpwstr>https://www.dongguk.edu/eng/page/478</vt:lpwstr>
      </vt:variant>
      <vt:variant>
        <vt:lpwstr/>
      </vt:variant>
      <vt:variant>
        <vt:i4>7274531</vt:i4>
      </vt:variant>
      <vt:variant>
        <vt:i4>297</vt:i4>
      </vt:variant>
      <vt:variant>
        <vt:i4>0</vt:i4>
      </vt:variant>
      <vt:variant>
        <vt:i4>5</vt:i4>
      </vt:variant>
      <vt:variant>
        <vt:lpwstr>https://international.jnu.ac.kr/Inbound/Incoming/FactSheet</vt:lpwstr>
      </vt:variant>
      <vt:variant>
        <vt:lpwstr/>
      </vt:variant>
      <vt:variant>
        <vt:i4>196682</vt:i4>
      </vt:variant>
      <vt:variant>
        <vt:i4>294</vt:i4>
      </vt:variant>
      <vt:variant>
        <vt:i4>0</vt:i4>
      </vt:variant>
      <vt:variant>
        <vt:i4>5</vt:i4>
      </vt:variant>
      <vt:variant>
        <vt:lpwstr>https://international.pusan.ac.kr/international/14727/subview.do</vt:lpwstr>
      </vt:variant>
      <vt:variant>
        <vt:lpwstr/>
      </vt:variant>
      <vt:variant>
        <vt:i4>7340076</vt:i4>
      </vt:variant>
      <vt:variant>
        <vt:i4>291</vt:i4>
      </vt:variant>
      <vt:variant>
        <vt:i4>0</vt:i4>
      </vt:variant>
      <vt:variant>
        <vt:i4>5</vt:i4>
      </vt:variant>
      <vt:variant>
        <vt:lpwstr>https://www.kangwon.ac.kr/english/contents.do?key=1407&amp;</vt:lpwstr>
      </vt:variant>
      <vt:variant>
        <vt:lpwstr/>
      </vt:variant>
      <vt:variant>
        <vt:i4>1638409</vt:i4>
      </vt:variant>
      <vt:variant>
        <vt:i4>288</vt:i4>
      </vt:variant>
      <vt:variant>
        <vt:i4>0</vt:i4>
      </vt:variant>
      <vt:variant>
        <vt:i4>5</vt:i4>
      </vt:variant>
      <vt:variant>
        <vt:lpwstr>https://study.ssu.ac.kr/en/Study/introduction.do</vt:lpwstr>
      </vt:variant>
      <vt:variant>
        <vt:lpwstr/>
      </vt:variant>
      <vt:variant>
        <vt:i4>7602193</vt:i4>
      </vt:variant>
      <vt:variant>
        <vt:i4>285</vt:i4>
      </vt:variant>
      <vt:variant>
        <vt:i4>0</vt:i4>
      </vt:variant>
      <vt:variant>
        <vt:i4>5</vt:i4>
      </vt:variant>
      <vt:variant>
        <vt:lpwstr>https://www.vdu.lt/wp-content/uploads/2025/09/Kyung-Hee-University_Information-Sheet-2025-2026.pdf</vt:lpwstr>
      </vt:variant>
      <vt:variant>
        <vt:lpwstr/>
      </vt:variant>
      <vt:variant>
        <vt:i4>6160467</vt:i4>
      </vt:variant>
      <vt:variant>
        <vt:i4>282</vt:i4>
      </vt:variant>
      <vt:variant>
        <vt:i4>0</vt:i4>
      </vt:variant>
      <vt:variant>
        <vt:i4>5</vt:i4>
      </vt:variant>
      <vt:variant>
        <vt:lpwstr>https://cnuint.cnu.ac.kr/cnuint/study/exchange.do</vt:lpwstr>
      </vt:variant>
      <vt:variant>
        <vt:lpwstr/>
      </vt:variant>
      <vt:variant>
        <vt:i4>852053</vt:i4>
      </vt:variant>
      <vt:variant>
        <vt:i4>279</vt:i4>
      </vt:variant>
      <vt:variant>
        <vt:i4>0</vt:i4>
      </vt:variant>
      <vt:variant>
        <vt:i4>5</vt:i4>
      </vt:variant>
      <vt:variant>
        <vt:lpwstr>https://exchange.hufs.ac.kr/</vt:lpwstr>
      </vt:variant>
      <vt:variant>
        <vt:lpwstr/>
      </vt:variant>
      <vt:variant>
        <vt:i4>2752556</vt:i4>
      </vt:variant>
      <vt:variant>
        <vt:i4>276</vt:i4>
      </vt:variant>
      <vt:variant>
        <vt:i4>0</vt:i4>
      </vt:variant>
      <vt:variant>
        <vt:i4>5</vt:i4>
      </vt:variant>
      <vt:variant>
        <vt:lpwstr>https://oia.snu.ac.kr/exchange-program</vt:lpwstr>
      </vt:variant>
      <vt:variant>
        <vt:lpwstr/>
      </vt:variant>
      <vt:variant>
        <vt:i4>4980829</vt:i4>
      </vt:variant>
      <vt:variant>
        <vt:i4>273</vt:i4>
      </vt:variant>
      <vt:variant>
        <vt:i4>0</vt:i4>
      </vt:variant>
      <vt:variant>
        <vt:i4>5</vt:i4>
      </vt:variant>
      <vt:variant>
        <vt:lpwstr>https://srmc.edu.sg/</vt:lpwstr>
      </vt:variant>
      <vt:variant>
        <vt:lpwstr/>
      </vt:variant>
      <vt:variant>
        <vt:i4>2555969</vt:i4>
      </vt:variant>
      <vt:variant>
        <vt:i4>270</vt:i4>
      </vt:variant>
      <vt:variant>
        <vt:i4>0</vt:i4>
      </vt:variant>
      <vt:variant>
        <vt:i4>5</vt:i4>
      </vt:variant>
      <vt:variant>
        <vt:lpwstr>https://www.iteso.mx/en/web/internacional/visiting_students</vt:lpwstr>
      </vt:variant>
      <vt:variant>
        <vt:lpwstr/>
      </vt:variant>
      <vt:variant>
        <vt:i4>8257569</vt:i4>
      </vt:variant>
      <vt:variant>
        <vt:i4>267</vt:i4>
      </vt:variant>
      <vt:variant>
        <vt:i4>0</vt:i4>
      </vt:variant>
      <vt:variant>
        <vt:i4>5</vt:i4>
      </vt:variant>
      <vt:variant>
        <vt:lpwstr>http://zhubanov.edu.kz/en/</vt:lpwstr>
      </vt:variant>
      <vt:variant>
        <vt:lpwstr/>
      </vt:variant>
      <vt:variant>
        <vt:i4>2293833</vt:i4>
      </vt:variant>
      <vt:variant>
        <vt:i4>264</vt:i4>
      </vt:variant>
      <vt:variant>
        <vt:i4>0</vt:i4>
      </vt:variant>
      <vt:variant>
        <vt:i4>5</vt:i4>
      </vt:variant>
      <vt:variant>
        <vt:lpwstr>https://www.vdu.lt/wp-content/uploads/2025/09/L.N.-Gumilyov-Eurasian-National-University_fact-sheet.pdf</vt:lpwstr>
      </vt:variant>
      <vt:variant>
        <vt:lpwstr/>
      </vt:variant>
      <vt:variant>
        <vt:i4>4587607</vt:i4>
      </vt:variant>
      <vt:variant>
        <vt:i4>261</vt:i4>
      </vt:variant>
      <vt:variant>
        <vt:i4>0</vt:i4>
      </vt:variant>
      <vt:variant>
        <vt:i4>5</vt:i4>
      </vt:variant>
      <vt:variant>
        <vt:lpwstr>https://www.vdu.lt/wp-content/uploads/2025/09/Chubu-University_Exchange-Program-Information_2025-09.pdf</vt:lpwstr>
      </vt:variant>
      <vt:variant>
        <vt:lpwstr/>
      </vt:variant>
      <vt:variant>
        <vt:i4>2424931</vt:i4>
      </vt:variant>
      <vt:variant>
        <vt:i4>258</vt:i4>
      </vt:variant>
      <vt:variant>
        <vt:i4>0</vt:i4>
      </vt:variant>
      <vt:variant>
        <vt:i4>5</vt:i4>
      </vt:variant>
      <vt:variant>
        <vt:lpwstr>https://www.waseda.jp/inst/cie/en/exchange</vt:lpwstr>
      </vt:variant>
      <vt:variant>
        <vt:lpwstr/>
      </vt:variant>
      <vt:variant>
        <vt:i4>6291512</vt:i4>
      </vt:variant>
      <vt:variant>
        <vt:i4>255</vt:i4>
      </vt:variant>
      <vt:variant>
        <vt:i4>0</vt:i4>
      </vt:variant>
      <vt:variant>
        <vt:i4>5</vt:i4>
      </vt:variant>
      <vt:variant>
        <vt:lpwstr>https://sites.google.com/kuis.ac.jp/intlstu/home-eng/en-exchange?authuser=0</vt:lpwstr>
      </vt:variant>
      <vt:variant>
        <vt:lpwstr/>
      </vt:variant>
      <vt:variant>
        <vt:i4>6553656</vt:i4>
      </vt:variant>
      <vt:variant>
        <vt:i4>252</vt:i4>
      </vt:variant>
      <vt:variant>
        <vt:i4>0</vt:i4>
      </vt:variant>
      <vt:variant>
        <vt:i4>5</vt:i4>
      </vt:variant>
      <vt:variant>
        <vt:lpwstr>https://ciec.kwansei.ac.jp/study/exchange/</vt:lpwstr>
      </vt:variant>
      <vt:variant>
        <vt:lpwstr/>
      </vt:variant>
      <vt:variant>
        <vt:i4>1769494</vt:i4>
      </vt:variant>
      <vt:variant>
        <vt:i4>249</vt:i4>
      </vt:variant>
      <vt:variant>
        <vt:i4>0</vt:i4>
      </vt:variant>
      <vt:variant>
        <vt:i4>5</vt:i4>
      </vt:variant>
      <vt:variant>
        <vt:lpwstr>https://www.nanzan-u.ac.jp/English/academics/cjs/</vt:lpwstr>
      </vt:variant>
      <vt:variant>
        <vt:lpwstr/>
      </vt:variant>
      <vt:variant>
        <vt:i4>6160490</vt:i4>
      </vt:variant>
      <vt:variant>
        <vt:i4>246</vt:i4>
      </vt:variant>
      <vt:variant>
        <vt:i4>0</vt:i4>
      </vt:variant>
      <vt:variant>
        <vt:i4>5</vt:i4>
      </vt:variant>
      <vt:variant>
        <vt:lpwstr>https://www.hiroshima-u.ac.jp/index.php/en/husa/abouthusaprogram_top</vt:lpwstr>
      </vt:variant>
      <vt:variant>
        <vt:lpwstr/>
      </vt:variant>
      <vt:variant>
        <vt:i4>3997739</vt:i4>
      </vt:variant>
      <vt:variant>
        <vt:i4>243</vt:i4>
      </vt:variant>
      <vt:variant>
        <vt:i4>0</vt:i4>
      </vt:variant>
      <vt:variant>
        <vt:i4>5</vt:i4>
      </vt:variant>
      <vt:variant>
        <vt:lpwstr>https://www.toyo.ac.jp/en/</vt:lpwstr>
      </vt:variant>
      <vt:variant>
        <vt:lpwstr/>
      </vt:variant>
      <vt:variant>
        <vt:i4>786521</vt:i4>
      </vt:variant>
      <vt:variant>
        <vt:i4>240</vt:i4>
      </vt:variant>
      <vt:variant>
        <vt:i4>0</vt:i4>
      </vt:variant>
      <vt:variant>
        <vt:i4>5</vt:i4>
      </vt:variant>
      <vt:variant>
        <vt:lpwstr>https://intad.doshisha.ac.jp/intad/en/exchange/guidence.html</vt:lpwstr>
      </vt:variant>
      <vt:variant>
        <vt:lpwstr/>
      </vt:variant>
      <vt:variant>
        <vt:i4>7209000</vt:i4>
      </vt:variant>
      <vt:variant>
        <vt:i4>237</vt:i4>
      </vt:variant>
      <vt:variant>
        <vt:i4>0</vt:i4>
      </vt:variant>
      <vt:variant>
        <vt:i4>5</vt:i4>
      </vt:variant>
      <vt:variant>
        <vt:lpwstr>https://www.yamaguchi-u.ac.jp/english/academics/nondegree_program/exchange_program/index.html</vt:lpwstr>
      </vt:variant>
      <vt:variant>
        <vt:lpwstr/>
      </vt:variant>
      <vt:variant>
        <vt:i4>4390939</vt:i4>
      </vt:variant>
      <vt:variant>
        <vt:i4>234</vt:i4>
      </vt:variant>
      <vt:variant>
        <vt:i4>0</vt:i4>
      </vt:variant>
      <vt:variant>
        <vt:i4>5</vt:i4>
      </vt:variant>
      <vt:variant>
        <vt:lpwstr>https://www.tufs.ac.jp/english/admission/non-degree/exchange/application.html</vt:lpwstr>
      </vt:variant>
      <vt:variant>
        <vt:lpwstr/>
      </vt:variant>
      <vt:variant>
        <vt:i4>7798902</vt:i4>
      </vt:variant>
      <vt:variant>
        <vt:i4>231</vt:i4>
      </vt:variant>
      <vt:variant>
        <vt:i4>0</vt:i4>
      </vt:variant>
      <vt:variant>
        <vt:i4>5</vt:i4>
      </vt:variant>
      <vt:variant>
        <vt:lpwstr>https://www.u-fukui.ac.jp/eng/inbound/exchange/</vt:lpwstr>
      </vt:variant>
      <vt:variant>
        <vt:lpwstr/>
      </vt:variant>
      <vt:variant>
        <vt:i4>7012450</vt:i4>
      </vt:variant>
      <vt:variant>
        <vt:i4>228</vt:i4>
      </vt:variant>
      <vt:variant>
        <vt:i4>0</vt:i4>
      </vt:variant>
      <vt:variant>
        <vt:i4>5</vt:i4>
      </vt:variant>
      <vt:variant>
        <vt:lpwstr>https://j-f-oberlin-university.notion.site/J-F-Oberlin-University-Program-Information-and-Application-Guideline-for-Semester-Exchange-Program-88be662d9fcb43e4a1d91fa1e9e009e0</vt:lpwstr>
      </vt:variant>
      <vt:variant>
        <vt:lpwstr/>
      </vt:variant>
      <vt:variant>
        <vt:i4>1638436</vt:i4>
      </vt:variant>
      <vt:variant>
        <vt:i4>225</vt:i4>
      </vt:variant>
      <vt:variant>
        <vt:i4>0</vt:i4>
      </vt:variant>
      <vt:variant>
        <vt:i4>5</vt:i4>
      </vt:variant>
      <vt:variant>
        <vt:lpwstr>https://www.vdu.lt/wp-content/uploads/2025/09/Ochanomizu-University_General-Information.pdf</vt:lpwstr>
      </vt:variant>
      <vt:variant>
        <vt:lpwstr/>
      </vt:variant>
      <vt:variant>
        <vt:i4>8061018</vt:i4>
      </vt:variant>
      <vt:variant>
        <vt:i4>222</vt:i4>
      </vt:variant>
      <vt:variant>
        <vt:i4>0</vt:i4>
      </vt:variant>
      <vt:variant>
        <vt:i4>5</vt:i4>
      </vt:variant>
      <vt:variant>
        <vt:lpwstr>https://www.glocal.gifu-u.ac.jp/en/studyabroad/admission/non_degree/index.html</vt:lpwstr>
      </vt:variant>
      <vt:variant>
        <vt:lpwstr/>
      </vt:variant>
      <vt:variant>
        <vt:i4>7405616</vt:i4>
      </vt:variant>
      <vt:variant>
        <vt:i4>219</vt:i4>
      </vt:variant>
      <vt:variant>
        <vt:i4>0</vt:i4>
      </vt:variant>
      <vt:variant>
        <vt:i4>5</vt:i4>
      </vt:variant>
      <vt:variant>
        <vt:lpwstr>https://www.kansaigaidai.ac.jp/asp/</vt:lpwstr>
      </vt:variant>
      <vt:variant>
        <vt:lpwstr/>
      </vt:variant>
      <vt:variant>
        <vt:i4>5636189</vt:i4>
      </vt:variant>
      <vt:variant>
        <vt:i4>216</vt:i4>
      </vt:variant>
      <vt:variant>
        <vt:i4>0</vt:i4>
      </vt:variant>
      <vt:variant>
        <vt:i4>5</vt:i4>
      </vt:variant>
      <vt:variant>
        <vt:lpwstr>https://www.vdu.lt/wp-content/uploads/2025/09/Meio-University-Fact-sheet-%EF%BC%88Fall-Semester-2025%EF%BC%89.pdf</vt:lpwstr>
      </vt:variant>
      <vt:variant>
        <vt:lpwstr/>
      </vt:variant>
      <vt:variant>
        <vt:i4>6815803</vt:i4>
      </vt:variant>
      <vt:variant>
        <vt:i4>213</vt:i4>
      </vt:variant>
      <vt:variant>
        <vt:i4>0</vt:i4>
      </vt:variant>
      <vt:variant>
        <vt:i4>5</vt:i4>
      </vt:variant>
      <vt:variant>
        <vt:lpwstr>https://piloti.sophia.ac.jp/eng/studyabroad/exchangeprograms/</vt:lpwstr>
      </vt:variant>
      <vt:variant>
        <vt:lpwstr>Application</vt:lpwstr>
      </vt:variant>
      <vt:variant>
        <vt:i4>6160471</vt:i4>
      </vt:variant>
      <vt:variant>
        <vt:i4>210</vt:i4>
      </vt:variant>
      <vt:variant>
        <vt:i4>0</vt:i4>
      </vt:variant>
      <vt:variant>
        <vt:i4>5</vt:i4>
      </vt:variant>
      <vt:variant>
        <vt:lpwstr>https://www.swu.ac.jp/en/examinee/prospective/semester/procedure.html</vt:lpwstr>
      </vt:variant>
      <vt:variant>
        <vt:lpwstr/>
      </vt:variant>
      <vt:variant>
        <vt:i4>7667829</vt:i4>
      </vt:variant>
      <vt:variant>
        <vt:i4>207</vt:i4>
      </vt:variant>
      <vt:variant>
        <vt:i4>0</vt:i4>
      </vt:variant>
      <vt:variant>
        <vt:i4>5</vt:i4>
      </vt:variant>
      <vt:variant>
        <vt:lpwstr>https://www.irdc.saga-u.ac.jp/ja/foreignstudent/space-saga/</vt:lpwstr>
      </vt:variant>
      <vt:variant>
        <vt:lpwstr/>
      </vt:variant>
      <vt:variant>
        <vt:i4>2097209</vt:i4>
      </vt:variant>
      <vt:variant>
        <vt:i4>204</vt:i4>
      </vt:variant>
      <vt:variant>
        <vt:i4>0</vt:i4>
      </vt:variant>
      <vt:variant>
        <vt:i4>5</vt:i4>
      </vt:variant>
      <vt:variant>
        <vt:lpwstr>https://web.aiu.ac.jp/en/short-term/semester-year-programs/</vt:lpwstr>
      </vt:variant>
      <vt:variant>
        <vt:lpwstr/>
      </vt:variant>
      <vt:variant>
        <vt:i4>7274533</vt:i4>
      </vt:variant>
      <vt:variant>
        <vt:i4>201</vt:i4>
      </vt:variant>
      <vt:variant>
        <vt:i4>0</vt:i4>
      </vt:variant>
      <vt:variant>
        <vt:i4>5</vt:i4>
      </vt:variant>
      <vt:variant>
        <vt:lpwstr>https://admissions.ugm.ac.id/v26/international-applicants-foreign/non-degree/student-exchange/</vt:lpwstr>
      </vt:variant>
      <vt:variant>
        <vt:lpwstr/>
      </vt:variant>
      <vt:variant>
        <vt:i4>8126507</vt:i4>
      </vt:variant>
      <vt:variant>
        <vt:i4>198</vt:i4>
      </vt:variant>
      <vt:variant>
        <vt:i4>0</vt:i4>
      </vt:variant>
      <vt:variant>
        <vt:i4>5</vt:i4>
      </vt:variant>
      <vt:variant>
        <vt:lpwstr>https://www.uii.ac.id/en/mobility/?</vt:lpwstr>
      </vt:variant>
      <vt:variant>
        <vt:lpwstr/>
      </vt:variant>
      <vt:variant>
        <vt:i4>2556020</vt:i4>
      </vt:variant>
      <vt:variant>
        <vt:i4>195</vt:i4>
      </vt:variant>
      <vt:variant>
        <vt:i4>0</vt:i4>
      </vt:variant>
      <vt:variant>
        <vt:i4>5</vt:i4>
      </vt:variant>
      <vt:variant>
        <vt:lpwstr>https://www.jnu.ac.in/node</vt:lpwstr>
      </vt:variant>
      <vt:variant>
        <vt:lpwstr/>
      </vt:variant>
      <vt:variant>
        <vt:i4>7340144</vt:i4>
      </vt:variant>
      <vt:variant>
        <vt:i4>192</vt:i4>
      </vt:variant>
      <vt:variant>
        <vt:i4>0</vt:i4>
      </vt:variant>
      <vt:variant>
        <vt:i4>5</vt:i4>
      </vt:variant>
      <vt:variant>
        <vt:lpwstr>https://www.dsvv.ac.in/iro/erasmus/</vt:lpwstr>
      </vt:variant>
      <vt:variant>
        <vt:lpwstr/>
      </vt:variant>
      <vt:variant>
        <vt:i4>7208977</vt:i4>
      </vt:variant>
      <vt:variant>
        <vt:i4>189</vt:i4>
      </vt:variant>
      <vt:variant>
        <vt:i4>0</vt:i4>
      </vt:variant>
      <vt:variant>
        <vt:i4>5</vt:i4>
      </vt:variant>
      <vt:variant>
        <vt:lpwstr>https://www.vdu.lt/wp-content/uploads/2023/01/Lovely-Professional-University_Fact-Sheet-2023-24.pdf</vt:lpwstr>
      </vt:variant>
      <vt:variant>
        <vt:lpwstr/>
      </vt:variant>
      <vt:variant>
        <vt:i4>65605</vt:i4>
      </vt:variant>
      <vt:variant>
        <vt:i4>186</vt:i4>
      </vt:variant>
      <vt:variant>
        <vt:i4>0</vt:i4>
      </vt:variant>
      <vt:variant>
        <vt:i4>5</vt:i4>
      </vt:variant>
      <vt:variant>
        <vt:lpwstr>https://www.hkbu.edu.hk/</vt:lpwstr>
      </vt:variant>
      <vt:variant>
        <vt:lpwstr/>
      </vt:variant>
      <vt:variant>
        <vt:i4>65626</vt:i4>
      </vt:variant>
      <vt:variant>
        <vt:i4>183</vt:i4>
      </vt:variant>
      <vt:variant>
        <vt:i4>0</vt:i4>
      </vt:variant>
      <vt:variant>
        <vt:i4>5</vt:i4>
      </vt:variant>
      <vt:variant>
        <vt:lpwstr>https://www.ln.edu.hk/oge/incoming-students/incoming-exchange</vt:lpwstr>
      </vt:variant>
      <vt:variant>
        <vt:lpwstr/>
      </vt:variant>
      <vt:variant>
        <vt:i4>6619233</vt:i4>
      </vt:variant>
      <vt:variant>
        <vt:i4>180</vt:i4>
      </vt:variant>
      <vt:variant>
        <vt:i4>0</vt:i4>
      </vt:variant>
      <vt:variant>
        <vt:i4>5</vt:i4>
      </vt:variant>
      <vt:variant>
        <vt:lpwstr>https://www.cityu.edu.hk/geo/global-opportunities/student-exchange/inbound-student-exchange</vt:lpwstr>
      </vt:variant>
      <vt:variant>
        <vt:lpwstr/>
      </vt:variant>
      <vt:variant>
        <vt:i4>6815778</vt:i4>
      </vt:variant>
      <vt:variant>
        <vt:i4>177</vt:i4>
      </vt:variant>
      <vt:variant>
        <vt:i4>0</vt:i4>
      </vt:variant>
      <vt:variant>
        <vt:i4>5</vt:i4>
      </vt:variant>
      <vt:variant>
        <vt:lpwstr>https://ug.edu.ge/en/incoming-exchange-students</vt:lpwstr>
      </vt:variant>
      <vt:variant>
        <vt:lpwstr/>
      </vt:variant>
      <vt:variant>
        <vt:i4>8126572</vt:i4>
      </vt:variant>
      <vt:variant>
        <vt:i4>174</vt:i4>
      </vt:variant>
      <vt:variant>
        <vt:i4>0</vt:i4>
      </vt:variant>
      <vt:variant>
        <vt:i4>5</vt:i4>
      </vt:variant>
      <vt:variant>
        <vt:lpwstr>https://bsu.edu.ge/sub-34/page/3-178/index.html?lang=en</vt:lpwstr>
      </vt:variant>
      <vt:variant>
        <vt:lpwstr/>
      </vt:variant>
      <vt:variant>
        <vt:i4>6225943</vt:i4>
      </vt:variant>
      <vt:variant>
        <vt:i4>171</vt:i4>
      </vt:variant>
      <vt:variant>
        <vt:i4>0</vt:i4>
      </vt:variant>
      <vt:variant>
        <vt:i4>5</vt:i4>
      </vt:variant>
      <vt:variant>
        <vt:lpwstr>https://www.tsu.ge/en/foreign-relations/page/Inbound-Mobility</vt:lpwstr>
      </vt:variant>
      <vt:variant>
        <vt:lpwstr/>
      </vt:variant>
      <vt:variant>
        <vt:i4>4194347</vt:i4>
      </vt:variant>
      <vt:variant>
        <vt:i4>168</vt:i4>
      </vt:variant>
      <vt:variant>
        <vt:i4>0</vt:i4>
      </vt:variant>
      <vt:variant>
        <vt:i4>5</vt:i4>
      </vt:variant>
      <vt:variant>
        <vt:lpwstr>https://www.vdu.lt/wp-content/uploads/2022/08/University-of-Rosario_Fact-Sheet-2022-23.pdf</vt:lpwstr>
      </vt:variant>
      <vt:variant>
        <vt:lpwstr/>
      </vt:variant>
      <vt:variant>
        <vt:i4>5767244</vt:i4>
      </vt:variant>
      <vt:variant>
        <vt:i4>165</vt:i4>
      </vt:variant>
      <vt:variant>
        <vt:i4>0</vt:i4>
      </vt:variant>
      <vt:variant>
        <vt:i4>5</vt:i4>
      </vt:variant>
      <vt:variant>
        <vt:lpwstr>https://www.vdu.lt/wp-content/uploads/2025/09/University-of-Regina_Fact-Sheet_2025-2026.pdf</vt:lpwstr>
      </vt:variant>
      <vt:variant>
        <vt:lpwstr/>
      </vt:variant>
      <vt:variant>
        <vt:i4>1638486</vt:i4>
      </vt:variant>
      <vt:variant>
        <vt:i4>162</vt:i4>
      </vt:variant>
      <vt:variant>
        <vt:i4>0</vt:i4>
      </vt:variant>
      <vt:variant>
        <vt:i4>5</vt:i4>
      </vt:variant>
      <vt:variant>
        <vt:lpwstr>https://unec.edu.az/en/erasmus-proqrami/</vt:lpwstr>
      </vt:variant>
      <vt:variant>
        <vt:lpwstr/>
      </vt:variant>
      <vt:variant>
        <vt:i4>327806</vt:i4>
      </vt:variant>
      <vt:variant>
        <vt:i4>159</vt:i4>
      </vt:variant>
      <vt:variant>
        <vt:i4>0</vt:i4>
      </vt:variant>
      <vt:variant>
        <vt:i4>5</vt:i4>
      </vt:variant>
      <vt:variant>
        <vt:lpwstr>https://www.vdu.lt/wp-content/uploads/2026/01/ADA-University_Exchange-Program-Factsheet-2026-2027.pdf</vt:lpwstr>
      </vt:variant>
      <vt:variant>
        <vt:lpwstr/>
      </vt:variant>
      <vt:variant>
        <vt:i4>2818165</vt:i4>
      </vt:variant>
      <vt:variant>
        <vt:i4>156</vt:i4>
      </vt:variant>
      <vt:variant>
        <vt:i4>0</vt:i4>
      </vt:variant>
      <vt:variant>
        <vt:i4>5</vt:i4>
      </vt:variant>
      <vt:variant>
        <vt:lpwstr>https://www.vdu.lt/wp-content/uploads/2025/09/FACTSHEET_UNIVERSIDAD-SIGLO-21_2025-09.pdf</vt:lpwstr>
      </vt:variant>
      <vt:variant>
        <vt:lpwstr/>
      </vt:variant>
      <vt:variant>
        <vt:i4>5505053</vt:i4>
      </vt:variant>
      <vt:variant>
        <vt:i4>153</vt:i4>
      </vt:variant>
      <vt:variant>
        <vt:i4>0</vt:i4>
      </vt:variant>
      <vt:variant>
        <vt:i4>5</vt:i4>
      </vt:variant>
      <vt:variant>
        <vt:lpwstr>http://untref.edu.ar/study-abroad</vt:lpwstr>
      </vt:variant>
      <vt:variant>
        <vt:lpwstr/>
      </vt:variant>
      <vt:variant>
        <vt:i4>3080204</vt:i4>
      </vt:variant>
      <vt:variant>
        <vt:i4>150</vt:i4>
      </vt:variant>
      <vt:variant>
        <vt:i4>0</vt:i4>
      </vt:variant>
      <vt:variant>
        <vt:i4>5</vt:i4>
      </vt:variant>
      <vt:variant>
        <vt:lpwstr>https://unlp.edu.ar/institucional/secretaria_relaciones_institucionales/relaciones-internacionales/internacionales_en/applications_international_students-6399-11399/</vt:lpwstr>
      </vt:variant>
      <vt:variant>
        <vt:lpwstr/>
      </vt:variant>
      <vt:variant>
        <vt:i4>4456512</vt:i4>
      </vt:variant>
      <vt:variant>
        <vt:i4>147</vt:i4>
      </vt:variant>
      <vt:variant>
        <vt:i4>0</vt:i4>
      </vt:variant>
      <vt:variant>
        <vt:i4>5</vt:i4>
      </vt:variant>
      <vt:variant>
        <vt:lpwstr>http://www.utdt.edu/exchange</vt:lpwstr>
      </vt:variant>
      <vt:variant>
        <vt:lpwstr/>
      </vt:variant>
      <vt:variant>
        <vt:i4>1114191</vt:i4>
      </vt:variant>
      <vt:variant>
        <vt:i4>144</vt:i4>
      </vt:variant>
      <vt:variant>
        <vt:i4>0</vt:i4>
      </vt:variant>
      <vt:variant>
        <vt:i4>5</vt:i4>
      </vt:variant>
      <vt:variant>
        <vt:lpwstr>https://vsf.lrv.lt/lt/studentams/vrpaskolos/</vt:lpwstr>
      </vt:variant>
      <vt:variant>
        <vt:lpwstr/>
      </vt:variant>
      <vt:variant>
        <vt:i4>2097263</vt:i4>
      </vt:variant>
      <vt:variant>
        <vt:i4>141</vt:i4>
      </vt:variant>
      <vt:variant>
        <vt:i4>0</vt:i4>
      </vt:variant>
      <vt:variant>
        <vt:i4>5</vt:i4>
      </vt:variant>
      <vt:variant>
        <vt:lpwstr>https://www.vdu.lt/lt/studijos/tarptautines-studijos-ir-praktika/dvisaliu-susitarimu-studijos/</vt:lpwstr>
      </vt:variant>
      <vt:variant>
        <vt:lpwstr/>
      </vt:variant>
      <vt:variant>
        <vt:i4>5374038</vt:i4>
      </vt:variant>
      <vt:variant>
        <vt:i4>138</vt:i4>
      </vt:variant>
      <vt:variant>
        <vt:i4>0</vt:i4>
      </vt:variant>
      <vt:variant>
        <vt:i4>5</vt:i4>
      </vt:variant>
      <vt:variant>
        <vt:lpwstr>https://www.ggc.edu/admission-aid/international-student-services</vt:lpwstr>
      </vt:variant>
      <vt:variant>
        <vt:lpwstr/>
      </vt:variant>
      <vt:variant>
        <vt:i4>327756</vt:i4>
      </vt:variant>
      <vt:variant>
        <vt:i4>135</vt:i4>
      </vt:variant>
      <vt:variant>
        <vt:i4>0</vt:i4>
      </vt:variant>
      <vt:variant>
        <vt:i4>5</vt:i4>
      </vt:variant>
      <vt:variant>
        <vt:lpwstr>https://umdearborn.edu/admissions-aid/undergraduate/ready-apply/international-admissions</vt:lpwstr>
      </vt:variant>
      <vt:variant>
        <vt:lpwstr/>
      </vt:variant>
      <vt:variant>
        <vt:i4>5177419</vt:i4>
      </vt:variant>
      <vt:variant>
        <vt:i4>132</vt:i4>
      </vt:variant>
      <vt:variant>
        <vt:i4>0</vt:i4>
      </vt:variant>
      <vt:variant>
        <vt:i4>5</vt:i4>
      </vt:variant>
      <vt:variant>
        <vt:lpwstr>https://siu.edu/international/admissions/</vt:lpwstr>
      </vt:variant>
      <vt:variant>
        <vt:lpwstr/>
      </vt:variant>
      <vt:variant>
        <vt:i4>1310735</vt:i4>
      </vt:variant>
      <vt:variant>
        <vt:i4>129</vt:i4>
      </vt:variant>
      <vt:variant>
        <vt:i4>0</vt:i4>
      </vt:variant>
      <vt:variant>
        <vt:i4>5</vt:i4>
      </vt:variant>
      <vt:variant>
        <vt:lpwstr>http://www.um.rnu.tn/en/</vt:lpwstr>
      </vt:variant>
      <vt:variant>
        <vt:lpwstr/>
      </vt:variant>
      <vt:variant>
        <vt:i4>6160448</vt:i4>
      </vt:variant>
      <vt:variant>
        <vt:i4>126</vt:i4>
      </vt:variant>
      <vt:variant>
        <vt:i4>0</vt:i4>
      </vt:variant>
      <vt:variant>
        <vt:i4>5</vt:i4>
      </vt:variant>
      <vt:variant>
        <vt:lpwstr>http://www.uc.rnu.tn/</vt:lpwstr>
      </vt:variant>
      <vt:variant>
        <vt:lpwstr/>
      </vt:variant>
      <vt:variant>
        <vt:i4>1638491</vt:i4>
      </vt:variant>
      <vt:variant>
        <vt:i4>123</vt:i4>
      </vt:variant>
      <vt:variant>
        <vt:i4>0</vt:i4>
      </vt:variant>
      <vt:variant>
        <vt:i4>5</vt:i4>
      </vt:variant>
      <vt:variant>
        <vt:lpwstr>https://www.dongguk.edu/eng/page/478</vt:lpwstr>
      </vt:variant>
      <vt:variant>
        <vt:lpwstr/>
      </vt:variant>
      <vt:variant>
        <vt:i4>5242967</vt:i4>
      </vt:variant>
      <vt:variant>
        <vt:i4>120</vt:i4>
      </vt:variant>
      <vt:variant>
        <vt:i4>0</vt:i4>
      </vt:variant>
      <vt:variant>
        <vt:i4>5</vt:i4>
      </vt:variant>
      <vt:variant>
        <vt:lpwstr>https://gsc.korea.ac.kr/usr/exchange/overview.do</vt:lpwstr>
      </vt:variant>
      <vt:variant>
        <vt:lpwstr/>
      </vt:variant>
      <vt:variant>
        <vt:i4>5701652</vt:i4>
      </vt:variant>
      <vt:variant>
        <vt:i4>117</vt:i4>
      </vt:variant>
      <vt:variant>
        <vt:i4>0</vt:i4>
      </vt:variant>
      <vt:variant>
        <vt:i4>5</vt:i4>
      </vt:variant>
      <vt:variant>
        <vt:lpwstr>https://oia.cau.ac.kr/sub03/sub02.php</vt:lpwstr>
      </vt:variant>
      <vt:variant>
        <vt:lpwstr/>
      </vt:variant>
      <vt:variant>
        <vt:i4>852053</vt:i4>
      </vt:variant>
      <vt:variant>
        <vt:i4>114</vt:i4>
      </vt:variant>
      <vt:variant>
        <vt:i4>0</vt:i4>
      </vt:variant>
      <vt:variant>
        <vt:i4>5</vt:i4>
      </vt:variant>
      <vt:variant>
        <vt:lpwstr>https://exchange.hufs.ac.kr/</vt:lpwstr>
      </vt:variant>
      <vt:variant>
        <vt:lpwstr/>
      </vt:variant>
      <vt:variant>
        <vt:i4>6815804</vt:i4>
      </vt:variant>
      <vt:variant>
        <vt:i4>111</vt:i4>
      </vt:variant>
      <vt:variant>
        <vt:i4>0</vt:i4>
      </vt:variant>
      <vt:variant>
        <vt:i4>5</vt:i4>
      </vt:variant>
      <vt:variant>
        <vt:lpwstr>http://www.usmba.ac.ma/~formations/</vt:lpwstr>
      </vt:variant>
      <vt:variant>
        <vt:lpwstr/>
      </vt:variant>
      <vt:variant>
        <vt:i4>8323185</vt:i4>
      </vt:variant>
      <vt:variant>
        <vt:i4>108</vt:i4>
      </vt:variant>
      <vt:variant>
        <vt:i4>0</vt:i4>
      </vt:variant>
      <vt:variant>
        <vt:i4>5</vt:i4>
      </vt:variant>
      <vt:variant>
        <vt:lpwstr>https://iav.ac.ma/</vt:lpwstr>
      </vt:variant>
      <vt:variant>
        <vt:lpwstr/>
      </vt:variant>
      <vt:variant>
        <vt:i4>8192124</vt:i4>
      </vt:variant>
      <vt:variant>
        <vt:i4>105</vt:i4>
      </vt:variant>
      <vt:variant>
        <vt:i4>0</vt:i4>
      </vt:variant>
      <vt:variant>
        <vt:i4>5</vt:i4>
      </vt:variant>
      <vt:variant>
        <vt:lpwstr>http://www.uca.ma/</vt:lpwstr>
      </vt:variant>
      <vt:variant>
        <vt:lpwstr/>
      </vt:variant>
      <vt:variant>
        <vt:i4>3735652</vt:i4>
      </vt:variant>
      <vt:variant>
        <vt:i4>102</vt:i4>
      </vt:variant>
      <vt:variant>
        <vt:i4>0</vt:i4>
      </vt:variant>
      <vt:variant>
        <vt:i4>5</vt:i4>
      </vt:variant>
      <vt:variant>
        <vt:lpwstr>https://www.udg.edu.me/uploads/static/brosura-2023.pdf</vt:lpwstr>
      </vt:variant>
      <vt:variant>
        <vt:lpwstr/>
      </vt:variant>
      <vt:variant>
        <vt:i4>6619252</vt:i4>
      </vt:variant>
      <vt:variant>
        <vt:i4>99</vt:i4>
      </vt:variant>
      <vt:variant>
        <vt:i4>0</vt:i4>
      </vt:variant>
      <vt:variant>
        <vt:i4>5</vt:i4>
      </vt:variant>
      <vt:variant>
        <vt:lpwstr>https://utm.md/en/</vt:lpwstr>
      </vt:variant>
      <vt:variant>
        <vt:lpwstr/>
      </vt:variant>
      <vt:variant>
        <vt:i4>7602213</vt:i4>
      </vt:variant>
      <vt:variant>
        <vt:i4>96</vt:i4>
      </vt:variant>
      <vt:variant>
        <vt:i4>0</vt:i4>
      </vt:variant>
      <vt:variant>
        <vt:i4>5</vt:i4>
      </vt:variant>
      <vt:variant>
        <vt:lpwstr>https://usm.md/?lang=en</vt:lpwstr>
      </vt:variant>
      <vt:variant>
        <vt:lpwstr/>
      </vt:variant>
      <vt:variant>
        <vt:i4>2621538</vt:i4>
      </vt:variant>
      <vt:variant>
        <vt:i4>93</vt:i4>
      </vt:variant>
      <vt:variant>
        <vt:i4>0</vt:i4>
      </vt:variant>
      <vt:variant>
        <vt:i4>5</vt:i4>
      </vt:variant>
      <vt:variant>
        <vt:lpwstr>https://www.uom.ac.mu/</vt:lpwstr>
      </vt:variant>
      <vt:variant>
        <vt:lpwstr/>
      </vt:variant>
      <vt:variant>
        <vt:i4>4784196</vt:i4>
      </vt:variant>
      <vt:variant>
        <vt:i4>90</vt:i4>
      </vt:variant>
      <vt:variant>
        <vt:i4>0</vt:i4>
      </vt:variant>
      <vt:variant>
        <vt:i4>5</vt:i4>
      </vt:variant>
      <vt:variant>
        <vt:lpwstr>http://isc.um.edu.my/</vt:lpwstr>
      </vt:variant>
      <vt:variant>
        <vt:lpwstr/>
      </vt:variant>
      <vt:variant>
        <vt:i4>2424952</vt:i4>
      </vt:variant>
      <vt:variant>
        <vt:i4>87</vt:i4>
      </vt:variant>
      <vt:variant>
        <vt:i4>0</vt:i4>
      </vt:variant>
      <vt:variant>
        <vt:i4>5</vt:i4>
      </vt:variant>
      <vt:variant>
        <vt:lpwstr>https://universum-ks.org/en/incoming-students/</vt:lpwstr>
      </vt:variant>
      <vt:variant>
        <vt:lpwstr/>
      </vt:variant>
      <vt:variant>
        <vt:i4>5046272</vt:i4>
      </vt:variant>
      <vt:variant>
        <vt:i4>84</vt:i4>
      </vt:variant>
      <vt:variant>
        <vt:i4>0</vt:i4>
      </vt:variant>
      <vt:variant>
        <vt:i4>5</vt:i4>
      </vt:variant>
      <vt:variant>
        <vt:lpwstr>https://uni-pr.edu/page.aspx?id=1,67</vt:lpwstr>
      </vt:variant>
      <vt:variant>
        <vt:lpwstr/>
      </vt:variant>
      <vt:variant>
        <vt:i4>3342454</vt:i4>
      </vt:variant>
      <vt:variant>
        <vt:i4>81</vt:i4>
      </vt:variant>
      <vt:variant>
        <vt:i4>0</vt:i4>
      </vt:variant>
      <vt:variant>
        <vt:i4>5</vt:i4>
      </vt:variant>
      <vt:variant>
        <vt:lpwstr>http://admissions.ku.ac.ke/index.php/resources</vt:lpwstr>
      </vt:variant>
      <vt:variant>
        <vt:lpwstr/>
      </vt:variant>
      <vt:variant>
        <vt:i4>3539044</vt:i4>
      </vt:variant>
      <vt:variant>
        <vt:i4>78</vt:i4>
      </vt:variant>
      <vt:variant>
        <vt:i4>0</vt:i4>
      </vt:variant>
      <vt:variant>
        <vt:i4>5</vt:i4>
      </vt:variant>
      <vt:variant>
        <vt:lpwstr>https://ksu.edu.kz/en/</vt:lpwstr>
      </vt:variant>
      <vt:variant>
        <vt:lpwstr/>
      </vt:variant>
      <vt:variant>
        <vt:i4>6357114</vt:i4>
      </vt:variant>
      <vt:variant>
        <vt:i4>75</vt:i4>
      </vt:variant>
      <vt:variant>
        <vt:i4>0</vt:i4>
      </vt:variant>
      <vt:variant>
        <vt:i4>5</vt:i4>
      </vt:variant>
      <vt:variant>
        <vt:lpwstr>https://enu.kz/en/</vt:lpwstr>
      </vt:variant>
      <vt:variant>
        <vt:lpwstr/>
      </vt:variant>
      <vt:variant>
        <vt:i4>1572880</vt:i4>
      </vt:variant>
      <vt:variant>
        <vt:i4>72</vt:i4>
      </vt:variant>
      <vt:variant>
        <vt:i4>0</vt:i4>
      </vt:variant>
      <vt:variant>
        <vt:i4>5</vt:i4>
      </vt:variant>
      <vt:variant>
        <vt:lpwstr>https://www.kaznpu.kz/en/</vt:lpwstr>
      </vt:variant>
      <vt:variant>
        <vt:lpwstr/>
      </vt:variant>
      <vt:variant>
        <vt:i4>4456473</vt:i4>
      </vt:variant>
      <vt:variant>
        <vt:i4>69</vt:i4>
      </vt:variant>
      <vt:variant>
        <vt:i4>0</vt:i4>
      </vt:variant>
      <vt:variant>
        <vt:i4>5</vt:i4>
      </vt:variant>
      <vt:variant>
        <vt:lpwstr>https://www.irdc.saga-u.ac.jp/en/foreignstudent/</vt:lpwstr>
      </vt:variant>
      <vt:variant>
        <vt:lpwstr/>
      </vt:variant>
      <vt:variant>
        <vt:i4>8061018</vt:i4>
      </vt:variant>
      <vt:variant>
        <vt:i4>66</vt:i4>
      </vt:variant>
      <vt:variant>
        <vt:i4>0</vt:i4>
      </vt:variant>
      <vt:variant>
        <vt:i4>5</vt:i4>
      </vt:variant>
      <vt:variant>
        <vt:lpwstr>https://www.glocal.gifu-u.ac.jp/en/studyabroad/admission/non_degree/index.html</vt:lpwstr>
      </vt:variant>
      <vt:variant>
        <vt:lpwstr/>
      </vt:variant>
      <vt:variant>
        <vt:i4>5111888</vt:i4>
      </vt:variant>
      <vt:variant>
        <vt:i4>63</vt:i4>
      </vt:variant>
      <vt:variant>
        <vt:i4>0</vt:i4>
      </vt:variant>
      <vt:variant>
        <vt:i4>5</vt:i4>
      </vt:variant>
      <vt:variant>
        <vt:lpwstr>https://www.u-nagano.ac.jp/en/international/globalcenter/</vt:lpwstr>
      </vt:variant>
      <vt:variant>
        <vt:lpwstr/>
      </vt:variant>
      <vt:variant>
        <vt:i4>7798902</vt:i4>
      </vt:variant>
      <vt:variant>
        <vt:i4>60</vt:i4>
      </vt:variant>
      <vt:variant>
        <vt:i4>0</vt:i4>
      </vt:variant>
      <vt:variant>
        <vt:i4>5</vt:i4>
      </vt:variant>
      <vt:variant>
        <vt:lpwstr>https://www.u-fukui.ac.jp/eng/inbound/exchange/</vt:lpwstr>
      </vt:variant>
      <vt:variant>
        <vt:lpwstr/>
      </vt:variant>
      <vt:variant>
        <vt:i4>6160471</vt:i4>
      </vt:variant>
      <vt:variant>
        <vt:i4>57</vt:i4>
      </vt:variant>
      <vt:variant>
        <vt:i4>0</vt:i4>
      </vt:variant>
      <vt:variant>
        <vt:i4>5</vt:i4>
      </vt:variant>
      <vt:variant>
        <vt:lpwstr>https://www.swu.ac.jp/en/examinee/prospective/semester/procedure.html</vt:lpwstr>
      </vt:variant>
      <vt:variant>
        <vt:lpwstr/>
      </vt:variant>
      <vt:variant>
        <vt:i4>6684720</vt:i4>
      </vt:variant>
      <vt:variant>
        <vt:i4>54</vt:i4>
      </vt:variant>
      <vt:variant>
        <vt:i4>0</vt:i4>
      </vt:variant>
      <vt:variant>
        <vt:i4>5</vt:i4>
      </vt:variant>
      <vt:variant>
        <vt:lpwstr>https://www.bsu.edu.ge/?lang=en</vt:lpwstr>
      </vt:variant>
      <vt:variant>
        <vt:lpwstr/>
      </vt:variant>
      <vt:variant>
        <vt:i4>4325441</vt:i4>
      </vt:variant>
      <vt:variant>
        <vt:i4>51</vt:i4>
      </vt:variant>
      <vt:variant>
        <vt:i4>0</vt:i4>
      </vt:variant>
      <vt:variant>
        <vt:i4>5</vt:i4>
      </vt:variant>
      <vt:variant>
        <vt:lpwstr>https://www.vdu.lt/wp-content/uploads/2022/08/Tbilisi-State-University_2022_23.pdf</vt:lpwstr>
      </vt:variant>
      <vt:variant>
        <vt:lpwstr/>
      </vt:variant>
      <vt:variant>
        <vt:i4>7340146</vt:i4>
      </vt:variant>
      <vt:variant>
        <vt:i4>48</vt:i4>
      </vt:variant>
      <vt:variant>
        <vt:i4>0</vt:i4>
      </vt:variant>
      <vt:variant>
        <vt:i4>5</vt:i4>
      </vt:variant>
      <vt:variant>
        <vt:lpwstr>https://gtu.ge/Eng/erasmus-.php</vt:lpwstr>
      </vt:variant>
      <vt:variant>
        <vt:lpwstr/>
      </vt:variant>
      <vt:variant>
        <vt:i4>4522015</vt:i4>
      </vt:variant>
      <vt:variant>
        <vt:i4>45</vt:i4>
      </vt:variant>
      <vt:variant>
        <vt:i4>0</vt:i4>
      </vt:variant>
      <vt:variant>
        <vt:i4>5</vt:i4>
      </vt:variant>
      <vt:variant>
        <vt:lpwstr>https://www.aucegypt.edu/</vt:lpwstr>
      </vt:variant>
      <vt:variant>
        <vt:lpwstr/>
      </vt:variant>
      <vt:variant>
        <vt:i4>2818103</vt:i4>
      </vt:variant>
      <vt:variant>
        <vt:i4>42</vt:i4>
      </vt:variant>
      <vt:variant>
        <vt:i4>0</vt:i4>
      </vt:variant>
      <vt:variant>
        <vt:i4>5</vt:i4>
      </vt:variant>
      <vt:variant>
        <vt:lpwstr>http://www.mans.edu.eg/</vt:lpwstr>
      </vt:variant>
      <vt:variant>
        <vt:lpwstr/>
      </vt:variant>
      <vt:variant>
        <vt:i4>5111881</vt:i4>
      </vt:variant>
      <vt:variant>
        <vt:i4>39</vt:i4>
      </vt:variant>
      <vt:variant>
        <vt:i4>0</vt:i4>
      </vt:variant>
      <vt:variant>
        <vt:i4>5</vt:i4>
      </vt:variant>
      <vt:variant>
        <vt:lpwstr>http://cu.edu.eg/Home</vt:lpwstr>
      </vt:variant>
      <vt:variant>
        <vt:lpwstr/>
      </vt:variant>
      <vt:variant>
        <vt:i4>5767244</vt:i4>
      </vt:variant>
      <vt:variant>
        <vt:i4>36</vt:i4>
      </vt:variant>
      <vt:variant>
        <vt:i4>0</vt:i4>
      </vt:variant>
      <vt:variant>
        <vt:i4>5</vt:i4>
      </vt:variant>
      <vt:variant>
        <vt:lpwstr>https://www.vdu.lt/wp-content/uploads/2025/09/University-of-Regina_Fact-Sheet_2025-2026.pdf</vt:lpwstr>
      </vt:variant>
      <vt:variant>
        <vt:lpwstr/>
      </vt:variant>
      <vt:variant>
        <vt:i4>6881313</vt:i4>
      </vt:variant>
      <vt:variant>
        <vt:i4>33</vt:i4>
      </vt:variant>
      <vt:variant>
        <vt:i4>0</vt:i4>
      </vt:variant>
      <vt:variant>
        <vt:i4>5</vt:i4>
      </vt:variant>
      <vt:variant>
        <vt:lpwstr>https://international.umontreal.ca/english/international-students/student-exchange-program/</vt:lpwstr>
      </vt:variant>
      <vt:variant>
        <vt:lpwstr/>
      </vt:variant>
      <vt:variant>
        <vt:i4>3407977</vt:i4>
      </vt:variant>
      <vt:variant>
        <vt:i4>30</vt:i4>
      </vt:variant>
      <vt:variant>
        <vt:i4>0</vt:i4>
      </vt:variant>
      <vt:variant>
        <vt:i4>5</vt:i4>
      </vt:variant>
      <vt:variant>
        <vt:lpwstr>https://iro.ius.edu.ba/incoming</vt:lpwstr>
      </vt:variant>
      <vt:variant>
        <vt:lpwstr/>
      </vt:variant>
      <vt:variant>
        <vt:i4>5701653</vt:i4>
      </vt:variant>
      <vt:variant>
        <vt:i4>27</vt:i4>
      </vt:variant>
      <vt:variant>
        <vt:i4>0</vt:i4>
      </vt:variant>
      <vt:variant>
        <vt:i4>5</vt:i4>
      </vt:variant>
      <vt:variant>
        <vt:lpwstr>https://www.ibu.edu.ba/offices/international-cooperation-and-projects</vt:lpwstr>
      </vt:variant>
      <vt:variant>
        <vt:lpwstr/>
      </vt:variant>
      <vt:variant>
        <vt:i4>65566</vt:i4>
      </vt:variant>
      <vt:variant>
        <vt:i4>24</vt:i4>
      </vt:variant>
      <vt:variant>
        <vt:i4>0</vt:i4>
      </vt:variant>
      <vt:variant>
        <vt:i4>5</vt:i4>
      </vt:variant>
      <vt:variant>
        <vt:lpwstr>https://international.unsa.ba/international-student/</vt:lpwstr>
      </vt:variant>
      <vt:variant>
        <vt:lpwstr/>
      </vt:variant>
      <vt:variant>
        <vt:i4>3080204</vt:i4>
      </vt:variant>
      <vt:variant>
        <vt:i4>21</vt:i4>
      </vt:variant>
      <vt:variant>
        <vt:i4>0</vt:i4>
      </vt:variant>
      <vt:variant>
        <vt:i4>5</vt:i4>
      </vt:variant>
      <vt:variant>
        <vt:lpwstr>https://unlp.edu.ar/institucional/secretaria_relaciones_institucionales/relaciones-internacionales/internacionales_en/applications_international_students-6399-11399/</vt:lpwstr>
      </vt:variant>
      <vt:variant>
        <vt:lpwstr/>
      </vt:variant>
      <vt:variant>
        <vt:i4>5701644</vt:i4>
      </vt:variant>
      <vt:variant>
        <vt:i4>18</vt:i4>
      </vt:variant>
      <vt:variant>
        <vt:i4>0</vt:i4>
      </vt:variant>
      <vt:variant>
        <vt:i4>5</vt:i4>
      </vt:variant>
      <vt:variant>
        <vt:lpwstr>https://ub.edu.ar/index.php/incoming-students</vt:lpwstr>
      </vt:variant>
      <vt:variant>
        <vt:lpwstr/>
      </vt:variant>
      <vt:variant>
        <vt:i4>4456512</vt:i4>
      </vt:variant>
      <vt:variant>
        <vt:i4>15</vt:i4>
      </vt:variant>
      <vt:variant>
        <vt:i4>0</vt:i4>
      </vt:variant>
      <vt:variant>
        <vt:i4>5</vt:i4>
      </vt:variant>
      <vt:variant>
        <vt:lpwstr>http://www.utdt.edu/exchange</vt:lpwstr>
      </vt:variant>
      <vt:variant>
        <vt:lpwstr/>
      </vt:variant>
      <vt:variant>
        <vt:i4>1900574</vt:i4>
      </vt:variant>
      <vt:variant>
        <vt:i4>12</vt:i4>
      </vt:variant>
      <vt:variant>
        <vt:i4>0</vt:i4>
      </vt:variant>
      <vt:variant>
        <vt:i4>5</vt:i4>
      </vt:variant>
      <vt:variant>
        <vt:lpwstr>https://www.ubt.edu.al/en/studies</vt:lpwstr>
      </vt:variant>
      <vt:variant>
        <vt:lpwstr/>
      </vt:variant>
      <vt:variant>
        <vt:i4>7405679</vt:i4>
      </vt:variant>
      <vt:variant>
        <vt:i4>9</vt:i4>
      </vt:variant>
      <vt:variant>
        <vt:i4>0</vt:i4>
      </vt:variant>
      <vt:variant>
        <vt:i4>5</vt:i4>
      </vt:variant>
      <vt:variant>
        <vt:lpwstr>https://www.unyt.edu.al/page/international-relations-office</vt:lpwstr>
      </vt:variant>
      <vt:variant>
        <vt:lpwstr/>
      </vt:variant>
      <vt:variant>
        <vt:i4>4259856</vt:i4>
      </vt:variant>
      <vt:variant>
        <vt:i4>6</vt:i4>
      </vt:variant>
      <vt:variant>
        <vt:i4>0</vt:i4>
      </vt:variant>
      <vt:variant>
        <vt:i4>5</vt:i4>
      </vt:variant>
      <vt:variant>
        <vt:lpwstr>https://unitir.edu.al/en/incoming-erasmus-mobilities/</vt:lpwstr>
      </vt:variant>
      <vt:variant>
        <vt:lpwstr/>
      </vt:variant>
      <vt:variant>
        <vt:i4>7733355</vt:i4>
      </vt:variant>
      <vt:variant>
        <vt:i4>3</vt:i4>
      </vt:variant>
      <vt:variant>
        <vt:i4>0</vt:i4>
      </vt:variant>
      <vt:variant>
        <vt:i4>5</vt:i4>
      </vt:variant>
      <vt:variant>
        <vt:lpwstr>https://erasmus-plius.lt/programa/papildoma-parama-aukstojo-mokslo-studentams/</vt:lpwstr>
      </vt:variant>
      <vt:variant>
        <vt:lpwstr/>
      </vt:variant>
      <vt:variant>
        <vt:i4>458752</vt:i4>
      </vt:variant>
      <vt:variant>
        <vt:i4>0</vt:i4>
      </vt:variant>
      <vt:variant>
        <vt:i4>0</vt:i4>
      </vt:variant>
      <vt:variant>
        <vt:i4>5</vt:i4>
      </vt:variant>
      <vt:variant>
        <vt:lpwstr>https://www.vdu.lt/wp-content/uploads/2020/03/2022-10-27-isakymas-Nr.-2022-TRD-I-311-tvarkos-aprasas.pdf</vt:lpwstr>
      </vt:variant>
      <vt:variant>
        <vt:lpwstr/>
      </vt:variant>
      <vt:variant>
        <vt:i4>917630</vt:i4>
      </vt:variant>
      <vt:variant>
        <vt:i4>0</vt:i4>
      </vt:variant>
      <vt:variant>
        <vt:i4>0</vt:i4>
      </vt:variant>
      <vt:variant>
        <vt:i4>5</vt:i4>
      </vt:variant>
      <vt:variant>
        <vt:lpwstr>http://ec.europa.eu/programmes/erasmus-plus/tools/distance_en.htm</vt:lpwstr>
      </vt:variant>
      <vt:variant>
        <vt:lpwstr/>
      </vt:variant>
      <vt:variant>
        <vt:i4>3407988</vt:i4>
      </vt:variant>
      <vt:variant>
        <vt:i4>18</vt:i4>
      </vt:variant>
      <vt:variant>
        <vt:i4>0</vt:i4>
      </vt:variant>
      <vt:variant>
        <vt:i4>5</vt:i4>
      </vt:variant>
      <vt:variant>
        <vt:lpwstr>https://mobility.vdu.lt/mobility/BewerbungServlet?identifier=KAUNAS01&amp;kz_bew_pers=S&amp;kz_bew_art=OUT&amp;aust_prog=INTERNATIONAL_SMS&amp;sprache=en</vt:lpwstr>
      </vt:variant>
      <vt:variant>
        <vt:lpwstr/>
      </vt:variant>
      <vt:variant>
        <vt:i4>3407929</vt:i4>
      </vt:variant>
      <vt:variant>
        <vt:i4>15</vt:i4>
      </vt:variant>
      <vt:variant>
        <vt:i4>0</vt:i4>
      </vt:variant>
      <vt:variant>
        <vt:i4>5</vt:i4>
      </vt:variant>
      <vt:variant>
        <vt:lpwstr>https://www.vdu.lt/lt/tarptautiniai-rysiai/studentams/vdu-dvisaliu-mainu-studijos/</vt:lpwstr>
      </vt:variant>
      <vt:variant>
        <vt:lpwstr/>
      </vt:variant>
      <vt:variant>
        <vt:i4>7274531</vt:i4>
      </vt:variant>
      <vt:variant>
        <vt:i4>12</vt:i4>
      </vt:variant>
      <vt:variant>
        <vt:i4>0</vt:i4>
      </vt:variant>
      <vt:variant>
        <vt:i4>5</vt:i4>
      </vt:variant>
      <vt:variant>
        <vt:lpwstr>https://www.vdu.lt/lt/tarptautiniai-rysiai/studentams/erasmus-studijos/</vt:lpwstr>
      </vt:variant>
      <vt:variant>
        <vt:lpwstr/>
      </vt:variant>
      <vt:variant>
        <vt:i4>2031713</vt:i4>
      </vt:variant>
      <vt:variant>
        <vt:i4>9</vt:i4>
      </vt:variant>
      <vt:variant>
        <vt:i4>0</vt:i4>
      </vt:variant>
      <vt:variant>
        <vt:i4>5</vt:i4>
      </vt:variant>
      <vt:variant>
        <vt:lpwstr>mailto:juste.lenortaviciene@vdu.lt</vt:lpwstr>
      </vt:variant>
      <vt:variant>
        <vt:lpwstr/>
      </vt:variant>
      <vt:variant>
        <vt:i4>6619159</vt:i4>
      </vt:variant>
      <vt:variant>
        <vt:i4>6</vt:i4>
      </vt:variant>
      <vt:variant>
        <vt:i4>0</vt:i4>
      </vt:variant>
      <vt:variant>
        <vt:i4>5</vt:i4>
      </vt:variant>
      <vt:variant>
        <vt:lpwstr>mailto:raimundas.rukuiza@vdu.lt</vt:lpwstr>
      </vt:variant>
      <vt:variant>
        <vt:lpwstr/>
      </vt:variant>
      <vt:variant>
        <vt:i4>6553628</vt:i4>
      </vt:variant>
      <vt:variant>
        <vt:i4>3</vt:i4>
      </vt:variant>
      <vt:variant>
        <vt:i4>0</vt:i4>
      </vt:variant>
      <vt:variant>
        <vt:i4>5</vt:i4>
      </vt:variant>
      <vt:variant>
        <vt:lpwstr>mailto:ernesta.cipkuviene@vdu.lt</vt:lpwstr>
      </vt:variant>
      <vt:variant>
        <vt:lpwstr/>
      </vt:variant>
      <vt:variant>
        <vt:i4>4653087</vt:i4>
      </vt:variant>
      <vt:variant>
        <vt:i4>0</vt:i4>
      </vt:variant>
      <vt:variant>
        <vt:i4>0</vt:i4>
      </vt:variant>
      <vt:variant>
        <vt:i4>5</vt:i4>
      </vt:variant>
      <vt:variant>
        <vt:lpwstr>https://www.vdu.lt/en/international-cooperation/for-students/practical-information-for-incoming-students/important-after-arrival/useful-vmu-contac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smus skelbimas cover dvišaliai.cdr</dc:title>
  <dc:subject/>
  <dc:creator>Monika Osauskaitė</dc:creator>
  <cp:keywords/>
  <cp:lastModifiedBy>Justė Lenortavičienė</cp:lastModifiedBy>
  <cp:revision>4</cp:revision>
  <cp:lastPrinted>2023-09-02T11:33:00Z</cp:lastPrinted>
  <dcterms:created xsi:type="dcterms:W3CDTF">2026-02-02T13:08:00Z</dcterms:created>
  <dcterms:modified xsi:type="dcterms:W3CDTF">2026-02-0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30T00:00:00Z</vt:filetime>
  </property>
  <property fmtid="{D5CDD505-2E9C-101B-9397-08002B2CF9AE}" pid="3" name="LastSaved">
    <vt:filetime>2021-08-30T00:00:00Z</vt:filetime>
  </property>
  <property fmtid="{D5CDD505-2E9C-101B-9397-08002B2CF9AE}" pid="4" name="GrammarlyDocumentId">
    <vt:lpwstr>9be0ea790f11bb0d78b0039f0dcfeb9325a6de8492632b26eeaccdfb15143edb</vt:lpwstr>
  </property>
  <property fmtid="{D5CDD505-2E9C-101B-9397-08002B2CF9AE}" pid="5" name="ContentTypeId">
    <vt:lpwstr>0x0101002EC8A833F3ED0440A0640789FFE4F7E0</vt:lpwstr>
  </property>
</Properties>
</file>